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74B70" w14:textId="77777777" w:rsidR="003C702E" w:rsidRDefault="003C702E">
      <w:pPr>
        <w:widowControl w:val="0"/>
        <w:pBdr>
          <w:top w:val="nil"/>
          <w:left w:val="nil"/>
          <w:bottom w:val="nil"/>
          <w:right w:val="nil"/>
          <w:between w:val="nil"/>
        </w:pBdr>
        <w:spacing w:after="0"/>
        <w:rPr>
          <w:rFonts w:ascii="Arial" w:eastAsia="Arial" w:hAnsi="Arial" w:cs="Arial"/>
          <w:color w:val="000000"/>
        </w:rPr>
      </w:pPr>
    </w:p>
    <w:tbl>
      <w:tblPr>
        <w:tblStyle w:val="a"/>
        <w:tblpPr w:leftFromText="180" w:rightFromText="180" w:vertAnchor="page" w:horzAnchor="page" w:tblpX="4432" w:tblpY="2029"/>
        <w:tblW w:w="7672" w:type="dxa"/>
        <w:tblBorders>
          <w:left w:val="single" w:sz="18" w:space="0" w:color="4F81BD"/>
        </w:tblBorders>
        <w:tblLayout w:type="fixed"/>
        <w:tblLook w:val="0400" w:firstRow="0" w:lastRow="0" w:firstColumn="0" w:lastColumn="0" w:noHBand="0" w:noVBand="1"/>
      </w:tblPr>
      <w:tblGrid>
        <w:gridCol w:w="7672"/>
      </w:tblGrid>
      <w:tr w:rsidR="00300419" w14:paraId="4383D410" w14:textId="77777777" w:rsidTr="00300419">
        <w:tc>
          <w:tcPr>
            <w:tcW w:w="7672" w:type="dxa"/>
            <w:tcMar>
              <w:top w:w="216" w:type="dxa"/>
              <w:left w:w="115" w:type="dxa"/>
              <w:bottom w:w="216" w:type="dxa"/>
              <w:right w:w="115" w:type="dxa"/>
            </w:tcMar>
          </w:tcPr>
          <w:p w14:paraId="6AC5DB88" w14:textId="77777777" w:rsidR="00300419" w:rsidRDefault="00300419" w:rsidP="00300419">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ursing Students’ Association Council</w:t>
            </w:r>
          </w:p>
        </w:tc>
      </w:tr>
      <w:tr w:rsidR="00300419" w14:paraId="32ADCAC2" w14:textId="77777777" w:rsidTr="00300419">
        <w:trPr>
          <w:trHeight w:val="360"/>
        </w:trPr>
        <w:tc>
          <w:tcPr>
            <w:tcW w:w="7672" w:type="dxa"/>
          </w:tcPr>
          <w:p w14:paraId="336B33C5" w14:textId="77777777" w:rsidR="00300419" w:rsidRDefault="00300419" w:rsidP="00300419">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stitution</w:t>
            </w:r>
          </w:p>
        </w:tc>
      </w:tr>
      <w:tr w:rsidR="00300419" w14:paraId="2B2AD285" w14:textId="77777777" w:rsidTr="00300419">
        <w:tc>
          <w:tcPr>
            <w:tcW w:w="7672" w:type="dxa"/>
            <w:tcMar>
              <w:top w:w="216" w:type="dxa"/>
              <w:left w:w="115" w:type="dxa"/>
              <w:bottom w:w="216" w:type="dxa"/>
              <w:right w:w="115" w:type="dxa"/>
            </w:tcMar>
          </w:tcPr>
          <w:p w14:paraId="5048452C" w14:textId="77777777" w:rsidR="00300419" w:rsidRDefault="00300419" w:rsidP="00300419">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llege of Nursing, </w:t>
            </w:r>
          </w:p>
          <w:p w14:paraId="7F929ADF" w14:textId="77777777" w:rsidR="00300419" w:rsidRDefault="00300419" w:rsidP="00300419">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ady Faculty of Health Sciences, </w:t>
            </w:r>
          </w:p>
          <w:p w14:paraId="364C60D0" w14:textId="77777777" w:rsidR="00300419" w:rsidRDefault="00300419" w:rsidP="00300419">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niversity of Manitoba</w:t>
            </w:r>
          </w:p>
        </w:tc>
      </w:tr>
    </w:tbl>
    <w:p w14:paraId="24DB12AF" w14:textId="77777777" w:rsidR="003C702E" w:rsidRDefault="00300419">
      <w:pPr>
        <w:rPr>
          <w:rFonts w:ascii="Times New Roman" w:eastAsia="Times New Roman" w:hAnsi="Times New Roman" w:cs="Times New Roman"/>
          <w:sz w:val="24"/>
          <w:szCs w:val="24"/>
        </w:rPr>
      </w:pPr>
      <w:r>
        <w:rPr>
          <w:rFonts w:ascii="Times New Roman" w:hAnsi="Times New Roman"/>
          <w:noProof/>
          <w:lang w:eastAsia="en-US"/>
        </w:rPr>
        <w:drawing>
          <wp:anchor distT="0" distB="0" distL="114300" distR="114300" simplePos="0" relativeHeight="251657216" behindDoc="1" locked="0" layoutInCell="1" allowOverlap="1" wp14:anchorId="2C40B77B" wp14:editId="49CBC3D2">
            <wp:simplePos x="0" y="0"/>
            <wp:positionH relativeFrom="column">
              <wp:posOffset>-289560</wp:posOffset>
            </wp:positionH>
            <wp:positionV relativeFrom="paragraph">
              <wp:posOffset>184150</wp:posOffset>
            </wp:positionV>
            <wp:extent cx="2002790" cy="1490980"/>
            <wp:effectExtent l="0" t="0" r="0" b="0"/>
            <wp:wrapTight wrapText="bothSides">
              <wp:wrapPolygon edited="0">
                <wp:start x="0" y="0"/>
                <wp:lineTo x="0" y="21250"/>
                <wp:lineTo x="21367" y="21250"/>
                <wp:lineTo x="21367" y="0"/>
                <wp:lineTo x="0" y="0"/>
              </wp:wrapPolygon>
            </wp:wrapTight>
            <wp:docPr id="4" name="Picture 0" descr="NSA-LOGO-300x2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NSA-LOGO-300x200.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02790" cy="14909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68794D" w14:textId="77777777" w:rsidR="003C702E" w:rsidRDefault="003C702E">
      <w:pPr>
        <w:rPr>
          <w:rFonts w:ascii="Times New Roman" w:eastAsia="Times New Roman" w:hAnsi="Times New Roman" w:cs="Times New Roman"/>
          <w:sz w:val="24"/>
          <w:szCs w:val="24"/>
        </w:rPr>
      </w:pPr>
    </w:p>
    <w:tbl>
      <w:tblPr>
        <w:tblStyle w:val="a0"/>
        <w:tblW w:w="7672" w:type="dxa"/>
        <w:tblLayout w:type="fixed"/>
        <w:tblLook w:val="0400" w:firstRow="0" w:lastRow="0" w:firstColumn="0" w:lastColumn="0" w:noHBand="0" w:noVBand="1"/>
      </w:tblPr>
      <w:tblGrid>
        <w:gridCol w:w="7672"/>
      </w:tblGrid>
      <w:tr w:rsidR="003C702E" w14:paraId="22E21CF0" w14:textId="77777777">
        <w:tc>
          <w:tcPr>
            <w:tcW w:w="7672" w:type="dxa"/>
            <w:tcMar>
              <w:top w:w="216" w:type="dxa"/>
              <w:left w:w="115" w:type="dxa"/>
              <w:bottom w:w="216" w:type="dxa"/>
              <w:right w:w="115" w:type="dxa"/>
            </w:tcMar>
          </w:tcPr>
          <w:p w14:paraId="5A023B83" w14:textId="77777777" w:rsidR="003C702E" w:rsidRDefault="003C702E">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22B207CE" w14:textId="77777777" w:rsidR="003C702E" w:rsidRDefault="003C702E">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tc>
      </w:tr>
    </w:tbl>
    <w:p w14:paraId="70518F3B" w14:textId="7B8563D2" w:rsidR="00300419" w:rsidRPr="00300419" w:rsidRDefault="00255C16" w:rsidP="00805FA8">
      <w:pPr>
        <w:rPr>
          <w:rFonts w:ascii="Times New Roman" w:eastAsia="Times New Roman" w:hAnsi="Times New Roman" w:cs="Times New Roman"/>
          <w:b/>
          <w:sz w:val="24"/>
          <w:szCs w:val="24"/>
          <w:u w:val="single"/>
        </w:rPr>
      </w:pPr>
      <w:r>
        <w:br w:type="page"/>
      </w:r>
      <w:r>
        <w:rPr>
          <w:rFonts w:ascii="Times New Roman" w:eastAsia="Times New Roman" w:hAnsi="Times New Roman" w:cs="Times New Roman"/>
          <w:b/>
          <w:sz w:val="24"/>
          <w:szCs w:val="24"/>
          <w:u w:val="single"/>
        </w:rPr>
        <w:lastRenderedPageBreak/>
        <w:t xml:space="preserve">Constitution of the Nursing Students’ Association </w:t>
      </w:r>
    </w:p>
    <w:p w14:paraId="03F0BD27" w14:textId="77777777" w:rsidR="003C702E" w:rsidRDefault="00255C1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rticle I (A1) – The Association</w:t>
      </w:r>
    </w:p>
    <w:p w14:paraId="4595383E" w14:textId="77777777" w:rsidR="003C702E" w:rsidRDefault="003C702E">
      <w:pPr>
        <w:spacing w:after="0" w:line="240" w:lineRule="auto"/>
        <w:rPr>
          <w:rFonts w:ascii="Times New Roman" w:eastAsia="Times New Roman" w:hAnsi="Times New Roman" w:cs="Times New Roman"/>
          <w:b/>
          <w:sz w:val="24"/>
          <w:szCs w:val="24"/>
        </w:rPr>
      </w:pPr>
    </w:p>
    <w:p w14:paraId="089B6969" w14:textId="77777777" w:rsidR="003C702E" w:rsidRDefault="00255C16">
      <w:pPr>
        <w:spacing w:after="0"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A1: Section 1- Name</w:t>
      </w:r>
    </w:p>
    <w:p w14:paraId="4D278E2D" w14:textId="77777777" w:rsidR="003C702E" w:rsidRDefault="00255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reas it is the desire of the undergraduate Nursing Students of the University of Manitoba to establish an Association to administer student affairs:</w:t>
      </w:r>
    </w:p>
    <w:p w14:paraId="0186348F" w14:textId="77777777" w:rsidR="003C702E" w:rsidRDefault="003C702E">
      <w:pPr>
        <w:spacing w:after="0" w:line="240" w:lineRule="auto"/>
        <w:rPr>
          <w:rFonts w:ascii="Times New Roman" w:eastAsia="Times New Roman" w:hAnsi="Times New Roman" w:cs="Times New Roman"/>
          <w:sz w:val="24"/>
          <w:szCs w:val="24"/>
        </w:rPr>
      </w:pPr>
    </w:p>
    <w:p w14:paraId="149B0E1F" w14:textId="77777777" w:rsidR="003C702E" w:rsidRDefault="00255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Organization shall be known as the University of Manitoba Nursing Students’ Association (hereafter referred to as the NSA or Association). The governing body of the NSA shall be called the NSA Council. The NSA Council shall include the Executive Council, which encompasses all members in Article 3: Section 2 as Executive Council members, and the General Council, which encompasses all positions in Article 3: Section 3 as General Council members.</w:t>
      </w:r>
    </w:p>
    <w:p w14:paraId="1B796945" w14:textId="77777777" w:rsidR="003C702E" w:rsidRDefault="00255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onstitution of the Nursing Students’ Association shall be hereafter referred to as the Constitution.</w:t>
      </w:r>
    </w:p>
    <w:p w14:paraId="1BC84F47" w14:textId="77777777" w:rsidR="003C702E" w:rsidRDefault="003C702E">
      <w:pPr>
        <w:spacing w:after="0" w:line="240" w:lineRule="auto"/>
        <w:rPr>
          <w:rFonts w:ascii="Times New Roman" w:eastAsia="Times New Roman" w:hAnsi="Times New Roman" w:cs="Times New Roman"/>
          <w:sz w:val="24"/>
          <w:szCs w:val="24"/>
        </w:rPr>
      </w:pPr>
    </w:p>
    <w:p w14:paraId="6E961265" w14:textId="77777777" w:rsidR="003C702E" w:rsidRDefault="00255C16">
      <w:pPr>
        <w:spacing w:after="0"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A1: Section 2 – Objectives</w:t>
      </w:r>
    </w:p>
    <w:p w14:paraId="0E4CACB6" w14:textId="77777777" w:rsidR="003C702E" w:rsidRDefault="00255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objectives of the organization, in relation to undergraduate nursing students in the College of Nursing at the University of Manitoba, shall be:</w:t>
      </w:r>
    </w:p>
    <w:p w14:paraId="2E8A6F4D" w14:textId="77777777" w:rsidR="003C702E" w:rsidRDefault="00255C16">
      <w:pPr>
        <w:numPr>
          <w:ilvl w:val="0"/>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function as a whole encouraging and actively supporting the interests and concerns of the Association.</w:t>
      </w:r>
    </w:p>
    <w:p w14:paraId="0FDCA4C2" w14:textId="77777777" w:rsidR="003C702E" w:rsidRDefault="00255C16">
      <w:pPr>
        <w:numPr>
          <w:ilvl w:val="0"/>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administer undergraduate nursing students’ affairs within the limits prescribed by the Constitution.</w:t>
      </w:r>
    </w:p>
    <w:p w14:paraId="1EA95A67" w14:textId="77777777" w:rsidR="003C702E" w:rsidRDefault="00255C16">
      <w:pPr>
        <w:numPr>
          <w:ilvl w:val="0"/>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promote the interests and welfare of undergraduate nursing students with respect to their educational, professional, social and physical endeavors.</w:t>
      </w:r>
    </w:p>
    <w:p w14:paraId="61FDF689" w14:textId="77777777" w:rsidR="003C702E" w:rsidRDefault="00255C16">
      <w:pPr>
        <w:numPr>
          <w:ilvl w:val="0"/>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serve as a liaison between the undergraduate nursing students and the College of Nursing, the University of Manitoba administration, the media and government at the local, provincial and national levels and other professional regulatory bodies and associations.</w:t>
      </w:r>
    </w:p>
    <w:p w14:paraId="66E7CCCB" w14:textId="77777777" w:rsidR="003C702E" w:rsidRDefault="00255C16">
      <w:pPr>
        <w:numPr>
          <w:ilvl w:val="0"/>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serve as the only organization that may represent the undergraduate nursing students of the University of Manitoba. This may be transferred on an issue by issue basis to other organizations; however, this must be done with permission of the NSA Executive Council.</w:t>
      </w:r>
    </w:p>
    <w:p w14:paraId="65A87E95" w14:textId="77777777" w:rsidR="003C702E" w:rsidRDefault="00255C16">
      <w:pPr>
        <w:numPr>
          <w:ilvl w:val="0"/>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maintain affiliation with University of Manitoba Students Union (UMSU), the Canadian Nursing Students’ Association (CNSA), the Manitoba WISH Clinic and the College of Registered Nurses of Manitoba (CRNM). </w:t>
      </w:r>
    </w:p>
    <w:p w14:paraId="0C0CF71E" w14:textId="77777777" w:rsidR="003C702E" w:rsidRDefault="00255C16">
      <w:pPr>
        <w:numPr>
          <w:ilvl w:val="0"/>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ensure adequate and continuing representation in all matters affecting undergraduate nursing students at the University of Manitoba.</w:t>
      </w:r>
    </w:p>
    <w:p w14:paraId="6870FD55" w14:textId="77777777" w:rsidR="00300419" w:rsidRDefault="00300419">
      <w:pPr>
        <w:spacing w:after="0" w:line="240" w:lineRule="auto"/>
        <w:rPr>
          <w:rFonts w:ascii="Times New Roman" w:eastAsia="Times New Roman" w:hAnsi="Times New Roman" w:cs="Times New Roman"/>
          <w:sz w:val="24"/>
          <w:szCs w:val="24"/>
        </w:rPr>
      </w:pPr>
    </w:p>
    <w:p w14:paraId="51B39200" w14:textId="77777777" w:rsidR="00300419" w:rsidRDefault="00300419">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0F4E7F5" w14:textId="77777777" w:rsidR="003C702E" w:rsidRDefault="00255C1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rticle II (A2) – Members</w:t>
      </w:r>
    </w:p>
    <w:p w14:paraId="7E7399A9" w14:textId="77777777" w:rsidR="003C702E" w:rsidRDefault="00255C16">
      <w:pPr>
        <w:spacing w:after="0"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A2: Section 1 – Membership</w:t>
      </w:r>
    </w:p>
    <w:p w14:paraId="33DAEBBF" w14:textId="77777777" w:rsidR="003C702E" w:rsidRDefault="00255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mbership in the NSA shall be granted as follows:</w:t>
      </w:r>
    </w:p>
    <w:p w14:paraId="7092C1E5" w14:textId="77777777" w:rsidR="003C702E" w:rsidRDefault="00255C16">
      <w:pPr>
        <w:numPr>
          <w:ilvl w:val="0"/>
          <w:numId w:val="1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all registered students in the Rady Faculty of Health Sciences, College of Nursing undergraduate degree programs who are taking courses leading towards the Bachelor of Nursing Degree.</w:t>
      </w:r>
    </w:p>
    <w:p w14:paraId="49256148" w14:textId="77777777" w:rsidR="003C702E" w:rsidRDefault="00255C16">
      <w:pPr>
        <w:numPr>
          <w:ilvl w:val="0"/>
          <w:numId w:val="1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norary membership in the NSA may be granted to the following: the Dean of the College of Nursing, the Associate Dean, and such members that may be appointed by the NSA Council by a majority vote.</w:t>
      </w:r>
    </w:p>
    <w:p w14:paraId="3A11E0FF" w14:textId="77777777" w:rsidR="003C702E" w:rsidRDefault="003C702E">
      <w:pPr>
        <w:spacing w:after="0" w:line="240" w:lineRule="auto"/>
        <w:rPr>
          <w:rFonts w:ascii="Times New Roman" w:eastAsia="Times New Roman" w:hAnsi="Times New Roman" w:cs="Times New Roman"/>
          <w:sz w:val="24"/>
          <w:szCs w:val="24"/>
        </w:rPr>
      </w:pPr>
    </w:p>
    <w:p w14:paraId="5AF1684F" w14:textId="77777777" w:rsidR="003C702E" w:rsidRDefault="00255C16">
      <w:pPr>
        <w:spacing w:after="0"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A2: Section 2 – Rights and Privileges</w:t>
      </w:r>
    </w:p>
    <w:p w14:paraId="7A3B7816" w14:textId="77777777" w:rsidR="003C702E" w:rsidRDefault="00255C16">
      <w:pPr>
        <w:spacing w:after="0" w:line="240" w:lineRule="auto"/>
        <w:ind w:firstLine="36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a) Members shall have the right to: </w:t>
      </w:r>
    </w:p>
    <w:p w14:paraId="567AD894" w14:textId="77777777" w:rsidR="003C702E" w:rsidRDefault="00255C16">
      <w:pPr>
        <w:numPr>
          <w:ilvl w:val="0"/>
          <w:numId w:val="17"/>
        </w:numPr>
        <w:spacing w:after="0" w:line="240" w:lineRule="auto"/>
        <w:rPr>
          <w:sz w:val="24"/>
          <w:szCs w:val="24"/>
        </w:rPr>
      </w:pPr>
      <w:r>
        <w:rPr>
          <w:rFonts w:ascii="Times New Roman" w:eastAsia="Times New Roman" w:hAnsi="Times New Roman" w:cs="Times New Roman"/>
          <w:sz w:val="24"/>
          <w:szCs w:val="24"/>
        </w:rPr>
        <w:t>Vote at the annual election of officers, and at any referendums.</w:t>
      </w:r>
    </w:p>
    <w:p w14:paraId="41D397E2" w14:textId="77777777" w:rsidR="003C702E" w:rsidRDefault="00255C16">
      <w:pPr>
        <w:numPr>
          <w:ilvl w:val="0"/>
          <w:numId w:val="17"/>
        </w:numPr>
        <w:spacing w:after="0" w:line="240" w:lineRule="auto"/>
        <w:rPr>
          <w:sz w:val="24"/>
          <w:szCs w:val="24"/>
        </w:rPr>
      </w:pPr>
      <w:r>
        <w:rPr>
          <w:rFonts w:ascii="Times New Roman" w:eastAsia="Times New Roman" w:hAnsi="Times New Roman" w:cs="Times New Roman"/>
          <w:sz w:val="24"/>
          <w:szCs w:val="24"/>
        </w:rPr>
        <w:t>Hold any office with the NSA having met the prerequisites for that position.</w:t>
      </w:r>
    </w:p>
    <w:p w14:paraId="6D768514" w14:textId="77777777" w:rsidR="003C702E" w:rsidRDefault="00255C16">
      <w:pPr>
        <w:numPr>
          <w:ilvl w:val="0"/>
          <w:numId w:val="17"/>
        </w:numPr>
        <w:spacing w:after="0" w:line="240" w:lineRule="auto"/>
        <w:rPr>
          <w:sz w:val="24"/>
          <w:szCs w:val="24"/>
        </w:rPr>
      </w:pPr>
      <w:r>
        <w:rPr>
          <w:rFonts w:ascii="Times New Roman" w:eastAsia="Times New Roman" w:hAnsi="Times New Roman" w:cs="Times New Roman"/>
          <w:sz w:val="24"/>
          <w:szCs w:val="24"/>
        </w:rPr>
        <w:t>Attend any NSA Council meeting and to have the floor when recognized by the chair.</w:t>
      </w:r>
    </w:p>
    <w:p w14:paraId="76DC3125" w14:textId="77777777" w:rsidR="003C702E" w:rsidRDefault="00255C1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b) Honorary Members have the right to:</w:t>
      </w:r>
    </w:p>
    <w:p w14:paraId="78565365" w14:textId="77777777" w:rsidR="003C702E" w:rsidRDefault="00255C16">
      <w:pPr>
        <w:numPr>
          <w:ilvl w:val="0"/>
          <w:numId w:val="1"/>
        </w:numPr>
        <w:spacing w:after="0" w:line="240" w:lineRule="auto"/>
        <w:rPr>
          <w:sz w:val="24"/>
          <w:szCs w:val="24"/>
        </w:rPr>
      </w:pPr>
      <w:r>
        <w:rPr>
          <w:rFonts w:ascii="Times New Roman" w:eastAsia="Times New Roman" w:hAnsi="Times New Roman" w:cs="Times New Roman"/>
          <w:sz w:val="24"/>
          <w:szCs w:val="24"/>
        </w:rPr>
        <w:t xml:space="preserve">Attend any Council meeting when extended an invitation and to have the floor when recognized by the chair.  </w:t>
      </w:r>
    </w:p>
    <w:p w14:paraId="22CA4CBE" w14:textId="77777777" w:rsidR="003C702E" w:rsidRPr="00013A15" w:rsidRDefault="00255C16">
      <w:pPr>
        <w:numPr>
          <w:ilvl w:val="0"/>
          <w:numId w:val="1"/>
        </w:numPr>
        <w:spacing w:after="0" w:line="240" w:lineRule="auto"/>
        <w:rPr>
          <w:sz w:val="24"/>
          <w:szCs w:val="24"/>
        </w:rPr>
      </w:pPr>
      <w:r>
        <w:rPr>
          <w:rFonts w:ascii="Times New Roman" w:eastAsia="Times New Roman" w:hAnsi="Times New Roman" w:cs="Times New Roman"/>
          <w:sz w:val="24"/>
          <w:szCs w:val="24"/>
        </w:rPr>
        <w:t>Honorary members shall not have the right to vote.</w:t>
      </w:r>
    </w:p>
    <w:p w14:paraId="0003EA31" w14:textId="5220F30B" w:rsidR="00013A15" w:rsidRDefault="00013A15">
      <w:pPr>
        <w:numPr>
          <w:ilvl w:val="0"/>
          <w:numId w:val="1"/>
        </w:numPr>
        <w:spacing w:after="0" w:line="240" w:lineRule="auto"/>
        <w:rPr>
          <w:sz w:val="24"/>
          <w:szCs w:val="24"/>
        </w:rPr>
      </w:pPr>
      <w:r>
        <w:rPr>
          <w:rFonts w:ascii="Times New Roman" w:eastAsia="Times New Roman" w:hAnsi="Times New Roman" w:cs="Times New Roman"/>
          <w:sz w:val="24"/>
          <w:szCs w:val="24"/>
        </w:rPr>
        <w:t xml:space="preserve">Senior Advisor is </w:t>
      </w:r>
      <w:r w:rsidR="00BA4365">
        <w:rPr>
          <w:rFonts w:ascii="Times New Roman" w:eastAsia="Times New Roman" w:hAnsi="Times New Roman" w:cs="Times New Roman"/>
          <w:sz w:val="24"/>
          <w:szCs w:val="24"/>
        </w:rPr>
        <w:t>considered an honorary member under this constitution.</w:t>
      </w:r>
    </w:p>
    <w:p w14:paraId="45EEE306" w14:textId="77777777" w:rsidR="003C702E" w:rsidRDefault="00255C1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c) Council has the following responsibilities and powers:</w:t>
      </w:r>
    </w:p>
    <w:p w14:paraId="78883A63" w14:textId="77777777" w:rsidR="003C702E" w:rsidRDefault="00255C16">
      <w:pPr>
        <w:numPr>
          <w:ilvl w:val="0"/>
          <w:numId w:val="7"/>
        </w:numPr>
        <w:spacing w:after="0" w:line="240" w:lineRule="auto"/>
        <w:rPr>
          <w:sz w:val="24"/>
          <w:szCs w:val="24"/>
        </w:rPr>
      </w:pPr>
      <w:r>
        <w:rPr>
          <w:rFonts w:ascii="Times New Roman" w:eastAsia="Times New Roman" w:hAnsi="Times New Roman" w:cs="Times New Roman"/>
          <w:sz w:val="24"/>
          <w:szCs w:val="24"/>
        </w:rPr>
        <w:t>To enforce the regulations set forth in this Constitution.</w:t>
      </w:r>
    </w:p>
    <w:p w14:paraId="1D34E6AC" w14:textId="77777777" w:rsidR="003C702E" w:rsidRDefault="00255C16">
      <w:pPr>
        <w:numPr>
          <w:ilvl w:val="0"/>
          <w:numId w:val="7"/>
        </w:numPr>
        <w:spacing w:after="0" w:line="240" w:lineRule="auto"/>
        <w:rPr>
          <w:sz w:val="24"/>
          <w:szCs w:val="24"/>
        </w:rPr>
      </w:pPr>
      <w:r>
        <w:rPr>
          <w:rFonts w:ascii="Times New Roman" w:eastAsia="Times New Roman" w:hAnsi="Times New Roman" w:cs="Times New Roman"/>
          <w:sz w:val="24"/>
          <w:szCs w:val="24"/>
        </w:rPr>
        <w:t>To enact bylaws.</w:t>
      </w:r>
    </w:p>
    <w:p w14:paraId="11820DF5" w14:textId="77777777" w:rsidR="003C702E" w:rsidRDefault="00255C16">
      <w:pPr>
        <w:numPr>
          <w:ilvl w:val="0"/>
          <w:numId w:val="7"/>
        </w:numPr>
        <w:spacing w:after="0" w:line="240" w:lineRule="auto"/>
        <w:rPr>
          <w:sz w:val="24"/>
          <w:szCs w:val="24"/>
        </w:rPr>
      </w:pPr>
      <w:r>
        <w:rPr>
          <w:rFonts w:ascii="Times New Roman" w:eastAsia="Times New Roman" w:hAnsi="Times New Roman" w:cs="Times New Roman"/>
          <w:sz w:val="24"/>
          <w:szCs w:val="24"/>
        </w:rPr>
        <w:t xml:space="preserve">To define the composition, powers and duties of committees of the General Council. </w:t>
      </w:r>
    </w:p>
    <w:p w14:paraId="455E2FB1" w14:textId="77777777" w:rsidR="003C702E" w:rsidRDefault="00255C16">
      <w:pPr>
        <w:numPr>
          <w:ilvl w:val="0"/>
          <w:numId w:val="7"/>
        </w:numPr>
        <w:spacing w:after="0" w:line="240" w:lineRule="auto"/>
        <w:rPr>
          <w:sz w:val="24"/>
          <w:szCs w:val="24"/>
        </w:rPr>
      </w:pPr>
      <w:r>
        <w:rPr>
          <w:rFonts w:ascii="Times New Roman" w:eastAsia="Times New Roman" w:hAnsi="Times New Roman" w:cs="Times New Roman"/>
          <w:sz w:val="24"/>
          <w:szCs w:val="24"/>
        </w:rPr>
        <w:t xml:space="preserve">To appoint, as the occasion may arise, committees or subcommittees to consider and report on any question referred to them. </w:t>
      </w:r>
    </w:p>
    <w:p w14:paraId="49588246" w14:textId="77777777" w:rsidR="003C702E" w:rsidRDefault="00255C16">
      <w:pPr>
        <w:numPr>
          <w:ilvl w:val="0"/>
          <w:numId w:val="7"/>
        </w:numPr>
        <w:spacing w:after="0" w:line="240" w:lineRule="auto"/>
        <w:rPr>
          <w:sz w:val="24"/>
          <w:szCs w:val="24"/>
        </w:rPr>
      </w:pPr>
      <w:r>
        <w:rPr>
          <w:rFonts w:ascii="Times New Roman" w:eastAsia="Times New Roman" w:hAnsi="Times New Roman" w:cs="Times New Roman"/>
          <w:sz w:val="24"/>
          <w:szCs w:val="24"/>
        </w:rPr>
        <w:t xml:space="preserve">The power to prescribe matters of procedure that are not provided for in the Constitution. </w:t>
      </w:r>
    </w:p>
    <w:p w14:paraId="638AA3A0" w14:textId="77777777" w:rsidR="003C702E" w:rsidRDefault="003C702E">
      <w:pPr>
        <w:spacing w:after="0" w:line="240" w:lineRule="auto"/>
        <w:rPr>
          <w:rFonts w:ascii="Times New Roman" w:eastAsia="Times New Roman" w:hAnsi="Times New Roman" w:cs="Times New Roman"/>
          <w:sz w:val="24"/>
          <w:szCs w:val="24"/>
        </w:rPr>
      </w:pPr>
    </w:p>
    <w:p w14:paraId="58B4160D" w14:textId="77777777" w:rsidR="003C702E" w:rsidRDefault="00255C16">
      <w:pPr>
        <w:spacing w:after="0"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A2: Section 3 – Obligations</w:t>
      </w:r>
    </w:p>
    <w:p w14:paraId="0FBEE444" w14:textId="77777777" w:rsidR="003C702E" w:rsidRDefault="00255C16">
      <w:pPr>
        <w:numPr>
          <w:ilvl w:val="0"/>
          <w:numId w:val="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l members of the NSA shall be expected to:</w:t>
      </w:r>
    </w:p>
    <w:p w14:paraId="2947BBA1" w14:textId="77777777" w:rsidR="003C702E" w:rsidRDefault="00255C16">
      <w:pPr>
        <w:numPr>
          <w:ilvl w:val="0"/>
          <w:numId w:val="8"/>
        </w:numPr>
        <w:pBdr>
          <w:top w:val="nil"/>
          <w:left w:val="nil"/>
          <w:bottom w:val="nil"/>
          <w:right w:val="nil"/>
          <w:between w:val="nil"/>
        </w:pBdr>
        <w:spacing w:after="0" w:line="240" w:lineRule="auto"/>
        <w:rPr>
          <w:color w:val="000000"/>
          <w:sz w:val="24"/>
          <w:szCs w:val="24"/>
        </w:rPr>
      </w:pPr>
      <w:r>
        <w:rPr>
          <w:rFonts w:ascii="Times New Roman" w:eastAsia="Times New Roman" w:hAnsi="Times New Roman" w:cs="Times New Roman"/>
          <w:color w:val="000000"/>
          <w:sz w:val="24"/>
          <w:szCs w:val="24"/>
        </w:rPr>
        <w:t>Know and obey the rules and regulations of the University of Manitoba, Rady Faculty of Health Sciences, and College of Nursing.</w:t>
      </w:r>
    </w:p>
    <w:p w14:paraId="3FF5C86F" w14:textId="77777777" w:rsidR="003C702E" w:rsidRDefault="00255C16">
      <w:pPr>
        <w:numPr>
          <w:ilvl w:val="0"/>
          <w:numId w:val="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norary members:</w:t>
      </w:r>
    </w:p>
    <w:p w14:paraId="531725F6" w14:textId="77777777" w:rsidR="003C702E" w:rsidRDefault="00255C16">
      <w:pPr>
        <w:numPr>
          <w:ilvl w:val="0"/>
          <w:numId w:val="12"/>
        </w:numPr>
        <w:pBdr>
          <w:top w:val="nil"/>
          <w:left w:val="nil"/>
          <w:bottom w:val="nil"/>
          <w:right w:val="nil"/>
          <w:between w:val="nil"/>
        </w:pBdr>
        <w:spacing w:after="0" w:line="240" w:lineRule="auto"/>
        <w:rPr>
          <w:color w:val="000000"/>
          <w:sz w:val="24"/>
          <w:szCs w:val="24"/>
        </w:rPr>
      </w:pPr>
      <w:r>
        <w:rPr>
          <w:rFonts w:ascii="Times New Roman" w:eastAsia="Times New Roman" w:hAnsi="Times New Roman" w:cs="Times New Roman"/>
          <w:color w:val="000000"/>
          <w:sz w:val="24"/>
          <w:szCs w:val="24"/>
        </w:rPr>
        <w:t>Should the NSA Council members’ motion for a meeting or part of a meeting to be ‘in camera’, it is the duty of all honorary members to remove themselves from the meeting area. Exemptions may be permitted if specified by NSA Council when motioning for a meeting or section of a meeting to be in camera. Failure to abide by this rule may include honorary members or visitors having their honorary status revoked, being asked to leave the meeting or, in extreme cases, the NSA Council may vote to adjourn the meeting.</w:t>
      </w:r>
    </w:p>
    <w:p w14:paraId="3A182DD4" w14:textId="77777777" w:rsidR="003C702E" w:rsidRDefault="00255C16">
      <w:pPr>
        <w:numPr>
          <w:ilvl w:val="0"/>
          <w:numId w:val="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uncil Members have the duty to: </w:t>
      </w:r>
    </w:p>
    <w:p w14:paraId="4CA2E13A" w14:textId="77777777" w:rsidR="003C702E" w:rsidRDefault="00255C16">
      <w:pPr>
        <w:numPr>
          <w:ilvl w:val="0"/>
          <w:numId w:val="13"/>
        </w:numPr>
        <w:pBdr>
          <w:top w:val="nil"/>
          <w:left w:val="nil"/>
          <w:bottom w:val="nil"/>
          <w:right w:val="nil"/>
          <w:between w:val="nil"/>
        </w:pBdr>
        <w:spacing w:after="0" w:line="240" w:lineRule="auto"/>
        <w:rPr>
          <w:color w:val="000000"/>
          <w:sz w:val="24"/>
          <w:szCs w:val="24"/>
        </w:rPr>
      </w:pPr>
      <w:r>
        <w:rPr>
          <w:rFonts w:ascii="Times New Roman" w:eastAsia="Times New Roman" w:hAnsi="Times New Roman" w:cs="Times New Roman"/>
          <w:color w:val="000000"/>
          <w:sz w:val="24"/>
          <w:szCs w:val="24"/>
        </w:rPr>
        <w:lastRenderedPageBreak/>
        <w:t xml:space="preserve">Review and carefully read the Constitution within the first month of </w:t>
      </w:r>
      <w:r>
        <w:rPr>
          <w:rFonts w:ascii="Times New Roman" w:eastAsia="Times New Roman" w:hAnsi="Times New Roman" w:cs="Times New Roman"/>
          <w:sz w:val="24"/>
          <w:szCs w:val="24"/>
        </w:rPr>
        <w:t>being elected or</w:t>
      </w:r>
      <w:r>
        <w:rPr>
          <w:rFonts w:ascii="Times New Roman" w:eastAsia="Times New Roman" w:hAnsi="Times New Roman" w:cs="Times New Roman"/>
          <w:color w:val="000000"/>
          <w:sz w:val="24"/>
          <w:szCs w:val="24"/>
        </w:rPr>
        <w:t xml:space="preserve"> a</w:t>
      </w:r>
      <w:r>
        <w:rPr>
          <w:rFonts w:ascii="Times New Roman" w:eastAsia="Times New Roman" w:hAnsi="Times New Roman" w:cs="Times New Roman"/>
          <w:sz w:val="24"/>
          <w:szCs w:val="24"/>
        </w:rPr>
        <w:t>ppointed to the NSA Council</w:t>
      </w:r>
      <w:r>
        <w:rPr>
          <w:rFonts w:ascii="Times New Roman" w:eastAsia="Times New Roman" w:hAnsi="Times New Roman" w:cs="Times New Roman"/>
          <w:color w:val="000000"/>
          <w:sz w:val="24"/>
          <w:szCs w:val="24"/>
        </w:rPr>
        <w:t>.</w:t>
      </w:r>
    </w:p>
    <w:p w14:paraId="1FA7454A" w14:textId="77777777" w:rsidR="003C702E" w:rsidRDefault="00255C16">
      <w:pPr>
        <w:numPr>
          <w:ilvl w:val="0"/>
          <w:numId w:val="13"/>
        </w:numPr>
        <w:pBdr>
          <w:top w:val="nil"/>
          <w:left w:val="nil"/>
          <w:bottom w:val="nil"/>
          <w:right w:val="nil"/>
          <w:between w:val="nil"/>
        </w:pBdr>
        <w:spacing w:after="0" w:line="240" w:lineRule="auto"/>
        <w:rPr>
          <w:color w:val="000000"/>
          <w:sz w:val="24"/>
          <w:szCs w:val="24"/>
        </w:rPr>
      </w:pPr>
      <w:r>
        <w:rPr>
          <w:rFonts w:ascii="Times New Roman" w:eastAsia="Times New Roman" w:hAnsi="Times New Roman" w:cs="Times New Roman"/>
          <w:color w:val="000000"/>
          <w:sz w:val="24"/>
          <w:szCs w:val="24"/>
        </w:rPr>
        <w:t>Contact the Secretary about matters they may have missed as well as Council meeting dates and times.</w:t>
      </w:r>
    </w:p>
    <w:p w14:paraId="6F19EBD7" w14:textId="77777777" w:rsidR="003C702E" w:rsidRDefault="00255C16">
      <w:pPr>
        <w:numPr>
          <w:ilvl w:val="0"/>
          <w:numId w:val="13"/>
        </w:numPr>
        <w:pBdr>
          <w:top w:val="nil"/>
          <w:left w:val="nil"/>
          <w:bottom w:val="nil"/>
          <w:right w:val="nil"/>
          <w:between w:val="nil"/>
        </w:pBdr>
        <w:spacing w:after="0" w:line="240" w:lineRule="auto"/>
        <w:rPr>
          <w:color w:val="000000"/>
          <w:sz w:val="24"/>
          <w:szCs w:val="24"/>
        </w:rPr>
      </w:pPr>
      <w:r>
        <w:rPr>
          <w:rFonts w:ascii="Times New Roman" w:eastAsia="Times New Roman" w:hAnsi="Times New Roman" w:cs="Times New Roman"/>
          <w:color w:val="000000"/>
          <w:sz w:val="24"/>
          <w:szCs w:val="24"/>
        </w:rPr>
        <w:t>Be responsible for submitting a report no less than once every three months. This does not include Class Representatives or committee members. This applies specifically to each division or committee chair.</w:t>
      </w:r>
    </w:p>
    <w:p w14:paraId="50798DA4" w14:textId="77777777" w:rsidR="003C702E" w:rsidRDefault="00255C16">
      <w:pPr>
        <w:numPr>
          <w:ilvl w:val="0"/>
          <w:numId w:val="13"/>
        </w:numPr>
        <w:pBdr>
          <w:top w:val="nil"/>
          <w:left w:val="nil"/>
          <w:bottom w:val="nil"/>
          <w:right w:val="nil"/>
          <w:between w:val="nil"/>
        </w:pBdr>
        <w:spacing w:after="0" w:line="240" w:lineRule="auto"/>
        <w:rPr>
          <w:color w:val="000000"/>
          <w:sz w:val="24"/>
          <w:szCs w:val="24"/>
        </w:rPr>
      </w:pPr>
      <w:r>
        <w:rPr>
          <w:rFonts w:ascii="Times New Roman" w:eastAsia="Times New Roman" w:hAnsi="Times New Roman" w:cs="Times New Roman"/>
          <w:color w:val="000000"/>
          <w:sz w:val="24"/>
          <w:szCs w:val="24"/>
        </w:rPr>
        <w:t xml:space="preserve">Send a proxy to any meeting that they are unable to attend, or if one cannot be found, to send regrets. The proxy must be a member of the Association (i.e. NSA council member or </w:t>
      </w:r>
      <w:r>
        <w:rPr>
          <w:rFonts w:ascii="Times New Roman" w:eastAsia="Times New Roman" w:hAnsi="Times New Roman" w:cs="Times New Roman"/>
          <w:sz w:val="24"/>
          <w:szCs w:val="24"/>
        </w:rPr>
        <w:t>undergraduate student</w:t>
      </w:r>
      <w:r>
        <w:rPr>
          <w:rFonts w:ascii="Times New Roman" w:eastAsia="Times New Roman" w:hAnsi="Times New Roman" w:cs="Times New Roman"/>
          <w:color w:val="000000"/>
          <w:sz w:val="24"/>
          <w:szCs w:val="24"/>
        </w:rPr>
        <w:t xml:space="preserve"> of the </w:t>
      </w:r>
      <w:r>
        <w:rPr>
          <w:rFonts w:ascii="Times New Roman" w:eastAsia="Times New Roman" w:hAnsi="Times New Roman" w:cs="Times New Roman"/>
          <w:sz w:val="24"/>
          <w:szCs w:val="24"/>
        </w:rPr>
        <w:t>College of Nursing)</w:t>
      </w:r>
      <w:r>
        <w:rPr>
          <w:rFonts w:ascii="Times New Roman" w:eastAsia="Times New Roman" w:hAnsi="Times New Roman" w:cs="Times New Roman"/>
          <w:color w:val="000000"/>
          <w:sz w:val="24"/>
          <w:szCs w:val="24"/>
        </w:rPr>
        <w:t xml:space="preserve"> and will assume the voting rights of the absent member. A Council member must either attend or send a proxy to a minimum of 80% of all NSA meetings per year.</w:t>
      </w:r>
    </w:p>
    <w:p w14:paraId="623BB434" w14:textId="77777777" w:rsidR="003C702E" w:rsidRDefault="00255C16">
      <w:pPr>
        <w:numPr>
          <w:ilvl w:val="0"/>
          <w:numId w:val="13"/>
        </w:numPr>
        <w:pBdr>
          <w:top w:val="nil"/>
          <w:left w:val="nil"/>
          <w:bottom w:val="nil"/>
          <w:right w:val="nil"/>
          <w:between w:val="nil"/>
        </w:pBdr>
        <w:spacing w:after="0" w:line="240" w:lineRule="auto"/>
        <w:rPr>
          <w:color w:val="000000"/>
          <w:sz w:val="24"/>
          <w:szCs w:val="24"/>
        </w:rPr>
      </w:pPr>
      <w:r>
        <w:rPr>
          <w:rFonts w:ascii="Times New Roman" w:eastAsia="Times New Roman" w:hAnsi="Times New Roman" w:cs="Times New Roman"/>
          <w:color w:val="000000"/>
          <w:sz w:val="24"/>
          <w:szCs w:val="24"/>
        </w:rPr>
        <w:t xml:space="preserve">Submit or contact the Senior Stick with their plans for the year by </w:t>
      </w:r>
      <w:r w:rsidRPr="00300419">
        <w:rPr>
          <w:rFonts w:ascii="Times New Roman" w:eastAsia="Times New Roman" w:hAnsi="Times New Roman" w:cs="Times New Roman"/>
          <w:sz w:val="24"/>
          <w:szCs w:val="24"/>
        </w:rPr>
        <w:t xml:space="preserve">October 30 </w:t>
      </w:r>
      <w:r>
        <w:rPr>
          <w:rFonts w:ascii="Times New Roman" w:eastAsia="Times New Roman" w:hAnsi="Times New Roman" w:cs="Times New Roman"/>
          <w:color w:val="000000"/>
          <w:sz w:val="24"/>
          <w:szCs w:val="24"/>
        </w:rPr>
        <w:t>annually.</w:t>
      </w:r>
    </w:p>
    <w:p w14:paraId="277D10C0" w14:textId="77777777" w:rsidR="003C702E" w:rsidRDefault="00255C16">
      <w:pPr>
        <w:numPr>
          <w:ilvl w:val="0"/>
          <w:numId w:val="13"/>
        </w:numPr>
        <w:pBdr>
          <w:top w:val="nil"/>
          <w:left w:val="nil"/>
          <w:bottom w:val="nil"/>
          <w:right w:val="nil"/>
          <w:between w:val="nil"/>
        </w:pBdr>
        <w:spacing w:after="0" w:line="240" w:lineRule="auto"/>
        <w:rPr>
          <w:color w:val="000000"/>
          <w:sz w:val="24"/>
          <w:szCs w:val="24"/>
        </w:rPr>
      </w:pPr>
      <w:r>
        <w:rPr>
          <w:rFonts w:ascii="Times New Roman" w:eastAsia="Times New Roman" w:hAnsi="Times New Roman" w:cs="Times New Roman"/>
          <w:color w:val="000000"/>
          <w:sz w:val="24"/>
          <w:szCs w:val="24"/>
        </w:rPr>
        <w:t xml:space="preserve">Should a budget be required, submit an itemized budget with proposed expenditures and proposed profits to the Treasurer and Senior Stick by October 30 each year. </w:t>
      </w:r>
    </w:p>
    <w:p w14:paraId="03F851C6" w14:textId="77777777" w:rsidR="003C702E" w:rsidRDefault="00255C16">
      <w:pPr>
        <w:numPr>
          <w:ilvl w:val="1"/>
          <w:numId w:val="13"/>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ending budget approval, executive council reserves the right to </w:t>
      </w:r>
      <w:r>
        <w:rPr>
          <w:rFonts w:ascii="Times New Roman" w:eastAsia="Times New Roman" w:hAnsi="Times New Roman" w:cs="Times New Roman"/>
          <w:sz w:val="24"/>
          <w:szCs w:val="24"/>
        </w:rPr>
        <w:t>approve</w:t>
      </w:r>
      <w:r>
        <w:rPr>
          <w:rFonts w:ascii="Times New Roman" w:eastAsia="Times New Roman" w:hAnsi="Times New Roman" w:cs="Times New Roman"/>
          <w:color w:val="000000"/>
          <w:sz w:val="24"/>
          <w:szCs w:val="24"/>
        </w:rPr>
        <w:t xml:space="preserve"> council member spending up to and including $75.00 </w:t>
      </w:r>
    </w:p>
    <w:p w14:paraId="6865B8FF" w14:textId="77777777" w:rsidR="003C702E" w:rsidRDefault="00255C16">
      <w:pPr>
        <w:numPr>
          <w:ilvl w:val="1"/>
          <w:numId w:val="13"/>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er year without a general council motion. </w:t>
      </w:r>
    </w:p>
    <w:p w14:paraId="217704F3" w14:textId="77777777" w:rsidR="003C702E" w:rsidRDefault="00255C16">
      <w:pPr>
        <w:numPr>
          <w:ilvl w:val="0"/>
          <w:numId w:val="13"/>
        </w:numPr>
        <w:pBdr>
          <w:top w:val="nil"/>
          <w:left w:val="nil"/>
          <w:bottom w:val="nil"/>
          <w:right w:val="nil"/>
          <w:between w:val="nil"/>
        </w:pBdr>
        <w:spacing w:after="0" w:line="240" w:lineRule="auto"/>
        <w:rPr>
          <w:color w:val="000000"/>
          <w:sz w:val="24"/>
          <w:szCs w:val="24"/>
        </w:rPr>
      </w:pPr>
      <w:r>
        <w:rPr>
          <w:rFonts w:ascii="Times New Roman" w:eastAsia="Times New Roman" w:hAnsi="Times New Roman" w:cs="Times New Roman"/>
          <w:color w:val="000000"/>
          <w:sz w:val="24"/>
          <w:szCs w:val="24"/>
        </w:rPr>
        <w:t xml:space="preserve">At the discretion of Executive Council, Council Members may form subcommittees whose members (when deemed appropriate by the Committee Chair and Executive Council) may receive co-curricular record credit. </w:t>
      </w:r>
    </w:p>
    <w:p w14:paraId="6E05B0D9" w14:textId="77777777" w:rsidR="003C702E" w:rsidRDefault="00255C16">
      <w:pPr>
        <w:numPr>
          <w:ilvl w:val="0"/>
          <w:numId w:val="13"/>
        </w:numPr>
        <w:pBdr>
          <w:top w:val="nil"/>
          <w:left w:val="nil"/>
          <w:bottom w:val="nil"/>
          <w:right w:val="nil"/>
          <w:between w:val="nil"/>
        </w:pBdr>
        <w:spacing w:after="0" w:line="240" w:lineRule="auto"/>
        <w:rPr>
          <w:color w:val="000000"/>
          <w:sz w:val="24"/>
          <w:szCs w:val="24"/>
        </w:rPr>
      </w:pPr>
      <w:r>
        <w:rPr>
          <w:rFonts w:ascii="Times New Roman" w:eastAsia="Times New Roman" w:hAnsi="Times New Roman" w:cs="Times New Roman"/>
          <w:color w:val="000000"/>
          <w:sz w:val="24"/>
          <w:szCs w:val="24"/>
        </w:rPr>
        <w:t xml:space="preserve">Consult with a minimum of two executive members before making any purchases on behalf of the NSA. </w:t>
      </w:r>
    </w:p>
    <w:p w14:paraId="6B5E551D" w14:textId="77777777" w:rsidR="003C702E" w:rsidRPr="003F2B9F" w:rsidRDefault="00255C16">
      <w:pPr>
        <w:numPr>
          <w:ilvl w:val="0"/>
          <w:numId w:val="13"/>
        </w:numPr>
        <w:pBdr>
          <w:top w:val="nil"/>
          <w:left w:val="nil"/>
          <w:bottom w:val="nil"/>
          <w:right w:val="nil"/>
          <w:between w:val="nil"/>
        </w:pBdr>
        <w:spacing w:after="0" w:line="240" w:lineRule="auto"/>
        <w:rPr>
          <w:color w:val="000000"/>
          <w:sz w:val="24"/>
          <w:szCs w:val="24"/>
        </w:rPr>
      </w:pPr>
      <w:r>
        <w:rPr>
          <w:rFonts w:ascii="Times New Roman" w:eastAsia="Times New Roman" w:hAnsi="Times New Roman" w:cs="Times New Roman"/>
          <w:color w:val="000000"/>
          <w:sz w:val="24"/>
          <w:szCs w:val="24"/>
        </w:rPr>
        <w:t xml:space="preserve">Submit a </w:t>
      </w:r>
      <w:r w:rsidRPr="00300419">
        <w:rPr>
          <w:rFonts w:ascii="Times New Roman" w:eastAsia="Times New Roman" w:hAnsi="Times New Roman" w:cs="Times New Roman"/>
          <w:sz w:val="24"/>
          <w:szCs w:val="24"/>
        </w:rPr>
        <w:t xml:space="preserve">written report detailing the activities of their office and any recommendations </w:t>
      </w:r>
      <w:r>
        <w:rPr>
          <w:rFonts w:ascii="Times New Roman" w:eastAsia="Times New Roman" w:hAnsi="Times New Roman" w:cs="Times New Roman"/>
          <w:color w:val="000000"/>
          <w:sz w:val="24"/>
          <w:szCs w:val="24"/>
        </w:rPr>
        <w:t xml:space="preserve">at the annual changeover meeting in the spring to </w:t>
      </w:r>
      <w:r>
        <w:rPr>
          <w:rFonts w:ascii="Times New Roman" w:eastAsia="Times New Roman" w:hAnsi="Times New Roman" w:cs="Times New Roman"/>
          <w:sz w:val="24"/>
          <w:szCs w:val="24"/>
        </w:rPr>
        <w:t>their</w:t>
      </w:r>
      <w:r>
        <w:rPr>
          <w:rFonts w:ascii="Times New Roman" w:eastAsia="Times New Roman" w:hAnsi="Times New Roman" w:cs="Times New Roman"/>
          <w:color w:val="000000"/>
          <w:sz w:val="24"/>
          <w:szCs w:val="24"/>
        </w:rPr>
        <w:t xml:space="preserve"> successor and to the NSA Council Secretary.</w:t>
      </w:r>
    </w:p>
    <w:p w14:paraId="1CF4231D" w14:textId="77777777" w:rsidR="003F2B9F" w:rsidRPr="003F2B9F" w:rsidRDefault="003F2B9F" w:rsidP="003F2B9F">
      <w:pPr>
        <w:pStyle w:val="ListParagraph"/>
        <w:numPr>
          <w:ilvl w:val="0"/>
          <w:numId w:val="13"/>
        </w:numPr>
        <w:autoSpaceDE w:val="0"/>
        <w:autoSpaceDN w:val="0"/>
        <w:adjustRightInd w:val="0"/>
        <w:spacing w:after="0" w:line="240" w:lineRule="auto"/>
        <w:rPr>
          <w:rFonts w:ascii="Times New Roman" w:hAnsi="Times New Roman"/>
          <w:bCs/>
          <w:sz w:val="24"/>
          <w:szCs w:val="24"/>
        </w:rPr>
      </w:pPr>
      <w:r w:rsidRPr="003F2B9F">
        <w:rPr>
          <w:rFonts w:ascii="Times New Roman" w:hAnsi="Times New Roman"/>
          <w:sz w:val="24"/>
          <w:szCs w:val="24"/>
        </w:rPr>
        <w:t xml:space="preserve">Volunteer a minimum of one hour per month in the NSA office, unless otherwise excused by </w:t>
      </w:r>
      <w:r>
        <w:rPr>
          <w:rFonts w:ascii="Times New Roman" w:hAnsi="Times New Roman"/>
          <w:sz w:val="24"/>
          <w:szCs w:val="24"/>
        </w:rPr>
        <w:t xml:space="preserve">a member of </w:t>
      </w:r>
      <w:r w:rsidRPr="003F2B9F">
        <w:rPr>
          <w:rFonts w:ascii="Times New Roman" w:hAnsi="Times New Roman"/>
          <w:sz w:val="24"/>
          <w:szCs w:val="24"/>
        </w:rPr>
        <w:t xml:space="preserve">executive council.  </w:t>
      </w:r>
    </w:p>
    <w:p w14:paraId="5CF3C076" w14:textId="77777777" w:rsidR="003C702E" w:rsidRDefault="00255C16">
      <w:pPr>
        <w:numPr>
          <w:ilvl w:val="0"/>
          <w:numId w:val="13"/>
        </w:numPr>
        <w:spacing w:after="0" w:line="240" w:lineRule="auto"/>
        <w:rPr>
          <w:sz w:val="24"/>
          <w:szCs w:val="24"/>
        </w:rPr>
      </w:pPr>
      <w:r>
        <w:rPr>
          <w:rFonts w:ascii="Times New Roman" w:eastAsia="Times New Roman" w:hAnsi="Times New Roman" w:cs="Times New Roman"/>
          <w:sz w:val="24"/>
          <w:szCs w:val="24"/>
        </w:rPr>
        <w:t xml:space="preserve">Respect the NSA Council who reserve the right to reject ideas and conditional approval for the expenses of various events. </w:t>
      </w:r>
    </w:p>
    <w:p w14:paraId="0E2B602A" w14:textId="77777777" w:rsidR="003C702E" w:rsidRDefault="00255C16">
      <w:pPr>
        <w:spacing w:after="0"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A2: Section 4 – Council Meetings</w:t>
      </w:r>
    </w:p>
    <w:p w14:paraId="3114D0F3" w14:textId="77777777" w:rsidR="003C702E" w:rsidRDefault="003C702E">
      <w:pPr>
        <w:spacing w:after="0" w:line="240" w:lineRule="auto"/>
        <w:rPr>
          <w:rFonts w:ascii="Times New Roman" w:eastAsia="Times New Roman" w:hAnsi="Times New Roman" w:cs="Times New Roman"/>
          <w:sz w:val="24"/>
          <w:szCs w:val="24"/>
        </w:rPr>
      </w:pPr>
    </w:p>
    <w:p w14:paraId="06A0BBC5" w14:textId="77777777" w:rsidR="003C702E" w:rsidRDefault="00255C16">
      <w:pPr>
        <w:numPr>
          <w:ilvl w:val="0"/>
          <w:numId w:val="1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meetings must have a quorum of a simple majority of members during the regular academic session and a minimum of six NSA Council members during the summer session months. </w:t>
      </w:r>
    </w:p>
    <w:p w14:paraId="5F501E99" w14:textId="77777777" w:rsidR="003C702E" w:rsidRDefault="00255C16">
      <w:pPr>
        <w:numPr>
          <w:ilvl w:val="0"/>
          <w:numId w:val="1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ith the exception of all honorary members, associate positions, committee members and guests, all members on the NSA Council are voting members of the NSA Council. The Senior Stick does not have a vote except in the event of a tie.</w:t>
      </w:r>
    </w:p>
    <w:p w14:paraId="1FB2CFF7" w14:textId="77777777" w:rsidR="003C702E" w:rsidRDefault="00255C16">
      <w:pPr>
        <w:numPr>
          <w:ilvl w:val="0"/>
          <w:numId w:val="1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enior Stick or Vice Stick must be present at every NSA Council meeting and every Executive Council meeting. </w:t>
      </w:r>
    </w:p>
    <w:p w14:paraId="29E0FE4A" w14:textId="77777777" w:rsidR="003C702E" w:rsidRDefault="00255C16">
      <w:pPr>
        <w:numPr>
          <w:ilvl w:val="0"/>
          <w:numId w:val="1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ecutive meetings require a majority of Executive members present (three). </w:t>
      </w:r>
    </w:p>
    <w:p w14:paraId="37882244" w14:textId="77777777" w:rsidR="003C702E" w:rsidRDefault="00255C16">
      <w:pPr>
        <w:numPr>
          <w:ilvl w:val="0"/>
          <w:numId w:val="1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l Executive meeting motions are subject to revision at the next NSA Council meeting.</w:t>
      </w:r>
    </w:p>
    <w:p w14:paraId="7C976C2E" w14:textId="77777777" w:rsidR="003C702E" w:rsidRDefault="00255C16">
      <w:pPr>
        <w:numPr>
          <w:ilvl w:val="0"/>
          <w:numId w:val="1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ll meetings of Executive and Council shall be conducted using the most recent edition of </w:t>
      </w:r>
      <w:r>
        <w:rPr>
          <w:rFonts w:ascii="Times New Roman" w:eastAsia="Times New Roman" w:hAnsi="Times New Roman" w:cs="Times New Roman"/>
          <w:i/>
          <w:sz w:val="24"/>
          <w:szCs w:val="24"/>
        </w:rPr>
        <w:t>Robert’s Rule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of Order</w:t>
      </w:r>
      <w:r>
        <w:rPr>
          <w:rFonts w:ascii="Times New Roman" w:eastAsia="Times New Roman" w:hAnsi="Times New Roman" w:cs="Times New Roman"/>
          <w:sz w:val="24"/>
          <w:szCs w:val="24"/>
        </w:rPr>
        <w:t xml:space="preserve">.  </w:t>
      </w:r>
    </w:p>
    <w:p w14:paraId="3EA7BEFF" w14:textId="197B74DF" w:rsidR="003C702E" w:rsidRDefault="00255C16" w:rsidP="00147A91">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rticle III (A3) – Organization</w:t>
      </w:r>
    </w:p>
    <w:p w14:paraId="445720D1" w14:textId="77777777" w:rsidR="003C702E" w:rsidRDefault="003C702E">
      <w:pPr>
        <w:spacing w:after="0" w:line="240" w:lineRule="auto"/>
        <w:rPr>
          <w:rFonts w:ascii="Times New Roman" w:eastAsia="Times New Roman" w:hAnsi="Times New Roman" w:cs="Times New Roman"/>
          <w:b/>
          <w:sz w:val="24"/>
          <w:szCs w:val="24"/>
        </w:rPr>
      </w:pPr>
    </w:p>
    <w:p w14:paraId="5D92C625" w14:textId="77777777" w:rsidR="003C702E" w:rsidRDefault="00255C16">
      <w:pPr>
        <w:spacing w:after="0"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A3: Section 1 – Administration</w:t>
      </w:r>
    </w:p>
    <w:p w14:paraId="62C85993" w14:textId="77777777" w:rsidR="003C702E" w:rsidRDefault="00255C16">
      <w:pPr>
        <w:spacing w:after="0" w:line="240" w:lineRule="auto"/>
        <w:rPr>
          <w:rFonts w:ascii="Times New Roman" w:eastAsia="Times New Roman" w:hAnsi="Times New Roman" w:cs="Times New Roman"/>
          <w:color w:val="0000FF"/>
          <w:sz w:val="24"/>
          <w:szCs w:val="24"/>
        </w:rPr>
      </w:pPr>
      <w:r>
        <w:rPr>
          <w:rFonts w:ascii="Times New Roman" w:eastAsia="Times New Roman" w:hAnsi="Times New Roman" w:cs="Times New Roman"/>
          <w:sz w:val="24"/>
          <w:szCs w:val="24"/>
        </w:rPr>
        <w:t xml:space="preserve">The administration of affairs shall be vested in one body known as the Nursing Students’ Association (NSA), hereafter referred to as the Council. </w:t>
      </w:r>
    </w:p>
    <w:p w14:paraId="3B2137F7" w14:textId="77777777" w:rsidR="003C702E" w:rsidRDefault="003C702E">
      <w:pPr>
        <w:spacing w:after="0" w:line="240" w:lineRule="auto"/>
        <w:rPr>
          <w:rFonts w:ascii="Times New Roman" w:eastAsia="Times New Roman" w:hAnsi="Times New Roman" w:cs="Times New Roman"/>
          <w:sz w:val="24"/>
          <w:szCs w:val="24"/>
        </w:rPr>
      </w:pPr>
    </w:p>
    <w:p w14:paraId="046CD73A" w14:textId="77777777" w:rsidR="003C702E" w:rsidRDefault="00255C16">
      <w:pPr>
        <w:spacing w:after="0"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A3: Section 2 – NSA Executive Council</w:t>
      </w:r>
    </w:p>
    <w:p w14:paraId="5E896D0A" w14:textId="77777777" w:rsidR="003C702E" w:rsidRDefault="00255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SA Executive Council shall be made up of the following:</w:t>
      </w:r>
    </w:p>
    <w:p w14:paraId="5928EF79" w14:textId="77777777" w:rsidR="003C702E" w:rsidRDefault="00255C16">
      <w:pPr>
        <w:numPr>
          <w:ilvl w:val="0"/>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nior Stick shall:</w:t>
      </w:r>
    </w:p>
    <w:p w14:paraId="1277E2CE"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present the nursing students of the University of Manitoba to the college, university, government, media and all other organizations.</w:t>
      </w:r>
    </w:p>
    <w:p w14:paraId="1C44B741"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ll and chair all meetings of the NSA Executive and Council.</w:t>
      </w:r>
    </w:p>
    <w:p w14:paraId="1336F7DB"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 an ex-officio member of all NSA Committees.</w:t>
      </w:r>
    </w:p>
    <w:p w14:paraId="3ECF4BB9"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point students to representative positions as required.</w:t>
      </w:r>
    </w:p>
    <w:p w14:paraId="3198D6C5"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present the NSA on the following committees:</w:t>
      </w:r>
    </w:p>
    <w:p w14:paraId="4F73FFE2" w14:textId="77777777" w:rsidR="003C702E" w:rsidRDefault="00255C16">
      <w:pPr>
        <w:numPr>
          <w:ilvl w:val="0"/>
          <w:numId w:val="9"/>
        </w:numPr>
        <w:spacing w:after="0" w:line="240" w:lineRule="auto"/>
        <w:rPr>
          <w:sz w:val="24"/>
          <w:szCs w:val="24"/>
        </w:rPr>
      </w:pPr>
      <w:proofErr w:type="spellStart"/>
      <w:r>
        <w:rPr>
          <w:rFonts w:ascii="Times New Roman" w:eastAsia="Times New Roman" w:hAnsi="Times New Roman" w:cs="Times New Roman"/>
          <w:sz w:val="24"/>
          <w:szCs w:val="24"/>
        </w:rPr>
        <w:t>Bannatyne</w:t>
      </w:r>
      <w:proofErr w:type="spellEnd"/>
      <w:r>
        <w:rPr>
          <w:rFonts w:ascii="Times New Roman" w:eastAsia="Times New Roman" w:hAnsi="Times New Roman" w:cs="Times New Roman"/>
          <w:sz w:val="24"/>
          <w:szCs w:val="24"/>
        </w:rPr>
        <w:t xml:space="preserve"> Board of Senior Sticks (BBOSS).</w:t>
      </w:r>
    </w:p>
    <w:p w14:paraId="302C6369" w14:textId="77777777" w:rsidR="003C702E" w:rsidRDefault="00255C16">
      <w:pPr>
        <w:numPr>
          <w:ilvl w:val="0"/>
          <w:numId w:val="9"/>
        </w:numPr>
        <w:spacing w:after="0" w:line="240" w:lineRule="auto"/>
        <w:rPr>
          <w:sz w:val="24"/>
          <w:szCs w:val="24"/>
        </w:rPr>
      </w:pPr>
      <w:r>
        <w:rPr>
          <w:rFonts w:ascii="Times New Roman" w:eastAsia="Times New Roman" w:hAnsi="Times New Roman" w:cs="Times New Roman"/>
          <w:sz w:val="24"/>
          <w:szCs w:val="24"/>
        </w:rPr>
        <w:t>Fort Garry Board of Senior Sticks (BOSS).</w:t>
      </w:r>
    </w:p>
    <w:p w14:paraId="31EE729C" w14:textId="77777777" w:rsidR="003C702E" w:rsidRDefault="00255C16">
      <w:pPr>
        <w:numPr>
          <w:ilvl w:val="0"/>
          <w:numId w:val="9"/>
        </w:numPr>
        <w:spacing w:after="0" w:line="240" w:lineRule="auto"/>
        <w:rPr>
          <w:sz w:val="24"/>
          <w:szCs w:val="24"/>
        </w:rPr>
      </w:pPr>
      <w:r>
        <w:rPr>
          <w:rFonts w:ascii="Times New Roman" w:eastAsia="Times New Roman" w:hAnsi="Times New Roman" w:cs="Times New Roman"/>
          <w:sz w:val="24"/>
          <w:szCs w:val="24"/>
        </w:rPr>
        <w:t>College of Nursing Executive and Faculty Committees</w:t>
      </w:r>
    </w:p>
    <w:p w14:paraId="23AF9EBE" w14:textId="77777777" w:rsidR="003C702E" w:rsidRDefault="00255C16">
      <w:pPr>
        <w:numPr>
          <w:ilvl w:val="0"/>
          <w:numId w:val="9"/>
        </w:numPr>
        <w:spacing w:after="0" w:line="240" w:lineRule="auto"/>
        <w:rPr>
          <w:sz w:val="24"/>
          <w:szCs w:val="24"/>
        </w:rPr>
      </w:pPr>
      <w:r>
        <w:rPr>
          <w:rFonts w:ascii="Times New Roman" w:eastAsia="Times New Roman" w:hAnsi="Times New Roman" w:cs="Times New Roman"/>
          <w:sz w:val="24"/>
          <w:szCs w:val="24"/>
        </w:rPr>
        <w:t>Any additional committees proposed by the Rady Faculty of Health Sciences, College of Nursing faculty and administration and UMSU are at the discretion of the Senior Stick.</w:t>
      </w:r>
    </w:p>
    <w:p w14:paraId="2369B139"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nsure that the policies and procedures of the NSA are carried out and that the Council and Executive members are fulfilling the obligations of their positions.</w:t>
      </w:r>
    </w:p>
    <w:p w14:paraId="28C09526"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see all NSA activities.</w:t>
      </w:r>
    </w:p>
    <w:p w14:paraId="7F26AA8B"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t hold any other position on the Executive Council, which includes Treasurer, Vice Stick, Secretary and UMSU Representative.</w:t>
      </w:r>
    </w:p>
    <w:p w14:paraId="09698B3D"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y fulfill the duties of any Executive Council position if vacant (e.g. an Executive member </w:t>
      </w:r>
      <w:r w:rsidR="00300419">
        <w:rPr>
          <w:rFonts w:ascii="Times New Roman" w:eastAsia="Times New Roman" w:hAnsi="Times New Roman" w:cs="Times New Roman"/>
          <w:sz w:val="24"/>
          <w:szCs w:val="24"/>
        </w:rPr>
        <w:t>resigns,</w:t>
      </w:r>
      <w:r>
        <w:rPr>
          <w:rFonts w:ascii="Times New Roman" w:eastAsia="Times New Roman" w:hAnsi="Times New Roman" w:cs="Times New Roman"/>
          <w:sz w:val="24"/>
          <w:szCs w:val="24"/>
        </w:rPr>
        <w:t xml:space="preserve"> and the duties of their position must be maintained) but may not hold the position title until such a time as the position is filled.</w:t>
      </w:r>
    </w:p>
    <w:p w14:paraId="310F56A3"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y fulfill or delegate the duties as deemed needed for any General Council position if vacant.</w:t>
      </w:r>
    </w:p>
    <w:p w14:paraId="347B7CE3"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tact the Annual Giving Officer Donor Relations and host referendums as required (every three years).</w:t>
      </w:r>
    </w:p>
    <w:p w14:paraId="0072E9DC"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ange the locks on the facilities after the changeover meeting prior to the beginning of the regular academic session annually.</w:t>
      </w:r>
    </w:p>
    <w:p w14:paraId="538244C8"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rrange and host team building events or mixers for NSA Council members.</w:t>
      </w:r>
    </w:p>
    <w:p w14:paraId="47959EC6"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Organize, plan, communicate and execute CPR preparations annually to recertify all cohorts of nursing students in the College of Nursing with the help of the Executive Council. </w:t>
      </w:r>
    </w:p>
    <w:p w14:paraId="51F8E95F"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 one of the official signatories of the NSA Account.</w:t>
      </w:r>
    </w:p>
    <w:p w14:paraId="551DBA60"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nsure the Constitution remains current, establish an accountable method for amending the Constitution via a Constitutional Revision Committee and ensure all Council members have received a copy of the Constitution for their viewing within one month of their term of office.</w:t>
      </w:r>
    </w:p>
    <w:p w14:paraId="7083DF0C"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form all NSA Council members of the use and enforcement of </w:t>
      </w:r>
      <w:r>
        <w:rPr>
          <w:rFonts w:ascii="Times New Roman" w:eastAsia="Times New Roman" w:hAnsi="Times New Roman" w:cs="Times New Roman"/>
          <w:i/>
          <w:sz w:val="24"/>
          <w:szCs w:val="24"/>
        </w:rPr>
        <w:t>Robert’s Rules</w:t>
      </w:r>
      <w:r>
        <w:rPr>
          <w:rFonts w:ascii="Times New Roman" w:eastAsia="Times New Roman" w:hAnsi="Times New Roman" w:cs="Times New Roman"/>
          <w:sz w:val="24"/>
          <w:szCs w:val="24"/>
        </w:rPr>
        <w:t xml:space="preserve"> at all NSA Council meetings.  </w:t>
      </w:r>
    </w:p>
    <w:p w14:paraId="0E10B7F6"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ordinate the scholarship proposal and submit the proposal annually prior to the deadline required by the College of Nursing.</w:t>
      </w:r>
    </w:p>
    <w:p w14:paraId="326E21B9" w14:textId="77777777" w:rsidR="003C702E" w:rsidRPr="005E2CA1" w:rsidRDefault="00255C16" w:rsidP="005E2CA1">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all be </w:t>
      </w:r>
      <w:r w:rsidRPr="00300419">
        <w:rPr>
          <w:rFonts w:ascii="Times New Roman" w:eastAsia="Times New Roman" w:hAnsi="Times New Roman" w:cs="Times New Roman"/>
          <w:sz w:val="24"/>
          <w:szCs w:val="24"/>
        </w:rPr>
        <w:t>reimbursed up to $75.00 monthly for their cellular</w:t>
      </w:r>
      <w:r w:rsidR="00300419" w:rsidRPr="00300419">
        <w:rPr>
          <w:rFonts w:ascii="Times New Roman" w:eastAsia="Times New Roman" w:hAnsi="Times New Roman" w:cs="Times New Roman"/>
          <w:sz w:val="24"/>
          <w:szCs w:val="24"/>
        </w:rPr>
        <w:t xml:space="preserve"> phone bill for the duration of</w:t>
      </w:r>
      <w:r w:rsidRPr="00300419">
        <w:rPr>
          <w:rFonts w:ascii="Times New Roman" w:eastAsia="Times New Roman" w:hAnsi="Times New Roman" w:cs="Times New Roman"/>
          <w:sz w:val="24"/>
          <w:szCs w:val="24"/>
        </w:rPr>
        <w:t xml:space="preserve"> their </w:t>
      </w:r>
      <w:r>
        <w:rPr>
          <w:rFonts w:ascii="Times New Roman" w:eastAsia="Times New Roman" w:hAnsi="Times New Roman" w:cs="Times New Roman"/>
          <w:sz w:val="24"/>
          <w:szCs w:val="24"/>
        </w:rPr>
        <w:t>term without motion to council.</w:t>
      </w:r>
    </w:p>
    <w:p w14:paraId="46108961"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sponsible for orienting all NSA council members on procedures for running the general NSA office.</w:t>
      </w:r>
    </w:p>
    <w:p w14:paraId="0373198C" w14:textId="0F60E03D" w:rsidR="00613635" w:rsidRDefault="003F2B9F" w:rsidP="003F2B9F">
      <w:pPr>
        <w:numPr>
          <w:ilvl w:val="2"/>
          <w:numId w:val="6"/>
        </w:numPr>
        <w:autoSpaceDE w:val="0"/>
        <w:autoSpaceDN w:val="0"/>
        <w:adjustRightInd w:val="0"/>
        <w:spacing w:after="0" w:line="240" w:lineRule="auto"/>
        <w:rPr>
          <w:rFonts w:ascii="Times New Roman" w:hAnsi="Times New Roman"/>
          <w:bCs/>
          <w:sz w:val="24"/>
          <w:szCs w:val="24"/>
        </w:rPr>
      </w:pPr>
      <w:r w:rsidRPr="003F2B9F">
        <w:rPr>
          <w:rFonts w:ascii="Times New Roman" w:hAnsi="Times New Roman"/>
          <w:bCs/>
          <w:sz w:val="24"/>
          <w:szCs w:val="24"/>
        </w:rPr>
        <w:t>Participate in the</w:t>
      </w:r>
      <w:r w:rsidR="00822644">
        <w:rPr>
          <w:rFonts w:ascii="Times New Roman" w:hAnsi="Times New Roman"/>
          <w:bCs/>
          <w:sz w:val="24"/>
          <w:szCs w:val="24"/>
        </w:rPr>
        <w:t xml:space="preserve"> p</w:t>
      </w:r>
      <w:r w:rsidRPr="003F2B9F">
        <w:rPr>
          <w:rFonts w:ascii="Times New Roman" w:hAnsi="Times New Roman"/>
          <w:bCs/>
          <w:sz w:val="24"/>
          <w:szCs w:val="24"/>
        </w:rPr>
        <w:t>lanning and implementation of Orange Shirt Day activities on or around September 30</w:t>
      </w:r>
      <w:r w:rsidRPr="003F2B9F">
        <w:rPr>
          <w:rFonts w:ascii="Times New Roman" w:hAnsi="Times New Roman"/>
          <w:bCs/>
          <w:sz w:val="24"/>
          <w:szCs w:val="24"/>
          <w:vertAlign w:val="superscript"/>
        </w:rPr>
        <w:t>th</w:t>
      </w:r>
      <w:r w:rsidRPr="003F2B9F">
        <w:rPr>
          <w:rFonts w:ascii="Times New Roman" w:hAnsi="Times New Roman"/>
          <w:bCs/>
          <w:sz w:val="24"/>
          <w:szCs w:val="24"/>
        </w:rPr>
        <w:t>, as decided by the OSD planning committee, including the public reading of the College’s pledge of reconciliation.</w:t>
      </w:r>
    </w:p>
    <w:p w14:paraId="67FE1EEE" w14:textId="77777777" w:rsidR="00822644" w:rsidRPr="003F2B9F" w:rsidRDefault="00822644" w:rsidP="00822644">
      <w:pPr>
        <w:autoSpaceDE w:val="0"/>
        <w:autoSpaceDN w:val="0"/>
        <w:adjustRightInd w:val="0"/>
        <w:spacing w:after="0" w:line="240" w:lineRule="auto"/>
        <w:ind w:left="2160"/>
        <w:rPr>
          <w:rFonts w:ascii="Times New Roman" w:hAnsi="Times New Roman"/>
          <w:bCs/>
          <w:sz w:val="24"/>
          <w:szCs w:val="24"/>
        </w:rPr>
      </w:pPr>
    </w:p>
    <w:p w14:paraId="71A7B206" w14:textId="77777777" w:rsidR="003C702E" w:rsidRDefault="00255C16">
      <w:pPr>
        <w:numPr>
          <w:ilvl w:val="0"/>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ice Stick shall:</w:t>
      </w:r>
    </w:p>
    <w:p w14:paraId="496589CA"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the absence of the Seni</w:t>
      </w:r>
      <w:r w:rsidR="0098634F">
        <w:rPr>
          <w:rFonts w:ascii="Times New Roman" w:eastAsia="Times New Roman" w:hAnsi="Times New Roman" w:cs="Times New Roman"/>
          <w:sz w:val="24"/>
          <w:szCs w:val="24"/>
        </w:rPr>
        <w:t>or Stick, perform the duties of t</w:t>
      </w:r>
      <w:r>
        <w:rPr>
          <w:rFonts w:ascii="Times New Roman" w:eastAsia="Times New Roman" w:hAnsi="Times New Roman" w:cs="Times New Roman"/>
          <w:sz w:val="24"/>
          <w:szCs w:val="24"/>
        </w:rPr>
        <w:t>he Senior Stick.</w:t>
      </w:r>
    </w:p>
    <w:p w14:paraId="5763DCBA"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come Senior Stick in the event of resignation, death, or removal of the senior stick. In the event of a Vice Stick becoming Senior Stick, the Council must have a by-election for Vice Stick</w:t>
      </w:r>
    </w:p>
    <w:p w14:paraId="2D17BD50"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 one of the official signatories of the NSA Account.</w:t>
      </w:r>
    </w:p>
    <w:p w14:paraId="02C67591" w14:textId="77777777" w:rsidR="003C702E" w:rsidRPr="005E2CA1" w:rsidRDefault="00255C16" w:rsidP="005E2CA1">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t as coordinator of welcome or orientation events.</w:t>
      </w:r>
    </w:p>
    <w:p w14:paraId="1298E471"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present the NSA on the committees proposed by the College of Nursing faculty and administration as necessary to be determined by Council. </w:t>
      </w:r>
    </w:p>
    <w:p w14:paraId="0E806F57"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t hold any other position on t</w:t>
      </w:r>
      <w:r w:rsidR="005E2CA1">
        <w:rPr>
          <w:rFonts w:ascii="Times New Roman" w:eastAsia="Times New Roman" w:hAnsi="Times New Roman" w:cs="Times New Roman"/>
          <w:sz w:val="24"/>
          <w:szCs w:val="24"/>
        </w:rPr>
        <w:t xml:space="preserve">he Council. </w:t>
      </w:r>
    </w:p>
    <w:p w14:paraId="703C0E21"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nsure that the Stick is engraved with the present Senior Stick’s name prior to the April changeover meeting.</w:t>
      </w:r>
    </w:p>
    <w:p w14:paraId="4AF70AAA"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rganize the scrub fittings for new student orientation in the collaboration with the Senior Stick, uniform provider and the Skills Lab Coordinator. </w:t>
      </w:r>
    </w:p>
    <w:p w14:paraId="0260ED35"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 accountable to send out to all NSA Council members the notice to apply for co-curricular credit on their transcripts prior to the annual changeover.</w:t>
      </w:r>
    </w:p>
    <w:p w14:paraId="5B78CEBD"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ally assist the Senior Stick in all duties as assigned.</w:t>
      </w:r>
    </w:p>
    <w:p w14:paraId="44A00340"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all be reimbursed up to $75.00 monthly for their cellular phone bill for the duration of </w:t>
      </w:r>
      <w:r w:rsidR="003F2B9F">
        <w:rPr>
          <w:rFonts w:ascii="Times New Roman" w:eastAsia="Times New Roman" w:hAnsi="Times New Roman" w:cs="Times New Roman"/>
          <w:sz w:val="24"/>
          <w:szCs w:val="24"/>
        </w:rPr>
        <w:t xml:space="preserve">their </w:t>
      </w:r>
      <w:r>
        <w:rPr>
          <w:rFonts w:ascii="Times New Roman" w:eastAsia="Times New Roman" w:hAnsi="Times New Roman" w:cs="Times New Roman"/>
          <w:sz w:val="24"/>
          <w:szCs w:val="24"/>
        </w:rPr>
        <w:t>term without motion to council.</w:t>
      </w:r>
    </w:p>
    <w:p w14:paraId="49A98FE2" w14:textId="77777777" w:rsidR="00613635" w:rsidRDefault="00613635" w:rsidP="00613635">
      <w:pPr>
        <w:spacing w:after="0" w:line="240" w:lineRule="auto"/>
        <w:ind w:left="2160"/>
        <w:rPr>
          <w:rFonts w:ascii="Times New Roman" w:eastAsia="Times New Roman" w:hAnsi="Times New Roman" w:cs="Times New Roman"/>
          <w:sz w:val="24"/>
          <w:szCs w:val="24"/>
        </w:rPr>
      </w:pPr>
    </w:p>
    <w:p w14:paraId="09019E95" w14:textId="77777777" w:rsidR="003C702E" w:rsidRDefault="00255C16">
      <w:pPr>
        <w:numPr>
          <w:ilvl w:val="0"/>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reasurer shall:</w:t>
      </w:r>
    </w:p>
    <w:p w14:paraId="1E2D6690"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Manage the financial affairs, bookkeeping and financial records of the Association. </w:t>
      </w:r>
    </w:p>
    <w:p w14:paraId="4EC47123"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eep a record of all financial </w:t>
      </w:r>
      <w:r w:rsidRPr="005E2CA1">
        <w:rPr>
          <w:rFonts w:ascii="Times New Roman" w:eastAsia="Times New Roman" w:hAnsi="Times New Roman" w:cs="Times New Roman"/>
          <w:sz w:val="24"/>
          <w:szCs w:val="24"/>
        </w:rPr>
        <w:t>statements of the Association and bring the records to each NSA Council meeting if requested.</w:t>
      </w:r>
    </w:p>
    <w:p w14:paraId="613528D9"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ave the power to forbid any questionable expenditures until approved at the next NSA meeting.</w:t>
      </w:r>
    </w:p>
    <w:p w14:paraId="4F6D0491"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nsure that all purchases made by the NSA Executive Council and General Council are properly requisitioned and approved.</w:t>
      </w:r>
    </w:p>
    <w:p w14:paraId="2455128F"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ke disbursements of all sums owed by the NSA or any group appointed by the NSA for legitimate expenditures approved by the NSA Executive Council.</w:t>
      </w:r>
    </w:p>
    <w:p w14:paraId="6EB5B04B"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eep on file receipts for all disbursements of the Association and be prepared to submit these accounts to be audited by the UMSU.</w:t>
      </w:r>
    </w:p>
    <w:p w14:paraId="4B391DDD"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 responsible for the maintaining of membership and renting of lockers rented out by the NSA Council annually with the help of the Executive Council. </w:t>
      </w:r>
    </w:p>
    <w:p w14:paraId="693B816C"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eive and deposit all sums payable to the NSA and appointed committees. All funds and securities of the NSA shall be deposited into the bank account of the NSA or temporarily held in security until such a deposit can be made.</w:t>
      </w:r>
    </w:p>
    <w:p w14:paraId="2AE0F9C8"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te the financial standing of the NSA at regular NSA meetings and shall provide quarterly reports to the NSA Council as deemed necessary by the NSA Executive Council. </w:t>
      </w:r>
    </w:p>
    <w:p w14:paraId="13DB3691"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ttend Treasurer seminars as offered by UMSU.</w:t>
      </w:r>
    </w:p>
    <w:p w14:paraId="5BC90209"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 one of the official signatories of the NSA Account.</w:t>
      </w:r>
    </w:p>
    <w:p w14:paraId="495FF74C" w14:textId="77777777" w:rsidR="003C702E" w:rsidRPr="005E2CA1"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rganize between the incoming Senior Stick, Vice Stick and Treasurer a changeover of the signatories after the annual changeover meeting in April to commence no later than one month following the changeover meeting (May) annually.</w:t>
      </w:r>
    </w:p>
    <w:p w14:paraId="019F0B42" w14:textId="77777777" w:rsidR="003C702E" w:rsidRPr="005E2CA1" w:rsidRDefault="005E2CA1">
      <w:pPr>
        <w:numPr>
          <w:ilvl w:val="2"/>
          <w:numId w:val="6"/>
        </w:numPr>
        <w:spacing w:after="0" w:line="240" w:lineRule="auto"/>
        <w:rPr>
          <w:rFonts w:ascii="Times New Roman" w:eastAsia="Times New Roman" w:hAnsi="Times New Roman" w:cs="Times New Roman"/>
          <w:sz w:val="24"/>
          <w:szCs w:val="24"/>
        </w:rPr>
      </w:pPr>
      <w:r w:rsidRPr="005E2CA1">
        <w:rPr>
          <w:rFonts w:ascii="Times New Roman" w:eastAsia="Times New Roman" w:hAnsi="Times New Roman" w:cs="Times New Roman"/>
          <w:sz w:val="24"/>
          <w:szCs w:val="24"/>
        </w:rPr>
        <w:t xml:space="preserve">Support and assist the </w:t>
      </w:r>
      <w:r w:rsidR="00255C16" w:rsidRPr="005E2CA1">
        <w:rPr>
          <w:rFonts w:ascii="Times New Roman" w:eastAsia="Times New Roman" w:hAnsi="Times New Roman" w:cs="Times New Roman"/>
          <w:sz w:val="24"/>
          <w:szCs w:val="24"/>
        </w:rPr>
        <w:t xml:space="preserve">Executive Council members with duties as needed. </w:t>
      </w:r>
    </w:p>
    <w:p w14:paraId="4D7FA4FD"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see and approve all sub-councils who are to heed the financial advice of the Treasurer. (ie. Programming Committee and Grad Committee)</w:t>
      </w:r>
    </w:p>
    <w:p w14:paraId="34E958BA"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eive and review annual budgets sent by council members in partnership with the Senior Stick.</w:t>
      </w:r>
    </w:p>
    <w:p w14:paraId="76FD9C34" w14:textId="77777777" w:rsidR="00613635" w:rsidRDefault="00613635" w:rsidP="00613635">
      <w:pPr>
        <w:spacing w:after="0" w:line="240" w:lineRule="auto"/>
        <w:ind w:left="2160"/>
        <w:rPr>
          <w:rFonts w:ascii="Times New Roman" w:eastAsia="Times New Roman" w:hAnsi="Times New Roman" w:cs="Times New Roman"/>
          <w:sz w:val="24"/>
          <w:szCs w:val="24"/>
        </w:rPr>
      </w:pPr>
    </w:p>
    <w:p w14:paraId="7A5E5F6A" w14:textId="77777777" w:rsidR="003C702E" w:rsidRDefault="00255C16">
      <w:pPr>
        <w:numPr>
          <w:ilvl w:val="0"/>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cretary shall: </w:t>
      </w:r>
    </w:p>
    <w:p w14:paraId="117F4E56"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pose an accurate and professional agenda and minutes for each NSA Council meeting and as required by Executive Council for various Committees.</w:t>
      </w:r>
    </w:p>
    <w:p w14:paraId="5BECF136" w14:textId="78C75F1D"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mail copies of minutes of the Council meetings to council members prior to the next NSA </w:t>
      </w:r>
      <w:r w:rsidR="00A57A28">
        <w:rPr>
          <w:rFonts w:ascii="Times New Roman" w:eastAsia="Times New Roman" w:hAnsi="Times New Roman" w:cs="Times New Roman"/>
          <w:sz w:val="24"/>
          <w:szCs w:val="24"/>
        </w:rPr>
        <w:t>meeting and</w:t>
      </w:r>
      <w:r>
        <w:rPr>
          <w:rFonts w:ascii="Times New Roman" w:eastAsia="Times New Roman" w:hAnsi="Times New Roman" w:cs="Times New Roman"/>
          <w:sz w:val="24"/>
          <w:szCs w:val="24"/>
        </w:rPr>
        <w:t xml:space="preserve"> provide minutes to general College of Nursing students when requested.</w:t>
      </w:r>
    </w:p>
    <w:p w14:paraId="2BEE98C2"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Have at each meeting, for reference, a copy of the Constitution and previous meeting minutes of the current Council.</w:t>
      </w:r>
    </w:p>
    <w:p w14:paraId="7B6712C7"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ore an electronic copy of the Constitution and present this to the new Secretary at the annual changeover meeting.</w:t>
      </w:r>
    </w:p>
    <w:p w14:paraId="3C48675C" w14:textId="77777777" w:rsidR="003C702E" w:rsidRPr="005E2CA1"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t as Secretary on the </w:t>
      </w:r>
      <w:r w:rsidRPr="005E2CA1">
        <w:rPr>
          <w:rFonts w:ascii="Times New Roman" w:eastAsia="Times New Roman" w:hAnsi="Times New Roman" w:cs="Times New Roman"/>
          <w:sz w:val="24"/>
          <w:szCs w:val="24"/>
        </w:rPr>
        <w:t>Constitutional Revision Committee.</w:t>
      </w:r>
    </w:p>
    <w:p w14:paraId="40B2130E" w14:textId="77777777" w:rsidR="003C702E" w:rsidRPr="005E2CA1" w:rsidRDefault="005E2CA1">
      <w:pPr>
        <w:numPr>
          <w:ilvl w:val="2"/>
          <w:numId w:val="6"/>
        </w:numPr>
        <w:spacing w:after="0" w:line="240" w:lineRule="auto"/>
        <w:rPr>
          <w:rFonts w:ascii="Times New Roman" w:eastAsia="Times New Roman" w:hAnsi="Times New Roman" w:cs="Times New Roman"/>
          <w:sz w:val="24"/>
          <w:szCs w:val="24"/>
        </w:rPr>
      </w:pPr>
      <w:r w:rsidRPr="005E2CA1">
        <w:rPr>
          <w:rFonts w:ascii="Times New Roman" w:eastAsia="Times New Roman" w:hAnsi="Times New Roman" w:cs="Times New Roman"/>
          <w:sz w:val="24"/>
          <w:szCs w:val="24"/>
        </w:rPr>
        <w:t xml:space="preserve">Support and assist the </w:t>
      </w:r>
      <w:r w:rsidR="00255C16" w:rsidRPr="005E2CA1">
        <w:rPr>
          <w:rFonts w:ascii="Times New Roman" w:eastAsia="Times New Roman" w:hAnsi="Times New Roman" w:cs="Times New Roman"/>
          <w:sz w:val="24"/>
          <w:szCs w:val="24"/>
        </w:rPr>
        <w:t xml:space="preserve">Executive Council members with duties as needed. </w:t>
      </w:r>
    </w:p>
    <w:p w14:paraId="0A91E9BD"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sidRPr="005E2CA1">
        <w:rPr>
          <w:rFonts w:ascii="Times New Roman" w:eastAsia="Times New Roman" w:hAnsi="Times New Roman" w:cs="Times New Roman"/>
          <w:sz w:val="24"/>
          <w:szCs w:val="24"/>
        </w:rPr>
        <w:t xml:space="preserve">Ensure a smooth transition with the incoming </w:t>
      </w:r>
      <w:r>
        <w:rPr>
          <w:rFonts w:ascii="Times New Roman" w:eastAsia="Times New Roman" w:hAnsi="Times New Roman" w:cs="Times New Roman"/>
          <w:sz w:val="24"/>
          <w:szCs w:val="24"/>
        </w:rPr>
        <w:t>Secretary to prevent the loss of information or transient loss of communication.</w:t>
      </w:r>
    </w:p>
    <w:p w14:paraId="1AC0AF7C"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ore an electronic copy of available past and present meeting minutes to have on hand during meetings, and to pass on to incoming Secretary during transition.</w:t>
      </w:r>
    </w:p>
    <w:p w14:paraId="6D18E7E2"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esent a gift at a cost of no greater than $100.00 and a bouquet of flowers to each the Senior Stick and Vice Stick, to be presented </w:t>
      </w:r>
      <w:r w:rsidRPr="005E2CA1">
        <w:rPr>
          <w:rFonts w:ascii="Times New Roman" w:eastAsia="Times New Roman" w:hAnsi="Times New Roman" w:cs="Times New Roman"/>
          <w:sz w:val="24"/>
          <w:szCs w:val="24"/>
        </w:rPr>
        <w:t xml:space="preserve">to them at the Graduation Ceremony by the remaining Executive Council. </w:t>
      </w:r>
    </w:p>
    <w:p w14:paraId="6F84C003"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t as liaison between student body and NSA council.</w:t>
      </w:r>
    </w:p>
    <w:p w14:paraId="52C7171E"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rganize office hours and distribute office schedule to student body.</w:t>
      </w:r>
    </w:p>
    <w:p w14:paraId="3ACEC69F"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see activity of NSA offices and lounges.</w:t>
      </w:r>
    </w:p>
    <w:p w14:paraId="29A68ABE"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 the primary conduit of information about NSA Membership.</w:t>
      </w:r>
    </w:p>
    <w:p w14:paraId="752571B6"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 responsible for updating and maintaining the communication binder in the NSA office.</w:t>
      </w:r>
    </w:p>
    <w:p w14:paraId="38885964" w14:textId="77777777" w:rsidR="00613635" w:rsidRDefault="00613635" w:rsidP="00613635">
      <w:pPr>
        <w:spacing w:after="0" w:line="240" w:lineRule="auto"/>
        <w:ind w:left="2160"/>
        <w:rPr>
          <w:rFonts w:ascii="Times New Roman" w:eastAsia="Times New Roman" w:hAnsi="Times New Roman" w:cs="Times New Roman"/>
          <w:sz w:val="24"/>
          <w:szCs w:val="24"/>
        </w:rPr>
      </w:pPr>
    </w:p>
    <w:p w14:paraId="61DA17FC" w14:textId="77777777" w:rsidR="003C702E" w:rsidRDefault="00255C16">
      <w:pPr>
        <w:numPr>
          <w:ilvl w:val="0"/>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niversity of Manitoba Students’ Union (UMSU) Representative shall:</w:t>
      </w:r>
    </w:p>
    <w:p w14:paraId="06D70367"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present the NSA to the UMSU Council.</w:t>
      </w:r>
    </w:p>
    <w:p w14:paraId="01AA4CA1"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ttend UMSU meetings.</w:t>
      </w:r>
    </w:p>
    <w:p w14:paraId="7D4A7787"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d proxy to attend UMSU Council meetings if unable to attend a given meeting.</w:t>
      </w:r>
    </w:p>
    <w:p w14:paraId="2CD87B58"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here to the duties of UMSU Councilor as stated in the UMSU Constitution </w:t>
      </w:r>
      <w:r w:rsidRPr="005E2CA1">
        <w:rPr>
          <w:rFonts w:ascii="Times New Roman" w:eastAsia="Times New Roman" w:hAnsi="Times New Roman" w:cs="Times New Roman"/>
          <w:sz w:val="24"/>
          <w:szCs w:val="24"/>
        </w:rPr>
        <w:t>or Policy.</w:t>
      </w:r>
    </w:p>
    <w:p w14:paraId="0800A362"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rganize the NSA to contribute to and participate in UMSU fundraising events as deemed appropriate. (ie. Holiday Hampers)</w:t>
      </w:r>
    </w:p>
    <w:p w14:paraId="1B8893DC"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ordinate any collaborative UMSU activities within the NSA.</w:t>
      </w:r>
    </w:p>
    <w:p w14:paraId="619D2DAB" w14:textId="77777777" w:rsidR="003C702E" w:rsidRPr="005E2CA1" w:rsidRDefault="00255C16" w:rsidP="005E2CA1">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port all relevant UMSU Council decisions to the NSA Council.</w:t>
      </w:r>
    </w:p>
    <w:p w14:paraId="65EDF5A6" w14:textId="77777777" w:rsidR="003C702E" w:rsidRPr="005E2CA1" w:rsidRDefault="005E2CA1">
      <w:pPr>
        <w:numPr>
          <w:ilvl w:val="2"/>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pport and assist the </w:t>
      </w:r>
      <w:r w:rsidR="00255C16" w:rsidRPr="005E2CA1">
        <w:rPr>
          <w:rFonts w:ascii="Times New Roman" w:eastAsia="Times New Roman" w:hAnsi="Times New Roman" w:cs="Times New Roman"/>
          <w:sz w:val="24"/>
          <w:szCs w:val="24"/>
        </w:rPr>
        <w:t xml:space="preserve">Executive Council members with duties as needed. </w:t>
      </w:r>
    </w:p>
    <w:p w14:paraId="74F5DD29" w14:textId="77777777" w:rsidR="003C702E" w:rsidRDefault="00255C16">
      <w:pPr>
        <w:numPr>
          <w:ilvl w:val="2"/>
          <w:numId w:val="6"/>
        </w:numPr>
        <w:spacing w:after="0" w:line="240" w:lineRule="auto"/>
        <w:rPr>
          <w:rFonts w:ascii="Times New Roman" w:eastAsia="Times New Roman" w:hAnsi="Times New Roman" w:cs="Times New Roman"/>
          <w:sz w:val="24"/>
          <w:szCs w:val="24"/>
        </w:rPr>
      </w:pPr>
      <w:r w:rsidRPr="005E2CA1">
        <w:rPr>
          <w:rFonts w:ascii="Times New Roman" w:eastAsia="Times New Roman" w:hAnsi="Times New Roman" w:cs="Times New Roman"/>
          <w:sz w:val="24"/>
          <w:szCs w:val="24"/>
        </w:rPr>
        <w:t xml:space="preserve">Organize and feature various University of Manitoba and </w:t>
      </w:r>
      <w:r>
        <w:rPr>
          <w:rFonts w:ascii="Times New Roman" w:eastAsia="Times New Roman" w:hAnsi="Times New Roman" w:cs="Times New Roman"/>
          <w:sz w:val="24"/>
          <w:szCs w:val="24"/>
        </w:rPr>
        <w:t>UMSU services for students as approved by NSA Council.</w:t>
      </w:r>
    </w:p>
    <w:p w14:paraId="17325167" w14:textId="77777777" w:rsidR="003C702E" w:rsidRDefault="003C702E">
      <w:pPr>
        <w:spacing w:after="0" w:line="240" w:lineRule="auto"/>
        <w:rPr>
          <w:rFonts w:ascii="Times New Roman" w:eastAsia="Times New Roman" w:hAnsi="Times New Roman" w:cs="Times New Roman"/>
          <w:sz w:val="24"/>
          <w:szCs w:val="24"/>
          <w:u w:val="single"/>
        </w:rPr>
      </w:pPr>
    </w:p>
    <w:p w14:paraId="0069984A" w14:textId="77777777" w:rsidR="003C702E" w:rsidRDefault="00255C16">
      <w:pPr>
        <w:spacing w:after="0"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A3: Section 3 – NSA General Council</w:t>
      </w:r>
    </w:p>
    <w:p w14:paraId="6E040760" w14:textId="77777777" w:rsidR="003C702E" w:rsidRDefault="00255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SA General Council shall be made up of the following:</w:t>
      </w:r>
      <w:r>
        <w:rPr>
          <w:rFonts w:ascii="Times New Roman" w:eastAsia="Times New Roman" w:hAnsi="Times New Roman" w:cs="Times New Roman"/>
          <w:sz w:val="24"/>
          <w:szCs w:val="24"/>
        </w:rPr>
        <w:tab/>
      </w:r>
    </w:p>
    <w:p w14:paraId="2F9D0F95" w14:textId="06D24A80" w:rsidR="009D6BB5" w:rsidRDefault="00D57F34" w:rsidP="00435189">
      <w:pPr>
        <w:numPr>
          <w:ilvl w:val="0"/>
          <w:numId w:val="10"/>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nior Advisor shall: </w:t>
      </w:r>
    </w:p>
    <w:p w14:paraId="1AA3557B" w14:textId="77777777" w:rsidR="00C82198" w:rsidRDefault="00C82198" w:rsidP="00435189">
      <w:pPr>
        <w:numPr>
          <w:ilvl w:val="2"/>
          <w:numId w:val="10"/>
        </w:numPr>
        <w:spacing w:after="160" w:line="240" w:lineRule="auto"/>
        <w:contextualSpacing/>
        <w:rPr>
          <w:rFonts w:asciiTheme="majorBidi" w:eastAsiaTheme="minorEastAsia" w:hAnsiTheme="majorBidi" w:cstheme="majorBidi"/>
          <w:kern w:val="2"/>
          <w:sz w:val="24"/>
          <w:szCs w:val="24"/>
          <w:lang w:val="en-CA" w:eastAsia="en-US"/>
          <w14:ligatures w14:val="standardContextual"/>
        </w:rPr>
      </w:pPr>
      <w:r w:rsidRPr="00C82198">
        <w:rPr>
          <w:rFonts w:asciiTheme="majorBidi" w:eastAsiaTheme="minorEastAsia" w:hAnsiTheme="majorBidi" w:cstheme="majorBidi"/>
          <w:kern w:val="2"/>
          <w:sz w:val="24"/>
          <w:szCs w:val="24"/>
          <w:lang w:val="en-CA" w:eastAsia="en-US"/>
          <w14:ligatures w14:val="standardContextual"/>
        </w:rPr>
        <w:t>Assist executive and general council in all needs and provide continuity from previous council.</w:t>
      </w:r>
    </w:p>
    <w:p w14:paraId="4CFFB227" w14:textId="0E15ABC3" w:rsidR="00C82198" w:rsidRDefault="00F87482" w:rsidP="00435189">
      <w:pPr>
        <w:numPr>
          <w:ilvl w:val="2"/>
          <w:numId w:val="10"/>
        </w:numPr>
        <w:spacing w:after="160" w:line="240" w:lineRule="auto"/>
        <w:contextualSpacing/>
        <w:rPr>
          <w:rFonts w:asciiTheme="majorBidi" w:eastAsiaTheme="minorEastAsia" w:hAnsiTheme="majorBidi" w:cstheme="majorBidi"/>
          <w:kern w:val="2"/>
          <w:sz w:val="24"/>
          <w:szCs w:val="24"/>
          <w:lang w:val="en-CA" w:eastAsia="en-US"/>
          <w14:ligatures w14:val="standardContextual"/>
        </w:rPr>
      </w:pPr>
      <w:r>
        <w:rPr>
          <w:rFonts w:asciiTheme="majorBidi" w:eastAsiaTheme="minorEastAsia" w:hAnsiTheme="majorBidi" w:cstheme="majorBidi"/>
          <w:kern w:val="2"/>
          <w:sz w:val="24"/>
          <w:szCs w:val="24"/>
          <w:lang w:val="en-CA" w:eastAsia="en-US"/>
          <w14:ligatures w14:val="standardContextual"/>
        </w:rPr>
        <w:t xml:space="preserve">Be appointed </w:t>
      </w:r>
      <w:r w:rsidR="00C82198" w:rsidRPr="00C82198">
        <w:rPr>
          <w:rFonts w:asciiTheme="majorBidi" w:eastAsiaTheme="minorEastAsia" w:hAnsiTheme="majorBidi" w:cstheme="majorBidi"/>
          <w:kern w:val="2"/>
          <w:sz w:val="24"/>
          <w:szCs w:val="24"/>
          <w:lang w:val="en-CA" w:eastAsia="en-US"/>
          <w14:ligatures w14:val="standardContextual"/>
        </w:rPr>
        <w:t xml:space="preserve">by the new executive team after election period. </w:t>
      </w:r>
    </w:p>
    <w:p w14:paraId="40FA0A27" w14:textId="5CB7E1B1" w:rsidR="00C82198" w:rsidRPr="00C82198" w:rsidRDefault="00F87482" w:rsidP="00435189">
      <w:pPr>
        <w:numPr>
          <w:ilvl w:val="2"/>
          <w:numId w:val="10"/>
        </w:numPr>
        <w:spacing w:after="160" w:line="240" w:lineRule="auto"/>
        <w:contextualSpacing/>
        <w:rPr>
          <w:rFonts w:asciiTheme="majorBidi" w:eastAsiaTheme="minorEastAsia" w:hAnsiTheme="majorBidi" w:cstheme="majorBidi"/>
          <w:kern w:val="2"/>
          <w:sz w:val="24"/>
          <w:szCs w:val="24"/>
          <w:lang w:val="en-CA" w:eastAsia="en-US"/>
          <w14:ligatures w14:val="standardContextual"/>
        </w:rPr>
      </w:pPr>
      <w:r>
        <w:rPr>
          <w:rFonts w:asciiTheme="majorBidi" w:eastAsiaTheme="minorEastAsia" w:hAnsiTheme="majorBidi" w:cstheme="majorBidi"/>
          <w:kern w:val="2"/>
          <w:sz w:val="24"/>
          <w:szCs w:val="24"/>
          <w:lang w:val="en-CA" w:eastAsia="en-US"/>
          <w14:ligatures w14:val="standardContextual"/>
        </w:rPr>
        <w:lastRenderedPageBreak/>
        <w:t>Be</w:t>
      </w:r>
      <w:r w:rsidR="00C82198" w:rsidRPr="00C82198">
        <w:rPr>
          <w:rFonts w:asciiTheme="majorBidi" w:eastAsiaTheme="minorEastAsia" w:hAnsiTheme="majorBidi" w:cstheme="majorBidi"/>
          <w:kern w:val="2"/>
          <w:sz w:val="24"/>
          <w:szCs w:val="24"/>
          <w:lang w:val="en-CA" w:eastAsia="en-US"/>
          <w14:ligatures w14:val="standardContextual"/>
        </w:rPr>
        <w:t xml:space="preserve"> filled by any of the previous executive members, with preference given unless they decline, then selected from the general council.</w:t>
      </w:r>
    </w:p>
    <w:p w14:paraId="04DAF930" w14:textId="47AD29CE" w:rsidR="00D57F34" w:rsidRDefault="00435189" w:rsidP="00435189">
      <w:pPr>
        <w:numPr>
          <w:ilvl w:val="2"/>
          <w:numId w:val="10"/>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ll not have voting rights. </w:t>
      </w:r>
    </w:p>
    <w:p w14:paraId="3141E422" w14:textId="4B164C3D" w:rsidR="009A7606" w:rsidRDefault="00435189" w:rsidP="00FF1EA6">
      <w:pPr>
        <w:numPr>
          <w:ilvl w:val="2"/>
          <w:numId w:val="10"/>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ll hold this position for a minimum of one semester </w:t>
      </w:r>
      <w:r w:rsidR="009A7606">
        <w:rPr>
          <w:rFonts w:ascii="Times New Roman" w:eastAsia="Times New Roman" w:hAnsi="Times New Roman" w:cs="Times New Roman"/>
          <w:sz w:val="24"/>
          <w:szCs w:val="24"/>
        </w:rPr>
        <w:t>(until the end of senior practicum)</w:t>
      </w:r>
      <w:r w:rsidR="009E2B82">
        <w:rPr>
          <w:rFonts w:ascii="Times New Roman" w:eastAsia="Times New Roman" w:hAnsi="Times New Roman" w:cs="Times New Roman"/>
          <w:sz w:val="24"/>
          <w:szCs w:val="24"/>
        </w:rPr>
        <w:t xml:space="preserve">. </w:t>
      </w:r>
    </w:p>
    <w:p w14:paraId="1CE725BD" w14:textId="77777777" w:rsidR="004B3227" w:rsidRPr="00FF1EA6" w:rsidRDefault="004B3227" w:rsidP="004B3227">
      <w:pPr>
        <w:spacing w:after="0" w:line="240" w:lineRule="auto"/>
        <w:ind w:left="2160"/>
        <w:rPr>
          <w:rFonts w:ascii="Times New Roman" w:eastAsia="Times New Roman" w:hAnsi="Times New Roman" w:cs="Times New Roman"/>
          <w:sz w:val="24"/>
          <w:szCs w:val="24"/>
        </w:rPr>
      </w:pPr>
    </w:p>
    <w:p w14:paraId="2B9BEC6F" w14:textId="4D401CC8" w:rsidR="003C702E" w:rsidRDefault="00255C16" w:rsidP="00435189">
      <w:pPr>
        <w:numPr>
          <w:ilvl w:val="0"/>
          <w:numId w:val="10"/>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 Senator shall: </w:t>
      </w:r>
    </w:p>
    <w:p w14:paraId="17CA183F" w14:textId="77777777" w:rsidR="005E2CA1" w:rsidRDefault="005E2CA1" w:rsidP="00435189">
      <w:pPr>
        <w:numPr>
          <w:ilvl w:val="2"/>
          <w:numId w:val="10"/>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ust be a student from Cohort A to be available for attendance of Senate Meetings. </w:t>
      </w:r>
    </w:p>
    <w:p w14:paraId="3F10EC06" w14:textId="77777777" w:rsidR="003C702E" w:rsidRDefault="00255C16">
      <w:pPr>
        <w:numPr>
          <w:ilvl w:val="2"/>
          <w:numId w:val="10"/>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present the NSA to the University of Manitoba Senate.</w:t>
      </w:r>
    </w:p>
    <w:p w14:paraId="073B726F" w14:textId="77777777" w:rsidR="003C702E" w:rsidRDefault="00255C16">
      <w:pPr>
        <w:numPr>
          <w:ilvl w:val="2"/>
          <w:numId w:val="10"/>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ttend Senate and Senate Student Caucus meetings.</w:t>
      </w:r>
    </w:p>
    <w:p w14:paraId="0EA1AE0C" w14:textId="77777777" w:rsidR="003C702E" w:rsidRDefault="00255C16">
      <w:pPr>
        <w:numPr>
          <w:ilvl w:val="2"/>
          <w:numId w:val="10"/>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port all relevant Senate decisions to the NSA Council.</w:t>
      </w:r>
    </w:p>
    <w:p w14:paraId="2C861393" w14:textId="77777777" w:rsidR="006E2D98" w:rsidRDefault="00255C16" w:rsidP="00147A91">
      <w:pPr>
        <w:numPr>
          <w:ilvl w:val="2"/>
          <w:numId w:val="10"/>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bmit a report on Senate activities as relevant to the NSA after each Senate meeting. In the event they were absent from the Senate meeting, they must compose a report on the minutes from the Senate meeting as pertinent to the NSA Council.</w:t>
      </w:r>
    </w:p>
    <w:p w14:paraId="1A93D727" w14:textId="77777777" w:rsidR="006E2D98" w:rsidRDefault="006E2D98" w:rsidP="006E2D98">
      <w:pPr>
        <w:spacing w:after="0" w:line="240" w:lineRule="auto"/>
        <w:ind w:left="2160"/>
        <w:rPr>
          <w:rFonts w:ascii="Times New Roman" w:eastAsia="Times New Roman" w:hAnsi="Times New Roman" w:cs="Times New Roman"/>
          <w:sz w:val="24"/>
          <w:szCs w:val="24"/>
        </w:rPr>
      </w:pPr>
    </w:p>
    <w:p w14:paraId="1BC5FD9D" w14:textId="42CCE030" w:rsidR="003C702E" w:rsidRPr="006E2D98" w:rsidRDefault="00255C16" w:rsidP="006E2D98">
      <w:pPr>
        <w:pStyle w:val="ListParagraph"/>
        <w:numPr>
          <w:ilvl w:val="0"/>
          <w:numId w:val="10"/>
        </w:numPr>
        <w:spacing w:after="0" w:line="240" w:lineRule="auto"/>
        <w:rPr>
          <w:rFonts w:ascii="Times New Roman" w:eastAsia="Times New Roman" w:hAnsi="Times New Roman" w:cs="Times New Roman"/>
          <w:sz w:val="24"/>
          <w:szCs w:val="24"/>
        </w:rPr>
      </w:pPr>
      <w:r w:rsidRPr="006E2D98">
        <w:rPr>
          <w:rFonts w:ascii="Times New Roman" w:eastAsia="Times New Roman" w:hAnsi="Times New Roman" w:cs="Times New Roman"/>
          <w:color w:val="000000"/>
          <w:sz w:val="24"/>
          <w:szCs w:val="24"/>
        </w:rPr>
        <w:t>Charitable and Health Promotion (CHP) Chair shall:</w:t>
      </w:r>
    </w:p>
    <w:p w14:paraId="159F20F7" w14:textId="77777777" w:rsidR="005E2CA1" w:rsidRDefault="00255C16" w:rsidP="005E2CA1">
      <w:pPr>
        <w:pStyle w:val="ListParagraph"/>
        <w:numPr>
          <w:ilvl w:val="5"/>
          <w:numId w:val="10"/>
        </w:numPr>
        <w:spacing w:after="0" w:line="240" w:lineRule="auto"/>
        <w:rPr>
          <w:rFonts w:ascii="Times New Roman" w:eastAsia="Times New Roman" w:hAnsi="Times New Roman" w:cs="Times New Roman"/>
          <w:sz w:val="24"/>
          <w:szCs w:val="24"/>
        </w:rPr>
      </w:pPr>
      <w:r w:rsidRPr="005E2CA1">
        <w:rPr>
          <w:rFonts w:ascii="Times New Roman" w:eastAsia="Times New Roman" w:hAnsi="Times New Roman" w:cs="Times New Roman"/>
          <w:sz w:val="24"/>
          <w:szCs w:val="24"/>
        </w:rPr>
        <w:t>Communicate and work with the University of Manitoba Health and Wellness program in order to connect Nursing students with health and wellness resources.</w:t>
      </w:r>
    </w:p>
    <w:p w14:paraId="14C06EA9" w14:textId="77777777" w:rsidR="005E2CA1" w:rsidRDefault="00255C16" w:rsidP="005E2CA1">
      <w:pPr>
        <w:pStyle w:val="ListParagraph"/>
        <w:numPr>
          <w:ilvl w:val="5"/>
          <w:numId w:val="10"/>
        </w:numPr>
        <w:spacing w:after="0" w:line="240" w:lineRule="auto"/>
        <w:rPr>
          <w:rFonts w:ascii="Times New Roman" w:eastAsia="Times New Roman" w:hAnsi="Times New Roman" w:cs="Times New Roman"/>
          <w:sz w:val="24"/>
          <w:szCs w:val="24"/>
        </w:rPr>
      </w:pPr>
      <w:r w:rsidRPr="005E2CA1">
        <w:rPr>
          <w:rFonts w:ascii="Times New Roman" w:eastAsia="Times New Roman" w:hAnsi="Times New Roman" w:cs="Times New Roman"/>
          <w:sz w:val="24"/>
          <w:szCs w:val="24"/>
        </w:rPr>
        <w:t xml:space="preserve">Be responsible for all charitable and health promotion efforts on behalf of NSA. </w:t>
      </w:r>
    </w:p>
    <w:p w14:paraId="35621573" w14:textId="77777777" w:rsidR="005E2CA1" w:rsidRDefault="00255C16" w:rsidP="005E2CA1">
      <w:pPr>
        <w:pStyle w:val="ListParagraph"/>
        <w:numPr>
          <w:ilvl w:val="5"/>
          <w:numId w:val="10"/>
        </w:numPr>
        <w:spacing w:after="0" w:line="240" w:lineRule="auto"/>
        <w:rPr>
          <w:rFonts w:ascii="Times New Roman" w:eastAsia="Times New Roman" w:hAnsi="Times New Roman" w:cs="Times New Roman"/>
          <w:sz w:val="24"/>
          <w:szCs w:val="24"/>
        </w:rPr>
      </w:pPr>
      <w:r w:rsidRPr="005E2CA1">
        <w:rPr>
          <w:rFonts w:ascii="Times New Roman" w:eastAsia="Times New Roman" w:hAnsi="Times New Roman" w:cs="Times New Roman"/>
          <w:sz w:val="24"/>
          <w:szCs w:val="24"/>
        </w:rPr>
        <w:t>Communicate and work with the University of Manitoba Student Counseling Centre as well as the College of Nursing Clinical Psychologist to provide the nursing students’ with additional support.</w:t>
      </w:r>
    </w:p>
    <w:p w14:paraId="0EDD9E45" w14:textId="77777777" w:rsidR="005E2CA1" w:rsidRDefault="00255C16" w:rsidP="005E2CA1">
      <w:pPr>
        <w:pStyle w:val="ListParagraph"/>
        <w:numPr>
          <w:ilvl w:val="5"/>
          <w:numId w:val="10"/>
        </w:numPr>
        <w:spacing w:after="0" w:line="240" w:lineRule="auto"/>
        <w:rPr>
          <w:rFonts w:ascii="Times New Roman" w:eastAsia="Times New Roman" w:hAnsi="Times New Roman" w:cs="Times New Roman"/>
          <w:sz w:val="24"/>
          <w:szCs w:val="24"/>
        </w:rPr>
      </w:pPr>
      <w:r w:rsidRPr="005E2CA1">
        <w:rPr>
          <w:rFonts w:ascii="Times New Roman" w:eastAsia="Times New Roman" w:hAnsi="Times New Roman" w:cs="Times New Roman"/>
          <w:sz w:val="24"/>
          <w:szCs w:val="24"/>
        </w:rPr>
        <w:t>Solicit sponsorship and network on behalf of the NSA for the purpose of charitable and health promotion activities and events.</w:t>
      </w:r>
    </w:p>
    <w:p w14:paraId="670D6719" w14:textId="77777777" w:rsidR="005E2CA1" w:rsidRDefault="00255C16" w:rsidP="005E2CA1">
      <w:pPr>
        <w:pStyle w:val="ListParagraph"/>
        <w:numPr>
          <w:ilvl w:val="5"/>
          <w:numId w:val="10"/>
        </w:numPr>
        <w:spacing w:after="0" w:line="240" w:lineRule="auto"/>
        <w:rPr>
          <w:rFonts w:ascii="Times New Roman" w:eastAsia="Times New Roman" w:hAnsi="Times New Roman" w:cs="Times New Roman"/>
          <w:sz w:val="24"/>
          <w:szCs w:val="24"/>
        </w:rPr>
      </w:pPr>
      <w:r w:rsidRPr="005E2CA1">
        <w:rPr>
          <w:rFonts w:ascii="Times New Roman" w:eastAsia="Times New Roman" w:hAnsi="Times New Roman" w:cs="Times New Roman"/>
          <w:sz w:val="24"/>
          <w:szCs w:val="24"/>
        </w:rPr>
        <w:t>Keep a record of all dealings with potential sponsors, their duties, ventures, contributors, events, income and expenses during the term and pass along a report with all the information to the next CHP at the annual changeover meeting.</w:t>
      </w:r>
    </w:p>
    <w:p w14:paraId="08392677" w14:textId="77777777" w:rsidR="005E2CA1" w:rsidRDefault="00255C16" w:rsidP="005E2CA1">
      <w:pPr>
        <w:pStyle w:val="ListParagraph"/>
        <w:numPr>
          <w:ilvl w:val="5"/>
          <w:numId w:val="10"/>
        </w:numPr>
        <w:spacing w:after="0" w:line="240" w:lineRule="auto"/>
        <w:rPr>
          <w:rFonts w:ascii="Times New Roman" w:eastAsia="Times New Roman" w:hAnsi="Times New Roman" w:cs="Times New Roman"/>
          <w:sz w:val="24"/>
          <w:szCs w:val="24"/>
        </w:rPr>
      </w:pPr>
      <w:r w:rsidRPr="005E2CA1">
        <w:rPr>
          <w:rFonts w:ascii="Times New Roman" w:eastAsia="Times New Roman" w:hAnsi="Times New Roman" w:cs="Times New Roman"/>
          <w:sz w:val="24"/>
          <w:szCs w:val="24"/>
        </w:rPr>
        <w:t xml:space="preserve">Organize, compose and follow through with a Humanitarian Proposal as required when/if voted on by NSA Council for a particular charity. </w:t>
      </w:r>
    </w:p>
    <w:p w14:paraId="13856ACA" w14:textId="77777777" w:rsidR="005E2CA1" w:rsidRDefault="00255C16" w:rsidP="005E2CA1">
      <w:pPr>
        <w:pStyle w:val="ListParagraph"/>
        <w:numPr>
          <w:ilvl w:val="5"/>
          <w:numId w:val="10"/>
        </w:numPr>
        <w:spacing w:after="0" w:line="240" w:lineRule="auto"/>
        <w:rPr>
          <w:rFonts w:ascii="Times New Roman" w:eastAsia="Times New Roman" w:hAnsi="Times New Roman" w:cs="Times New Roman"/>
          <w:sz w:val="24"/>
          <w:szCs w:val="24"/>
        </w:rPr>
      </w:pPr>
      <w:r w:rsidRPr="005E2CA1">
        <w:rPr>
          <w:rFonts w:ascii="Times New Roman" w:eastAsia="Times New Roman" w:hAnsi="Times New Roman" w:cs="Times New Roman"/>
          <w:sz w:val="24"/>
          <w:szCs w:val="24"/>
        </w:rPr>
        <w:t xml:space="preserve">Receive activity and financial reports from committee members, and compile committee report for submission to council. </w:t>
      </w:r>
    </w:p>
    <w:p w14:paraId="005E8CC5" w14:textId="77777777" w:rsidR="005E2CA1" w:rsidRDefault="00255C16" w:rsidP="005E2CA1">
      <w:pPr>
        <w:pStyle w:val="ListParagraph"/>
        <w:numPr>
          <w:ilvl w:val="5"/>
          <w:numId w:val="10"/>
        </w:numPr>
        <w:spacing w:after="0" w:line="240" w:lineRule="auto"/>
        <w:rPr>
          <w:rFonts w:ascii="Times New Roman" w:eastAsia="Times New Roman" w:hAnsi="Times New Roman" w:cs="Times New Roman"/>
          <w:sz w:val="24"/>
          <w:szCs w:val="24"/>
        </w:rPr>
      </w:pPr>
      <w:r w:rsidRPr="005E2CA1">
        <w:rPr>
          <w:rFonts w:ascii="Times New Roman" w:eastAsia="Times New Roman" w:hAnsi="Times New Roman" w:cs="Times New Roman"/>
          <w:sz w:val="24"/>
          <w:szCs w:val="24"/>
        </w:rPr>
        <w:t>Submit goals and objectives for their term as well as a budget for proposed expenditures and proposed profits to the Treasurer by October 30.</w:t>
      </w:r>
    </w:p>
    <w:p w14:paraId="464B1CAF" w14:textId="77777777" w:rsidR="003C702E" w:rsidRPr="005E2CA1" w:rsidRDefault="00255C16" w:rsidP="005E2CA1">
      <w:pPr>
        <w:pStyle w:val="ListParagraph"/>
        <w:numPr>
          <w:ilvl w:val="5"/>
          <w:numId w:val="10"/>
        </w:numPr>
        <w:spacing w:after="0" w:line="240" w:lineRule="auto"/>
        <w:rPr>
          <w:rFonts w:ascii="Times New Roman" w:eastAsia="Times New Roman" w:hAnsi="Times New Roman" w:cs="Times New Roman"/>
          <w:sz w:val="24"/>
          <w:szCs w:val="24"/>
        </w:rPr>
      </w:pPr>
      <w:r w:rsidRPr="005E2CA1">
        <w:rPr>
          <w:rFonts w:ascii="Times New Roman" w:eastAsia="Times New Roman" w:hAnsi="Times New Roman" w:cs="Times New Roman"/>
          <w:sz w:val="24"/>
          <w:szCs w:val="24"/>
        </w:rPr>
        <w:t>Write up a co-curricular record statement for subcommittee members when applicable, and send to the Vice-Stick at the end of the academic year.</w:t>
      </w:r>
    </w:p>
    <w:p w14:paraId="4A984B7A" w14:textId="77777777" w:rsidR="005E2CA1" w:rsidRDefault="005E2CA1" w:rsidP="005E2CA1">
      <w:pPr>
        <w:spacing w:after="0" w:line="240" w:lineRule="auto"/>
        <w:rPr>
          <w:rFonts w:ascii="Times New Roman" w:eastAsia="Times New Roman" w:hAnsi="Times New Roman" w:cs="Times New Roman"/>
          <w:sz w:val="24"/>
          <w:szCs w:val="24"/>
        </w:rPr>
      </w:pPr>
    </w:p>
    <w:p w14:paraId="4F9470BE" w14:textId="77777777" w:rsidR="003C702E" w:rsidRPr="005E2CA1" w:rsidRDefault="00255C16" w:rsidP="005E2CA1">
      <w:pPr>
        <w:pStyle w:val="ListParagraph"/>
        <w:numPr>
          <w:ilvl w:val="0"/>
          <w:numId w:val="26"/>
        </w:numPr>
        <w:spacing w:after="0" w:line="240" w:lineRule="auto"/>
        <w:rPr>
          <w:rFonts w:ascii="Times New Roman" w:eastAsia="Times New Roman" w:hAnsi="Times New Roman" w:cs="Times New Roman"/>
          <w:sz w:val="24"/>
          <w:szCs w:val="24"/>
        </w:rPr>
      </w:pPr>
      <w:r w:rsidRPr="005E2CA1">
        <w:rPr>
          <w:rFonts w:ascii="Times New Roman" w:eastAsia="Times New Roman" w:hAnsi="Times New Roman" w:cs="Times New Roman"/>
          <w:sz w:val="24"/>
          <w:szCs w:val="24"/>
        </w:rPr>
        <w:t>Programming Chair shall:</w:t>
      </w:r>
    </w:p>
    <w:p w14:paraId="0CB618AC" w14:textId="77777777" w:rsidR="003C702E" w:rsidRDefault="00255C16" w:rsidP="005E2CA1">
      <w:pPr>
        <w:numPr>
          <w:ilvl w:val="2"/>
          <w:numId w:val="2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Organize social events for the NSA: specifically The New Student Welcome Back Event, The Annual Winter Event, and for other student activities as deemed appropriate by the NSA Council.</w:t>
      </w:r>
    </w:p>
    <w:p w14:paraId="40DD2453" w14:textId="77777777" w:rsidR="00632195" w:rsidRDefault="00632195" w:rsidP="005E2CA1">
      <w:pPr>
        <w:numPr>
          <w:ilvl w:val="2"/>
          <w:numId w:val="2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rganize Food Days throughout the academic school year. </w:t>
      </w:r>
    </w:p>
    <w:p w14:paraId="7EC75393" w14:textId="77777777" w:rsidR="003C702E" w:rsidRDefault="00255C16" w:rsidP="005E2CA1">
      <w:pPr>
        <w:numPr>
          <w:ilvl w:val="2"/>
          <w:numId w:val="2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aise with BOSE (UMSU) to discuss with other programmers from other faculties to organize interfaculty events.</w:t>
      </w:r>
      <w:r w:rsidR="005E2CA1">
        <w:rPr>
          <w:rFonts w:ascii="Times New Roman" w:eastAsia="Times New Roman" w:hAnsi="Times New Roman" w:cs="Times New Roman"/>
          <w:color w:val="FF0000"/>
          <w:sz w:val="24"/>
          <w:szCs w:val="24"/>
        </w:rPr>
        <w:t xml:space="preserve"> </w:t>
      </w:r>
    </w:p>
    <w:p w14:paraId="3FDE1CEC" w14:textId="77777777" w:rsidR="003C702E" w:rsidRDefault="00255C16" w:rsidP="005E2CA1">
      <w:pPr>
        <w:numPr>
          <w:ilvl w:val="3"/>
          <w:numId w:val="26"/>
        </w:numPr>
        <w:spacing w:after="0" w:line="240" w:lineRule="auto"/>
        <w:rPr>
          <w:sz w:val="24"/>
          <w:szCs w:val="24"/>
        </w:rPr>
      </w:pPr>
      <w:r>
        <w:rPr>
          <w:rFonts w:ascii="Times New Roman" w:eastAsia="Times New Roman" w:hAnsi="Times New Roman" w:cs="Times New Roman"/>
          <w:sz w:val="24"/>
          <w:szCs w:val="24"/>
        </w:rPr>
        <w:t xml:space="preserve">Attend a minimum of 66% of all Programming meetings as scheduled throughout the year for BOSE (UMSU). </w:t>
      </w:r>
    </w:p>
    <w:p w14:paraId="47086093" w14:textId="77777777" w:rsidR="003C702E" w:rsidRDefault="00255C16" w:rsidP="005E2CA1">
      <w:pPr>
        <w:numPr>
          <w:ilvl w:val="2"/>
          <w:numId w:val="2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ise funds in the name of the NSA with all sponsorship and fundraising income generated being assigned without restrictions to the general operating budget of the NSA.</w:t>
      </w:r>
    </w:p>
    <w:p w14:paraId="276DD540" w14:textId="77777777" w:rsidR="003C702E" w:rsidRDefault="00255C16" w:rsidP="005E2CA1">
      <w:pPr>
        <w:numPr>
          <w:ilvl w:val="2"/>
          <w:numId w:val="2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ork closely with the Treasurer on matters relating to incoming funding.</w:t>
      </w:r>
    </w:p>
    <w:p w14:paraId="3B9AB6AA" w14:textId="77777777" w:rsidR="003C702E" w:rsidRDefault="00255C16" w:rsidP="005E2CA1">
      <w:pPr>
        <w:numPr>
          <w:ilvl w:val="2"/>
          <w:numId w:val="2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ll communicate with the </w:t>
      </w:r>
      <w:r w:rsidR="005A082F">
        <w:rPr>
          <w:rFonts w:ascii="Times New Roman" w:eastAsia="Times New Roman" w:hAnsi="Times New Roman" w:cs="Times New Roman"/>
          <w:sz w:val="24"/>
          <w:szCs w:val="24"/>
        </w:rPr>
        <w:t xml:space="preserve">Communications </w:t>
      </w:r>
      <w:r>
        <w:rPr>
          <w:rFonts w:ascii="Times New Roman" w:eastAsia="Times New Roman" w:hAnsi="Times New Roman" w:cs="Times New Roman"/>
          <w:sz w:val="24"/>
          <w:szCs w:val="24"/>
        </w:rPr>
        <w:t>Co</w:t>
      </w:r>
      <w:r w:rsidR="00632195">
        <w:rPr>
          <w:rFonts w:ascii="Times New Roman" w:eastAsia="Times New Roman" w:hAnsi="Times New Roman" w:cs="Times New Roman"/>
          <w:sz w:val="24"/>
          <w:szCs w:val="24"/>
        </w:rPr>
        <w:t xml:space="preserve">ordinator and provide them with </w:t>
      </w:r>
      <w:r>
        <w:rPr>
          <w:rFonts w:ascii="Times New Roman" w:eastAsia="Times New Roman" w:hAnsi="Times New Roman" w:cs="Times New Roman"/>
          <w:sz w:val="24"/>
          <w:szCs w:val="24"/>
        </w:rPr>
        <w:t>notice of events and fundraising endeavors to allow ample time for promotion.</w:t>
      </w:r>
    </w:p>
    <w:p w14:paraId="395E7D5C" w14:textId="77777777" w:rsidR="003C702E" w:rsidRPr="00632195" w:rsidRDefault="00255C16" w:rsidP="005E2CA1">
      <w:pPr>
        <w:numPr>
          <w:ilvl w:val="2"/>
          <w:numId w:val="26"/>
        </w:numPr>
        <w:spacing w:after="0" w:line="240" w:lineRule="auto"/>
        <w:rPr>
          <w:rFonts w:ascii="Times New Roman" w:eastAsia="Times New Roman" w:hAnsi="Times New Roman" w:cs="Times New Roman"/>
          <w:sz w:val="24"/>
          <w:szCs w:val="24"/>
        </w:rPr>
      </w:pPr>
      <w:r w:rsidRPr="00632195">
        <w:rPr>
          <w:rFonts w:ascii="Times New Roman" w:eastAsia="Times New Roman" w:hAnsi="Times New Roman" w:cs="Times New Roman"/>
          <w:sz w:val="24"/>
          <w:szCs w:val="24"/>
        </w:rPr>
        <w:t xml:space="preserve">Will have a meeting with the </w:t>
      </w:r>
      <w:r w:rsidR="005A082F">
        <w:rPr>
          <w:rFonts w:ascii="Times New Roman" w:eastAsia="Times New Roman" w:hAnsi="Times New Roman" w:cs="Times New Roman"/>
          <w:sz w:val="24"/>
          <w:szCs w:val="24"/>
        </w:rPr>
        <w:t>Communications</w:t>
      </w:r>
      <w:r w:rsidRPr="00632195">
        <w:rPr>
          <w:rFonts w:ascii="Times New Roman" w:eastAsia="Times New Roman" w:hAnsi="Times New Roman" w:cs="Times New Roman"/>
          <w:sz w:val="24"/>
          <w:szCs w:val="24"/>
        </w:rPr>
        <w:t xml:space="preserve"> Coordinator within one month of the academic term to discuss planned events and promotional needs.</w:t>
      </w:r>
    </w:p>
    <w:p w14:paraId="78FC17F2" w14:textId="77777777" w:rsidR="003C702E" w:rsidRDefault="00255C16" w:rsidP="005E2CA1">
      <w:pPr>
        <w:numPr>
          <w:ilvl w:val="2"/>
          <w:numId w:val="2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bmit their goals and objectives for their term as well as a budget for proposed expenditures and proposed profits to the Treasurer by October 30. </w:t>
      </w:r>
    </w:p>
    <w:p w14:paraId="7A2FA3D5" w14:textId="77777777" w:rsidR="00632195" w:rsidRDefault="00632195" w:rsidP="005E2CA1">
      <w:pPr>
        <w:numPr>
          <w:ilvl w:val="2"/>
          <w:numId w:val="2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m a subcommittee to help organize and plan events.</w:t>
      </w:r>
    </w:p>
    <w:p w14:paraId="10AD2B93" w14:textId="77777777" w:rsidR="003C702E" w:rsidRDefault="00255C16" w:rsidP="005E2CA1">
      <w:pPr>
        <w:numPr>
          <w:ilvl w:val="2"/>
          <w:numId w:val="2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rite up a co-curricular</w:t>
      </w:r>
      <w:r>
        <w:rPr>
          <w:rFonts w:ascii="Times New Roman" w:eastAsia="Times New Roman" w:hAnsi="Times New Roman" w:cs="Times New Roman"/>
          <w:sz w:val="20"/>
          <w:szCs w:val="20"/>
        </w:rPr>
        <w:t xml:space="preserve"> </w:t>
      </w:r>
      <w:r>
        <w:rPr>
          <w:rFonts w:ascii="Times New Roman" w:eastAsia="Times New Roman" w:hAnsi="Times New Roman" w:cs="Times New Roman"/>
          <w:sz w:val="24"/>
          <w:szCs w:val="24"/>
        </w:rPr>
        <w:t>record statement for subcommittee members wh</w:t>
      </w:r>
      <w:r w:rsidR="00632195">
        <w:rPr>
          <w:rFonts w:ascii="Times New Roman" w:eastAsia="Times New Roman" w:hAnsi="Times New Roman" w:cs="Times New Roman"/>
          <w:sz w:val="24"/>
          <w:szCs w:val="24"/>
        </w:rPr>
        <w:t>en applicable, and send to the Vice-S</w:t>
      </w:r>
      <w:r>
        <w:rPr>
          <w:rFonts w:ascii="Times New Roman" w:eastAsia="Times New Roman" w:hAnsi="Times New Roman" w:cs="Times New Roman"/>
          <w:sz w:val="24"/>
          <w:szCs w:val="24"/>
        </w:rPr>
        <w:t>tick at the end of the academic year.</w:t>
      </w:r>
    </w:p>
    <w:p w14:paraId="5E6D705B" w14:textId="77777777" w:rsidR="00632195" w:rsidRDefault="00632195" w:rsidP="00632195">
      <w:pPr>
        <w:spacing w:after="0" w:line="240" w:lineRule="auto"/>
        <w:ind w:left="2160"/>
        <w:rPr>
          <w:rFonts w:ascii="Times New Roman" w:eastAsia="Times New Roman" w:hAnsi="Times New Roman" w:cs="Times New Roman"/>
          <w:sz w:val="24"/>
          <w:szCs w:val="24"/>
        </w:rPr>
      </w:pPr>
    </w:p>
    <w:p w14:paraId="277C379D" w14:textId="77777777" w:rsidR="003C702E" w:rsidRPr="00632195" w:rsidRDefault="00255C16" w:rsidP="00632195">
      <w:pPr>
        <w:pStyle w:val="ListParagraph"/>
        <w:numPr>
          <w:ilvl w:val="0"/>
          <w:numId w:val="26"/>
        </w:numPr>
        <w:spacing w:after="0" w:line="240" w:lineRule="auto"/>
        <w:rPr>
          <w:rFonts w:ascii="Times New Roman" w:eastAsia="Times New Roman" w:hAnsi="Times New Roman" w:cs="Times New Roman"/>
          <w:sz w:val="24"/>
          <w:szCs w:val="24"/>
        </w:rPr>
      </w:pPr>
      <w:r w:rsidRPr="00632195">
        <w:rPr>
          <w:rFonts w:ascii="Times New Roman" w:eastAsia="Times New Roman" w:hAnsi="Times New Roman" w:cs="Times New Roman"/>
          <w:sz w:val="24"/>
          <w:szCs w:val="24"/>
        </w:rPr>
        <w:t>Programming Associate shall:</w:t>
      </w:r>
    </w:p>
    <w:p w14:paraId="636E52BB" w14:textId="77777777" w:rsidR="003C702E" w:rsidRDefault="00255C16" w:rsidP="005E2CA1">
      <w:pPr>
        <w:numPr>
          <w:ilvl w:val="2"/>
          <w:numId w:val="2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ork alongside the Programming </w:t>
      </w:r>
      <w:r w:rsidR="00632195">
        <w:rPr>
          <w:rFonts w:ascii="Times New Roman" w:eastAsia="Times New Roman" w:hAnsi="Times New Roman" w:cs="Times New Roman"/>
          <w:sz w:val="24"/>
          <w:szCs w:val="24"/>
        </w:rPr>
        <w:t xml:space="preserve">Chair and </w:t>
      </w:r>
      <w:r>
        <w:rPr>
          <w:rFonts w:ascii="Times New Roman" w:eastAsia="Times New Roman" w:hAnsi="Times New Roman" w:cs="Times New Roman"/>
          <w:sz w:val="24"/>
          <w:szCs w:val="24"/>
        </w:rPr>
        <w:t>Committee in all of their fundraising endeavors and events.</w:t>
      </w:r>
    </w:p>
    <w:p w14:paraId="1A68C1D4" w14:textId="77777777" w:rsidR="003C702E" w:rsidRDefault="00255C16" w:rsidP="005E2CA1">
      <w:pPr>
        <w:numPr>
          <w:ilvl w:val="2"/>
          <w:numId w:val="2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sume the voting rights as proxy for the Programming Coordinator in their absence from Council meetings.</w:t>
      </w:r>
    </w:p>
    <w:p w14:paraId="3FE09917" w14:textId="77777777" w:rsidR="00632195" w:rsidRDefault="00632195" w:rsidP="00632195">
      <w:pPr>
        <w:spacing w:after="0" w:line="240" w:lineRule="auto"/>
        <w:ind w:left="2160"/>
        <w:rPr>
          <w:rFonts w:ascii="Times New Roman" w:eastAsia="Times New Roman" w:hAnsi="Times New Roman" w:cs="Times New Roman"/>
          <w:sz w:val="24"/>
          <w:szCs w:val="24"/>
        </w:rPr>
      </w:pPr>
    </w:p>
    <w:p w14:paraId="265DCE3D" w14:textId="77777777" w:rsidR="003C702E" w:rsidRPr="00632195" w:rsidRDefault="00632195" w:rsidP="00632195">
      <w:pPr>
        <w:pStyle w:val="ListParagraph"/>
        <w:numPr>
          <w:ilvl w:val="0"/>
          <w:numId w:val="26"/>
        </w:numPr>
        <w:spacing w:after="0" w:line="240" w:lineRule="auto"/>
        <w:rPr>
          <w:rFonts w:ascii="Times New Roman" w:eastAsia="Times New Roman" w:hAnsi="Times New Roman" w:cs="Times New Roman"/>
          <w:sz w:val="24"/>
          <w:szCs w:val="24"/>
        </w:rPr>
      </w:pPr>
      <w:r w:rsidRPr="00632195">
        <w:rPr>
          <w:rFonts w:ascii="Times New Roman" w:eastAsia="Times New Roman" w:hAnsi="Times New Roman" w:cs="Times New Roman"/>
          <w:sz w:val="24"/>
          <w:szCs w:val="24"/>
        </w:rPr>
        <w:t>Communications</w:t>
      </w:r>
      <w:r w:rsidR="00255C16" w:rsidRPr="00632195">
        <w:rPr>
          <w:rFonts w:ascii="Times New Roman" w:eastAsia="Times New Roman" w:hAnsi="Times New Roman" w:cs="Times New Roman"/>
          <w:sz w:val="24"/>
          <w:szCs w:val="24"/>
        </w:rPr>
        <w:t xml:space="preserve"> Coordinator shall:</w:t>
      </w:r>
    </w:p>
    <w:p w14:paraId="77BDCD8D" w14:textId="77777777" w:rsidR="003C702E" w:rsidRDefault="00255C16" w:rsidP="005E2CA1">
      <w:pPr>
        <w:numPr>
          <w:ilvl w:val="2"/>
          <w:numId w:val="2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see activities of Class Representatives in relation to social events for the NSA.</w:t>
      </w:r>
    </w:p>
    <w:p w14:paraId="4783A0CB" w14:textId="77777777" w:rsidR="00632195" w:rsidRDefault="00255C16" w:rsidP="00632195">
      <w:pPr>
        <w:numPr>
          <w:ilvl w:val="2"/>
          <w:numId w:val="2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intain the NSA Website (including NSA positions, NSA newsletter and other updates as assigned to the NSA Website), other social media (i.e. Facebook and Instagram) and bulletin boards.</w:t>
      </w:r>
    </w:p>
    <w:p w14:paraId="1FBC6E47" w14:textId="77777777" w:rsidR="003C702E" w:rsidRPr="00632195" w:rsidRDefault="00255C16" w:rsidP="00632195">
      <w:pPr>
        <w:numPr>
          <w:ilvl w:val="2"/>
          <w:numId w:val="26"/>
        </w:numPr>
        <w:spacing w:after="0" w:line="240" w:lineRule="auto"/>
        <w:rPr>
          <w:rFonts w:ascii="Times New Roman" w:eastAsia="Times New Roman" w:hAnsi="Times New Roman" w:cs="Times New Roman"/>
          <w:sz w:val="24"/>
          <w:szCs w:val="24"/>
        </w:rPr>
      </w:pPr>
      <w:r w:rsidRPr="00632195">
        <w:rPr>
          <w:rFonts w:ascii="Times New Roman" w:eastAsia="Times New Roman" w:hAnsi="Times New Roman" w:cs="Times New Roman"/>
          <w:sz w:val="24"/>
          <w:szCs w:val="24"/>
        </w:rPr>
        <w:t xml:space="preserve">Pass along all pertinent documents at the annual changeover meeting to the incoming </w:t>
      </w:r>
      <w:r w:rsidR="005A082F">
        <w:rPr>
          <w:rFonts w:ascii="Times New Roman" w:eastAsia="Times New Roman" w:hAnsi="Times New Roman" w:cs="Times New Roman"/>
          <w:sz w:val="24"/>
          <w:szCs w:val="24"/>
        </w:rPr>
        <w:t>Communications</w:t>
      </w:r>
      <w:r w:rsidRPr="00632195">
        <w:rPr>
          <w:rFonts w:ascii="Times New Roman" w:eastAsia="Times New Roman" w:hAnsi="Times New Roman" w:cs="Times New Roman"/>
          <w:sz w:val="24"/>
          <w:szCs w:val="24"/>
        </w:rPr>
        <w:t xml:space="preserve"> Coordinator.</w:t>
      </w:r>
    </w:p>
    <w:p w14:paraId="1ADF6E2A" w14:textId="77777777" w:rsidR="003C702E" w:rsidRDefault="00255C16" w:rsidP="005E2CA1">
      <w:pPr>
        <w:numPr>
          <w:ilvl w:val="2"/>
          <w:numId w:val="2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ld a meeting</w:t>
      </w:r>
      <w:r w:rsidRPr="00632195">
        <w:rPr>
          <w:rFonts w:ascii="Times New Roman" w:eastAsia="Times New Roman" w:hAnsi="Times New Roman" w:cs="Times New Roman"/>
          <w:sz w:val="24"/>
          <w:szCs w:val="24"/>
        </w:rPr>
        <w:t xml:space="preserve"> with the Programming Chair within one month of the academic year</w:t>
      </w:r>
      <w:r>
        <w:rPr>
          <w:rFonts w:ascii="Times New Roman" w:eastAsia="Times New Roman" w:hAnsi="Times New Roman" w:cs="Times New Roman"/>
          <w:sz w:val="24"/>
          <w:szCs w:val="24"/>
        </w:rPr>
        <w:t xml:space="preserve"> to discuss planned events and promotional needs.</w:t>
      </w:r>
    </w:p>
    <w:p w14:paraId="089208F8" w14:textId="77777777" w:rsidR="003C702E" w:rsidRDefault="00255C16" w:rsidP="00632195">
      <w:pPr>
        <w:numPr>
          <w:ilvl w:val="2"/>
          <w:numId w:val="2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bmit a budget to treasurer by October 30.</w:t>
      </w:r>
    </w:p>
    <w:p w14:paraId="656EBF0C" w14:textId="77777777" w:rsidR="003C702E" w:rsidRDefault="003C702E" w:rsidP="00632195">
      <w:pPr>
        <w:spacing w:after="0" w:line="240" w:lineRule="auto"/>
        <w:rPr>
          <w:rFonts w:ascii="Times New Roman" w:eastAsia="Times New Roman" w:hAnsi="Times New Roman" w:cs="Times New Roman"/>
          <w:sz w:val="24"/>
          <w:szCs w:val="24"/>
        </w:rPr>
      </w:pPr>
    </w:p>
    <w:p w14:paraId="64A42EF6" w14:textId="77777777" w:rsidR="003C702E" w:rsidRPr="00632195" w:rsidRDefault="00255C16" w:rsidP="00632195">
      <w:pPr>
        <w:pStyle w:val="ListParagraph"/>
        <w:numPr>
          <w:ilvl w:val="0"/>
          <w:numId w:val="26"/>
        </w:numPr>
        <w:spacing w:after="0" w:line="240" w:lineRule="auto"/>
        <w:rPr>
          <w:rFonts w:ascii="Times New Roman" w:eastAsia="Times New Roman" w:hAnsi="Times New Roman" w:cs="Times New Roman"/>
          <w:sz w:val="24"/>
          <w:szCs w:val="24"/>
        </w:rPr>
      </w:pPr>
      <w:r w:rsidRPr="00632195">
        <w:rPr>
          <w:rFonts w:ascii="Times New Roman" w:eastAsia="Times New Roman" w:hAnsi="Times New Roman" w:cs="Times New Roman"/>
          <w:sz w:val="24"/>
          <w:szCs w:val="24"/>
        </w:rPr>
        <w:t>Mentorship Program Chair shall:</w:t>
      </w:r>
    </w:p>
    <w:p w14:paraId="09AA7A06" w14:textId="77777777" w:rsidR="003C702E" w:rsidRDefault="00255C16" w:rsidP="005E2CA1">
      <w:pPr>
        <w:widowControl w:val="0"/>
        <w:numPr>
          <w:ilvl w:val="2"/>
          <w:numId w:val="26"/>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versees and supports in the planning and implementation of mento</w:t>
      </w:r>
      <w:r w:rsidR="00632195">
        <w:rPr>
          <w:rFonts w:ascii="Times New Roman" w:eastAsia="Times New Roman" w:hAnsi="Times New Roman" w:cs="Times New Roman"/>
          <w:color w:val="000000"/>
          <w:sz w:val="24"/>
          <w:szCs w:val="24"/>
        </w:rPr>
        <w:t xml:space="preserve">rship related events/activities. </w:t>
      </w:r>
    </w:p>
    <w:p w14:paraId="6C17E5CF" w14:textId="77777777" w:rsidR="003C702E" w:rsidRDefault="00255C16" w:rsidP="005E2CA1">
      <w:pPr>
        <w:numPr>
          <w:ilvl w:val="2"/>
          <w:numId w:val="2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sist at orientation in both the Fall and Winter, to educate new students and in recruiting mentees on all mentorship opportunities. </w:t>
      </w:r>
    </w:p>
    <w:p w14:paraId="6BD827CA" w14:textId="77777777" w:rsidR="003C702E" w:rsidRDefault="00255C16" w:rsidP="005E2CA1">
      <w:pPr>
        <w:numPr>
          <w:ilvl w:val="2"/>
          <w:numId w:val="2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sure the Mentorship Agreement is signed by all parties and followed during the academic year. </w:t>
      </w:r>
    </w:p>
    <w:p w14:paraId="5E7B584F" w14:textId="77777777" w:rsidR="003C702E" w:rsidRPr="00632195" w:rsidRDefault="00255C16" w:rsidP="005E2CA1">
      <w:pPr>
        <w:numPr>
          <w:ilvl w:val="2"/>
          <w:numId w:val="2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pply all mentors with transcript claiming information for their </w:t>
      </w:r>
      <w:r w:rsidRPr="00632195">
        <w:rPr>
          <w:rFonts w:ascii="Times New Roman" w:eastAsia="Times New Roman" w:hAnsi="Times New Roman" w:cs="Times New Roman"/>
          <w:sz w:val="24"/>
          <w:szCs w:val="24"/>
        </w:rPr>
        <w:t>curriculum credit for their transcripts.</w:t>
      </w:r>
    </w:p>
    <w:p w14:paraId="3CF7A624" w14:textId="77777777" w:rsidR="003C702E" w:rsidRPr="00632195" w:rsidRDefault="00255C16" w:rsidP="005E2CA1">
      <w:pPr>
        <w:numPr>
          <w:ilvl w:val="2"/>
          <w:numId w:val="26"/>
        </w:numPr>
        <w:spacing w:after="0" w:line="240" w:lineRule="auto"/>
        <w:rPr>
          <w:rFonts w:ascii="Times New Roman" w:eastAsia="Times New Roman" w:hAnsi="Times New Roman" w:cs="Times New Roman"/>
          <w:sz w:val="24"/>
          <w:szCs w:val="24"/>
        </w:rPr>
      </w:pPr>
      <w:r w:rsidRPr="00632195">
        <w:rPr>
          <w:rFonts w:ascii="Times New Roman" w:eastAsia="Times New Roman" w:hAnsi="Times New Roman" w:cs="Times New Roman"/>
          <w:sz w:val="24"/>
          <w:szCs w:val="24"/>
        </w:rPr>
        <w:t xml:space="preserve">Plan and coordinate mentorship events and activities with the Graduate Nursing Students’ Association. </w:t>
      </w:r>
    </w:p>
    <w:p w14:paraId="03AD8BF2" w14:textId="77777777" w:rsidR="003C702E" w:rsidRPr="00632195" w:rsidRDefault="00632195" w:rsidP="005E2CA1">
      <w:pPr>
        <w:numPr>
          <w:ilvl w:val="2"/>
          <w:numId w:val="26"/>
        </w:numPr>
        <w:spacing w:after="0" w:line="240" w:lineRule="auto"/>
        <w:rPr>
          <w:rFonts w:ascii="Times New Roman" w:eastAsia="Times New Roman" w:hAnsi="Times New Roman" w:cs="Times New Roman"/>
          <w:sz w:val="24"/>
          <w:szCs w:val="24"/>
        </w:rPr>
      </w:pPr>
      <w:r w:rsidRPr="00632195">
        <w:rPr>
          <w:rFonts w:ascii="Times New Roman" w:eastAsia="Times New Roman" w:hAnsi="Times New Roman" w:cs="Times New Roman"/>
          <w:sz w:val="24"/>
          <w:szCs w:val="24"/>
        </w:rPr>
        <w:t xml:space="preserve">Delegate to Mentorship </w:t>
      </w:r>
      <w:r w:rsidR="00255C16" w:rsidRPr="00632195">
        <w:rPr>
          <w:rFonts w:ascii="Times New Roman" w:eastAsia="Times New Roman" w:hAnsi="Times New Roman" w:cs="Times New Roman"/>
          <w:sz w:val="24"/>
          <w:szCs w:val="24"/>
        </w:rPr>
        <w:t xml:space="preserve">Program Coordinator as deemed appropriate. </w:t>
      </w:r>
    </w:p>
    <w:p w14:paraId="33DE86BA" w14:textId="7316FBDB" w:rsidR="003C702E" w:rsidRDefault="00255C16" w:rsidP="005E2CA1">
      <w:pPr>
        <w:numPr>
          <w:ilvl w:val="2"/>
          <w:numId w:val="26"/>
        </w:numPr>
        <w:spacing w:after="0" w:line="240" w:lineRule="auto"/>
        <w:rPr>
          <w:rFonts w:ascii="Times New Roman" w:eastAsia="Times New Roman" w:hAnsi="Times New Roman" w:cs="Times New Roman"/>
          <w:sz w:val="24"/>
          <w:szCs w:val="24"/>
        </w:rPr>
      </w:pPr>
      <w:r w:rsidRPr="00632195">
        <w:rPr>
          <w:rFonts w:ascii="Times New Roman" w:eastAsia="Times New Roman" w:hAnsi="Times New Roman" w:cs="Times New Roman"/>
          <w:sz w:val="24"/>
          <w:szCs w:val="24"/>
        </w:rPr>
        <w:t xml:space="preserve">Plan and arrange the bi-annual </w:t>
      </w:r>
      <w:r>
        <w:rPr>
          <w:rFonts w:ascii="Times New Roman" w:eastAsia="Times New Roman" w:hAnsi="Times New Roman" w:cs="Times New Roman"/>
          <w:sz w:val="24"/>
          <w:szCs w:val="24"/>
        </w:rPr>
        <w:t xml:space="preserve">Career Fair with the </w:t>
      </w:r>
      <w:r w:rsidR="00FD1BF8">
        <w:rPr>
          <w:rFonts w:ascii="Times New Roman" w:eastAsia="Times New Roman" w:hAnsi="Times New Roman" w:cs="Times New Roman"/>
          <w:sz w:val="24"/>
          <w:szCs w:val="24"/>
        </w:rPr>
        <w:t>advice</w:t>
      </w:r>
      <w:r>
        <w:rPr>
          <w:rFonts w:ascii="Times New Roman" w:eastAsia="Times New Roman" w:hAnsi="Times New Roman" w:cs="Times New Roman"/>
          <w:sz w:val="24"/>
          <w:szCs w:val="24"/>
        </w:rPr>
        <w:t xml:space="preserve"> of the College of Nursing PR Representative and NSA council.</w:t>
      </w:r>
    </w:p>
    <w:p w14:paraId="7AE34FCE" w14:textId="1BAE7848" w:rsidR="003C702E" w:rsidRDefault="00255C16" w:rsidP="005E2CA1">
      <w:pPr>
        <w:numPr>
          <w:ilvl w:val="2"/>
          <w:numId w:val="2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rite up a co-curricular</w:t>
      </w:r>
      <w:r>
        <w:rPr>
          <w:rFonts w:ascii="Times New Roman" w:eastAsia="Times New Roman" w:hAnsi="Times New Roman" w:cs="Times New Roman"/>
          <w:sz w:val="20"/>
          <w:szCs w:val="20"/>
        </w:rPr>
        <w:t xml:space="preserve"> </w:t>
      </w:r>
      <w:r>
        <w:rPr>
          <w:rFonts w:ascii="Times New Roman" w:eastAsia="Times New Roman" w:hAnsi="Times New Roman" w:cs="Times New Roman"/>
          <w:sz w:val="24"/>
          <w:szCs w:val="24"/>
        </w:rPr>
        <w:t xml:space="preserve">record statement for subcommittee members when </w:t>
      </w:r>
      <w:r w:rsidR="00FD1BF8">
        <w:rPr>
          <w:rFonts w:ascii="Times New Roman" w:eastAsia="Times New Roman" w:hAnsi="Times New Roman" w:cs="Times New Roman"/>
          <w:sz w:val="24"/>
          <w:szCs w:val="24"/>
        </w:rPr>
        <w:t>applicable and</w:t>
      </w:r>
      <w:r>
        <w:rPr>
          <w:rFonts w:ascii="Times New Roman" w:eastAsia="Times New Roman" w:hAnsi="Times New Roman" w:cs="Times New Roman"/>
          <w:sz w:val="24"/>
          <w:szCs w:val="24"/>
        </w:rPr>
        <w:t xml:space="preserve"> send to the vice-stick at the end of the academic year.</w:t>
      </w:r>
    </w:p>
    <w:p w14:paraId="03CF6282" w14:textId="77777777" w:rsidR="00FD1BF8" w:rsidRDefault="00FD1BF8" w:rsidP="00FD1BF8">
      <w:pPr>
        <w:spacing w:after="0" w:line="240" w:lineRule="auto"/>
        <w:ind w:left="2160"/>
        <w:rPr>
          <w:rFonts w:ascii="Times New Roman" w:eastAsia="Times New Roman" w:hAnsi="Times New Roman" w:cs="Times New Roman"/>
          <w:sz w:val="24"/>
          <w:szCs w:val="24"/>
        </w:rPr>
      </w:pPr>
    </w:p>
    <w:p w14:paraId="7D79818D" w14:textId="77777777" w:rsidR="003C702E" w:rsidRPr="00632195" w:rsidRDefault="00255C16" w:rsidP="00632195">
      <w:pPr>
        <w:pStyle w:val="ListParagraph"/>
        <w:numPr>
          <w:ilvl w:val="0"/>
          <w:numId w:val="26"/>
        </w:numPr>
        <w:spacing w:after="0" w:line="240" w:lineRule="auto"/>
        <w:rPr>
          <w:rFonts w:ascii="Times New Roman" w:eastAsia="Times New Roman" w:hAnsi="Times New Roman" w:cs="Times New Roman"/>
          <w:sz w:val="24"/>
          <w:szCs w:val="24"/>
        </w:rPr>
      </w:pPr>
      <w:r w:rsidRPr="00632195">
        <w:rPr>
          <w:rFonts w:ascii="Times New Roman" w:eastAsia="Times New Roman" w:hAnsi="Times New Roman" w:cs="Times New Roman"/>
          <w:sz w:val="24"/>
          <w:szCs w:val="24"/>
        </w:rPr>
        <w:t xml:space="preserve">Mentorship Program Coordinator shall: </w:t>
      </w:r>
    </w:p>
    <w:p w14:paraId="396BF7D5" w14:textId="77777777" w:rsidR="003C702E" w:rsidRDefault="00255C16">
      <w:pPr>
        <w:numPr>
          <w:ilvl w:val="0"/>
          <w:numId w:val="19"/>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ruit members of the various years in the College of Nursing to serve as mentors for the incoming second year nursing students.</w:t>
      </w:r>
    </w:p>
    <w:p w14:paraId="7E0F78B9" w14:textId="77777777" w:rsidR="003C702E" w:rsidRDefault="00255C16">
      <w:pPr>
        <w:numPr>
          <w:ilvl w:val="0"/>
          <w:numId w:val="19"/>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ch incoming second year nursing students with nursing students further along in the program.</w:t>
      </w:r>
    </w:p>
    <w:p w14:paraId="329742F3" w14:textId="77777777" w:rsidR="003C702E" w:rsidRDefault="00255C16">
      <w:pPr>
        <w:numPr>
          <w:ilvl w:val="0"/>
          <w:numId w:val="19"/>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t orientation in both Fall and Winter, recruit incoming year two students for mentorship pairing purposes. </w:t>
      </w:r>
    </w:p>
    <w:p w14:paraId="6FF033EC" w14:textId="77777777" w:rsidR="003C702E" w:rsidRDefault="00255C16">
      <w:pPr>
        <w:numPr>
          <w:ilvl w:val="0"/>
          <w:numId w:val="19"/>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llow up with mentors and mentees to ensure contract is being followed throughout the academic year. </w:t>
      </w:r>
    </w:p>
    <w:p w14:paraId="6D04E828" w14:textId="77777777" w:rsidR="003C702E" w:rsidRDefault="00255C16">
      <w:pPr>
        <w:numPr>
          <w:ilvl w:val="0"/>
          <w:numId w:val="19"/>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t as a reference for all mentors to obtain a co-curriculum credit for their transcripts.</w:t>
      </w:r>
    </w:p>
    <w:p w14:paraId="0F539853" w14:textId="59B24D0C" w:rsidR="001B58F2" w:rsidRPr="005A4AB7" w:rsidRDefault="00255C16" w:rsidP="005A4AB7">
      <w:pPr>
        <w:numPr>
          <w:ilvl w:val="0"/>
          <w:numId w:val="19"/>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sist Mentorship Program Chair in planning and arranging </w:t>
      </w:r>
      <w:r w:rsidRPr="00632195">
        <w:rPr>
          <w:rFonts w:ascii="Times New Roman" w:eastAsia="Times New Roman" w:hAnsi="Times New Roman" w:cs="Times New Roman"/>
          <w:sz w:val="24"/>
          <w:szCs w:val="24"/>
        </w:rPr>
        <w:t>the bi-</w:t>
      </w:r>
      <w:r>
        <w:rPr>
          <w:rFonts w:ascii="Times New Roman" w:eastAsia="Times New Roman" w:hAnsi="Times New Roman" w:cs="Times New Roman"/>
          <w:sz w:val="24"/>
          <w:szCs w:val="24"/>
        </w:rPr>
        <w:t>annual Career Fair.</w:t>
      </w:r>
    </w:p>
    <w:p w14:paraId="109B066E" w14:textId="77777777" w:rsidR="00632195" w:rsidRDefault="00632195" w:rsidP="00632195">
      <w:pPr>
        <w:spacing w:after="0" w:line="240" w:lineRule="auto"/>
        <w:ind w:left="2340"/>
        <w:rPr>
          <w:rFonts w:ascii="Times New Roman" w:eastAsia="Times New Roman" w:hAnsi="Times New Roman" w:cs="Times New Roman"/>
          <w:sz w:val="24"/>
          <w:szCs w:val="24"/>
        </w:rPr>
      </w:pPr>
    </w:p>
    <w:p w14:paraId="1BABC263" w14:textId="67DA5930" w:rsidR="005A4AB7" w:rsidRDefault="005A4AB7" w:rsidP="005A4AB7">
      <w:pPr>
        <w:pStyle w:val="ListParagraph"/>
        <w:numPr>
          <w:ilvl w:val="0"/>
          <w:numId w:val="2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kills Mentorship Program Chair shall:</w:t>
      </w:r>
    </w:p>
    <w:p w14:paraId="74CDC712" w14:textId="536A664A" w:rsidR="00150848" w:rsidRDefault="00150848" w:rsidP="00150848">
      <w:pPr>
        <w:widowControl w:val="0"/>
        <w:numPr>
          <w:ilvl w:val="2"/>
          <w:numId w:val="26"/>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versees and supports in the planning and implementation of skills mentorship related events/activities. </w:t>
      </w:r>
    </w:p>
    <w:p w14:paraId="112EC992" w14:textId="45980271" w:rsidR="005A4AB7" w:rsidRDefault="00265F29" w:rsidP="005A4AB7">
      <w:pPr>
        <w:pStyle w:val="ListParagraph"/>
        <w:numPr>
          <w:ilvl w:val="2"/>
          <w:numId w:val="26"/>
        </w:numPr>
        <w:spacing w:after="0" w:line="240" w:lineRule="auto"/>
        <w:rPr>
          <w:rFonts w:ascii="Times New Roman" w:eastAsia="Times New Roman" w:hAnsi="Times New Roman" w:cs="Times New Roman"/>
          <w:sz w:val="24"/>
          <w:szCs w:val="24"/>
        </w:rPr>
      </w:pPr>
      <w:r w:rsidRPr="00265F29">
        <w:rPr>
          <w:rFonts w:ascii="Times New Roman" w:eastAsia="Times New Roman" w:hAnsi="Times New Roman" w:cs="Times New Roman"/>
          <w:sz w:val="24"/>
          <w:szCs w:val="24"/>
        </w:rPr>
        <w:t>Collaborate with</w:t>
      </w:r>
      <w:r w:rsidR="00953183">
        <w:rPr>
          <w:rFonts w:ascii="Times New Roman" w:eastAsia="Times New Roman" w:hAnsi="Times New Roman" w:cs="Times New Roman"/>
          <w:sz w:val="24"/>
          <w:szCs w:val="24"/>
        </w:rPr>
        <w:t xml:space="preserve"> skills</w:t>
      </w:r>
      <w:r w:rsidRPr="00265F29">
        <w:rPr>
          <w:rFonts w:ascii="Times New Roman" w:eastAsia="Times New Roman" w:hAnsi="Times New Roman" w:cs="Times New Roman"/>
          <w:sz w:val="24"/>
          <w:szCs w:val="24"/>
        </w:rPr>
        <w:t xml:space="preserve"> faculty members to coordinate the skills mentorship program.</w:t>
      </w:r>
    </w:p>
    <w:p w14:paraId="1CEC305D" w14:textId="4FAE4C7B" w:rsidR="006A5732" w:rsidRPr="006A5732" w:rsidRDefault="006A5732" w:rsidP="006A5732">
      <w:pPr>
        <w:numPr>
          <w:ilvl w:val="2"/>
          <w:numId w:val="26"/>
        </w:numPr>
        <w:spacing w:after="0" w:line="240" w:lineRule="auto"/>
        <w:rPr>
          <w:rFonts w:ascii="Times New Roman" w:eastAsia="Times New Roman" w:hAnsi="Times New Roman" w:cs="Times New Roman"/>
          <w:sz w:val="24"/>
          <w:szCs w:val="24"/>
        </w:rPr>
      </w:pPr>
      <w:r w:rsidRPr="00632195">
        <w:rPr>
          <w:rFonts w:ascii="Times New Roman" w:eastAsia="Times New Roman" w:hAnsi="Times New Roman" w:cs="Times New Roman"/>
          <w:sz w:val="24"/>
          <w:szCs w:val="24"/>
        </w:rPr>
        <w:t>Delegate to</w:t>
      </w:r>
      <w:r w:rsidR="00D34476">
        <w:rPr>
          <w:rFonts w:ascii="Times New Roman" w:eastAsia="Times New Roman" w:hAnsi="Times New Roman" w:cs="Times New Roman"/>
          <w:sz w:val="24"/>
          <w:szCs w:val="24"/>
        </w:rPr>
        <w:t xml:space="preserve"> Skills</w:t>
      </w:r>
      <w:r w:rsidRPr="00632195">
        <w:rPr>
          <w:rFonts w:ascii="Times New Roman" w:eastAsia="Times New Roman" w:hAnsi="Times New Roman" w:cs="Times New Roman"/>
          <w:sz w:val="24"/>
          <w:szCs w:val="24"/>
        </w:rPr>
        <w:t xml:space="preserve"> Mentorship Program Coordinator as deemed appropriate. </w:t>
      </w:r>
    </w:p>
    <w:p w14:paraId="278EF52E" w14:textId="77777777" w:rsidR="006A5732" w:rsidRDefault="006A5732" w:rsidP="006A5732">
      <w:pPr>
        <w:numPr>
          <w:ilvl w:val="2"/>
          <w:numId w:val="2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rite up a co-curricular</w:t>
      </w:r>
      <w:r>
        <w:rPr>
          <w:rFonts w:ascii="Times New Roman" w:eastAsia="Times New Roman" w:hAnsi="Times New Roman" w:cs="Times New Roman"/>
          <w:sz w:val="20"/>
          <w:szCs w:val="20"/>
        </w:rPr>
        <w:t xml:space="preserve"> </w:t>
      </w:r>
      <w:r>
        <w:rPr>
          <w:rFonts w:ascii="Times New Roman" w:eastAsia="Times New Roman" w:hAnsi="Times New Roman" w:cs="Times New Roman"/>
          <w:sz w:val="24"/>
          <w:szCs w:val="24"/>
        </w:rPr>
        <w:t>record statement for subcommittee members when applicable and send to the vice-stick at the end of the academic year.</w:t>
      </w:r>
    </w:p>
    <w:p w14:paraId="3260B7FC" w14:textId="77777777" w:rsidR="006A5732" w:rsidRDefault="006A5732" w:rsidP="00545B0F">
      <w:pPr>
        <w:spacing w:after="0" w:line="240" w:lineRule="auto"/>
        <w:ind w:left="2160"/>
        <w:rPr>
          <w:rFonts w:ascii="Times New Roman" w:eastAsia="Times New Roman" w:hAnsi="Times New Roman" w:cs="Times New Roman"/>
          <w:sz w:val="24"/>
          <w:szCs w:val="24"/>
        </w:rPr>
      </w:pPr>
    </w:p>
    <w:p w14:paraId="3BAD0AA9" w14:textId="58A91C05" w:rsidR="005A4AB7" w:rsidRDefault="005A4AB7" w:rsidP="005A4AB7">
      <w:pPr>
        <w:pStyle w:val="ListParagraph"/>
        <w:numPr>
          <w:ilvl w:val="0"/>
          <w:numId w:val="2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kills Mentorship Coordinator shall:</w:t>
      </w:r>
    </w:p>
    <w:p w14:paraId="0CC8B653" w14:textId="0F9D3851" w:rsidR="00524D76" w:rsidRPr="00524D76" w:rsidRDefault="00524D76" w:rsidP="00524D76">
      <w:pPr>
        <w:widowControl w:val="0"/>
        <w:numPr>
          <w:ilvl w:val="2"/>
          <w:numId w:val="26"/>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lastRenderedPageBreak/>
        <w:t xml:space="preserve">Assist the Skills Mentorship Program Chair in </w:t>
      </w:r>
      <w:r>
        <w:rPr>
          <w:rFonts w:ascii="Times New Roman" w:eastAsia="Times New Roman" w:hAnsi="Times New Roman" w:cs="Times New Roman"/>
          <w:color w:val="000000"/>
          <w:sz w:val="24"/>
          <w:szCs w:val="24"/>
        </w:rPr>
        <w:t xml:space="preserve">planning and implementation of skills mentorship related events/activities. </w:t>
      </w:r>
    </w:p>
    <w:p w14:paraId="4EE92813" w14:textId="70B95BA7" w:rsidR="005A4AB7" w:rsidRDefault="00642057" w:rsidP="00D34476">
      <w:pPr>
        <w:pStyle w:val="ListParagraph"/>
        <w:numPr>
          <w:ilvl w:val="2"/>
          <w:numId w:val="26"/>
        </w:numPr>
        <w:spacing w:after="0" w:line="240" w:lineRule="auto"/>
        <w:rPr>
          <w:rFonts w:ascii="Times New Roman" w:eastAsia="Times New Roman" w:hAnsi="Times New Roman" w:cs="Times New Roman"/>
          <w:sz w:val="24"/>
          <w:szCs w:val="24"/>
        </w:rPr>
      </w:pPr>
      <w:r w:rsidRPr="00642057">
        <w:rPr>
          <w:rFonts w:ascii="Times New Roman" w:eastAsia="Times New Roman" w:hAnsi="Times New Roman" w:cs="Times New Roman"/>
          <w:sz w:val="24"/>
          <w:szCs w:val="24"/>
        </w:rPr>
        <w:t>Act as a reference for all mentors to obtain a co-curriculum credit for their transcripts.</w:t>
      </w:r>
    </w:p>
    <w:p w14:paraId="5A71CB01" w14:textId="77777777" w:rsidR="00D34476" w:rsidRPr="00D34476" w:rsidRDefault="00D34476" w:rsidP="00D34476">
      <w:pPr>
        <w:spacing w:after="0" w:line="240" w:lineRule="auto"/>
        <w:rPr>
          <w:rFonts w:ascii="Times New Roman" w:eastAsia="Times New Roman" w:hAnsi="Times New Roman" w:cs="Times New Roman"/>
          <w:sz w:val="24"/>
          <w:szCs w:val="24"/>
        </w:rPr>
      </w:pPr>
    </w:p>
    <w:p w14:paraId="265260BC" w14:textId="2842B96D" w:rsidR="003C702E" w:rsidRPr="00632195" w:rsidRDefault="00255C16" w:rsidP="00632195">
      <w:pPr>
        <w:pStyle w:val="ListParagraph"/>
        <w:numPr>
          <w:ilvl w:val="0"/>
          <w:numId w:val="26"/>
        </w:numPr>
        <w:spacing w:after="0" w:line="240" w:lineRule="auto"/>
        <w:rPr>
          <w:rFonts w:ascii="Times New Roman" w:eastAsia="Times New Roman" w:hAnsi="Times New Roman" w:cs="Times New Roman"/>
          <w:sz w:val="24"/>
          <w:szCs w:val="24"/>
        </w:rPr>
      </w:pPr>
      <w:r w:rsidRPr="00632195">
        <w:rPr>
          <w:rFonts w:ascii="Times New Roman" w:eastAsia="Times New Roman" w:hAnsi="Times New Roman" w:cs="Times New Roman"/>
          <w:sz w:val="24"/>
          <w:szCs w:val="24"/>
        </w:rPr>
        <w:t>International Student Coordinator shall:</w:t>
      </w:r>
    </w:p>
    <w:p w14:paraId="4155DDAB" w14:textId="77777777" w:rsidR="003C702E" w:rsidRPr="00632195" w:rsidRDefault="00255C16" w:rsidP="005E2CA1">
      <w:pPr>
        <w:numPr>
          <w:ilvl w:val="2"/>
          <w:numId w:val="2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t as a liaison between the NSA and international students within the College of Nursing. </w:t>
      </w:r>
    </w:p>
    <w:p w14:paraId="1625CD01" w14:textId="77777777" w:rsidR="00632195" w:rsidRDefault="00255C16" w:rsidP="00632195">
      <w:pPr>
        <w:numPr>
          <w:ilvl w:val="2"/>
          <w:numId w:val="26"/>
        </w:numPr>
        <w:spacing w:after="0" w:line="240" w:lineRule="auto"/>
        <w:rPr>
          <w:rFonts w:ascii="Times New Roman" w:eastAsia="Times New Roman" w:hAnsi="Times New Roman" w:cs="Times New Roman"/>
          <w:sz w:val="24"/>
          <w:szCs w:val="24"/>
        </w:rPr>
      </w:pPr>
      <w:r w:rsidRPr="00632195">
        <w:rPr>
          <w:rFonts w:ascii="Times New Roman" w:eastAsia="Times New Roman" w:hAnsi="Times New Roman" w:cs="Times New Roman"/>
          <w:sz w:val="24"/>
          <w:szCs w:val="24"/>
        </w:rPr>
        <w:t>Organize a minimum of two student activities (one per semester)</w:t>
      </w:r>
      <w:r w:rsidR="00632195" w:rsidRPr="00632195">
        <w:rPr>
          <w:rFonts w:ascii="Times New Roman" w:eastAsia="Times New Roman" w:hAnsi="Times New Roman" w:cs="Times New Roman"/>
          <w:sz w:val="24"/>
          <w:szCs w:val="24"/>
        </w:rPr>
        <w:t xml:space="preserve"> </w:t>
      </w:r>
      <w:r w:rsidR="00632195">
        <w:rPr>
          <w:rFonts w:ascii="Times New Roman" w:eastAsia="Times New Roman" w:hAnsi="Times New Roman" w:cs="Times New Roman"/>
          <w:sz w:val="24"/>
          <w:szCs w:val="24"/>
        </w:rPr>
        <w:t xml:space="preserve">relation to </w:t>
      </w:r>
      <w:r>
        <w:rPr>
          <w:rFonts w:ascii="Times New Roman" w:eastAsia="Times New Roman" w:hAnsi="Times New Roman" w:cs="Times New Roman"/>
          <w:sz w:val="24"/>
          <w:szCs w:val="24"/>
        </w:rPr>
        <w:t>international students as deemed appropriate by the NSA Council throughout the academic year.</w:t>
      </w:r>
    </w:p>
    <w:p w14:paraId="433657B6" w14:textId="77777777" w:rsidR="003C702E" w:rsidRDefault="00255C16" w:rsidP="00632195">
      <w:pPr>
        <w:numPr>
          <w:ilvl w:val="2"/>
          <w:numId w:val="26"/>
        </w:numPr>
        <w:spacing w:after="0" w:line="240" w:lineRule="auto"/>
        <w:rPr>
          <w:rFonts w:ascii="Times New Roman" w:eastAsia="Times New Roman" w:hAnsi="Times New Roman" w:cs="Times New Roman"/>
          <w:sz w:val="24"/>
          <w:szCs w:val="24"/>
        </w:rPr>
      </w:pPr>
      <w:r w:rsidRPr="00632195">
        <w:rPr>
          <w:rFonts w:ascii="Times New Roman" w:eastAsia="Times New Roman" w:hAnsi="Times New Roman" w:cs="Times New Roman"/>
          <w:sz w:val="24"/>
          <w:szCs w:val="24"/>
        </w:rPr>
        <w:t>Regularly update the NSA council with current events and interests occurring within the international student community.</w:t>
      </w:r>
    </w:p>
    <w:p w14:paraId="16CFAB60" w14:textId="77777777" w:rsidR="00632195" w:rsidRDefault="00632195" w:rsidP="00632195">
      <w:pPr>
        <w:numPr>
          <w:ilvl w:val="2"/>
          <w:numId w:val="2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needed, form a subcommittee to help organize and plan events.</w:t>
      </w:r>
    </w:p>
    <w:p w14:paraId="37EE3594" w14:textId="77777777" w:rsidR="00632195" w:rsidRDefault="00632195" w:rsidP="00632195">
      <w:pPr>
        <w:numPr>
          <w:ilvl w:val="2"/>
          <w:numId w:val="2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rite up a co-curricular</w:t>
      </w:r>
      <w:r>
        <w:rPr>
          <w:rFonts w:ascii="Times New Roman" w:eastAsia="Times New Roman" w:hAnsi="Times New Roman" w:cs="Times New Roman"/>
          <w:sz w:val="20"/>
          <w:szCs w:val="20"/>
        </w:rPr>
        <w:t xml:space="preserve"> </w:t>
      </w:r>
      <w:r>
        <w:rPr>
          <w:rFonts w:ascii="Times New Roman" w:eastAsia="Times New Roman" w:hAnsi="Times New Roman" w:cs="Times New Roman"/>
          <w:sz w:val="24"/>
          <w:szCs w:val="24"/>
        </w:rPr>
        <w:t>record statement for subcommittee members when applicable, and send to the Vice-Stick at the end of the academic year.</w:t>
      </w:r>
    </w:p>
    <w:p w14:paraId="488A2EFB" w14:textId="77777777" w:rsidR="00632195" w:rsidRPr="00632195" w:rsidRDefault="00632195" w:rsidP="00632195">
      <w:pPr>
        <w:spacing w:after="0" w:line="240" w:lineRule="auto"/>
        <w:rPr>
          <w:rFonts w:ascii="Times New Roman" w:eastAsia="Times New Roman" w:hAnsi="Times New Roman" w:cs="Times New Roman"/>
          <w:sz w:val="24"/>
          <w:szCs w:val="24"/>
        </w:rPr>
      </w:pPr>
    </w:p>
    <w:p w14:paraId="78392035" w14:textId="10AC88D0" w:rsidR="003C702E" w:rsidRPr="00632195" w:rsidRDefault="00255C16" w:rsidP="00632195">
      <w:pPr>
        <w:pStyle w:val="ListParagraph"/>
        <w:numPr>
          <w:ilvl w:val="0"/>
          <w:numId w:val="27"/>
        </w:numPr>
        <w:spacing w:after="0" w:line="240" w:lineRule="auto"/>
        <w:rPr>
          <w:rFonts w:ascii="Times New Roman" w:eastAsia="Times New Roman" w:hAnsi="Times New Roman" w:cs="Times New Roman"/>
          <w:sz w:val="24"/>
          <w:szCs w:val="24"/>
        </w:rPr>
      </w:pPr>
      <w:r w:rsidRPr="00632195">
        <w:rPr>
          <w:rFonts w:ascii="Times New Roman" w:eastAsia="Times New Roman" w:hAnsi="Times New Roman" w:cs="Times New Roman"/>
          <w:sz w:val="24"/>
          <w:szCs w:val="24"/>
        </w:rPr>
        <w:t>Indigenous Student Coordinator</w:t>
      </w:r>
      <w:r w:rsidR="00DA6E5B">
        <w:rPr>
          <w:rFonts w:ascii="Times New Roman" w:eastAsia="Times New Roman" w:hAnsi="Times New Roman" w:cs="Times New Roman"/>
          <w:sz w:val="24"/>
          <w:szCs w:val="24"/>
        </w:rPr>
        <w:t xml:space="preserve"> (2 positions</w:t>
      </w:r>
      <w:r w:rsidR="00D56F3A">
        <w:rPr>
          <w:rFonts w:ascii="Times New Roman" w:eastAsia="Times New Roman" w:hAnsi="Times New Roman" w:cs="Times New Roman"/>
          <w:sz w:val="24"/>
          <w:szCs w:val="24"/>
        </w:rPr>
        <w:t xml:space="preserve">; </w:t>
      </w:r>
      <w:r w:rsidRPr="00632195">
        <w:rPr>
          <w:rFonts w:ascii="Times New Roman" w:eastAsia="Times New Roman" w:hAnsi="Times New Roman" w:cs="Times New Roman"/>
          <w:sz w:val="24"/>
          <w:szCs w:val="24"/>
        </w:rPr>
        <w:t xml:space="preserve">defined as someone of First Nation, Inuit or Metis heritage) shall: </w:t>
      </w:r>
    </w:p>
    <w:p w14:paraId="429586F7" w14:textId="779A649B"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t as a liaison between the NSA and Indigenous students within the College of Nursing. </w:t>
      </w:r>
    </w:p>
    <w:p w14:paraId="7D67995A" w14:textId="77777777"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rganize a minimum of two student activities for Indigenous students as deemed appropriate by the NSA Council throughout the academic school year.</w:t>
      </w:r>
    </w:p>
    <w:p w14:paraId="0A7319EB" w14:textId="77777777"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rganize Orange Shirt Day on or around September 30 with support and collaboration from the College of Nursing, ASA (Aboriginal Students’ Association) and UMSU.</w:t>
      </w:r>
    </w:p>
    <w:p w14:paraId="7CB60889" w14:textId="77777777" w:rsidR="003C702E" w:rsidRPr="00C65BAB" w:rsidRDefault="00255C16" w:rsidP="00C65BAB">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t as a liaison between ASA and NSA.</w:t>
      </w:r>
    </w:p>
    <w:p w14:paraId="6E726A80" w14:textId="77777777"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gularly update the NSA council with current events and interests occurring within the indigenous </w:t>
      </w:r>
      <w:r w:rsidR="00C65BAB">
        <w:rPr>
          <w:rFonts w:ascii="Times New Roman" w:eastAsia="Times New Roman" w:hAnsi="Times New Roman" w:cs="Times New Roman"/>
          <w:sz w:val="24"/>
          <w:szCs w:val="24"/>
        </w:rPr>
        <w:t>students’</w:t>
      </w:r>
      <w:r>
        <w:rPr>
          <w:rFonts w:ascii="Times New Roman" w:eastAsia="Times New Roman" w:hAnsi="Times New Roman" w:cs="Times New Roman"/>
          <w:sz w:val="24"/>
          <w:szCs w:val="24"/>
        </w:rPr>
        <w:t xml:space="preserve"> community.</w:t>
      </w:r>
    </w:p>
    <w:p w14:paraId="366C9EB8" w14:textId="77777777" w:rsidR="00C65BAB" w:rsidRDefault="00C65BAB" w:rsidP="00C65BAB">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needed, form a subcommittee to help organize and plan events.</w:t>
      </w:r>
    </w:p>
    <w:p w14:paraId="0011DA2E" w14:textId="77777777" w:rsidR="00C65BAB" w:rsidRDefault="00C65BAB" w:rsidP="00C65BAB">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rite up a co-curricular</w:t>
      </w:r>
      <w:r>
        <w:rPr>
          <w:rFonts w:ascii="Times New Roman" w:eastAsia="Times New Roman" w:hAnsi="Times New Roman" w:cs="Times New Roman"/>
          <w:sz w:val="20"/>
          <w:szCs w:val="20"/>
        </w:rPr>
        <w:t xml:space="preserve"> </w:t>
      </w:r>
      <w:r>
        <w:rPr>
          <w:rFonts w:ascii="Times New Roman" w:eastAsia="Times New Roman" w:hAnsi="Times New Roman" w:cs="Times New Roman"/>
          <w:sz w:val="24"/>
          <w:szCs w:val="24"/>
        </w:rPr>
        <w:t>record statement for subcommittee members when applicable, and send to the Vice-Stick at the end of the academic year.</w:t>
      </w:r>
    </w:p>
    <w:p w14:paraId="47EBC850" w14:textId="77777777" w:rsidR="00C65BAB" w:rsidRPr="00C65BAB" w:rsidRDefault="00C65BAB" w:rsidP="00C65BAB">
      <w:pPr>
        <w:spacing w:after="0" w:line="240" w:lineRule="auto"/>
        <w:ind w:left="2160"/>
        <w:rPr>
          <w:rFonts w:ascii="Times New Roman" w:eastAsia="Times New Roman" w:hAnsi="Times New Roman" w:cs="Times New Roman"/>
          <w:sz w:val="24"/>
          <w:szCs w:val="24"/>
        </w:rPr>
      </w:pPr>
    </w:p>
    <w:p w14:paraId="3B708858" w14:textId="77777777" w:rsidR="003C702E" w:rsidRPr="00C65BAB" w:rsidRDefault="00255C16" w:rsidP="00C65BAB">
      <w:pPr>
        <w:pStyle w:val="ListParagraph"/>
        <w:numPr>
          <w:ilvl w:val="0"/>
          <w:numId w:val="27"/>
        </w:numPr>
        <w:spacing w:after="0" w:line="240" w:lineRule="auto"/>
        <w:rPr>
          <w:rFonts w:ascii="Times New Roman" w:eastAsia="Times New Roman" w:hAnsi="Times New Roman" w:cs="Times New Roman"/>
          <w:sz w:val="24"/>
          <w:szCs w:val="24"/>
        </w:rPr>
      </w:pPr>
      <w:r w:rsidRPr="00C65BAB">
        <w:rPr>
          <w:rFonts w:ascii="Times New Roman" w:eastAsia="Times New Roman" w:hAnsi="Times New Roman" w:cs="Times New Roman"/>
          <w:sz w:val="24"/>
          <w:szCs w:val="24"/>
        </w:rPr>
        <w:t xml:space="preserve">LGBTTQ* Student Coordinator (defined as someone of the LGBTTQ* community) shall: </w:t>
      </w:r>
    </w:p>
    <w:p w14:paraId="672B72EE" w14:textId="77777777" w:rsidR="003C702E" w:rsidRPr="00C65BAB" w:rsidRDefault="00255C16" w:rsidP="00632195">
      <w:pPr>
        <w:numPr>
          <w:ilvl w:val="2"/>
          <w:numId w:val="27"/>
        </w:numPr>
        <w:spacing w:after="0" w:line="240" w:lineRule="auto"/>
        <w:rPr>
          <w:rFonts w:ascii="Times New Roman" w:eastAsia="Times New Roman" w:hAnsi="Times New Roman" w:cs="Times New Roman"/>
          <w:sz w:val="24"/>
          <w:szCs w:val="24"/>
        </w:rPr>
      </w:pPr>
      <w:r w:rsidRPr="00C65BAB">
        <w:rPr>
          <w:rFonts w:ascii="Times New Roman" w:eastAsia="Times New Roman" w:hAnsi="Times New Roman" w:cs="Times New Roman"/>
          <w:sz w:val="24"/>
          <w:szCs w:val="24"/>
        </w:rPr>
        <w:t xml:space="preserve">Act as a liaison between the NSA and LGBTTQ* students within the College of Nursing. </w:t>
      </w:r>
    </w:p>
    <w:p w14:paraId="08E501EF" w14:textId="77777777" w:rsidR="003C702E" w:rsidRPr="00C65BAB" w:rsidRDefault="00255C16" w:rsidP="00632195">
      <w:pPr>
        <w:numPr>
          <w:ilvl w:val="2"/>
          <w:numId w:val="27"/>
        </w:numPr>
        <w:spacing w:after="0" w:line="240" w:lineRule="auto"/>
        <w:rPr>
          <w:rFonts w:ascii="Times New Roman" w:eastAsia="Times New Roman" w:hAnsi="Times New Roman" w:cs="Times New Roman"/>
          <w:sz w:val="24"/>
          <w:szCs w:val="24"/>
        </w:rPr>
      </w:pPr>
      <w:r w:rsidRPr="00C65BAB">
        <w:rPr>
          <w:rFonts w:ascii="Times New Roman" w:eastAsia="Times New Roman" w:hAnsi="Times New Roman" w:cs="Times New Roman"/>
          <w:sz w:val="24"/>
          <w:szCs w:val="24"/>
        </w:rPr>
        <w:t xml:space="preserve">Strengthen inclusivity of NSA and faculty events, through ensuring inclusive language is used, encouraging allyship, etc. </w:t>
      </w:r>
    </w:p>
    <w:p w14:paraId="5487EFC3" w14:textId="77777777" w:rsidR="003C702E" w:rsidRPr="00C65BAB" w:rsidRDefault="00255C16" w:rsidP="00632195">
      <w:pPr>
        <w:numPr>
          <w:ilvl w:val="2"/>
          <w:numId w:val="27"/>
        </w:numPr>
        <w:spacing w:after="0" w:line="240" w:lineRule="auto"/>
        <w:rPr>
          <w:rFonts w:ascii="Times New Roman" w:eastAsia="Times New Roman" w:hAnsi="Times New Roman" w:cs="Times New Roman"/>
          <w:sz w:val="24"/>
          <w:szCs w:val="24"/>
        </w:rPr>
      </w:pPr>
      <w:r w:rsidRPr="00C65BAB">
        <w:rPr>
          <w:rFonts w:ascii="Times New Roman" w:eastAsia="Times New Roman" w:hAnsi="Times New Roman" w:cs="Times New Roman"/>
          <w:sz w:val="24"/>
          <w:szCs w:val="24"/>
        </w:rPr>
        <w:lastRenderedPageBreak/>
        <w:t xml:space="preserve">Organize a minimum of two </w:t>
      </w:r>
      <w:r w:rsidR="00C65BAB" w:rsidRPr="00C65BAB">
        <w:rPr>
          <w:rFonts w:ascii="Times New Roman" w:eastAsia="Times New Roman" w:hAnsi="Times New Roman" w:cs="Times New Roman"/>
          <w:sz w:val="24"/>
          <w:szCs w:val="24"/>
        </w:rPr>
        <w:t xml:space="preserve">student activities for LGBTTQ* </w:t>
      </w:r>
      <w:r w:rsidRPr="00C65BAB">
        <w:rPr>
          <w:rFonts w:ascii="Times New Roman" w:eastAsia="Times New Roman" w:hAnsi="Times New Roman" w:cs="Times New Roman"/>
          <w:sz w:val="24"/>
          <w:szCs w:val="24"/>
        </w:rPr>
        <w:t xml:space="preserve">students as deemed appropriate by the NSA Council throughout the academic school year. (e.g. Pride Week) </w:t>
      </w:r>
    </w:p>
    <w:p w14:paraId="7E05DFAE" w14:textId="77777777" w:rsidR="003C702E" w:rsidRPr="00C65BAB" w:rsidRDefault="00255C16" w:rsidP="00632195">
      <w:pPr>
        <w:numPr>
          <w:ilvl w:val="2"/>
          <w:numId w:val="27"/>
        </w:numPr>
        <w:spacing w:after="0" w:line="240" w:lineRule="auto"/>
        <w:rPr>
          <w:rFonts w:ascii="Times New Roman" w:eastAsia="Times New Roman" w:hAnsi="Times New Roman" w:cs="Times New Roman"/>
          <w:sz w:val="24"/>
          <w:szCs w:val="24"/>
        </w:rPr>
      </w:pPr>
      <w:r w:rsidRPr="00C65BAB">
        <w:rPr>
          <w:rFonts w:ascii="Times New Roman" w:eastAsia="Times New Roman" w:hAnsi="Times New Roman" w:cs="Times New Roman"/>
          <w:sz w:val="24"/>
          <w:szCs w:val="24"/>
        </w:rPr>
        <w:t>Maintain contact and be aware of ongoing initiatives of on-campus LGBTTQ* groups including, but not limited to, Rainbow Pride Mosaic.</w:t>
      </w:r>
    </w:p>
    <w:p w14:paraId="4263203B" w14:textId="4C782799" w:rsidR="003C702E" w:rsidRDefault="00255C16" w:rsidP="00632195">
      <w:pPr>
        <w:numPr>
          <w:ilvl w:val="2"/>
          <w:numId w:val="27"/>
        </w:numPr>
        <w:spacing w:after="0" w:line="240" w:lineRule="auto"/>
        <w:rPr>
          <w:rFonts w:ascii="Times New Roman" w:eastAsia="Times New Roman" w:hAnsi="Times New Roman" w:cs="Times New Roman"/>
          <w:sz w:val="24"/>
          <w:szCs w:val="24"/>
        </w:rPr>
      </w:pPr>
      <w:r w:rsidRPr="00C65BAB">
        <w:rPr>
          <w:rFonts w:ascii="Times New Roman" w:eastAsia="Times New Roman" w:hAnsi="Times New Roman" w:cs="Times New Roman"/>
          <w:sz w:val="24"/>
          <w:szCs w:val="24"/>
        </w:rPr>
        <w:t>Regularly update the NSA council with current events and interest</w:t>
      </w:r>
      <w:r w:rsidR="00C65BAB" w:rsidRPr="00C65BAB">
        <w:rPr>
          <w:rFonts w:ascii="Times New Roman" w:eastAsia="Times New Roman" w:hAnsi="Times New Roman" w:cs="Times New Roman"/>
          <w:sz w:val="24"/>
          <w:szCs w:val="24"/>
        </w:rPr>
        <w:t xml:space="preserve">s occurring within the LGBTTQ* </w:t>
      </w:r>
      <w:r w:rsidR="00FD1BF8" w:rsidRPr="00C65BAB">
        <w:rPr>
          <w:rFonts w:ascii="Times New Roman" w:eastAsia="Times New Roman" w:hAnsi="Times New Roman" w:cs="Times New Roman"/>
          <w:sz w:val="24"/>
          <w:szCs w:val="24"/>
        </w:rPr>
        <w:t>students’</w:t>
      </w:r>
      <w:r w:rsidRPr="00C65BAB">
        <w:rPr>
          <w:rFonts w:ascii="Times New Roman" w:eastAsia="Times New Roman" w:hAnsi="Times New Roman" w:cs="Times New Roman"/>
          <w:sz w:val="24"/>
          <w:szCs w:val="24"/>
        </w:rPr>
        <w:t xml:space="preserve"> community.</w:t>
      </w:r>
    </w:p>
    <w:p w14:paraId="6FD84163" w14:textId="77777777" w:rsidR="00C65BAB" w:rsidRDefault="00C65BAB" w:rsidP="00C65BAB">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needed, form a subcommittee to help organize and plan events.</w:t>
      </w:r>
    </w:p>
    <w:p w14:paraId="56515785" w14:textId="5D1E7967" w:rsidR="00C65BAB" w:rsidRDefault="00C65BAB" w:rsidP="00C65BAB">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rite up a co-curricular</w:t>
      </w:r>
      <w:r>
        <w:rPr>
          <w:rFonts w:ascii="Times New Roman" w:eastAsia="Times New Roman" w:hAnsi="Times New Roman" w:cs="Times New Roman"/>
          <w:sz w:val="20"/>
          <w:szCs w:val="20"/>
        </w:rPr>
        <w:t xml:space="preserve"> </w:t>
      </w:r>
      <w:r>
        <w:rPr>
          <w:rFonts w:ascii="Times New Roman" w:eastAsia="Times New Roman" w:hAnsi="Times New Roman" w:cs="Times New Roman"/>
          <w:sz w:val="24"/>
          <w:szCs w:val="24"/>
        </w:rPr>
        <w:t xml:space="preserve">record statement for subcommittee members when </w:t>
      </w:r>
      <w:r w:rsidR="00FD1BF8">
        <w:rPr>
          <w:rFonts w:ascii="Times New Roman" w:eastAsia="Times New Roman" w:hAnsi="Times New Roman" w:cs="Times New Roman"/>
          <w:sz w:val="24"/>
          <w:szCs w:val="24"/>
        </w:rPr>
        <w:t>applicable and</w:t>
      </w:r>
      <w:r>
        <w:rPr>
          <w:rFonts w:ascii="Times New Roman" w:eastAsia="Times New Roman" w:hAnsi="Times New Roman" w:cs="Times New Roman"/>
          <w:sz w:val="24"/>
          <w:szCs w:val="24"/>
        </w:rPr>
        <w:t xml:space="preserve"> send to the Vice-Stick at the end of the academic year.</w:t>
      </w:r>
    </w:p>
    <w:p w14:paraId="1FB6802D" w14:textId="77777777" w:rsidR="00FD1BF8" w:rsidRDefault="00FD1BF8" w:rsidP="00FD1BF8">
      <w:pPr>
        <w:spacing w:after="0" w:line="240" w:lineRule="auto"/>
        <w:ind w:left="2160"/>
        <w:rPr>
          <w:rFonts w:ascii="Times New Roman" w:eastAsia="Times New Roman" w:hAnsi="Times New Roman" w:cs="Times New Roman"/>
          <w:sz w:val="24"/>
          <w:szCs w:val="24"/>
        </w:rPr>
      </w:pPr>
    </w:p>
    <w:p w14:paraId="09975A2B" w14:textId="77777777" w:rsidR="009919D0" w:rsidRDefault="009919D0" w:rsidP="009919D0">
      <w:pPr>
        <w:numPr>
          <w:ilvl w:val="0"/>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gma Theta Tau Xi Lambda Representative shall:</w:t>
      </w:r>
    </w:p>
    <w:p w14:paraId="0E6AD6BA" w14:textId="77777777" w:rsidR="009919D0" w:rsidRDefault="009919D0" w:rsidP="009919D0">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 a student entering their 3</w:t>
      </w:r>
      <w:r w:rsidRPr="009919D0">
        <w:rPr>
          <w:rFonts w:ascii="Times New Roman" w:eastAsia="Times New Roman" w:hAnsi="Times New Roman" w:cs="Times New Roman"/>
          <w:sz w:val="24"/>
          <w:szCs w:val="24"/>
          <w:vertAlign w:val="superscript"/>
        </w:rPr>
        <w:t>rd</w:t>
      </w:r>
      <w:r>
        <w:rPr>
          <w:rFonts w:ascii="Times New Roman" w:eastAsia="Times New Roman" w:hAnsi="Times New Roman" w:cs="Times New Roman"/>
          <w:sz w:val="24"/>
          <w:szCs w:val="24"/>
        </w:rPr>
        <w:t xml:space="preserve"> or 4</w:t>
      </w:r>
      <w:r w:rsidRPr="009919D0">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year of the nursing program.</w:t>
      </w:r>
    </w:p>
    <w:p w14:paraId="33BC4C67" w14:textId="77777777" w:rsidR="009919D0" w:rsidRDefault="009919D0" w:rsidP="009919D0">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et the Sigma Theta Tau Undergraduate Student membership requirements.</w:t>
      </w:r>
    </w:p>
    <w:p w14:paraId="59CBD30C" w14:textId="77777777" w:rsidR="009919D0" w:rsidRDefault="009919D0" w:rsidP="009919D0">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ork closely with an executive boar</w:t>
      </w:r>
      <w:r w:rsidR="001777ED">
        <w:rPr>
          <w:rFonts w:ascii="Times New Roman" w:eastAsia="Times New Roman" w:hAnsi="Times New Roman" w:cs="Times New Roman"/>
          <w:sz w:val="24"/>
          <w:szCs w:val="24"/>
        </w:rPr>
        <w:t xml:space="preserve">d member. </w:t>
      </w:r>
    </w:p>
    <w:p w14:paraId="7B6C6612" w14:textId="77777777" w:rsidR="001777ED" w:rsidRDefault="001777ED" w:rsidP="009919D0">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oin a Xi Lambda committee of their choice. </w:t>
      </w:r>
    </w:p>
    <w:p w14:paraId="0894C444" w14:textId="77777777" w:rsidR="001777ED" w:rsidRDefault="001777ED" w:rsidP="009919D0">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present Sigma at the undergraduate orientation day.</w:t>
      </w:r>
    </w:p>
    <w:p w14:paraId="4E3A24C4" w14:textId="77777777" w:rsidR="001777ED" w:rsidRDefault="001777ED" w:rsidP="009919D0">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llect completed application forms from undergraduate students and submit them to the Governance Committee. </w:t>
      </w:r>
    </w:p>
    <w:p w14:paraId="27A158A8" w14:textId="77777777" w:rsidR="001777ED" w:rsidRDefault="001777ED" w:rsidP="009919D0">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ttend the Annual General Meetings.</w:t>
      </w:r>
    </w:p>
    <w:p w14:paraId="73D2FC9F" w14:textId="77777777" w:rsidR="001777ED" w:rsidRPr="00C65BAB" w:rsidRDefault="001777ED" w:rsidP="009919D0">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ttend meetings of the committee of their choice. </w:t>
      </w:r>
    </w:p>
    <w:p w14:paraId="00324691" w14:textId="77777777" w:rsidR="00C65BAB" w:rsidRDefault="00C65BAB" w:rsidP="00C65BAB">
      <w:pPr>
        <w:spacing w:after="0" w:line="240" w:lineRule="auto"/>
        <w:ind w:left="2160"/>
        <w:rPr>
          <w:rFonts w:ascii="Times New Roman" w:eastAsia="Times New Roman" w:hAnsi="Times New Roman" w:cs="Times New Roman"/>
          <w:color w:val="FF0000"/>
          <w:sz w:val="24"/>
          <w:szCs w:val="24"/>
        </w:rPr>
      </w:pPr>
    </w:p>
    <w:p w14:paraId="23C9E43F" w14:textId="77777777" w:rsidR="003C702E" w:rsidRDefault="00255C16" w:rsidP="00632195">
      <w:pPr>
        <w:numPr>
          <w:ilvl w:val="0"/>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nadian Nursing Students’ Association (CNSA)/ L’Association des </w:t>
      </w:r>
      <w:proofErr w:type="spellStart"/>
      <w:r>
        <w:rPr>
          <w:rFonts w:ascii="Times New Roman" w:eastAsia="Times New Roman" w:hAnsi="Times New Roman" w:cs="Times New Roman"/>
          <w:sz w:val="24"/>
          <w:szCs w:val="24"/>
        </w:rPr>
        <w:t>Etudiant</w:t>
      </w:r>
      <w:proofErr w:type="spellEnd"/>
      <w:r>
        <w:rPr>
          <w:rFonts w:ascii="Times New Roman" w:eastAsia="Times New Roman" w:hAnsi="Times New Roman" w:cs="Times New Roman"/>
          <w:sz w:val="24"/>
          <w:szCs w:val="24"/>
        </w:rPr>
        <w:t xml:space="preserve">(e)s </w:t>
      </w:r>
      <w:proofErr w:type="spellStart"/>
      <w:r>
        <w:rPr>
          <w:rFonts w:ascii="Times New Roman" w:eastAsia="Times New Roman" w:hAnsi="Times New Roman" w:cs="Times New Roman"/>
          <w:sz w:val="24"/>
          <w:szCs w:val="24"/>
        </w:rPr>
        <w:t>Infirmier</w:t>
      </w:r>
      <w:proofErr w:type="spellEnd"/>
      <w:r>
        <w:rPr>
          <w:rFonts w:ascii="Times New Roman" w:eastAsia="Times New Roman" w:hAnsi="Times New Roman" w:cs="Times New Roman"/>
          <w:sz w:val="24"/>
          <w:szCs w:val="24"/>
        </w:rPr>
        <w:t>(e)s du Canada (AEIC) Official Delegate shall:</w:t>
      </w:r>
    </w:p>
    <w:p w14:paraId="134607E1" w14:textId="77777777" w:rsidR="003C702E" w:rsidRDefault="00255C16">
      <w:pPr>
        <w:numPr>
          <w:ilvl w:val="2"/>
          <w:numId w:val="18"/>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 aware of the opinions of students in their own nursing program on current issues and problems in nursing.</w:t>
      </w:r>
    </w:p>
    <w:p w14:paraId="00A8ED14" w14:textId="77777777" w:rsidR="003C702E" w:rsidRDefault="00255C16">
      <w:pPr>
        <w:numPr>
          <w:ilvl w:val="2"/>
          <w:numId w:val="18"/>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ke it known that CNSA (AEIC) is a medium through which the Association’s views may be expressed to students in other university nursing programs.</w:t>
      </w:r>
    </w:p>
    <w:p w14:paraId="6B9BBD6D" w14:textId="77777777" w:rsidR="003C702E" w:rsidRDefault="00255C16">
      <w:pPr>
        <w:numPr>
          <w:ilvl w:val="2"/>
          <w:numId w:val="18"/>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t as a liaison among all university nursing programs in the country.</w:t>
      </w:r>
    </w:p>
    <w:p w14:paraId="50BF0266" w14:textId="77777777" w:rsidR="003C702E" w:rsidRDefault="00255C16">
      <w:pPr>
        <w:numPr>
          <w:ilvl w:val="2"/>
          <w:numId w:val="18"/>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present the Association at annual CNSA (AEIC) Regional meetings as the Official Delegate.</w:t>
      </w:r>
    </w:p>
    <w:p w14:paraId="4ACBD58D" w14:textId="77777777" w:rsidR="003C702E" w:rsidRDefault="00255C16">
      <w:pPr>
        <w:numPr>
          <w:ilvl w:val="2"/>
          <w:numId w:val="18"/>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present the Association at the National CNSA (AEIC) Conferences as Official Delegate.</w:t>
      </w:r>
    </w:p>
    <w:p w14:paraId="08CC5B8A" w14:textId="77777777" w:rsidR="003C702E" w:rsidRDefault="00255C16">
      <w:pPr>
        <w:numPr>
          <w:ilvl w:val="2"/>
          <w:numId w:val="18"/>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t as a liaison between students and CNSA (AEIC), being a contact for CNSA (AEIC) material and other matters.</w:t>
      </w:r>
    </w:p>
    <w:p w14:paraId="22E08464" w14:textId="77777777" w:rsidR="003C702E" w:rsidRDefault="00255C16">
      <w:pPr>
        <w:numPr>
          <w:ilvl w:val="2"/>
          <w:numId w:val="18"/>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air CNSA (AEIC) meetings as deemed necessary as the CNSA (AEIC) Official Delegate.</w:t>
      </w:r>
    </w:p>
    <w:p w14:paraId="1A43C034" w14:textId="77777777" w:rsidR="003C702E" w:rsidRDefault="00255C16">
      <w:pPr>
        <w:numPr>
          <w:ilvl w:val="2"/>
          <w:numId w:val="18"/>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llow the agenda set by the CNSA (AEIC) Prairie Regional Director.</w:t>
      </w:r>
    </w:p>
    <w:p w14:paraId="3431567F" w14:textId="77777777" w:rsidR="003C702E" w:rsidRDefault="00255C16">
      <w:pPr>
        <w:numPr>
          <w:ilvl w:val="2"/>
          <w:numId w:val="18"/>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raft, organize and follow through with CNSA Proposals regarding membership and trip expenses through Endowment and Student Initiative funds annually.</w:t>
      </w:r>
    </w:p>
    <w:p w14:paraId="63D0042D" w14:textId="77777777" w:rsidR="003C702E" w:rsidRDefault="00255C16">
      <w:pPr>
        <w:numPr>
          <w:ilvl w:val="2"/>
          <w:numId w:val="18"/>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nsure all requirements are met and a bid is placed for conferences when voted on and approved by NSA Council.</w:t>
      </w:r>
    </w:p>
    <w:p w14:paraId="3E3D1B79" w14:textId="77777777" w:rsidR="003C702E" w:rsidRDefault="00255C16">
      <w:pPr>
        <w:numPr>
          <w:ilvl w:val="2"/>
          <w:numId w:val="18"/>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an, organize and facilitate NNSW (National Nursing Student Week) for the College of Nursing students.</w:t>
      </w:r>
    </w:p>
    <w:p w14:paraId="4953C4BA" w14:textId="77777777" w:rsidR="003C702E" w:rsidRDefault="00255C16">
      <w:pPr>
        <w:numPr>
          <w:ilvl w:val="2"/>
          <w:numId w:val="18"/>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crease awareness of the CNSA and opportunities to learn more (this includes maintaining website CNSA section, present at new student orientations and maintain all CNSA documents). </w:t>
      </w:r>
    </w:p>
    <w:p w14:paraId="2DAEF042" w14:textId="77777777" w:rsidR="003C702E" w:rsidRDefault="00255C16">
      <w:pPr>
        <w:numPr>
          <w:ilvl w:val="2"/>
          <w:numId w:val="18"/>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port all CNSA (AEIC) event proposals to the Council by October 30.</w:t>
      </w:r>
    </w:p>
    <w:p w14:paraId="2B43E1E7" w14:textId="77777777" w:rsidR="003C702E" w:rsidRDefault="00255C16">
      <w:pPr>
        <w:numPr>
          <w:ilvl w:val="2"/>
          <w:numId w:val="18"/>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bmit their goals and objectives for their term as well as a budget for proposed expenditures and proposed profits to the Treasurer by October 30. </w:t>
      </w:r>
    </w:p>
    <w:p w14:paraId="663E3129" w14:textId="77777777" w:rsidR="00C65BAB" w:rsidRDefault="00C65BAB" w:rsidP="00C65BAB">
      <w:pPr>
        <w:spacing w:after="0" w:line="240" w:lineRule="auto"/>
        <w:ind w:left="2160"/>
        <w:rPr>
          <w:rFonts w:ascii="Times New Roman" w:eastAsia="Times New Roman" w:hAnsi="Times New Roman" w:cs="Times New Roman"/>
          <w:sz w:val="24"/>
          <w:szCs w:val="24"/>
        </w:rPr>
      </w:pPr>
    </w:p>
    <w:p w14:paraId="7AF0CE5A" w14:textId="77777777" w:rsidR="003C702E" w:rsidRDefault="00255C16" w:rsidP="00632195">
      <w:pPr>
        <w:numPr>
          <w:ilvl w:val="0"/>
          <w:numId w:val="27"/>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NS</w:t>
      </w:r>
      <w:r w:rsidR="00C65BAB">
        <w:rPr>
          <w:rFonts w:ascii="Times New Roman" w:eastAsia="Times New Roman" w:hAnsi="Times New Roman" w:cs="Times New Roman"/>
          <w:color w:val="000000"/>
          <w:sz w:val="24"/>
          <w:szCs w:val="24"/>
        </w:rPr>
        <w:t xml:space="preserve">A (AEIC) Associate Delegate </w:t>
      </w:r>
      <w:r>
        <w:rPr>
          <w:rFonts w:ascii="Times New Roman" w:eastAsia="Times New Roman" w:hAnsi="Times New Roman" w:cs="Times New Roman"/>
          <w:color w:val="000000"/>
          <w:sz w:val="24"/>
          <w:szCs w:val="24"/>
        </w:rPr>
        <w:t>shall:</w:t>
      </w:r>
    </w:p>
    <w:p w14:paraId="03295872" w14:textId="77777777"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sist the CNSA (AEIC) Official Delegate in all above assigned duties.</w:t>
      </w:r>
    </w:p>
    <w:p w14:paraId="6432C9BB" w14:textId="77777777"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the event of the CNSA (AEIC) Official Delegate’s resignation, death or expired term the CNSA (AEIC) Associate Delegate will assume the position of the Official Delegate and a by-election will be held to fill the vacant Associate Delegate office.</w:t>
      </w:r>
    </w:p>
    <w:p w14:paraId="0B71ED3F" w14:textId="77777777" w:rsidR="00C65BAB" w:rsidRDefault="00255C16" w:rsidP="00C65BAB">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sume the voting rights as proxy for the CNSA (AEIC) Official Delegate in </w:t>
      </w:r>
      <w:r w:rsidR="003F2B9F">
        <w:rPr>
          <w:rFonts w:ascii="Times New Roman" w:eastAsia="Times New Roman" w:hAnsi="Times New Roman" w:cs="Times New Roman"/>
          <w:sz w:val="24"/>
          <w:szCs w:val="24"/>
        </w:rPr>
        <w:t>their</w:t>
      </w:r>
      <w:r>
        <w:rPr>
          <w:rFonts w:ascii="Times New Roman" w:eastAsia="Times New Roman" w:hAnsi="Times New Roman" w:cs="Times New Roman"/>
          <w:sz w:val="24"/>
          <w:szCs w:val="24"/>
        </w:rPr>
        <w:t xml:space="preserve"> absence from Council meetings</w:t>
      </w:r>
    </w:p>
    <w:p w14:paraId="2CA739FE" w14:textId="77777777" w:rsidR="003C702E" w:rsidRDefault="00C65BAB" w:rsidP="00C65BAB">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fficial </w:t>
      </w:r>
      <w:r w:rsidR="00255C16" w:rsidRPr="00C65BAB">
        <w:rPr>
          <w:rFonts w:ascii="Times New Roman" w:eastAsia="Times New Roman" w:hAnsi="Times New Roman" w:cs="Times New Roman"/>
          <w:sz w:val="24"/>
          <w:szCs w:val="24"/>
        </w:rPr>
        <w:t>Delegate will attend the nation</w:t>
      </w:r>
      <w:r>
        <w:rPr>
          <w:rFonts w:ascii="Times New Roman" w:eastAsia="Times New Roman" w:hAnsi="Times New Roman" w:cs="Times New Roman"/>
          <w:sz w:val="24"/>
          <w:szCs w:val="24"/>
        </w:rPr>
        <w:t>al CNSA conference and the</w:t>
      </w:r>
      <w:r w:rsidR="00255C16" w:rsidRPr="00C65BAB">
        <w:rPr>
          <w:rFonts w:ascii="Times New Roman" w:eastAsia="Times New Roman" w:hAnsi="Times New Roman" w:cs="Times New Roman"/>
          <w:sz w:val="24"/>
          <w:szCs w:val="24"/>
        </w:rPr>
        <w:t xml:space="preserve"> Associate Delegate will attend</w:t>
      </w:r>
      <w:r>
        <w:rPr>
          <w:rFonts w:ascii="Times New Roman" w:eastAsia="Times New Roman" w:hAnsi="Times New Roman" w:cs="Times New Roman"/>
          <w:sz w:val="24"/>
          <w:szCs w:val="24"/>
        </w:rPr>
        <w:t xml:space="preserve"> the regional CNSA conference. </w:t>
      </w:r>
    </w:p>
    <w:p w14:paraId="26689047" w14:textId="77777777" w:rsidR="00C65BAB" w:rsidRPr="00C65BAB" w:rsidRDefault="00C65BAB" w:rsidP="00C65BAB">
      <w:pPr>
        <w:spacing w:after="0" w:line="240" w:lineRule="auto"/>
        <w:ind w:left="2160"/>
        <w:rPr>
          <w:rFonts w:ascii="Times New Roman" w:eastAsia="Times New Roman" w:hAnsi="Times New Roman" w:cs="Times New Roman"/>
          <w:sz w:val="24"/>
          <w:szCs w:val="24"/>
        </w:rPr>
      </w:pPr>
    </w:p>
    <w:p w14:paraId="1473C6D1" w14:textId="77777777" w:rsidR="003C702E" w:rsidRDefault="00255C16" w:rsidP="00632195">
      <w:pPr>
        <w:numPr>
          <w:ilvl w:val="0"/>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rprofessional Event (IPE) Representative shall:</w:t>
      </w:r>
    </w:p>
    <w:p w14:paraId="389EFD4B" w14:textId="77777777"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sist IPE designated faculty member in the College of Nursing with all IPE events (such as Nightmare, </w:t>
      </w:r>
      <w:proofErr w:type="spellStart"/>
      <w:r>
        <w:rPr>
          <w:rFonts w:ascii="Times New Roman" w:eastAsia="Times New Roman" w:hAnsi="Times New Roman" w:cs="Times New Roman"/>
          <w:sz w:val="24"/>
          <w:szCs w:val="24"/>
        </w:rPr>
        <w:t>Nightcare</w:t>
      </w:r>
      <w:proofErr w:type="spellEnd"/>
      <w:r>
        <w:rPr>
          <w:rFonts w:ascii="Times New Roman" w:eastAsia="Times New Roman" w:hAnsi="Times New Roman" w:cs="Times New Roman"/>
          <w:sz w:val="24"/>
          <w:szCs w:val="24"/>
        </w:rPr>
        <w:t xml:space="preserve"> and other mock IPE simulations) as they are deemed necessary by NSA Council and the designated faculty member. </w:t>
      </w:r>
    </w:p>
    <w:p w14:paraId="4667F705" w14:textId="77777777"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alogue and attend any meetings with other Health Sciences Colleges to arrange and facilitate any IPE events with their programs. </w:t>
      </w:r>
    </w:p>
    <w:p w14:paraId="1D7C4D51" w14:textId="77777777"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appropriate, participate in the planning and promotion of events of interest to the faculty of health sciences.</w:t>
      </w:r>
    </w:p>
    <w:p w14:paraId="44AECF61" w14:textId="77777777"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lay information regarding interprofessional events outside of the college of nursing to council.</w:t>
      </w:r>
    </w:p>
    <w:p w14:paraId="01568380" w14:textId="77777777" w:rsidR="00C65BAB" w:rsidRDefault="00C65BAB" w:rsidP="00C65BAB">
      <w:pPr>
        <w:spacing w:after="0" w:line="240" w:lineRule="auto"/>
        <w:ind w:left="2160"/>
        <w:rPr>
          <w:rFonts w:ascii="Times New Roman" w:eastAsia="Times New Roman" w:hAnsi="Times New Roman" w:cs="Times New Roman"/>
          <w:sz w:val="24"/>
          <w:szCs w:val="24"/>
        </w:rPr>
      </w:pPr>
    </w:p>
    <w:p w14:paraId="6EFF6F02" w14:textId="55411E61" w:rsidR="003C702E" w:rsidRDefault="00255C16" w:rsidP="00632195">
      <w:pPr>
        <w:numPr>
          <w:ilvl w:val="0"/>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SH Clinic </w:t>
      </w:r>
      <w:r w:rsidR="00D56F3A">
        <w:rPr>
          <w:rFonts w:ascii="Times New Roman" w:eastAsia="Times New Roman" w:hAnsi="Times New Roman" w:cs="Times New Roman"/>
          <w:sz w:val="24"/>
          <w:szCs w:val="24"/>
        </w:rPr>
        <w:t>Chair</w:t>
      </w:r>
      <w:r>
        <w:rPr>
          <w:rFonts w:ascii="Times New Roman" w:eastAsia="Times New Roman" w:hAnsi="Times New Roman" w:cs="Times New Roman"/>
          <w:sz w:val="24"/>
          <w:szCs w:val="24"/>
        </w:rPr>
        <w:t xml:space="preserve"> shall: </w:t>
      </w:r>
    </w:p>
    <w:p w14:paraId="585291B1" w14:textId="77777777"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vertise, set up orientation dates, recruit students and facilitate awareness of the Winnipeg Interdisciplinary Student-Run Health (WISH) Clinic.</w:t>
      </w:r>
    </w:p>
    <w:p w14:paraId="72AC2351" w14:textId="77777777"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Update and maintain the WISH connection to College of Nursing students via social media, the NSA website and events (such as orientation). </w:t>
      </w:r>
    </w:p>
    <w:p w14:paraId="50D3C978" w14:textId="77777777"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st a WISH Clinic booth at orientation to increase awareness and gain student involvement with the program.</w:t>
      </w:r>
    </w:p>
    <w:p w14:paraId="67E4E1EC" w14:textId="77777777"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olunteers at the WISH Clinic an average of once per month over the year of their term.</w:t>
      </w:r>
    </w:p>
    <w:p w14:paraId="6BE6DFD2" w14:textId="657ED9E5" w:rsidR="00D56F3A" w:rsidRPr="00D56F3A" w:rsidRDefault="00255C16" w:rsidP="00D56F3A">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t as the Nursing Representative on the WISH Clinic Executive Council and therefore must attend all meetings of the Executive Council to provide the input and experience needed to make decisions regarding the Clinic.</w:t>
      </w:r>
    </w:p>
    <w:p w14:paraId="151A5E18" w14:textId="77777777" w:rsidR="00C65BAB" w:rsidRDefault="00C65BAB" w:rsidP="00C65BAB">
      <w:pPr>
        <w:spacing w:after="0" w:line="240" w:lineRule="auto"/>
        <w:ind w:left="2160"/>
        <w:rPr>
          <w:rFonts w:ascii="Times New Roman" w:eastAsia="Times New Roman" w:hAnsi="Times New Roman" w:cs="Times New Roman"/>
          <w:sz w:val="24"/>
          <w:szCs w:val="24"/>
        </w:rPr>
      </w:pPr>
    </w:p>
    <w:p w14:paraId="3D2E78BD" w14:textId="4F54793B" w:rsidR="00D56F3A" w:rsidRDefault="00D56F3A" w:rsidP="00632195">
      <w:pPr>
        <w:numPr>
          <w:ilvl w:val="0"/>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ISH Clinic Associate shall:</w:t>
      </w:r>
    </w:p>
    <w:p w14:paraId="76BBA2F9" w14:textId="6FB0D084" w:rsidR="00D56F3A" w:rsidRDefault="00D56F3A" w:rsidP="00D56F3A">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mote continuity between NSA councils from one school year to the next</w:t>
      </w:r>
    </w:p>
    <w:p w14:paraId="11D17DD1" w14:textId="2EBE39CB" w:rsidR="00D56F3A" w:rsidRDefault="00D56F3A" w:rsidP="00D56F3A">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ngage volunteers and nursing students in program via social media promotion</w:t>
      </w:r>
    </w:p>
    <w:p w14:paraId="52BBF3FE" w14:textId="47BE3C22" w:rsidR="00D56F3A" w:rsidRDefault="00D56F3A" w:rsidP="00D56F3A">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sist in orientations for WISH students</w:t>
      </w:r>
    </w:p>
    <w:p w14:paraId="49E8BD42" w14:textId="5E90C3E2" w:rsidR="00D56F3A" w:rsidRDefault="00D56F3A" w:rsidP="00D56F3A">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sist in providing Nursing student orientation</w:t>
      </w:r>
    </w:p>
    <w:p w14:paraId="72B7AB43" w14:textId="55873A07" w:rsidR="00D56F3A" w:rsidRDefault="00D56F3A" w:rsidP="00D56F3A">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olunteer regularly at WISH clinic (highly recommended to already be a WISH Clinic Volunteer)</w:t>
      </w:r>
    </w:p>
    <w:p w14:paraId="77375889" w14:textId="77777777" w:rsidR="00FD1BF8" w:rsidRDefault="00FD1BF8" w:rsidP="00FD1BF8">
      <w:pPr>
        <w:spacing w:after="0" w:line="240" w:lineRule="auto"/>
        <w:ind w:left="2160"/>
        <w:rPr>
          <w:rFonts w:ascii="Times New Roman" w:eastAsia="Times New Roman" w:hAnsi="Times New Roman" w:cs="Times New Roman"/>
          <w:sz w:val="24"/>
          <w:szCs w:val="24"/>
        </w:rPr>
      </w:pPr>
    </w:p>
    <w:p w14:paraId="2F988C0C" w14:textId="4E7A196E" w:rsidR="003C702E" w:rsidRDefault="00C65BAB" w:rsidP="00632195">
      <w:pPr>
        <w:numPr>
          <w:ilvl w:val="0"/>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wsletter Editor </w:t>
      </w:r>
      <w:r w:rsidR="00255C16">
        <w:rPr>
          <w:rFonts w:ascii="Times New Roman" w:eastAsia="Times New Roman" w:hAnsi="Times New Roman" w:cs="Times New Roman"/>
          <w:sz w:val="24"/>
          <w:szCs w:val="24"/>
        </w:rPr>
        <w:t>shall:</w:t>
      </w:r>
    </w:p>
    <w:p w14:paraId="0A416D39" w14:textId="77777777"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ublish no less than two issues of the newsletter per academic year.</w:t>
      </w:r>
    </w:p>
    <w:p w14:paraId="0B07D46A" w14:textId="2F4D66C0"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duct regular meetings with anyone wishing to be involved before the publication of each newsletter for the purpose of deciding the genera</w:t>
      </w:r>
      <w:r w:rsidR="00805FA8">
        <w:rPr>
          <w:rFonts w:ascii="Times New Roman" w:eastAsia="Times New Roman" w:hAnsi="Times New Roman" w:cs="Times New Roman"/>
          <w:sz w:val="24"/>
          <w:szCs w:val="24"/>
        </w:rPr>
        <w:t xml:space="preserve">l </w:t>
      </w:r>
      <w:r>
        <w:rPr>
          <w:rFonts w:ascii="Times New Roman" w:eastAsia="Times New Roman" w:hAnsi="Times New Roman" w:cs="Times New Roman"/>
          <w:sz w:val="24"/>
          <w:szCs w:val="24"/>
        </w:rPr>
        <w:t>content of the newsletter.</w:t>
      </w:r>
    </w:p>
    <w:p w14:paraId="466C9C88" w14:textId="77777777"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 responsible for the layout, proofreading and editing of all articles submitted for approval for publication.</w:t>
      </w:r>
    </w:p>
    <w:p w14:paraId="4FBDE5D2" w14:textId="77777777"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vertise and report on Council activities in each published edition.</w:t>
      </w:r>
    </w:p>
    <w:p w14:paraId="43269004" w14:textId="77777777"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stribute an electronic copy to be sent to the students, faculty members and </w:t>
      </w:r>
      <w:r w:rsidR="00C65BAB">
        <w:rPr>
          <w:rFonts w:ascii="Times New Roman" w:eastAsia="Times New Roman" w:hAnsi="Times New Roman" w:cs="Times New Roman"/>
          <w:sz w:val="24"/>
          <w:szCs w:val="24"/>
        </w:rPr>
        <w:t xml:space="preserve">Communications </w:t>
      </w:r>
      <w:r>
        <w:rPr>
          <w:rFonts w:ascii="Times New Roman" w:eastAsia="Times New Roman" w:hAnsi="Times New Roman" w:cs="Times New Roman"/>
          <w:sz w:val="24"/>
          <w:szCs w:val="24"/>
        </w:rPr>
        <w:t xml:space="preserve">Coordinator (to post on the NSA website and social media). </w:t>
      </w:r>
    </w:p>
    <w:p w14:paraId="396FC46B" w14:textId="77777777" w:rsidR="00C65BAB" w:rsidRDefault="00C65BAB" w:rsidP="00C65BAB">
      <w:pPr>
        <w:spacing w:after="0" w:line="240" w:lineRule="auto"/>
        <w:ind w:left="2160"/>
        <w:rPr>
          <w:rFonts w:ascii="Times New Roman" w:eastAsia="Times New Roman" w:hAnsi="Times New Roman" w:cs="Times New Roman"/>
          <w:sz w:val="24"/>
          <w:szCs w:val="24"/>
        </w:rPr>
      </w:pPr>
    </w:p>
    <w:p w14:paraId="0FCF03FB" w14:textId="4DAF0B61" w:rsidR="003C702E" w:rsidRDefault="00255C16" w:rsidP="00632195">
      <w:pPr>
        <w:numPr>
          <w:ilvl w:val="0"/>
          <w:numId w:val="27"/>
        </w:num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rchandise Representative </w:t>
      </w:r>
      <w:r w:rsidR="00D56F3A">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hall</w:t>
      </w:r>
      <w:r w:rsidR="00D56F3A">
        <w:rPr>
          <w:rFonts w:ascii="Times New Roman" w:eastAsia="Times New Roman" w:hAnsi="Times New Roman" w:cs="Times New Roman"/>
          <w:color w:val="000000"/>
          <w:sz w:val="24"/>
          <w:szCs w:val="24"/>
        </w:rPr>
        <w:t>:</w:t>
      </w:r>
    </w:p>
    <w:p w14:paraId="13D87620" w14:textId="77777777" w:rsidR="003C702E" w:rsidRDefault="00255C16" w:rsidP="00632195">
      <w:pPr>
        <w:numPr>
          <w:ilvl w:val="2"/>
          <w:numId w:val="27"/>
        </w:num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 responsible for ordering clothing and items to be sold to the students and members of the public.</w:t>
      </w:r>
    </w:p>
    <w:p w14:paraId="7238571B" w14:textId="77777777" w:rsidR="003C702E" w:rsidRDefault="00255C16" w:rsidP="00632195">
      <w:pPr>
        <w:numPr>
          <w:ilvl w:val="2"/>
          <w:numId w:val="27"/>
        </w:num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nitor the control of inventory and provide a year-end count of inventory.</w:t>
      </w:r>
    </w:p>
    <w:p w14:paraId="76728A76" w14:textId="77777777" w:rsidR="003C702E" w:rsidRDefault="00255C16" w:rsidP="00632195">
      <w:pPr>
        <w:numPr>
          <w:ilvl w:val="2"/>
          <w:numId w:val="27"/>
        </w:num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firm with the NSA Council on items that need to be ordered and to present pricing quotes at council meetings to be passed by a majority prior to purchasing.</w:t>
      </w:r>
    </w:p>
    <w:p w14:paraId="2336C130" w14:textId="77777777" w:rsidR="003C702E" w:rsidRDefault="00255C16" w:rsidP="00632195">
      <w:pPr>
        <w:numPr>
          <w:ilvl w:val="2"/>
          <w:numId w:val="27"/>
        </w:num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 responsible for addressing to the council any questions or concerns regarding the ordering procedure.</w:t>
      </w:r>
    </w:p>
    <w:p w14:paraId="069E0CB5" w14:textId="446B82C9" w:rsidR="003C702E" w:rsidRDefault="00255C16" w:rsidP="00632195">
      <w:pPr>
        <w:numPr>
          <w:ilvl w:val="2"/>
          <w:numId w:val="27"/>
        </w:num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Work with the</w:t>
      </w:r>
      <w:r w:rsidR="00C65BAB">
        <w:rPr>
          <w:rFonts w:ascii="Times New Roman" w:eastAsia="Times New Roman" w:hAnsi="Times New Roman" w:cs="Times New Roman"/>
          <w:color w:val="000000"/>
          <w:sz w:val="24"/>
          <w:szCs w:val="24"/>
        </w:rPr>
        <w:t xml:space="preserve"> Communications Coordinator</w:t>
      </w:r>
      <w:r>
        <w:rPr>
          <w:rFonts w:ascii="Times New Roman" w:eastAsia="Times New Roman" w:hAnsi="Times New Roman" w:cs="Times New Roman"/>
          <w:color w:val="000000"/>
          <w:sz w:val="24"/>
          <w:szCs w:val="24"/>
        </w:rPr>
        <w:t xml:space="preserve"> </w:t>
      </w:r>
      <w:r w:rsidR="0079643C">
        <w:rPr>
          <w:rFonts w:ascii="Times New Roman" w:eastAsia="Times New Roman" w:hAnsi="Times New Roman" w:cs="Times New Roman"/>
          <w:color w:val="000000"/>
          <w:sz w:val="24"/>
          <w:szCs w:val="24"/>
        </w:rPr>
        <w:t>in regard to</w:t>
      </w:r>
      <w:r>
        <w:rPr>
          <w:rFonts w:ascii="Times New Roman" w:eastAsia="Times New Roman" w:hAnsi="Times New Roman" w:cs="Times New Roman"/>
          <w:color w:val="000000"/>
          <w:sz w:val="24"/>
          <w:szCs w:val="24"/>
        </w:rPr>
        <w:t xml:space="preserve"> advertising merchandise.</w:t>
      </w:r>
    </w:p>
    <w:p w14:paraId="785A2D0E" w14:textId="2319D4FB" w:rsidR="003C702E" w:rsidRDefault="00255C16" w:rsidP="00632195">
      <w:pPr>
        <w:numPr>
          <w:ilvl w:val="2"/>
          <w:numId w:val="27"/>
        </w:num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e available for student questions and merchandise distribution throughout the year (including </w:t>
      </w:r>
      <w:r w:rsidR="0079643C">
        <w:rPr>
          <w:rFonts w:ascii="Times New Roman" w:eastAsia="Times New Roman" w:hAnsi="Times New Roman" w:cs="Times New Roman"/>
          <w:color w:val="000000"/>
          <w:sz w:val="24"/>
          <w:szCs w:val="24"/>
        </w:rPr>
        <w:t>summer</w:t>
      </w:r>
      <w:r>
        <w:rPr>
          <w:rFonts w:ascii="Times New Roman" w:eastAsia="Times New Roman" w:hAnsi="Times New Roman" w:cs="Times New Roman"/>
          <w:color w:val="000000"/>
          <w:sz w:val="24"/>
          <w:szCs w:val="24"/>
        </w:rPr>
        <w:t xml:space="preserve"> term).</w:t>
      </w:r>
    </w:p>
    <w:p w14:paraId="367F5FDB" w14:textId="77777777" w:rsidR="00C65BAB" w:rsidRDefault="00C65BAB" w:rsidP="00C65BAB">
      <w:pPr>
        <w:pBdr>
          <w:top w:val="nil"/>
          <w:left w:val="nil"/>
          <w:bottom w:val="nil"/>
          <w:right w:val="nil"/>
          <w:between w:val="nil"/>
        </w:pBdr>
        <w:shd w:val="clear" w:color="auto" w:fill="FFFFFF"/>
        <w:spacing w:after="0" w:line="240" w:lineRule="auto"/>
        <w:ind w:left="2160"/>
        <w:rPr>
          <w:rFonts w:ascii="Times New Roman" w:eastAsia="Times New Roman" w:hAnsi="Times New Roman" w:cs="Times New Roman"/>
          <w:color w:val="000000"/>
          <w:sz w:val="24"/>
          <w:szCs w:val="24"/>
        </w:rPr>
      </w:pPr>
    </w:p>
    <w:p w14:paraId="4F8D3271" w14:textId="77777777" w:rsidR="003C702E" w:rsidRDefault="00255C16" w:rsidP="00632195">
      <w:pPr>
        <w:numPr>
          <w:ilvl w:val="0"/>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ass Representatives:</w:t>
      </w:r>
    </w:p>
    <w:p w14:paraId="76D509BD" w14:textId="77777777" w:rsidR="003C702E" w:rsidRDefault="00255C16" w:rsidP="00632195">
      <w:pPr>
        <w:numPr>
          <w:ilvl w:val="1"/>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 IV Cohorts A, B (September intake).</w:t>
      </w:r>
    </w:p>
    <w:p w14:paraId="65E39F0E" w14:textId="77777777" w:rsidR="003C702E" w:rsidRDefault="00255C16" w:rsidP="00632195">
      <w:pPr>
        <w:numPr>
          <w:ilvl w:val="1"/>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 IV Cohorts A, B (January intake).</w:t>
      </w:r>
    </w:p>
    <w:p w14:paraId="2B549031" w14:textId="1D8FF8FE" w:rsidR="00D840D7" w:rsidRDefault="00D840D7" w:rsidP="00632195">
      <w:pPr>
        <w:numPr>
          <w:ilvl w:val="1"/>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 IV Cohorts A, B (May intake</w:t>
      </w:r>
      <w:r>
        <w:rPr>
          <w:rFonts w:ascii="Times New Roman" w:eastAsia="Times New Roman" w:hAnsi="Times New Roman" w:cs="Times New Roman"/>
          <w:sz w:val="24"/>
          <w:szCs w:val="24"/>
          <w:lang w:val="en-CA"/>
        </w:rPr>
        <w:t>).</w:t>
      </w:r>
    </w:p>
    <w:p w14:paraId="6859BE9D" w14:textId="77777777" w:rsidR="003C702E" w:rsidRDefault="00255C16" w:rsidP="00632195">
      <w:pPr>
        <w:numPr>
          <w:ilvl w:val="1"/>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 III Cohorts A, B (September intake).</w:t>
      </w:r>
    </w:p>
    <w:p w14:paraId="55F287C4" w14:textId="77777777" w:rsidR="003C702E" w:rsidRDefault="00255C16" w:rsidP="00632195">
      <w:pPr>
        <w:numPr>
          <w:ilvl w:val="1"/>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 III Cohorts A, B (January intake).</w:t>
      </w:r>
    </w:p>
    <w:p w14:paraId="6A4C4052" w14:textId="7212A1F0" w:rsidR="0092630C" w:rsidRPr="0092630C" w:rsidRDefault="0092630C" w:rsidP="0092630C">
      <w:pPr>
        <w:numPr>
          <w:ilvl w:val="1"/>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 III Cohorts A, B (May intake</w:t>
      </w:r>
      <w:r>
        <w:rPr>
          <w:rFonts w:ascii="Times New Roman" w:eastAsia="Times New Roman" w:hAnsi="Times New Roman" w:cs="Times New Roman"/>
          <w:sz w:val="24"/>
          <w:szCs w:val="24"/>
          <w:lang w:val="en-CA"/>
        </w:rPr>
        <w:t>).</w:t>
      </w:r>
    </w:p>
    <w:p w14:paraId="544F5846" w14:textId="77777777" w:rsidR="003C702E" w:rsidRDefault="00255C16" w:rsidP="00632195">
      <w:pPr>
        <w:numPr>
          <w:ilvl w:val="1"/>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 II Cohorts A, B (September intake).</w:t>
      </w:r>
    </w:p>
    <w:p w14:paraId="02FA48C1" w14:textId="77777777" w:rsidR="003C702E" w:rsidRDefault="00255C16" w:rsidP="00632195">
      <w:pPr>
        <w:numPr>
          <w:ilvl w:val="1"/>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 II Cohorts A, B (January intake).</w:t>
      </w:r>
    </w:p>
    <w:p w14:paraId="2E862F1A" w14:textId="1C8D69AB" w:rsidR="0092630C" w:rsidRPr="0092630C" w:rsidRDefault="0092630C" w:rsidP="0092630C">
      <w:pPr>
        <w:numPr>
          <w:ilvl w:val="1"/>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 II Cohorts A, B (May intake</w:t>
      </w:r>
      <w:r>
        <w:rPr>
          <w:rFonts w:ascii="Times New Roman" w:eastAsia="Times New Roman" w:hAnsi="Times New Roman" w:cs="Times New Roman"/>
          <w:sz w:val="24"/>
          <w:szCs w:val="24"/>
          <w:lang w:val="en-CA"/>
        </w:rPr>
        <w:t>).</w:t>
      </w:r>
    </w:p>
    <w:p w14:paraId="56C5C6FD" w14:textId="77777777"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hall represent the respective class as representative to the NSA Council.</w:t>
      </w:r>
    </w:p>
    <w:p w14:paraId="7C6FBE90" w14:textId="77777777"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hall represent their class to the College, administration, other classes and the NSA.</w:t>
      </w:r>
    </w:p>
    <w:p w14:paraId="65EE854F" w14:textId="77777777"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hall assist in the NSA Council in the organization and implementation of class events and programs.</w:t>
      </w:r>
    </w:p>
    <w:p w14:paraId="0A7D103A" w14:textId="77777777"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hall assist in the planning and organization of activities of other Class Representatives when possible.</w:t>
      </w:r>
    </w:p>
    <w:p w14:paraId="7AE44374" w14:textId="77777777"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hall not hold any other position on Council.</w:t>
      </w:r>
    </w:p>
    <w:p w14:paraId="21FCB6CC" w14:textId="77777777"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hall assist the NSA Programming Committee with promotion of events as assigned by the Programming Committee.</w:t>
      </w:r>
    </w:p>
    <w:p w14:paraId="47F00D53" w14:textId="77777777" w:rsidR="00B25D7D" w:rsidRDefault="00B25D7D" w:rsidP="00035D33">
      <w:pPr>
        <w:spacing w:after="0" w:line="240" w:lineRule="auto"/>
        <w:rPr>
          <w:rFonts w:ascii="Times New Roman" w:eastAsia="Times New Roman" w:hAnsi="Times New Roman" w:cs="Times New Roman"/>
          <w:sz w:val="24"/>
          <w:szCs w:val="24"/>
        </w:rPr>
      </w:pPr>
    </w:p>
    <w:p w14:paraId="385001D1" w14:textId="77777777" w:rsidR="00035D33" w:rsidRDefault="00035D33" w:rsidP="00035D33">
      <w:pPr>
        <w:spacing w:after="0" w:line="240" w:lineRule="auto"/>
        <w:rPr>
          <w:rFonts w:ascii="Times New Roman" w:eastAsia="Times New Roman" w:hAnsi="Times New Roman" w:cs="Times New Roman"/>
          <w:sz w:val="24"/>
          <w:szCs w:val="24"/>
        </w:rPr>
      </w:pPr>
    </w:p>
    <w:p w14:paraId="76FD7B1C" w14:textId="5075F8CA" w:rsidR="003C702E" w:rsidRPr="00B25D7D" w:rsidRDefault="0089770A" w:rsidP="00632195">
      <w:pPr>
        <w:numPr>
          <w:ilvl w:val="0"/>
          <w:numId w:val="27"/>
        </w:numPr>
        <w:spacing w:after="0" w:line="240" w:lineRule="auto"/>
        <w:rPr>
          <w:rFonts w:ascii="Times New Roman" w:eastAsia="Times New Roman" w:hAnsi="Times New Roman" w:cs="Times New Roman"/>
          <w:sz w:val="24"/>
          <w:szCs w:val="24"/>
        </w:rPr>
      </w:pPr>
      <w:r w:rsidRPr="00B25D7D">
        <w:rPr>
          <w:rFonts w:ascii="Times New Roman" w:eastAsia="Times New Roman" w:hAnsi="Times New Roman" w:cs="Times New Roman"/>
          <w:sz w:val="24"/>
          <w:szCs w:val="24"/>
        </w:rPr>
        <w:t xml:space="preserve">Spring </w:t>
      </w:r>
      <w:r w:rsidR="00255C16" w:rsidRPr="00B25D7D">
        <w:rPr>
          <w:rFonts w:ascii="Times New Roman" w:eastAsia="Times New Roman" w:hAnsi="Times New Roman" w:cs="Times New Roman"/>
          <w:sz w:val="24"/>
          <w:szCs w:val="24"/>
        </w:rPr>
        <w:t>Graduation and Pinning Ceremony Committee Chair shall:</w:t>
      </w:r>
    </w:p>
    <w:p w14:paraId="7568DA8E" w14:textId="2BA30B07" w:rsidR="003C702E" w:rsidRDefault="0089770A"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 who </w:t>
      </w:r>
      <w:r w:rsidR="007D54DA">
        <w:rPr>
          <w:rFonts w:ascii="Times New Roman" w:eastAsia="Times New Roman" w:hAnsi="Times New Roman" w:cs="Times New Roman"/>
          <w:sz w:val="24"/>
          <w:szCs w:val="24"/>
        </w:rPr>
        <w:t>is set to</w:t>
      </w:r>
      <w:r>
        <w:rPr>
          <w:rFonts w:ascii="Times New Roman" w:eastAsia="Times New Roman" w:hAnsi="Times New Roman" w:cs="Times New Roman"/>
          <w:sz w:val="24"/>
          <w:szCs w:val="24"/>
        </w:rPr>
        <w:t xml:space="preserve"> graduate in the Spring of the upcoming school year</w:t>
      </w:r>
      <w:r w:rsidR="00C65BAB">
        <w:rPr>
          <w:rFonts w:ascii="Times New Roman" w:eastAsia="Times New Roman" w:hAnsi="Times New Roman" w:cs="Times New Roman"/>
          <w:sz w:val="24"/>
          <w:szCs w:val="24"/>
        </w:rPr>
        <w:t xml:space="preserve">. </w:t>
      </w:r>
    </w:p>
    <w:p w14:paraId="52955D51" w14:textId="77777777"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rganize graduation ceremonies, pinning ceremony and other aspects of graduation.</w:t>
      </w:r>
    </w:p>
    <w:p w14:paraId="4729BD46" w14:textId="1AF78A01"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sist the </w:t>
      </w:r>
      <w:r w:rsidR="005E2CA1">
        <w:rPr>
          <w:rFonts w:ascii="Times New Roman" w:eastAsia="Times New Roman" w:hAnsi="Times New Roman" w:cs="Times New Roman"/>
          <w:sz w:val="24"/>
          <w:szCs w:val="24"/>
        </w:rPr>
        <w:t>Fall</w:t>
      </w:r>
      <w:r>
        <w:rPr>
          <w:rFonts w:ascii="Times New Roman" w:eastAsia="Times New Roman" w:hAnsi="Times New Roman" w:cs="Times New Roman"/>
          <w:sz w:val="24"/>
          <w:szCs w:val="24"/>
        </w:rPr>
        <w:t xml:space="preserve"> Chair with graduation planning when </w:t>
      </w:r>
      <w:r w:rsidR="001F42D4">
        <w:rPr>
          <w:rFonts w:ascii="Times New Roman" w:eastAsia="Times New Roman" w:hAnsi="Times New Roman" w:cs="Times New Roman"/>
          <w:sz w:val="24"/>
          <w:szCs w:val="24"/>
        </w:rPr>
        <w:t>possible,</w:t>
      </w:r>
      <w:r>
        <w:rPr>
          <w:rFonts w:ascii="Times New Roman" w:eastAsia="Times New Roman" w:hAnsi="Times New Roman" w:cs="Times New Roman"/>
          <w:sz w:val="24"/>
          <w:szCs w:val="24"/>
        </w:rPr>
        <w:t xml:space="preserve"> during their term </w:t>
      </w:r>
    </w:p>
    <w:p w14:paraId="274EFFE5" w14:textId="77777777" w:rsidR="003C702E" w:rsidRDefault="00C65BAB"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m a graduation committee. </w:t>
      </w:r>
    </w:p>
    <w:p w14:paraId="1CBBC963" w14:textId="77777777"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ordinate fundraising for graduation ceremonies, as brought up and approved by the NSA Council.</w:t>
      </w:r>
    </w:p>
    <w:p w14:paraId="6B29A298" w14:textId="77777777"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intain their position(s) until the completion of the Graduation, Pinning Ceremonies and fundraising ventures for the given year are concluded.</w:t>
      </w:r>
    </w:p>
    <w:p w14:paraId="374F93EF" w14:textId="77777777"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rganize the date, venues of Graduation and Pinning Ceremony, speake</w:t>
      </w:r>
      <w:r w:rsidR="00C65BAB">
        <w:rPr>
          <w:rFonts w:ascii="Times New Roman" w:eastAsia="Times New Roman" w:hAnsi="Times New Roman" w:cs="Times New Roman"/>
          <w:sz w:val="24"/>
          <w:szCs w:val="24"/>
        </w:rPr>
        <w:t>rs, valedictorian, BPRN students,</w:t>
      </w:r>
      <w:r>
        <w:rPr>
          <w:rFonts w:ascii="Times New Roman" w:eastAsia="Times New Roman" w:hAnsi="Times New Roman" w:cs="Times New Roman"/>
          <w:sz w:val="24"/>
          <w:szCs w:val="24"/>
        </w:rPr>
        <w:t xml:space="preserve"> Excellence in Teaching Award, all clerical items, decorations, take away items, photographers, DJ, flowers, MC, music, volunteers and fundraising ventures.</w:t>
      </w:r>
    </w:p>
    <w:p w14:paraId="02EB1544" w14:textId="77777777"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upply the NSA Council with income and expenses when requested and periodically, prior to important deadlines regarding Graduation and Pinning Ceremony.</w:t>
      </w:r>
    </w:p>
    <w:p w14:paraId="0F9B723A" w14:textId="77777777"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port at monthly meetings and to the NSA Council upon request.</w:t>
      </w:r>
    </w:p>
    <w:p w14:paraId="5979C81A" w14:textId="77777777" w:rsidR="00C65BAB" w:rsidRDefault="00255C16" w:rsidP="00C65BAB">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rganizes and provides plans for next years Pinning Ceremony. Ensuring pins for the following Pinning Ceremony have been ordered. </w:t>
      </w:r>
    </w:p>
    <w:p w14:paraId="2FFE84A8" w14:textId="77777777" w:rsidR="003C702E" w:rsidRPr="00C65BAB" w:rsidRDefault="00C65BAB" w:rsidP="00C65BAB">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sidR="00255C16" w:rsidRPr="00C65BAB">
        <w:rPr>
          <w:rFonts w:ascii="Times New Roman" w:eastAsia="Times New Roman" w:hAnsi="Times New Roman" w:cs="Times New Roman"/>
          <w:sz w:val="24"/>
          <w:szCs w:val="24"/>
        </w:rPr>
        <w:t>ol</w:t>
      </w:r>
      <w:r>
        <w:rPr>
          <w:rFonts w:ascii="Times New Roman" w:eastAsia="Times New Roman" w:hAnsi="Times New Roman" w:cs="Times New Roman"/>
          <w:sz w:val="24"/>
          <w:szCs w:val="24"/>
        </w:rPr>
        <w:t xml:space="preserve">d a vote from </w:t>
      </w:r>
      <w:r w:rsidR="00255C16" w:rsidRPr="00C65BAB">
        <w:rPr>
          <w:rFonts w:ascii="Times New Roman" w:eastAsia="Times New Roman" w:hAnsi="Times New Roman" w:cs="Times New Roman"/>
          <w:sz w:val="24"/>
          <w:szCs w:val="24"/>
        </w:rPr>
        <w:t>their class to determine the Excellence in Teaching Award and commission a trophy/plaque and purchase a $50 gift of flowers or a certificate for the winning faculty or administrative member</w:t>
      </w:r>
      <w:r w:rsidR="00255C16" w:rsidRPr="00C65BAB">
        <w:rPr>
          <w:rFonts w:ascii="Times New Roman" w:eastAsia="Times New Roman" w:hAnsi="Times New Roman" w:cs="Times New Roman"/>
          <w:strike/>
          <w:sz w:val="24"/>
          <w:szCs w:val="24"/>
        </w:rPr>
        <w:t>)</w:t>
      </w:r>
      <w:r w:rsidR="00255C16" w:rsidRPr="00C65BAB">
        <w:rPr>
          <w:rFonts w:ascii="Times New Roman" w:eastAsia="Times New Roman" w:hAnsi="Times New Roman" w:cs="Times New Roman"/>
          <w:sz w:val="24"/>
          <w:szCs w:val="24"/>
        </w:rPr>
        <w:t>.</w:t>
      </w:r>
    </w:p>
    <w:p w14:paraId="5233FA7F" w14:textId="134A1FC1"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sition </w:t>
      </w:r>
      <w:r w:rsidR="001F42D4">
        <w:rPr>
          <w:rFonts w:ascii="Times New Roman" w:eastAsia="Times New Roman" w:hAnsi="Times New Roman" w:cs="Times New Roman"/>
          <w:sz w:val="24"/>
          <w:szCs w:val="24"/>
        </w:rPr>
        <w:t>extends</w:t>
      </w:r>
      <w:r>
        <w:rPr>
          <w:rFonts w:ascii="Times New Roman" w:eastAsia="Times New Roman" w:hAnsi="Times New Roman" w:cs="Times New Roman"/>
          <w:sz w:val="24"/>
          <w:szCs w:val="24"/>
        </w:rPr>
        <w:t xml:space="preserve"> beyond academic year up until graduation to assist with the next graduation as necessary </w:t>
      </w:r>
    </w:p>
    <w:p w14:paraId="2F1DAF55" w14:textId="77777777"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rite up a co-curricular</w:t>
      </w:r>
      <w:r>
        <w:rPr>
          <w:rFonts w:ascii="Times New Roman" w:eastAsia="Times New Roman" w:hAnsi="Times New Roman" w:cs="Times New Roman"/>
          <w:sz w:val="20"/>
          <w:szCs w:val="20"/>
        </w:rPr>
        <w:t xml:space="preserve"> </w:t>
      </w:r>
      <w:r>
        <w:rPr>
          <w:rFonts w:ascii="Times New Roman" w:eastAsia="Times New Roman" w:hAnsi="Times New Roman" w:cs="Times New Roman"/>
          <w:sz w:val="24"/>
          <w:szCs w:val="24"/>
        </w:rPr>
        <w:t>record statement for subcommittee members when applicable, and send to the vice-stick at the end of the academic year.</w:t>
      </w:r>
    </w:p>
    <w:p w14:paraId="20DC1783" w14:textId="77777777" w:rsidR="00C65BAB" w:rsidRDefault="00C65BAB" w:rsidP="00C65BAB">
      <w:pPr>
        <w:spacing w:after="0" w:line="240" w:lineRule="auto"/>
        <w:ind w:left="2160"/>
        <w:rPr>
          <w:rFonts w:ascii="Times New Roman" w:eastAsia="Times New Roman" w:hAnsi="Times New Roman" w:cs="Times New Roman"/>
          <w:sz w:val="24"/>
          <w:szCs w:val="24"/>
        </w:rPr>
      </w:pPr>
    </w:p>
    <w:p w14:paraId="13BE64FD" w14:textId="366DC2E4" w:rsidR="00B25D7D" w:rsidRPr="00221761" w:rsidRDefault="0089770A" w:rsidP="00D04B4D">
      <w:pPr>
        <w:numPr>
          <w:ilvl w:val="0"/>
          <w:numId w:val="27"/>
        </w:numPr>
        <w:spacing w:after="0" w:line="240" w:lineRule="auto"/>
        <w:rPr>
          <w:rFonts w:ascii="Times New Roman" w:eastAsia="Times New Roman" w:hAnsi="Times New Roman" w:cs="Times New Roman"/>
          <w:sz w:val="24"/>
          <w:szCs w:val="24"/>
        </w:rPr>
      </w:pPr>
      <w:r w:rsidRPr="00221761">
        <w:rPr>
          <w:rFonts w:ascii="Times New Roman" w:eastAsia="Times New Roman" w:hAnsi="Times New Roman" w:cs="Times New Roman"/>
          <w:sz w:val="24"/>
          <w:szCs w:val="24"/>
        </w:rPr>
        <w:t xml:space="preserve">Fall </w:t>
      </w:r>
      <w:r w:rsidR="00255C16" w:rsidRPr="00221761">
        <w:rPr>
          <w:rFonts w:ascii="Times New Roman" w:eastAsia="Times New Roman" w:hAnsi="Times New Roman" w:cs="Times New Roman"/>
          <w:sz w:val="24"/>
          <w:szCs w:val="24"/>
        </w:rPr>
        <w:t>Graduation and Pinning Ceremony Chair shall:</w:t>
      </w:r>
    </w:p>
    <w:p w14:paraId="38EFA2EA" w14:textId="22040EF6" w:rsidR="003C702E" w:rsidRDefault="0089770A"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 who is set to graduate in the Fall </w:t>
      </w:r>
      <w:r w:rsidR="007D54DA">
        <w:rPr>
          <w:rFonts w:ascii="Times New Roman" w:eastAsia="Times New Roman" w:hAnsi="Times New Roman" w:cs="Times New Roman"/>
          <w:sz w:val="24"/>
          <w:szCs w:val="24"/>
        </w:rPr>
        <w:t>that follows the upcoming school year</w:t>
      </w:r>
      <w:r w:rsidR="00C65BAB">
        <w:rPr>
          <w:rFonts w:ascii="Times New Roman" w:eastAsia="Times New Roman" w:hAnsi="Times New Roman" w:cs="Times New Roman"/>
          <w:sz w:val="24"/>
          <w:szCs w:val="24"/>
        </w:rPr>
        <w:t xml:space="preserve"> </w:t>
      </w:r>
    </w:p>
    <w:p w14:paraId="5C49AAEC" w14:textId="5F69A99F"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rve as insight for the following year’s Graduation and Pinning Ceremony Committee and to represent their graduating class as </w:t>
      </w:r>
      <w:r w:rsidR="001F42D4">
        <w:rPr>
          <w:rFonts w:ascii="Times New Roman" w:eastAsia="Times New Roman" w:hAnsi="Times New Roman" w:cs="Times New Roman"/>
          <w:sz w:val="24"/>
          <w:szCs w:val="24"/>
        </w:rPr>
        <w:t>chair.</w:t>
      </w:r>
    </w:p>
    <w:p w14:paraId="112EF741" w14:textId="77777777"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rganize graduation ceremonies, pinning ceremony and other aspects of graduation.</w:t>
      </w:r>
    </w:p>
    <w:p w14:paraId="51D03215" w14:textId="77777777" w:rsidR="005E2CA1" w:rsidRDefault="005E2CA1"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rganize and implement a photo opportunity for all Executive and General Council members to be displayed and maintained in the student lounges.</w:t>
      </w:r>
    </w:p>
    <w:p w14:paraId="3B1E35AF" w14:textId="77777777" w:rsidR="003C702E" w:rsidRDefault="00613635"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m a graduation committee.</w:t>
      </w:r>
    </w:p>
    <w:p w14:paraId="10FE3D30" w14:textId="77777777"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ordinate fundraising for graduation ceremonies, as brought up and approved by the NSA Council.</w:t>
      </w:r>
    </w:p>
    <w:p w14:paraId="047E2046" w14:textId="77777777"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intain their position(s) until the completion of the Graduation, Pinning Ceremonies and fundraising ventures for the given year are concluded.</w:t>
      </w:r>
    </w:p>
    <w:p w14:paraId="75A8DBFE" w14:textId="77777777"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rganize the date, venues of Graduation and Pinning Ceremony, speaker</w:t>
      </w:r>
      <w:r w:rsidR="00C65BAB">
        <w:rPr>
          <w:rFonts w:ascii="Times New Roman" w:eastAsia="Times New Roman" w:hAnsi="Times New Roman" w:cs="Times New Roman"/>
          <w:sz w:val="24"/>
          <w:szCs w:val="24"/>
        </w:rPr>
        <w:t>s, valedictorian, BPRN students,</w:t>
      </w:r>
      <w:r>
        <w:rPr>
          <w:rFonts w:ascii="Times New Roman" w:eastAsia="Times New Roman" w:hAnsi="Times New Roman" w:cs="Times New Roman"/>
          <w:sz w:val="24"/>
          <w:szCs w:val="24"/>
        </w:rPr>
        <w:t xml:space="preserve"> Excellence in Teaching Award, all clerical items, decorations, take away items, photographers, DJ, flowers, MC, music, volunteers and fundraising ventures.</w:t>
      </w:r>
    </w:p>
    <w:p w14:paraId="6A0C92D0" w14:textId="77777777"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pply the NSA Council with income and expenses when requested and periodically prior to important deadlines regarding Graduation and Pinning Ceremony.</w:t>
      </w:r>
    </w:p>
    <w:p w14:paraId="7F6912FF" w14:textId="77777777"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port at monthly meetings and to the NSA Council upon request.</w:t>
      </w:r>
    </w:p>
    <w:p w14:paraId="7D0AADE1" w14:textId="367F99A0"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rganizes and provides plans for next </w:t>
      </w:r>
      <w:r w:rsidR="001F42D4">
        <w:rPr>
          <w:rFonts w:ascii="Times New Roman" w:eastAsia="Times New Roman" w:hAnsi="Times New Roman" w:cs="Times New Roman"/>
          <w:sz w:val="24"/>
          <w:szCs w:val="24"/>
        </w:rPr>
        <w:t>year’s</w:t>
      </w:r>
      <w:r>
        <w:rPr>
          <w:rFonts w:ascii="Times New Roman" w:eastAsia="Times New Roman" w:hAnsi="Times New Roman" w:cs="Times New Roman"/>
          <w:sz w:val="24"/>
          <w:szCs w:val="24"/>
        </w:rPr>
        <w:t xml:space="preserve"> Pinning Ceremony. Ensuring pins for the following Pinning Ceremony have been ordered. </w:t>
      </w:r>
    </w:p>
    <w:p w14:paraId="1DBD8AA6" w14:textId="259E6C93" w:rsidR="003C702E" w:rsidRPr="00C65BAB"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sition </w:t>
      </w:r>
      <w:r w:rsidR="004B37E3">
        <w:rPr>
          <w:rFonts w:ascii="Times New Roman" w:eastAsia="Times New Roman" w:hAnsi="Times New Roman" w:cs="Times New Roman"/>
          <w:sz w:val="24"/>
          <w:szCs w:val="24"/>
        </w:rPr>
        <w:t>extends</w:t>
      </w:r>
      <w:r>
        <w:rPr>
          <w:rFonts w:ascii="Times New Roman" w:eastAsia="Times New Roman" w:hAnsi="Times New Roman" w:cs="Times New Roman"/>
          <w:sz w:val="24"/>
          <w:szCs w:val="24"/>
        </w:rPr>
        <w:t xml:space="preserve"> beyond academic year up until graduation to assist with the next </w:t>
      </w:r>
      <w:r w:rsidRPr="00C65BAB">
        <w:rPr>
          <w:rFonts w:ascii="Times New Roman" w:eastAsia="Times New Roman" w:hAnsi="Times New Roman" w:cs="Times New Roman"/>
          <w:sz w:val="24"/>
          <w:szCs w:val="24"/>
        </w:rPr>
        <w:t xml:space="preserve">graduation as </w:t>
      </w:r>
      <w:r w:rsidR="001F42D4" w:rsidRPr="00C65BAB">
        <w:rPr>
          <w:rFonts w:ascii="Times New Roman" w:eastAsia="Times New Roman" w:hAnsi="Times New Roman" w:cs="Times New Roman"/>
          <w:sz w:val="24"/>
          <w:szCs w:val="24"/>
        </w:rPr>
        <w:t>necessary.</w:t>
      </w:r>
      <w:r w:rsidRPr="00C65BAB">
        <w:rPr>
          <w:rFonts w:ascii="Times New Roman" w:eastAsia="Times New Roman" w:hAnsi="Times New Roman" w:cs="Times New Roman"/>
          <w:sz w:val="24"/>
          <w:szCs w:val="24"/>
        </w:rPr>
        <w:t xml:space="preserve"> </w:t>
      </w:r>
    </w:p>
    <w:p w14:paraId="0B7CCA2A" w14:textId="77777777" w:rsidR="003C702E" w:rsidRDefault="00C65BAB" w:rsidP="00632195">
      <w:pPr>
        <w:numPr>
          <w:ilvl w:val="2"/>
          <w:numId w:val="27"/>
        </w:numPr>
        <w:spacing w:after="0" w:line="240" w:lineRule="auto"/>
        <w:rPr>
          <w:rFonts w:ascii="Times New Roman" w:eastAsia="Times New Roman" w:hAnsi="Times New Roman" w:cs="Times New Roman"/>
          <w:sz w:val="24"/>
          <w:szCs w:val="24"/>
        </w:rPr>
      </w:pPr>
      <w:r w:rsidRPr="00C65BAB">
        <w:rPr>
          <w:rFonts w:ascii="Times New Roman" w:eastAsia="Times New Roman" w:hAnsi="Times New Roman" w:cs="Times New Roman"/>
          <w:sz w:val="24"/>
          <w:szCs w:val="24"/>
        </w:rPr>
        <w:lastRenderedPageBreak/>
        <w:t>H</w:t>
      </w:r>
      <w:r w:rsidR="00255C16" w:rsidRPr="00C65BAB">
        <w:rPr>
          <w:rFonts w:ascii="Times New Roman" w:eastAsia="Times New Roman" w:hAnsi="Times New Roman" w:cs="Times New Roman"/>
          <w:sz w:val="24"/>
          <w:szCs w:val="24"/>
        </w:rPr>
        <w:t xml:space="preserve">old a vote in their class to determine the Excellence in Teaching Award recipient, commission a trophy/plaque, and purchase a $50 gift of flowers or certificate for the winning faculty </w:t>
      </w:r>
      <w:r w:rsidR="00255C16">
        <w:rPr>
          <w:rFonts w:ascii="Times New Roman" w:eastAsia="Times New Roman" w:hAnsi="Times New Roman" w:cs="Times New Roman"/>
          <w:sz w:val="24"/>
          <w:szCs w:val="24"/>
        </w:rPr>
        <w:t>or administrative member.</w:t>
      </w:r>
    </w:p>
    <w:p w14:paraId="4D646827" w14:textId="35247DC5"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rite up a co-curricular</w:t>
      </w:r>
      <w:r>
        <w:rPr>
          <w:rFonts w:ascii="Times New Roman" w:eastAsia="Times New Roman" w:hAnsi="Times New Roman" w:cs="Times New Roman"/>
          <w:sz w:val="20"/>
          <w:szCs w:val="20"/>
        </w:rPr>
        <w:t xml:space="preserve"> </w:t>
      </w:r>
      <w:r>
        <w:rPr>
          <w:rFonts w:ascii="Times New Roman" w:eastAsia="Times New Roman" w:hAnsi="Times New Roman" w:cs="Times New Roman"/>
          <w:sz w:val="24"/>
          <w:szCs w:val="24"/>
        </w:rPr>
        <w:t xml:space="preserve">record statement for subcommittee members when </w:t>
      </w:r>
      <w:r w:rsidR="001F42D4">
        <w:rPr>
          <w:rFonts w:ascii="Times New Roman" w:eastAsia="Times New Roman" w:hAnsi="Times New Roman" w:cs="Times New Roman"/>
          <w:sz w:val="24"/>
          <w:szCs w:val="24"/>
        </w:rPr>
        <w:t>applicable and</w:t>
      </w:r>
      <w:r>
        <w:rPr>
          <w:rFonts w:ascii="Times New Roman" w:eastAsia="Times New Roman" w:hAnsi="Times New Roman" w:cs="Times New Roman"/>
          <w:sz w:val="24"/>
          <w:szCs w:val="24"/>
        </w:rPr>
        <w:t xml:space="preserve"> send to the vice-stick at the end of the academic year.</w:t>
      </w:r>
    </w:p>
    <w:p w14:paraId="6360CBF1" w14:textId="77777777" w:rsidR="00C97889" w:rsidRDefault="00C97889" w:rsidP="00C97889">
      <w:pPr>
        <w:spacing w:after="0" w:line="240" w:lineRule="auto"/>
        <w:ind w:left="2160"/>
        <w:rPr>
          <w:rFonts w:ascii="Times New Roman" w:eastAsia="Times New Roman" w:hAnsi="Times New Roman" w:cs="Times New Roman"/>
          <w:sz w:val="24"/>
          <w:szCs w:val="24"/>
        </w:rPr>
      </w:pPr>
    </w:p>
    <w:p w14:paraId="1FFC712B" w14:textId="77777777" w:rsidR="003C702E" w:rsidRDefault="00255C16" w:rsidP="00632195">
      <w:pPr>
        <w:numPr>
          <w:ilvl w:val="0"/>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nU Representatives (2 Positions) shall:</w:t>
      </w:r>
    </w:p>
    <w:p w14:paraId="328E3FA9" w14:textId="77777777" w:rsidR="003C702E" w:rsidRPr="00C65BAB"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present the College of Nursing to the community through the CanU </w:t>
      </w:r>
      <w:r w:rsidRPr="00C65BAB">
        <w:rPr>
          <w:rFonts w:ascii="Times New Roman" w:eastAsia="Times New Roman" w:hAnsi="Times New Roman" w:cs="Times New Roman"/>
          <w:sz w:val="24"/>
          <w:szCs w:val="24"/>
        </w:rPr>
        <w:t>outreach program.</w:t>
      </w:r>
    </w:p>
    <w:p w14:paraId="162D0359" w14:textId="365FA5F4" w:rsidR="003C702E" w:rsidRPr="00C65BAB" w:rsidRDefault="00255C16" w:rsidP="00632195">
      <w:pPr>
        <w:numPr>
          <w:ilvl w:val="2"/>
          <w:numId w:val="27"/>
        </w:numPr>
        <w:spacing w:after="0" w:line="240" w:lineRule="auto"/>
        <w:rPr>
          <w:rFonts w:ascii="Times New Roman" w:eastAsia="Times New Roman" w:hAnsi="Times New Roman" w:cs="Times New Roman"/>
          <w:sz w:val="24"/>
          <w:szCs w:val="24"/>
        </w:rPr>
      </w:pPr>
      <w:r w:rsidRPr="00C65BAB">
        <w:rPr>
          <w:rFonts w:ascii="Times New Roman" w:eastAsia="Times New Roman" w:hAnsi="Times New Roman" w:cs="Times New Roman"/>
          <w:sz w:val="24"/>
          <w:szCs w:val="24"/>
        </w:rPr>
        <w:t xml:space="preserve">Plan and organize the CanU Explore/Academy programs each semester with designated CanU contact and Skills Lab </w:t>
      </w:r>
      <w:r w:rsidR="001F42D4" w:rsidRPr="00C65BAB">
        <w:rPr>
          <w:rFonts w:ascii="Times New Roman" w:eastAsia="Times New Roman" w:hAnsi="Times New Roman" w:cs="Times New Roman"/>
          <w:sz w:val="24"/>
          <w:szCs w:val="24"/>
        </w:rPr>
        <w:t>facilitator.</w:t>
      </w:r>
      <w:r w:rsidRPr="00C65BAB">
        <w:rPr>
          <w:rFonts w:ascii="Times New Roman" w:eastAsia="Times New Roman" w:hAnsi="Times New Roman" w:cs="Times New Roman"/>
          <w:sz w:val="24"/>
          <w:szCs w:val="24"/>
        </w:rPr>
        <w:t xml:space="preserve"> </w:t>
      </w:r>
    </w:p>
    <w:p w14:paraId="57E635B6" w14:textId="77777777" w:rsidR="003C702E" w:rsidRPr="00C65BAB" w:rsidRDefault="00255C16" w:rsidP="00632195">
      <w:pPr>
        <w:numPr>
          <w:ilvl w:val="2"/>
          <w:numId w:val="27"/>
        </w:numPr>
        <w:spacing w:after="0" w:line="240" w:lineRule="auto"/>
        <w:rPr>
          <w:rFonts w:ascii="Times New Roman" w:eastAsia="Times New Roman" w:hAnsi="Times New Roman" w:cs="Times New Roman"/>
          <w:sz w:val="24"/>
          <w:szCs w:val="24"/>
        </w:rPr>
      </w:pPr>
      <w:r w:rsidRPr="00C65BAB">
        <w:rPr>
          <w:rFonts w:ascii="Times New Roman" w:eastAsia="Times New Roman" w:hAnsi="Times New Roman" w:cs="Times New Roman"/>
          <w:sz w:val="24"/>
          <w:szCs w:val="24"/>
        </w:rPr>
        <w:t>Report undertakings, ongoing involvements and issues of interest to the NSA Council monthly or as required.</w:t>
      </w:r>
    </w:p>
    <w:p w14:paraId="35A772CA" w14:textId="77777777" w:rsidR="003C702E" w:rsidRDefault="00255C16" w:rsidP="00632195">
      <w:pPr>
        <w:numPr>
          <w:ilvl w:val="2"/>
          <w:numId w:val="27"/>
        </w:numPr>
        <w:spacing w:after="0" w:line="240" w:lineRule="auto"/>
        <w:rPr>
          <w:rFonts w:ascii="Times New Roman" w:eastAsia="Times New Roman" w:hAnsi="Times New Roman" w:cs="Times New Roman"/>
          <w:sz w:val="24"/>
          <w:szCs w:val="24"/>
        </w:rPr>
      </w:pPr>
      <w:r w:rsidRPr="00C65BAB">
        <w:rPr>
          <w:rFonts w:ascii="Times New Roman" w:eastAsia="Times New Roman" w:hAnsi="Times New Roman" w:cs="Times New Roman"/>
          <w:sz w:val="24"/>
          <w:szCs w:val="24"/>
        </w:rPr>
        <w:t xml:space="preserve">Recruit students as volunteers to assist in </w:t>
      </w:r>
      <w:r>
        <w:rPr>
          <w:rFonts w:ascii="Times New Roman" w:eastAsia="Times New Roman" w:hAnsi="Times New Roman" w:cs="Times New Roman"/>
          <w:sz w:val="24"/>
          <w:szCs w:val="24"/>
        </w:rPr>
        <w:t>running the CanU program.</w:t>
      </w:r>
    </w:p>
    <w:p w14:paraId="73EB89E5" w14:textId="2D14B749"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rite up a co-curricular</w:t>
      </w:r>
      <w:r>
        <w:rPr>
          <w:rFonts w:ascii="Times New Roman" w:eastAsia="Times New Roman" w:hAnsi="Times New Roman" w:cs="Times New Roman"/>
          <w:sz w:val="20"/>
          <w:szCs w:val="20"/>
        </w:rPr>
        <w:t xml:space="preserve"> </w:t>
      </w:r>
      <w:r>
        <w:rPr>
          <w:rFonts w:ascii="Times New Roman" w:eastAsia="Times New Roman" w:hAnsi="Times New Roman" w:cs="Times New Roman"/>
          <w:sz w:val="24"/>
          <w:szCs w:val="24"/>
        </w:rPr>
        <w:t>record statement for volunteer members wh</w:t>
      </w:r>
      <w:r w:rsidR="00C65BAB">
        <w:rPr>
          <w:rFonts w:ascii="Times New Roman" w:eastAsia="Times New Roman" w:hAnsi="Times New Roman" w:cs="Times New Roman"/>
          <w:sz w:val="24"/>
          <w:szCs w:val="24"/>
        </w:rPr>
        <w:t xml:space="preserve">en </w:t>
      </w:r>
      <w:r w:rsidR="001F42D4">
        <w:rPr>
          <w:rFonts w:ascii="Times New Roman" w:eastAsia="Times New Roman" w:hAnsi="Times New Roman" w:cs="Times New Roman"/>
          <w:sz w:val="24"/>
          <w:szCs w:val="24"/>
        </w:rPr>
        <w:t>applicable and</w:t>
      </w:r>
      <w:r w:rsidR="00C65BAB">
        <w:rPr>
          <w:rFonts w:ascii="Times New Roman" w:eastAsia="Times New Roman" w:hAnsi="Times New Roman" w:cs="Times New Roman"/>
          <w:sz w:val="24"/>
          <w:szCs w:val="24"/>
        </w:rPr>
        <w:t xml:space="preserve"> send to the Vice-S</w:t>
      </w:r>
      <w:r>
        <w:rPr>
          <w:rFonts w:ascii="Times New Roman" w:eastAsia="Times New Roman" w:hAnsi="Times New Roman" w:cs="Times New Roman"/>
          <w:sz w:val="24"/>
          <w:szCs w:val="24"/>
        </w:rPr>
        <w:t>tick at the end of the academic year.</w:t>
      </w:r>
    </w:p>
    <w:p w14:paraId="2E160037" w14:textId="77777777"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ld orientation for volunteers.</w:t>
      </w:r>
    </w:p>
    <w:p w14:paraId="1D1318B9" w14:textId="77777777" w:rsidR="003C702E" w:rsidRDefault="00255C16" w:rsidP="00632195">
      <w:pPr>
        <w:numPr>
          <w:ilvl w:val="2"/>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ve a booth at New Students Orientations to provide information about volunteer opportunities. </w:t>
      </w:r>
    </w:p>
    <w:p w14:paraId="3C29374A" w14:textId="77777777" w:rsidR="0011399A" w:rsidRDefault="0011399A" w:rsidP="0011399A">
      <w:pPr>
        <w:spacing w:after="0" w:line="240" w:lineRule="auto"/>
        <w:ind w:left="2160"/>
        <w:rPr>
          <w:rFonts w:ascii="Times New Roman" w:eastAsia="Times New Roman" w:hAnsi="Times New Roman" w:cs="Times New Roman"/>
          <w:sz w:val="24"/>
          <w:szCs w:val="24"/>
        </w:rPr>
      </w:pPr>
    </w:p>
    <w:p w14:paraId="4523E34B" w14:textId="38F57E23" w:rsidR="00570197" w:rsidRPr="00221761" w:rsidRDefault="00570197" w:rsidP="00570197">
      <w:pPr>
        <w:pStyle w:val="ListParagraph"/>
        <w:numPr>
          <w:ilvl w:val="0"/>
          <w:numId w:val="27"/>
        </w:numPr>
        <w:spacing w:after="0" w:line="240" w:lineRule="auto"/>
        <w:rPr>
          <w:rFonts w:ascii="Times New Roman" w:eastAsia="Times New Roman" w:hAnsi="Times New Roman" w:cs="Times New Roman"/>
          <w:sz w:val="24"/>
          <w:szCs w:val="24"/>
        </w:rPr>
      </w:pPr>
      <w:r w:rsidRPr="00221761">
        <w:rPr>
          <w:rFonts w:ascii="Times New Roman" w:eastAsia="Times New Roman" w:hAnsi="Times New Roman" w:cs="Times New Roman"/>
          <w:sz w:val="24"/>
          <w:szCs w:val="24"/>
        </w:rPr>
        <w:t xml:space="preserve">Midwifery Representatives (2 positions; defined as someone in the CON Midwifery Program): </w:t>
      </w:r>
    </w:p>
    <w:p w14:paraId="0CD37E17" w14:textId="77777777" w:rsidR="00570197" w:rsidRPr="00991395" w:rsidRDefault="00570197" w:rsidP="00991395">
      <w:pPr>
        <w:pStyle w:val="ListParagraph"/>
        <w:numPr>
          <w:ilvl w:val="0"/>
          <w:numId w:val="30"/>
        </w:numPr>
        <w:spacing w:after="0" w:line="240" w:lineRule="auto"/>
        <w:rPr>
          <w:rFonts w:ascii="Times New Roman" w:eastAsia="Times New Roman" w:hAnsi="Times New Roman" w:cs="Times New Roman"/>
          <w:sz w:val="24"/>
          <w:szCs w:val="24"/>
        </w:rPr>
      </w:pPr>
      <w:r w:rsidRPr="00991395">
        <w:rPr>
          <w:rFonts w:ascii="Times New Roman" w:eastAsia="Times New Roman" w:hAnsi="Times New Roman" w:cs="Times New Roman"/>
          <w:sz w:val="24"/>
          <w:szCs w:val="24"/>
        </w:rPr>
        <w:t>Shall act as a liaison between the NSA and Midwifery students within the College of Nursing.</w:t>
      </w:r>
    </w:p>
    <w:p w14:paraId="2898FF3D" w14:textId="77777777" w:rsidR="00570197" w:rsidRPr="00991395" w:rsidRDefault="00570197" w:rsidP="00991395">
      <w:pPr>
        <w:pStyle w:val="ListParagraph"/>
        <w:numPr>
          <w:ilvl w:val="0"/>
          <w:numId w:val="30"/>
        </w:numPr>
        <w:spacing w:after="0" w:line="240" w:lineRule="auto"/>
        <w:rPr>
          <w:rFonts w:ascii="Times New Roman" w:eastAsia="Times New Roman" w:hAnsi="Times New Roman" w:cs="Times New Roman"/>
          <w:sz w:val="24"/>
          <w:szCs w:val="24"/>
        </w:rPr>
      </w:pPr>
      <w:r w:rsidRPr="00991395">
        <w:rPr>
          <w:rFonts w:ascii="Times New Roman" w:eastAsia="Times New Roman" w:hAnsi="Times New Roman" w:cs="Times New Roman"/>
          <w:sz w:val="24"/>
          <w:szCs w:val="24"/>
        </w:rPr>
        <w:t xml:space="preserve">Shall represent midwifery students to the College, administration, other classes and the NSA. </w:t>
      </w:r>
    </w:p>
    <w:p w14:paraId="10849A8F" w14:textId="77777777" w:rsidR="00570197" w:rsidRPr="00991395" w:rsidRDefault="00570197" w:rsidP="00991395">
      <w:pPr>
        <w:pStyle w:val="ListParagraph"/>
        <w:numPr>
          <w:ilvl w:val="0"/>
          <w:numId w:val="30"/>
        </w:numPr>
        <w:spacing w:after="0" w:line="240" w:lineRule="auto"/>
        <w:rPr>
          <w:rFonts w:ascii="Times New Roman" w:eastAsia="Times New Roman" w:hAnsi="Times New Roman" w:cs="Times New Roman"/>
          <w:sz w:val="24"/>
          <w:szCs w:val="24"/>
        </w:rPr>
      </w:pPr>
      <w:r w:rsidRPr="00991395">
        <w:rPr>
          <w:rFonts w:ascii="Times New Roman" w:eastAsia="Times New Roman" w:hAnsi="Times New Roman" w:cs="Times New Roman"/>
          <w:sz w:val="24"/>
          <w:szCs w:val="24"/>
        </w:rPr>
        <w:t xml:space="preserve">Shall assist in the organization and implementation of midwifery class events and programs. </w:t>
      </w:r>
    </w:p>
    <w:p w14:paraId="4A2A19CB" w14:textId="77777777" w:rsidR="00570197" w:rsidRPr="00991395" w:rsidRDefault="00570197" w:rsidP="00991395">
      <w:pPr>
        <w:pStyle w:val="ListParagraph"/>
        <w:numPr>
          <w:ilvl w:val="0"/>
          <w:numId w:val="30"/>
        </w:numPr>
        <w:spacing w:after="0" w:line="240" w:lineRule="auto"/>
        <w:rPr>
          <w:rFonts w:ascii="Times New Roman" w:eastAsia="Times New Roman" w:hAnsi="Times New Roman" w:cs="Times New Roman"/>
          <w:sz w:val="24"/>
          <w:szCs w:val="24"/>
        </w:rPr>
      </w:pPr>
      <w:r w:rsidRPr="00991395">
        <w:rPr>
          <w:rFonts w:ascii="Times New Roman" w:eastAsia="Times New Roman" w:hAnsi="Times New Roman" w:cs="Times New Roman"/>
          <w:sz w:val="24"/>
          <w:szCs w:val="24"/>
        </w:rPr>
        <w:t xml:space="preserve">Shall not hold any other position on the Council. </w:t>
      </w:r>
    </w:p>
    <w:p w14:paraId="5899AE62" w14:textId="30D69263" w:rsidR="00EB5EED" w:rsidRDefault="00570197" w:rsidP="00991395">
      <w:pPr>
        <w:pStyle w:val="ListParagraph"/>
        <w:numPr>
          <w:ilvl w:val="0"/>
          <w:numId w:val="30"/>
        </w:numPr>
        <w:spacing w:after="0" w:line="240" w:lineRule="auto"/>
        <w:rPr>
          <w:rFonts w:ascii="Times New Roman" w:eastAsia="Times New Roman" w:hAnsi="Times New Roman" w:cs="Times New Roman"/>
          <w:sz w:val="24"/>
          <w:szCs w:val="24"/>
        </w:rPr>
      </w:pPr>
      <w:r w:rsidRPr="00991395">
        <w:rPr>
          <w:rFonts w:ascii="Times New Roman" w:eastAsia="Times New Roman" w:hAnsi="Times New Roman" w:cs="Times New Roman"/>
          <w:sz w:val="24"/>
          <w:szCs w:val="24"/>
        </w:rPr>
        <w:t>Shall learn from the NSA committee about the organization and implementation of a council</w:t>
      </w:r>
      <w:r w:rsidR="001C4263">
        <w:rPr>
          <w:rFonts w:ascii="Times New Roman" w:eastAsia="Times New Roman" w:hAnsi="Times New Roman" w:cs="Times New Roman"/>
          <w:sz w:val="24"/>
          <w:szCs w:val="24"/>
        </w:rPr>
        <w:t xml:space="preserve">, in the hopes of </w:t>
      </w:r>
      <w:r w:rsidR="001E2E8D">
        <w:rPr>
          <w:rFonts w:ascii="Times New Roman" w:eastAsia="Times New Roman" w:hAnsi="Times New Roman" w:cs="Times New Roman"/>
          <w:sz w:val="24"/>
          <w:szCs w:val="24"/>
        </w:rPr>
        <w:t>forming</w:t>
      </w:r>
      <w:r w:rsidR="001C4263">
        <w:rPr>
          <w:rFonts w:ascii="Times New Roman" w:eastAsia="Times New Roman" w:hAnsi="Times New Roman" w:cs="Times New Roman"/>
          <w:sz w:val="24"/>
          <w:szCs w:val="24"/>
        </w:rPr>
        <w:t xml:space="preserve"> a Midwifery </w:t>
      </w:r>
      <w:r w:rsidR="007F3956">
        <w:rPr>
          <w:rFonts w:ascii="Times New Roman" w:eastAsia="Times New Roman" w:hAnsi="Times New Roman" w:cs="Times New Roman"/>
          <w:sz w:val="24"/>
          <w:szCs w:val="24"/>
        </w:rPr>
        <w:t>Student Association</w:t>
      </w:r>
      <w:r w:rsidR="001E2E8D">
        <w:rPr>
          <w:rFonts w:ascii="Times New Roman" w:eastAsia="Times New Roman" w:hAnsi="Times New Roman" w:cs="Times New Roman"/>
          <w:sz w:val="24"/>
          <w:szCs w:val="24"/>
        </w:rPr>
        <w:t xml:space="preserve"> </w:t>
      </w:r>
      <w:r w:rsidR="001C4263">
        <w:rPr>
          <w:rFonts w:ascii="Times New Roman" w:eastAsia="Times New Roman" w:hAnsi="Times New Roman" w:cs="Times New Roman"/>
          <w:sz w:val="24"/>
          <w:szCs w:val="24"/>
        </w:rPr>
        <w:t xml:space="preserve">in </w:t>
      </w:r>
      <w:r w:rsidR="006E46B2">
        <w:rPr>
          <w:rFonts w:ascii="Times New Roman" w:eastAsia="Times New Roman" w:hAnsi="Times New Roman" w:cs="Times New Roman"/>
          <w:sz w:val="24"/>
          <w:szCs w:val="24"/>
        </w:rPr>
        <w:t>years to come</w:t>
      </w:r>
      <w:r w:rsidRPr="00991395">
        <w:rPr>
          <w:rFonts w:ascii="Times New Roman" w:eastAsia="Times New Roman" w:hAnsi="Times New Roman" w:cs="Times New Roman"/>
          <w:sz w:val="24"/>
          <w:szCs w:val="24"/>
        </w:rPr>
        <w:t>.</w:t>
      </w:r>
    </w:p>
    <w:p w14:paraId="00A8236A" w14:textId="77777777" w:rsidR="003C702E" w:rsidRDefault="003C702E">
      <w:pPr>
        <w:spacing w:after="0" w:line="240" w:lineRule="auto"/>
        <w:rPr>
          <w:rFonts w:ascii="Times New Roman" w:eastAsia="Times New Roman" w:hAnsi="Times New Roman" w:cs="Times New Roman"/>
          <w:sz w:val="24"/>
          <w:szCs w:val="24"/>
        </w:rPr>
      </w:pPr>
    </w:p>
    <w:p w14:paraId="4D634172" w14:textId="77777777" w:rsidR="003C702E" w:rsidRDefault="00255C16">
      <w:pPr>
        <w:spacing w:after="0"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A3: Section 4 – Duties of All NSA Council Members</w:t>
      </w:r>
    </w:p>
    <w:p w14:paraId="73D28522" w14:textId="77777777" w:rsidR="003C702E" w:rsidRDefault="00255C16">
      <w:pPr>
        <w:spacing w:after="0" w:line="240" w:lineRule="auto"/>
        <w:ind w:left="72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ab/>
        <w:t>All members are expected to perform any other duties expected by council or as required by mandate by an Executive Council majority.</w:t>
      </w:r>
    </w:p>
    <w:p w14:paraId="6E4A6308" w14:textId="036DA673" w:rsidR="003C702E" w:rsidRDefault="00255C16">
      <w:pPr>
        <w:spacing w:after="0" w:line="240" w:lineRule="auto"/>
        <w:ind w:left="72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Pr>
          <w:rFonts w:ascii="Times New Roman" w:eastAsia="Times New Roman" w:hAnsi="Times New Roman" w:cs="Times New Roman"/>
          <w:sz w:val="24"/>
          <w:szCs w:val="24"/>
        </w:rPr>
        <w:tab/>
        <w:t xml:space="preserve">All NSA positions are elected on an annual </w:t>
      </w:r>
      <w:r w:rsidR="00C97889">
        <w:rPr>
          <w:rFonts w:ascii="Times New Roman" w:eastAsia="Times New Roman" w:hAnsi="Times New Roman" w:cs="Times New Roman"/>
          <w:sz w:val="24"/>
          <w:szCs w:val="24"/>
        </w:rPr>
        <w:t>basis and</w:t>
      </w:r>
      <w:r>
        <w:rPr>
          <w:rFonts w:ascii="Times New Roman" w:eastAsia="Times New Roman" w:hAnsi="Times New Roman" w:cs="Times New Roman"/>
          <w:sz w:val="24"/>
          <w:szCs w:val="24"/>
        </w:rPr>
        <w:t xml:space="preserve"> terminate at the changeover meeting with the exception of Graduation and Pinning Committee members who are in their position until the completion of the Graduation Dinner and Dance, and Class Representatives which are appointed by each cohort for the duration of the academic year. All other positions are elected for one year and a changeover meeting is expected to be scheduled at the </w:t>
      </w:r>
      <w:r w:rsidR="00C65BAB">
        <w:rPr>
          <w:rFonts w:ascii="Times New Roman" w:eastAsia="Times New Roman" w:hAnsi="Times New Roman" w:cs="Times New Roman"/>
          <w:sz w:val="24"/>
          <w:szCs w:val="24"/>
        </w:rPr>
        <w:t>April</w:t>
      </w:r>
      <w:r>
        <w:rPr>
          <w:rFonts w:ascii="Times New Roman" w:eastAsia="Times New Roman" w:hAnsi="Times New Roman" w:cs="Times New Roman"/>
          <w:color w:val="0000FF"/>
          <w:sz w:val="24"/>
          <w:szCs w:val="24"/>
        </w:rPr>
        <w:t xml:space="preserve"> </w:t>
      </w:r>
      <w:r>
        <w:rPr>
          <w:rFonts w:ascii="Times New Roman" w:eastAsia="Times New Roman" w:hAnsi="Times New Roman" w:cs="Times New Roman"/>
          <w:sz w:val="24"/>
          <w:szCs w:val="24"/>
        </w:rPr>
        <w:t>Council meeting.</w:t>
      </w:r>
    </w:p>
    <w:p w14:paraId="36C62983" w14:textId="77777777" w:rsidR="003C702E" w:rsidRDefault="003C702E">
      <w:pPr>
        <w:spacing w:after="0" w:line="240" w:lineRule="auto"/>
        <w:ind w:left="720" w:hanging="360"/>
        <w:rPr>
          <w:rFonts w:ascii="Times New Roman" w:eastAsia="Times New Roman" w:hAnsi="Times New Roman" w:cs="Times New Roman"/>
          <w:sz w:val="24"/>
          <w:szCs w:val="24"/>
        </w:rPr>
      </w:pPr>
    </w:p>
    <w:p w14:paraId="6B3346F3" w14:textId="77777777" w:rsidR="003C702E" w:rsidRDefault="00255C16">
      <w:pPr>
        <w:spacing w:after="0"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lastRenderedPageBreak/>
        <w:t>A3: Section 5 – Finances</w:t>
      </w:r>
    </w:p>
    <w:p w14:paraId="2935D99B" w14:textId="77777777" w:rsidR="003C702E" w:rsidRDefault="00255C16">
      <w:pPr>
        <w:spacing w:after="0" w:line="240" w:lineRule="auto"/>
        <w:ind w:left="72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Pr>
          <w:rFonts w:ascii="Times New Roman" w:eastAsia="Times New Roman" w:hAnsi="Times New Roman" w:cs="Times New Roman"/>
          <w:sz w:val="24"/>
          <w:szCs w:val="24"/>
        </w:rPr>
        <w:tab/>
        <w:t xml:space="preserve">The Council shall have the power to approve and authorize all expenditure of funds to be paid by the student council for approved Association undertakings. The funds are received from UMSU as student fees and fundraising ventures throughout the term. </w:t>
      </w:r>
    </w:p>
    <w:p w14:paraId="11E9D692" w14:textId="77777777" w:rsidR="003C702E" w:rsidRDefault="00255C16">
      <w:pPr>
        <w:spacing w:after="0" w:line="240" w:lineRule="auto"/>
        <w:ind w:left="72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Pr>
          <w:rFonts w:ascii="Times New Roman" w:eastAsia="Times New Roman" w:hAnsi="Times New Roman" w:cs="Times New Roman"/>
          <w:sz w:val="24"/>
          <w:szCs w:val="24"/>
        </w:rPr>
        <w:tab/>
        <w:t>Two of the Executive Council members with signing authority need to sign the cheques.</w:t>
      </w:r>
    </w:p>
    <w:p w14:paraId="52D9488C" w14:textId="77777777" w:rsidR="003C702E" w:rsidRDefault="00255C16">
      <w:pPr>
        <w:spacing w:after="0" w:line="240" w:lineRule="auto"/>
        <w:ind w:left="72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Pr>
          <w:rFonts w:ascii="Times New Roman" w:eastAsia="Times New Roman" w:hAnsi="Times New Roman" w:cs="Times New Roman"/>
          <w:sz w:val="24"/>
          <w:szCs w:val="24"/>
        </w:rPr>
        <w:tab/>
        <w:t>The Council shall have the authority to authorize the Treasurer, the Senior Stick and Vice Stick, to sign cheques on behalf of the Association.</w:t>
      </w:r>
    </w:p>
    <w:p w14:paraId="74C114D3" w14:textId="77777777" w:rsidR="003C702E" w:rsidRDefault="00255C16">
      <w:pPr>
        <w:spacing w:after="0" w:line="240" w:lineRule="auto"/>
        <w:ind w:left="72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Pr>
          <w:rFonts w:ascii="Times New Roman" w:eastAsia="Times New Roman" w:hAnsi="Times New Roman" w:cs="Times New Roman"/>
          <w:sz w:val="24"/>
          <w:szCs w:val="24"/>
        </w:rPr>
        <w:tab/>
        <w:t>The Senior Stick is authorized to approve expenditures not exceeding two hundred dollars for urgent funding needs, monthly meeting food costs, and office supplies. Any expenditure exceeding two hundred dollars must be approved by the NSA Executive or NSA Council.</w:t>
      </w:r>
    </w:p>
    <w:p w14:paraId="2E48C70F" w14:textId="77777777" w:rsidR="003C702E" w:rsidRPr="006247CC" w:rsidRDefault="00255C16">
      <w:pPr>
        <w:spacing w:after="0" w:line="240" w:lineRule="auto"/>
        <w:ind w:left="720" w:hanging="360"/>
        <w:rPr>
          <w:rFonts w:ascii="Times New Roman" w:eastAsia="Times New Roman" w:hAnsi="Times New Roman" w:cs="Times New Roman"/>
          <w:sz w:val="24"/>
          <w:szCs w:val="24"/>
        </w:rPr>
      </w:pPr>
      <w:r w:rsidRPr="006247CC">
        <w:rPr>
          <w:rFonts w:ascii="Times New Roman" w:eastAsia="Times New Roman" w:hAnsi="Times New Roman" w:cs="Times New Roman"/>
          <w:sz w:val="24"/>
          <w:szCs w:val="24"/>
        </w:rPr>
        <w:t>e)</w:t>
      </w:r>
      <w:r w:rsidRPr="006247CC">
        <w:rPr>
          <w:rFonts w:ascii="Times New Roman" w:eastAsia="Times New Roman" w:hAnsi="Times New Roman" w:cs="Times New Roman"/>
          <w:sz w:val="24"/>
          <w:szCs w:val="24"/>
        </w:rPr>
        <w:tab/>
        <w:t>Any person in the Association, not currently a member of the Council, wishing to place a purchasing order, in the Association’s name must present this first through the NSA Council and have it approved.</w:t>
      </w:r>
    </w:p>
    <w:p w14:paraId="39094D36" w14:textId="77777777" w:rsidR="003C702E" w:rsidRPr="006247CC" w:rsidRDefault="003C702E">
      <w:pPr>
        <w:spacing w:after="0" w:line="240" w:lineRule="auto"/>
        <w:rPr>
          <w:rFonts w:ascii="Times New Roman" w:eastAsia="Times New Roman" w:hAnsi="Times New Roman" w:cs="Times New Roman"/>
          <w:sz w:val="24"/>
          <w:szCs w:val="24"/>
        </w:rPr>
      </w:pPr>
    </w:p>
    <w:p w14:paraId="34E3E463" w14:textId="77777777" w:rsidR="003C702E" w:rsidRPr="006247CC" w:rsidRDefault="00255C16">
      <w:pPr>
        <w:spacing w:after="0" w:line="240" w:lineRule="auto"/>
        <w:rPr>
          <w:rFonts w:ascii="Times New Roman" w:eastAsia="Times New Roman" w:hAnsi="Times New Roman" w:cs="Times New Roman"/>
          <w:b/>
          <w:sz w:val="24"/>
          <w:szCs w:val="24"/>
        </w:rPr>
      </w:pPr>
      <w:r w:rsidRPr="006247CC">
        <w:rPr>
          <w:rFonts w:ascii="Times New Roman" w:eastAsia="Times New Roman" w:hAnsi="Times New Roman" w:cs="Times New Roman"/>
          <w:b/>
          <w:sz w:val="24"/>
          <w:szCs w:val="24"/>
        </w:rPr>
        <w:t>Article IV (A4) – Elections &amp; Appointments</w:t>
      </w:r>
    </w:p>
    <w:p w14:paraId="25BD86A7" w14:textId="77777777" w:rsidR="003C702E" w:rsidRPr="006247CC" w:rsidRDefault="003C702E">
      <w:pPr>
        <w:spacing w:after="0" w:line="240" w:lineRule="auto"/>
        <w:rPr>
          <w:rFonts w:ascii="Times New Roman" w:eastAsia="Times New Roman" w:hAnsi="Times New Roman" w:cs="Times New Roman"/>
          <w:b/>
          <w:sz w:val="24"/>
          <w:szCs w:val="24"/>
        </w:rPr>
      </w:pPr>
    </w:p>
    <w:p w14:paraId="72E38297" w14:textId="77777777" w:rsidR="003C702E" w:rsidRPr="006247CC" w:rsidRDefault="00255C16">
      <w:pPr>
        <w:spacing w:after="0" w:line="240" w:lineRule="auto"/>
        <w:rPr>
          <w:rFonts w:ascii="Times New Roman" w:eastAsia="Times New Roman" w:hAnsi="Times New Roman" w:cs="Times New Roman"/>
          <w:sz w:val="24"/>
          <w:szCs w:val="24"/>
          <w:u w:val="single"/>
        </w:rPr>
      </w:pPr>
      <w:r w:rsidRPr="006247CC">
        <w:rPr>
          <w:rFonts w:ascii="Times New Roman" w:eastAsia="Times New Roman" w:hAnsi="Times New Roman" w:cs="Times New Roman"/>
          <w:sz w:val="24"/>
          <w:szCs w:val="24"/>
          <w:u w:val="single"/>
        </w:rPr>
        <w:t>A4: Section 1 – NSA Council</w:t>
      </w:r>
    </w:p>
    <w:p w14:paraId="1D15D777" w14:textId="77777777" w:rsidR="003C702E" w:rsidRPr="006247CC" w:rsidRDefault="00255C16">
      <w:pPr>
        <w:numPr>
          <w:ilvl w:val="0"/>
          <w:numId w:val="11"/>
        </w:numPr>
        <w:spacing w:after="0" w:line="240" w:lineRule="auto"/>
        <w:rPr>
          <w:rFonts w:ascii="Times New Roman" w:eastAsia="Times New Roman" w:hAnsi="Times New Roman" w:cs="Times New Roman"/>
          <w:sz w:val="24"/>
          <w:szCs w:val="24"/>
        </w:rPr>
      </w:pPr>
      <w:r w:rsidRPr="006247CC">
        <w:rPr>
          <w:rFonts w:ascii="Times New Roman" w:eastAsia="Times New Roman" w:hAnsi="Times New Roman" w:cs="Times New Roman"/>
          <w:sz w:val="24"/>
          <w:szCs w:val="24"/>
        </w:rPr>
        <w:t>Timing</w:t>
      </w:r>
    </w:p>
    <w:p w14:paraId="69F7A667" w14:textId="77777777" w:rsidR="003C702E" w:rsidRPr="006247CC" w:rsidRDefault="00255C16">
      <w:pPr>
        <w:spacing w:after="0" w:line="240" w:lineRule="auto"/>
        <w:ind w:left="360"/>
        <w:rPr>
          <w:rFonts w:ascii="Times New Roman" w:eastAsia="Times New Roman" w:hAnsi="Times New Roman" w:cs="Times New Roman"/>
          <w:sz w:val="24"/>
          <w:szCs w:val="24"/>
        </w:rPr>
      </w:pPr>
      <w:r w:rsidRPr="006247CC">
        <w:rPr>
          <w:rFonts w:ascii="Times New Roman" w:eastAsia="Times New Roman" w:hAnsi="Times New Roman" w:cs="Times New Roman"/>
          <w:sz w:val="24"/>
          <w:szCs w:val="24"/>
        </w:rPr>
        <w:t xml:space="preserve">The NSA Executive and General elections shall be held in </w:t>
      </w:r>
      <w:r w:rsidR="00C65BAB" w:rsidRPr="006247CC">
        <w:rPr>
          <w:rFonts w:ascii="Times New Roman" w:eastAsia="Times New Roman" w:hAnsi="Times New Roman" w:cs="Times New Roman"/>
          <w:sz w:val="24"/>
          <w:szCs w:val="24"/>
        </w:rPr>
        <w:t>March</w:t>
      </w:r>
      <w:r w:rsidRPr="006247CC">
        <w:rPr>
          <w:rFonts w:ascii="Times New Roman" w:eastAsia="Times New Roman" w:hAnsi="Times New Roman" w:cs="Times New Roman"/>
          <w:color w:val="0000FF"/>
          <w:sz w:val="24"/>
          <w:szCs w:val="24"/>
        </w:rPr>
        <w:t xml:space="preserve"> </w:t>
      </w:r>
      <w:r w:rsidRPr="006247CC">
        <w:rPr>
          <w:rFonts w:ascii="Times New Roman" w:eastAsia="Times New Roman" w:hAnsi="Times New Roman" w:cs="Times New Roman"/>
          <w:sz w:val="24"/>
          <w:szCs w:val="24"/>
        </w:rPr>
        <w:t>of the academic year at a time that is convenient for all years and the given NSA Council for that year.</w:t>
      </w:r>
    </w:p>
    <w:p w14:paraId="5CB7A3C5" w14:textId="77777777" w:rsidR="003C702E" w:rsidRPr="006247CC" w:rsidRDefault="00255C16">
      <w:pPr>
        <w:spacing w:after="0" w:line="240" w:lineRule="auto"/>
        <w:ind w:left="360"/>
        <w:rPr>
          <w:rFonts w:ascii="Times New Roman" w:eastAsia="Times New Roman" w:hAnsi="Times New Roman" w:cs="Times New Roman"/>
          <w:sz w:val="24"/>
          <w:szCs w:val="24"/>
        </w:rPr>
      </w:pPr>
      <w:r w:rsidRPr="006247CC">
        <w:rPr>
          <w:rFonts w:ascii="Times New Roman" w:eastAsia="Times New Roman" w:hAnsi="Times New Roman" w:cs="Times New Roman"/>
          <w:sz w:val="24"/>
          <w:szCs w:val="24"/>
        </w:rPr>
        <w:tab/>
      </w:r>
      <w:r w:rsidRPr="006247CC">
        <w:rPr>
          <w:rFonts w:ascii="Times New Roman" w:eastAsia="Times New Roman" w:hAnsi="Times New Roman" w:cs="Times New Roman"/>
          <w:sz w:val="24"/>
          <w:szCs w:val="24"/>
        </w:rPr>
        <w:tab/>
        <w:t xml:space="preserve">      i. </w:t>
      </w:r>
      <w:r w:rsidRPr="006247CC">
        <w:rPr>
          <w:rFonts w:ascii="Times New Roman" w:eastAsia="Times New Roman" w:hAnsi="Times New Roman" w:cs="Times New Roman"/>
          <w:sz w:val="24"/>
          <w:szCs w:val="24"/>
        </w:rPr>
        <w:tab/>
        <w:t>By-elections shall be held as necessary to fill vacant positions.</w:t>
      </w:r>
    </w:p>
    <w:p w14:paraId="0C129B0E" w14:textId="77777777" w:rsidR="003C702E" w:rsidRPr="006247CC" w:rsidRDefault="00255C16">
      <w:pPr>
        <w:numPr>
          <w:ilvl w:val="0"/>
          <w:numId w:val="11"/>
        </w:numPr>
        <w:spacing w:after="0" w:line="240" w:lineRule="auto"/>
        <w:rPr>
          <w:rFonts w:ascii="Times New Roman" w:eastAsia="Times New Roman" w:hAnsi="Times New Roman" w:cs="Times New Roman"/>
          <w:sz w:val="24"/>
          <w:szCs w:val="24"/>
        </w:rPr>
      </w:pPr>
      <w:r w:rsidRPr="006247CC">
        <w:rPr>
          <w:rFonts w:ascii="Times New Roman" w:eastAsia="Times New Roman" w:hAnsi="Times New Roman" w:cs="Times New Roman"/>
          <w:sz w:val="24"/>
          <w:szCs w:val="24"/>
        </w:rPr>
        <w:t xml:space="preserve">Positions to be elected in </w:t>
      </w:r>
      <w:r w:rsidR="00C65BAB" w:rsidRPr="006247CC">
        <w:rPr>
          <w:rFonts w:ascii="Times New Roman" w:eastAsia="Times New Roman" w:hAnsi="Times New Roman" w:cs="Times New Roman"/>
          <w:sz w:val="24"/>
          <w:szCs w:val="24"/>
        </w:rPr>
        <w:t>March</w:t>
      </w:r>
      <w:r w:rsidRPr="006247CC">
        <w:rPr>
          <w:rFonts w:ascii="Times New Roman" w:eastAsia="Times New Roman" w:hAnsi="Times New Roman" w:cs="Times New Roman"/>
          <w:sz w:val="24"/>
          <w:szCs w:val="24"/>
        </w:rPr>
        <w:t xml:space="preserve"> annually upon completion of previous Council terms are as follows:</w:t>
      </w:r>
    </w:p>
    <w:p w14:paraId="40D31D6F" w14:textId="77777777" w:rsidR="003C702E" w:rsidRPr="006247CC" w:rsidRDefault="00255C16">
      <w:pPr>
        <w:numPr>
          <w:ilvl w:val="2"/>
          <w:numId w:val="11"/>
        </w:numPr>
        <w:spacing w:after="0" w:line="240" w:lineRule="auto"/>
        <w:rPr>
          <w:sz w:val="24"/>
          <w:szCs w:val="24"/>
        </w:rPr>
      </w:pPr>
      <w:r w:rsidRPr="006247CC">
        <w:rPr>
          <w:rFonts w:ascii="Times New Roman" w:eastAsia="Times New Roman" w:hAnsi="Times New Roman" w:cs="Times New Roman"/>
          <w:sz w:val="24"/>
          <w:szCs w:val="24"/>
        </w:rPr>
        <w:t>Senior Stick</w:t>
      </w:r>
    </w:p>
    <w:p w14:paraId="7E1D11BF" w14:textId="77777777" w:rsidR="003C702E" w:rsidRPr="006247CC" w:rsidRDefault="00255C16">
      <w:pPr>
        <w:numPr>
          <w:ilvl w:val="2"/>
          <w:numId w:val="11"/>
        </w:numPr>
        <w:spacing w:after="0" w:line="240" w:lineRule="auto"/>
        <w:rPr>
          <w:sz w:val="24"/>
          <w:szCs w:val="24"/>
        </w:rPr>
      </w:pPr>
      <w:r w:rsidRPr="006247CC">
        <w:rPr>
          <w:rFonts w:ascii="Times New Roman" w:eastAsia="Times New Roman" w:hAnsi="Times New Roman" w:cs="Times New Roman"/>
          <w:sz w:val="24"/>
          <w:szCs w:val="24"/>
        </w:rPr>
        <w:t>Vice Stick</w:t>
      </w:r>
    </w:p>
    <w:p w14:paraId="3C3ED834" w14:textId="77777777" w:rsidR="003C702E" w:rsidRPr="006247CC" w:rsidRDefault="00255C16">
      <w:pPr>
        <w:numPr>
          <w:ilvl w:val="2"/>
          <w:numId w:val="11"/>
        </w:numPr>
        <w:spacing w:after="0" w:line="240" w:lineRule="auto"/>
        <w:rPr>
          <w:sz w:val="24"/>
          <w:szCs w:val="24"/>
        </w:rPr>
      </w:pPr>
      <w:r w:rsidRPr="006247CC">
        <w:rPr>
          <w:rFonts w:ascii="Times New Roman" w:eastAsia="Times New Roman" w:hAnsi="Times New Roman" w:cs="Times New Roman"/>
          <w:sz w:val="24"/>
          <w:szCs w:val="24"/>
        </w:rPr>
        <w:t>Secretary</w:t>
      </w:r>
    </w:p>
    <w:p w14:paraId="51F91AA2" w14:textId="77777777" w:rsidR="003C702E" w:rsidRPr="006247CC" w:rsidRDefault="00255C16">
      <w:pPr>
        <w:numPr>
          <w:ilvl w:val="2"/>
          <w:numId w:val="11"/>
        </w:numPr>
        <w:spacing w:after="0" w:line="240" w:lineRule="auto"/>
        <w:rPr>
          <w:sz w:val="24"/>
          <w:szCs w:val="24"/>
        </w:rPr>
      </w:pPr>
      <w:r w:rsidRPr="006247CC">
        <w:rPr>
          <w:rFonts w:ascii="Times New Roman" w:eastAsia="Times New Roman" w:hAnsi="Times New Roman" w:cs="Times New Roman"/>
          <w:sz w:val="24"/>
          <w:szCs w:val="24"/>
        </w:rPr>
        <w:t>Treasurer</w:t>
      </w:r>
    </w:p>
    <w:p w14:paraId="5C7F873A" w14:textId="77777777" w:rsidR="003C702E" w:rsidRPr="006247CC" w:rsidRDefault="00255C16">
      <w:pPr>
        <w:numPr>
          <w:ilvl w:val="2"/>
          <w:numId w:val="11"/>
        </w:numPr>
        <w:spacing w:after="0" w:line="240" w:lineRule="auto"/>
        <w:rPr>
          <w:sz w:val="24"/>
          <w:szCs w:val="24"/>
        </w:rPr>
      </w:pPr>
      <w:r w:rsidRPr="006247CC">
        <w:rPr>
          <w:rFonts w:ascii="Times New Roman" w:eastAsia="Times New Roman" w:hAnsi="Times New Roman" w:cs="Times New Roman"/>
          <w:sz w:val="24"/>
          <w:szCs w:val="24"/>
        </w:rPr>
        <w:t>UMSU Representative</w:t>
      </w:r>
    </w:p>
    <w:p w14:paraId="237395C3" w14:textId="77777777" w:rsidR="003C702E" w:rsidRPr="006247CC" w:rsidRDefault="00255C16">
      <w:pPr>
        <w:numPr>
          <w:ilvl w:val="2"/>
          <w:numId w:val="11"/>
        </w:numPr>
        <w:spacing w:after="0" w:line="240" w:lineRule="auto"/>
        <w:rPr>
          <w:sz w:val="24"/>
          <w:szCs w:val="24"/>
        </w:rPr>
      </w:pPr>
      <w:r w:rsidRPr="006247CC">
        <w:rPr>
          <w:rFonts w:ascii="Times New Roman" w:eastAsia="Times New Roman" w:hAnsi="Times New Roman" w:cs="Times New Roman"/>
          <w:sz w:val="24"/>
          <w:szCs w:val="24"/>
        </w:rPr>
        <w:t>Student Senate Representative</w:t>
      </w:r>
    </w:p>
    <w:p w14:paraId="24451D94" w14:textId="77777777" w:rsidR="003C702E" w:rsidRPr="006247CC" w:rsidRDefault="00255C16" w:rsidP="00C65BAB">
      <w:pPr>
        <w:numPr>
          <w:ilvl w:val="2"/>
          <w:numId w:val="11"/>
        </w:numPr>
        <w:spacing w:after="0" w:line="240" w:lineRule="auto"/>
        <w:rPr>
          <w:sz w:val="24"/>
          <w:szCs w:val="24"/>
        </w:rPr>
      </w:pPr>
      <w:r w:rsidRPr="006247CC">
        <w:rPr>
          <w:rFonts w:ascii="Times New Roman" w:eastAsia="Times New Roman" w:hAnsi="Times New Roman" w:cs="Times New Roman"/>
          <w:sz w:val="24"/>
          <w:szCs w:val="24"/>
        </w:rPr>
        <w:t xml:space="preserve">Charitable and Health Promotion (CHP) Chair </w:t>
      </w:r>
    </w:p>
    <w:p w14:paraId="0A8C720A" w14:textId="77777777" w:rsidR="003C702E" w:rsidRPr="006247CC" w:rsidRDefault="00255C16" w:rsidP="00C65BAB">
      <w:pPr>
        <w:numPr>
          <w:ilvl w:val="2"/>
          <w:numId w:val="11"/>
        </w:numPr>
        <w:spacing w:after="0" w:line="240" w:lineRule="auto"/>
        <w:rPr>
          <w:sz w:val="24"/>
          <w:szCs w:val="24"/>
        </w:rPr>
      </w:pPr>
      <w:r w:rsidRPr="006247CC">
        <w:rPr>
          <w:rFonts w:ascii="Times New Roman" w:eastAsia="Times New Roman" w:hAnsi="Times New Roman" w:cs="Times New Roman"/>
          <w:sz w:val="24"/>
          <w:szCs w:val="24"/>
        </w:rPr>
        <w:t>Programming Chai</w:t>
      </w:r>
      <w:r w:rsidR="00C65BAB" w:rsidRPr="006247CC">
        <w:rPr>
          <w:rFonts w:ascii="Times New Roman" w:eastAsia="Times New Roman" w:hAnsi="Times New Roman" w:cs="Times New Roman"/>
          <w:sz w:val="24"/>
          <w:szCs w:val="24"/>
        </w:rPr>
        <w:t>r</w:t>
      </w:r>
    </w:p>
    <w:p w14:paraId="48FF90BF" w14:textId="77777777" w:rsidR="003C702E" w:rsidRPr="006247CC" w:rsidRDefault="00255C16">
      <w:pPr>
        <w:numPr>
          <w:ilvl w:val="2"/>
          <w:numId w:val="11"/>
        </w:numPr>
        <w:spacing w:after="0" w:line="240" w:lineRule="auto"/>
        <w:rPr>
          <w:sz w:val="24"/>
          <w:szCs w:val="24"/>
        </w:rPr>
      </w:pPr>
      <w:r w:rsidRPr="006247CC">
        <w:rPr>
          <w:rFonts w:ascii="Times New Roman" w:eastAsia="Times New Roman" w:hAnsi="Times New Roman" w:cs="Times New Roman"/>
          <w:sz w:val="24"/>
          <w:szCs w:val="24"/>
        </w:rPr>
        <w:t>Programming Associate</w:t>
      </w:r>
    </w:p>
    <w:p w14:paraId="0F60C230" w14:textId="77777777" w:rsidR="003C702E" w:rsidRPr="006247CC" w:rsidRDefault="00C65BAB" w:rsidP="00C65BAB">
      <w:pPr>
        <w:numPr>
          <w:ilvl w:val="2"/>
          <w:numId w:val="11"/>
        </w:numPr>
        <w:spacing w:after="0" w:line="240" w:lineRule="auto"/>
        <w:rPr>
          <w:sz w:val="24"/>
          <w:szCs w:val="24"/>
        </w:rPr>
      </w:pPr>
      <w:r w:rsidRPr="006247CC">
        <w:rPr>
          <w:rFonts w:ascii="Times New Roman" w:eastAsia="Times New Roman" w:hAnsi="Times New Roman" w:cs="Times New Roman"/>
          <w:sz w:val="24"/>
          <w:szCs w:val="24"/>
        </w:rPr>
        <w:t>Communications</w:t>
      </w:r>
      <w:r w:rsidR="00255C16" w:rsidRPr="006247CC">
        <w:rPr>
          <w:rFonts w:ascii="Times New Roman" w:eastAsia="Times New Roman" w:hAnsi="Times New Roman" w:cs="Times New Roman"/>
          <w:sz w:val="24"/>
          <w:szCs w:val="24"/>
        </w:rPr>
        <w:t xml:space="preserve"> Coordinator</w:t>
      </w:r>
    </w:p>
    <w:p w14:paraId="0E0653E7" w14:textId="77777777" w:rsidR="003C702E" w:rsidRPr="006247CC" w:rsidRDefault="00255C16">
      <w:pPr>
        <w:numPr>
          <w:ilvl w:val="2"/>
          <w:numId w:val="11"/>
        </w:numPr>
        <w:spacing w:after="0" w:line="240" w:lineRule="auto"/>
        <w:rPr>
          <w:sz w:val="24"/>
          <w:szCs w:val="24"/>
        </w:rPr>
      </w:pPr>
      <w:r w:rsidRPr="006247CC">
        <w:rPr>
          <w:rFonts w:ascii="Times New Roman" w:eastAsia="Times New Roman" w:hAnsi="Times New Roman" w:cs="Times New Roman"/>
          <w:sz w:val="24"/>
          <w:szCs w:val="24"/>
        </w:rPr>
        <w:t>Mentorship Program Chair</w:t>
      </w:r>
    </w:p>
    <w:p w14:paraId="23CD7BB1" w14:textId="77777777" w:rsidR="003C702E" w:rsidRPr="006247CC" w:rsidRDefault="00255C16">
      <w:pPr>
        <w:numPr>
          <w:ilvl w:val="2"/>
          <w:numId w:val="11"/>
        </w:numPr>
        <w:spacing w:after="0" w:line="240" w:lineRule="auto"/>
        <w:rPr>
          <w:sz w:val="24"/>
          <w:szCs w:val="24"/>
        </w:rPr>
      </w:pPr>
      <w:r w:rsidRPr="006247CC">
        <w:rPr>
          <w:rFonts w:ascii="Times New Roman" w:eastAsia="Times New Roman" w:hAnsi="Times New Roman" w:cs="Times New Roman"/>
          <w:sz w:val="24"/>
          <w:szCs w:val="24"/>
        </w:rPr>
        <w:t>Mentorship Program Coordinator</w:t>
      </w:r>
    </w:p>
    <w:p w14:paraId="1D0F06AD" w14:textId="77777777" w:rsidR="003C702E" w:rsidRPr="006247CC" w:rsidRDefault="00255C16">
      <w:pPr>
        <w:numPr>
          <w:ilvl w:val="2"/>
          <w:numId w:val="11"/>
        </w:numPr>
        <w:spacing w:after="0" w:line="240" w:lineRule="auto"/>
        <w:rPr>
          <w:sz w:val="24"/>
          <w:szCs w:val="24"/>
        </w:rPr>
      </w:pPr>
      <w:r w:rsidRPr="006247CC">
        <w:rPr>
          <w:rFonts w:ascii="Times New Roman" w:eastAsia="Times New Roman" w:hAnsi="Times New Roman" w:cs="Times New Roman"/>
          <w:sz w:val="24"/>
          <w:szCs w:val="24"/>
        </w:rPr>
        <w:t>Indigenous Student Coordinator</w:t>
      </w:r>
    </w:p>
    <w:p w14:paraId="647FD85D" w14:textId="77777777" w:rsidR="003C702E" w:rsidRPr="006247CC" w:rsidRDefault="00255C16">
      <w:pPr>
        <w:numPr>
          <w:ilvl w:val="2"/>
          <w:numId w:val="11"/>
        </w:numPr>
        <w:spacing w:after="0" w:line="240" w:lineRule="auto"/>
        <w:rPr>
          <w:sz w:val="24"/>
          <w:szCs w:val="24"/>
        </w:rPr>
      </w:pPr>
      <w:r w:rsidRPr="006247CC">
        <w:rPr>
          <w:rFonts w:ascii="Times New Roman" w:eastAsia="Times New Roman" w:hAnsi="Times New Roman" w:cs="Times New Roman"/>
          <w:sz w:val="24"/>
          <w:szCs w:val="24"/>
        </w:rPr>
        <w:t>International Student Coordinator</w:t>
      </w:r>
    </w:p>
    <w:p w14:paraId="179C467F" w14:textId="77777777" w:rsidR="003C702E" w:rsidRPr="006247CC" w:rsidRDefault="00255C16">
      <w:pPr>
        <w:numPr>
          <w:ilvl w:val="2"/>
          <w:numId w:val="11"/>
        </w:numPr>
        <w:spacing w:after="0" w:line="240" w:lineRule="auto"/>
        <w:rPr>
          <w:sz w:val="24"/>
          <w:szCs w:val="24"/>
        </w:rPr>
      </w:pPr>
      <w:r w:rsidRPr="006247CC">
        <w:rPr>
          <w:rFonts w:ascii="Times New Roman" w:eastAsia="Times New Roman" w:hAnsi="Times New Roman" w:cs="Times New Roman"/>
          <w:sz w:val="24"/>
          <w:szCs w:val="24"/>
        </w:rPr>
        <w:t>LGBTTQ* Student Coordinator</w:t>
      </w:r>
    </w:p>
    <w:p w14:paraId="61494064" w14:textId="77777777" w:rsidR="001777ED" w:rsidRPr="006247CC" w:rsidRDefault="001777ED">
      <w:pPr>
        <w:numPr>
          <w:ilvl w:val="2"/>
          <w:numId w:val="11"/>
        </w:numPr>
        <w:spacing w:after="0" w:line="240" w:lineRule="auto"/>
        <w:rPr>
          <w:sz w:val="24"/>
          <w:szCs w:val="24"/>
        </w:rPr>
      </w:pPr>
      <w:r w:rsidRPr="006247CC">
        <w:rPr>
          <w:rFonts w:ascii="Times New Roman" w:eastAsia="Times New Roman" w:hAnsi="Times New Roman" w:cs="Times New Roman"/>
          <w:sz w:val="24"/>
          <w:szCs w:val="24"/>
        </w:rPr>
        <w:t>Sigma Theta Tau Xi Lambda Representative</w:t>
      </w:r>
    </w:p>
    <w:p w14:paraId="52381664" w14:textId="77777777" w:rsidR="003C702E" w:rsidRPr="006247CC" w:rsidRDefault="00255C16">
      <w:pPr>
        <w:numPr>
          <w:ilvl w:val="2"/>
          <w:numId w:val="11"/>
        </w:numPr>
        <w:spacing w:after="0" w:line="240" w:lineRule="auto"/>
        <w:rPr>
          <w:sz w:val="24"/>
          <w:szCs w:val="24"/>
        </w:rPr>
      </w:pPr>
      <w:r w:rsidRPr="006247CC">
        <w:rPr>
          <w:rFonts w:ascii="Times New Roman" w:eastAsia="Times New Roman" w:hAnsi="Times New Roman" w:cs="Times New Roman"/>
          <w:sz w:val="24"/>
          <w:szCs w:val="24"/>
        </w:rPr>
        <w:t>CNSA Official Delegate</w:t>
      </w:r>
    </w:p>
    <w:p w14:paraId="4CBFE0E8" w14:textId="77777777" w:rsidR="003C702E" w:rsidRPr="006247CC" w:rsidRDefault="00255C16">
      <w:pPr>
        <w:numPr>
          <w:ilvl w:val="2"/>
          <w:numId w:val="11"/>
        </w:numPr>
        <w:spacing w:after="0" w:line="240" w:lineRule="auto"/>
        <w:rPr>
          <w:sz w:val="24"/>
          <w:szCs w:val="24"/>
        </w:rPr>
      </w:pPr>
      <w:r w:rsidRPr="006247CC">
        <w:rPr>
          <w:rFonts w:ascii="Times New Roman" w:eastAsia="Times New Roman" w:hAnsi="Times New Roman" w:cs="Times New Roman"/>
          <w:sz w:val="24"/>
          <w:szCs w:val="24"/>
        </w:rPr>
        <w:t>CNSA Associa</w:t>
      </w:r>
      <w:r w:rsidR="00613635" w:rsidRPr="006247CC">
        <w:rPr>
          <w:rFonts w:ascii="Times New Roman" w:eastAsia="Times New Roman" w:hAnsi="Times New Roman" w:cs="Times New Roman"/>
          <w:sz w:val="24"/>
          <w:szCs w:val="24"/>
        </w:rPr>
        <w:t>te Delegate</w:t>
      </w:r>
    </w:p>
    <w:p w14:paraId="7823F14E" w14:textId="31016695" w:rsidR="003C702E" w:rsidRPr="006247CC" w:rsidRDefault="00CF733E">
      <w:pPr>
        <w:numPr>
          <w:ilvl w:val="2"/>
          <w:numId w:val="11"/>
        </w:numPr>
        <w:spacing w:after="0" w:line="240" w:lineRule="auto"/>
        <w:rPr>
          <w:sz w:val="24"/>
          <w:szCs w:val="24"/>
        </w:rPr>
      </w:pPr>
      <w:r w:rsidRPr="006247CC">
        <w:rPr>
          <w:rFonts w:ascii="Times New Roman" w:eastAsia="Times New Roman" w:hAnsi="Times New Roman" w:cs="Times New Roman"/>
          <w:sz w:val="24"/>
          <w:szCs w:val="24"/>
        </w:rPr>
        <w:t>i</w:t>
      </w:r>
      <w:r w:rsidR="00255C16" w:rsidRPr="006247CC">
        <w:rPr>
          <w:rFonts w:ascii="Times New Roman" w:eastAsia="Times New Roman" w:hAnsi="Times New Roman" w:cs="Times New Roman"/>
          <w:sz w:val="24"/>
          <w:szCs w:val="24"/>
        </w:rPr>
        <w:t>IPE Representative</w:t>
      </w:r>
    </w:p>
    <w:p w14:paraId="15ED330D" w14:textId="77777777" w:rsidR="003C702E" w:rsidRPr="006247CC" w:rsidRDefault="00255C16">
      <w:pPr>
        <w:numPr>
          <w:ilvl w:val="2"/>
          <w:numId w:val="11"/>
        </w:numPr>
        <w:spacing w:after="0" w:line="240" w:lineRule="auto"/>
        <w:rPr>
          <w:sz w:val="24"/>
          <w:szCs w:val="24"/>
        </w:rPr>
      </w:pPr>
      <w:r w:rsidRPr="006247CC">
        <w:rPr>
          <w:rFonts w:ascii="Times New Roman" w:eastAsia="Times New Roman" w:hAnsi="Times New Roman" w:cs="Times New Roman"/>
          <w:sz w:val="24"/>
          <w:szCs w:val="24"/>
        </w:rPr>
        <w:lastRenderedPageBreak/>
        <w:t>WISH Clinic Representative</w:t>
      </w:r>
    </w:p>
    <w:p w14:paraId="47CC3AFC" w14:textId="77777777" w:rsidR="003C702E" w:rsidRPr="006247CC" w:rsidRDefault="00255C16">
      <w:pPr>
        <w:numPr>
          <w:ilvl w:val="2"/>
          <w:numId w:val="11"/>
        </w:numPr>
        <w:spacing w:after="0" w:line="240" w:lineRule="auto"/>
        <w:rPr>
          <w:sz w:val="24"/>
          <w:szCs w:val="24"/>
        </w:rPr>
      </w:pPr>
      <w:r w:rsidRPr="006247CC">
        <w:rPr>
          <w:rFonts w:ascii="Times New Roman" w:eastAsia="Times New Roman" w:hAnsi="Times New Roman" w:cs="Times New Roman"/>
          <w:sz w:val="24"/>
          <w:szCs w:val="24"/>
        </w:rPr>
        <w:t>Newsletter Editor</w:t>
      </w:r>
    </w:p>
    <w:p w14:paraId="00FFB768" w14:textId="77777777" w:rsidR="003C702E" w:rsidRPr="006247CC" w:rsidRDefault="00255C16">
      <w:pPr>
        <w:numPr>
          <w:ilvl w:val="2"/>
          <w:numId w:val="11"/>
        </w:numPr>
        <w:spacing w:after="0" w:line="240" w:lineRule="auto"/>
        <w:rPr>
          <w:sz w:val="24"/>
          <w:szCs w:val="24"/>
        </w:rPr>
      </w:pPr>
      <w:r w:rsidRPr="006247CC">
        <w:rPr>
          <w:rFonts w:ascii="Times New Roman" w:eastAsia="Times New Roman" w:hAnsi="Times New Roman" w:cs="Times New Roman"/>
          <w:sz w:val="24"/>
          <w:szCs w:val="24"/>
        </w:rPr>
        <w:t>Merchandise Representative</w:t>
      </w:r>
    </w:p>
    <w:p w14:paraId="6D2BCCCC" w14:textId="77777777" w:rsidR="003C702E" w:rsidRPr="006247CC" w:rsidRDefault="00255C16">
      <w:pPr>
        <w:numPr>
          <w:ilvl w:val="2"/>
          <w:numId w:val="11"/>
        </w:numPr>
        <w:spacing w:after="0" w:line="240" w:lineRule="auto"/>
        <w:rPr>
          <w:sz w:val="24"/>
          <w:szCs w:val="24"/>
        </w:rPr>
      </w:pPr>
      <w:r w:rsidRPr="006247CC">
        <w:rPr>
          <w:rFonts w:ascii="Times New Roman" w:eastAsia="Times New Roman" w:hAnsi="Times New Roman" w:cs="Times New Roman"/>
          <w:sz w:val="24"/>
          <w:szCs w:val="24"/>
        </w:rPr>
        <w:t>Class Representatives</w:t>
      </w:r>
    </w:p>
    <w:p w14:paraId="445C9AE8" w14:textId="77777777" w:rsidR="00613635" w:rsidRPr="006247CC" w:rsidRDefault="00613635" w:rsidP="00613635">
      <w:pPr>
        <w:numPr>
          <w:ilvl w:val="3"/>
          <w:numId w:val="11"/>
        </w:numPr>
        <w:spacing w:after="0" w:line="240" w:lineRule="auto"/>
        <w:rPr>
          <w:rFonts w:ascii="Times New Roman" w:eastAsia="Times New Roman" w:hAnsi="Times New Roman" w:cs="Times New Roman"/>
          <w:sz w:val="24"/>
          <w:szCs w:val="24"/>
        </w:rPr>
      </w:pPr>
      <w:r w:rsidRPr="006247CC">
        <w:rPr>
          <w:rFonts w:ascii="Times New Roman" w:eastAsia="Times New Roman" w:hAnsi="Times New Roman" w:cs="Times New Roman"/>
          <w:sz w:val="24"/>
          <w:szCs w:val="24"/>
        </w:rPr>
        <w:t>Year IV Cohorts A, B (September intake).</w:t>
      </w:r>
    </w:p>
    <w:p w14:paraId="2FAF91C5" w14:textId="77777777" w:rsidR="00613635" w:rsidRPr="006247CC" w:rsidRDefault="00613635" w:rsidP="00613635">
      <w:pPr>
        <w:numPr>
          <w:ilvl w:val="3"/>
          <w:numId w:val="11"/>
        </w:numPr>
        <w:spacing w:after="0" w:line="240" w:lineRule="auto"/>
        <w:rPr>
          <w:rFonts w:ascii="Times New Roman" w:eastAsia="Times New Roman" w:hAnsi="Times New Roman" w:cs="Times New Roman"/>
          <w:sz w:val="24"/>
          <w:szCs w:val="24"/>
        </w:rPr>
      </w:pPr>
      <w:r w:rsidRPr="006247CC">
        <w:rPr>
          <w:rFonts w:ascii="Times New Roman" w:eastAsia="Times New Roman" w:hAnsi="Times New Roman" w:cs="Times New Roman"/>
          <w:sz w:val="24"/>
          <w:szCs w:val="24"/>
        </w:rPr>
        <w:t>Year IV Cohorts A, B (January intake).</w:t>
      </w:r>
    </w:p>
    <w:p w14:paraId="710E3A6C" w14:textId="4531C333" w:rsidR="00A0522B" w:rsidRPr="006247CC" w:rsidRDefault="00A0522B" w:rsidP="00613635">
      <w:pPr>
        <w:numPr>
          <w:ilvl w:val="3"/>
          <w:numId w:val="11"/>
        </w:numPr>
        <w:spacing w:after="0" w:line="240" w:lineRule="auto"/>
        <w:rPr>
          <w:rFonts w:ascii="Times New Roman" w:eastAsia="Times New Roman" w:hAnsi="Times New Roman" w:cs="Times New Roman"/>
          <w:sz w:val="24"/>
          <w:szCs w:val="24"/>
        </w:rPr>
      </w:pPr>
      <w:r w:rsidRPr="006247CC">
        <w:rPr>
          <w:rFonts w:ascii="Times New Roman" w:eastAsia="Times New Roman" w:hAnsi="Times New Roman" w:cs="Times New Roman"/>
          <w:sz w:val="24"/>
          <w:szCs w:val="24"/>
        </w:rPr>
        <w:t>Year IV Cohorts A, B (May Intake).</w:t>
      </w:r>
    </w:p>
    <w:p w14:paraId="7D780416" w14:textId="77777777" w:rsidR="00613635" w:rsidRPr="006247CC" w:rsidRDefault="00613635" w:rsidP="00613635">
      <w:pPr>
        <w:numPr>
          <w:ilvl w:val="3"/>
          <w:numId w:val="11"/>
        </w:numPr>
        <w:spacing w:after="0" w:line="240" w:lineRule="auto"/>
        <w:rPr>
          <w:rFonts w:ascii="Times New Roman" w:eastAsia="Times New Roman" w:hAnsi="Times New Roman" w:cs="Times New Roman"/>
          <w:sz w:val="24"/>
          <w:szCs w:val="24"/>
        </w:rPr>
      </w:pPr>
      <w:r w:rsidRPr="006247CC">
        <w:rPr>
          <w:rFonts w:ascii="Times New Roman" w:eastAsia="Times New Roman" w:hAnsi="Times New Roman" w:cs="Times New Roman"/>
          <w:sz w:val="24"/>
          <w:szCs w:val="24"/>
        </w:rPr>
        <w:t>Year III Cohorts A, B (September intake).</w:t>
      </w:r>
    </w:p>
    <w:p w14:paraId="0041B1D0" w14:textId="77777777" w:rsidR="00613635" w:rsidRPr="006247CC" w:rsidRDefault="00613635" w:rsidP="00613635">
      <w:pPr>
        <w:numPr>
          <w:ilvl w:val="3"/>
          <w:numId w:val="11"/>
        </w:numPr>
        <w:spacing w:after="0" w:line="240" w:lineRule="auto"/>
        <w:rPr>
          <w:rFonts w:ascii="Times New Roman" w:eastAsia="Times New Roman" w:hAnsi="Times New Roman" w:cs="Times New Roman"/>
          <w:sz w:val="24"/>
          <w:szCs w:val="24"/>
        </w:rPr>
      </w:pPr>
      <w:r w:rsidRPr="006247CC">
        <w:rPr>
          <w:rFonts w:ascii="Times New Roman" w:eastAsia="Times New Roman" w:hAnsi="Times New Roman" w:cs="Times New Roman"/>
          <w:sz w:val="24"/>
          <w:szCs w:val="24"/>
        </w:rPr>
        <w:t>Year III Cohorts A, B (January intake).</w:t>
      </w:r>
    </w:p>
    <w:p w14:paraId="08867D21" w14:textId="7183A2A6" w:rsidR="00A0522B" w:rsidRPr="006247CC" w:rsidRDefault="00A0522B" w:rsidP="00613635">
      <w:pPr>
        <w:numPr>
          <w:ilvl w:val="3"/>
          <w:numId w:val="11"/>
        </w:numPr>
        <w:spacing w:after="0" w:line="240" w:lineRule="auto"/>
        <w:rPr>
          <w:rFonts w:ascii="Times New Roman" w:eastAsia="Times New Roman" w:hAnsi="Times New Roman" w:cs="Times New Roman"/>
          <w:sz w:val="24"/>
          <w:szCs w:val="24"/>
        </w:rPr>
      </w:pPr>
      <w:r w:rsidRPr="006247CC">
        <w:rPr>
          <w:rFonts w:ascii="Times New Roman" w:eastAsia="Times New Roman" w:hAnsi="Times New Roman" w:cs="Times New Roman"/>
          <w:sz w:val="24"/>
          <w:szCs w:val="24"/>
        </w:rPr>
        <w:t xml:space="preserve">Year III Cohorts A, B (May Intake). </w:t>
      </w:r>
    </w:p>
    <w:p w14:paraId="734F28BD" w14:textId="77777777" w:rsidR="00613635" w:rsidRPr="006247CC" w:rsidRDefault="00613635" w:rsidP="00613635">
      <w:pPr>
        <w:numPr>
          <w:ilvl w:val="3"/>
          <w:numId w:val="11"/>
        </w:numPr>
        <w:spacing w:after="0" w:line="240" w:lineRule="auto"/>
        <w:rPr>
          <w:rFonts w:ascii="Times New Roman" w:eastAsia="Times New Roman" w:hAnsi="Times New Roman" w:cs="Times New Roman"/>
          <w:sz w:val="24"/>
          <w:szCs w:val="24"/>
        </w:rPr>
      </w:pPr>
      <w:r w:rsidRPr="006247CC">
        <w:rPr>
          <w:rFonts w:ascii="Times New Roman" w:eastAsia="Times New Roman" w:hAnsi="Times New Roman" w:cs="Times New Roman"/>
          <w:sz w:val="24"/>
          <w:szCs w:val="24"/>
        </w:rPr>
        <w:t>Year II Cohorts A, B (September intake).</w:t>
      </w:r>
    </w:p>
    <w:p w14:paraId="3EDAD2FF" w14:textId="77777777" w:rsidR="00613635" w:rsidRPr="006247CC" w:rsidRDefault="00613635" w:rsidP="00613635">
      <w:pPr>
        <w:numPr>
          <w:ilvl w:val="3"/>
          <w:numId w:val="11"/>
        </w:numPr>
        <w:spacing w:after="0" w:line="240" w:lineRule="auto"/>
        <w:rPr>
          <w:rFonts w:ascii="Times New Roman" w:eastAsia="Times New Roman" w:hAnsi="Times New Roman" w:cs="Times New Roman"/>
          <w:sz w:val="24"/>
          <w:szCs w:val="24"/>
        </w:rPr>
      </w:pPr>
      <w:r w:rsidRPr="006247CC">
        <w:rPr>
          <w:rFonts w:ascii="Times New Roman" w:eastAsia="Times New Roman" w:hAnsi="Times New Roman" w:cs="Times New Roman"/>
          <w:sz w:val="24"/>
          <w:szCs w:val="24"/>
        </w:rPr>
        <w:t>Year II Cohorts A, B (January intake).</w:t>
      </w:r>
    </w:p>
    <w:p w14:paraId="3FC150E5" w14:textId="5D949219" w:rsidR="00A0522B" w:rsidRPr="006247CC" w:rsidRDefault="00A0522B" w:rsidP="00613635">
      <w:pPr>
        <w:numPr>
          <w:ilvl w:val="3"/>
          <w:numId w:val="11"/>
        </w:numPr>
        <w:spacing w:after="0" w:line="240" w:lineRule="auto"/>
        <w:rPr>
          <w:rFonts w:ascii="Times New Roman" w:eastAsia="Times New Roman" w:hAnsi="Times New Roman" w:cs="Times New Roman"/>
          <w:sz w:val="24"/>
          <w:szCs w:val="24"/>
        </w:rPr>
      </w:pPr>
      <w:r w:rsidRPr="006247CC">
        <w:rPr>
          <w:rFonts w:ascii="Times New Roman" w:eastAsia="Times New Roman" w:hAnsi="Times New Roman" w:cs="Times New Roman"/>
          <w:sz w:val="24"/>
          <w:szCs w:val="24"/>
        </w:rPr>
        <w:t xml:space="preserve">Year II Cohorts A, B (May Intake). </w:t>
      </w:r>
    </w:p>
    <w:p w14:paraId="6BDD5DEC" w14:textId="77777777" w:rsidR="003C702E" w:rsidRPr="006247CC" w:rsidRDefault="00255C16">
      <w:pPr>
        <w:numPr>
          <w:ilvl w:val="2"/>
          <w:numId w:val="11"/>
        </w:numPr>
        <w:spacing w:after="0" w:line="240" w:lineRule="auto"/>
        <w:rPr>
          <w:sz w:val="24"/>
          <w:szCs w:val="24"/>
        </w:rPr>
      </w:pPr>
      <w:r w:rsidRPr="006247CC">
        <w:rPr>
          <w:rFonts w:ascii="Times New Roman" w:eastAsia="Times New Roman" w:hAnsi="Times New Roman" w:cs="Times New Roman"/>
          <w:sz w:val="24"/>
          <w:szCs w:val="24"/>
        </w:rPr>
        <w:t>Graduation and Pinning Ceremony Committee Chair Fall Intake</w:t>
      </w:r>
    </w:p>
    <w:p w14:paraId="2669060C" w14:textId="77777777" w:rsidR="003C702E" w:rsidRPr="006247CC" w:rsidRDefault="00255C16">
      <w:pPr>
        <w:numPr>
          <w:ilvl w:val="2"/>
          <w:numId w:val="11"/>
        </w:numPr>
        <w:spacing w:after="0" w:line="240" w:lineRule="auto"/>
        <w:rPr>
          <w:sz w:val="24"/>
          <w:szCs w:val="24"/>
        </w:rPr>
      </w:pPr>
      <w:r w:rsidRPr="006247CC">
        <w:rPr>
          <w:rFonts w:ascii="Times New Roman" w:eastAsia="Times New Roman" w:hAnsi="Times New Roman" w:cs="Times New Roman"/>
          <w:sz w:val="24"/>
          <w:szCs w:val="24"/>
        </w:rPr>
        <w:t>Graduation and Pinning Ceremony Committee Chair Winter Intake</w:t>
      </w:r>
    </w:p>
    <w:p w14:paraId="2DABF5EA" w14:textId="12BCAFF8" w:rsidR="00E2460D" w:rsidRPr="006247CC" w:rsidRDefault="00E2460D">
      <w:pPr>
        <w:numPr>
          <w:ilvl w:val="2"/>
          <w:numId w:val="11"/>
        </w:numPr>
        <w:spacing w:after="0" w:line="240" w:lineRule="auto"/>
        <w:rPr>
          <w:sz w:val="24"/>
          <w:szCs w:val="24"/>
        </w:rPr>
      </w:pPr>
      <w:r w:rsidRPr="006247CC">
        <w:rPr>
          <w:rFonts w:ascii="Times New Roman" w:eastAsia="Times New Roman" w:hAnsi="Times New Roman" w:cs="Times New Roman"/>
          <w:sz w:val="24"/>
          <w:szCs w:val="24"/>
        </w:rPr>
        <w:t xml:space="preserve">Graduation and </w:t>
      </w:r>
      <w:r w:rsidR="0057079F" w:rsidRPr="006247CC">
        <w:rPr>
          <w:rFonts w:ascii="Times New Roman" w:eastAsia="Times New Roman" w:hAnsi="Times New Roman" w:cs="Times New Roman"/>
          <w:sz w:val="24"/>
          <w:szCs w:val="24"/>
        </w:rPr>
        <w:t>Pinning Ceremony Committee Chair Summer Intake</w:t>
      </w:r>
    </w:p>
    <w:p w14:paraId="21661069" w14:textId="77777777" w:rsidR="008B375D" w:rsidRPr="006247CC" w:rsidRDefault="00255C16" w:rsidP="008B375D">
      <w:pPr>
        <w:numPr>
          <w:ilvl w:val="2"/>
          <w:numId w:val="11"/>
        </w:numPr>
        <w:spacing w:after="0" w:line="240" w:lineRule="auto"/>
        <w:rPr>
          <w:sz w:val="24"/>
          <w:szCs w:val="24"/>
        </w:rPr>
      </w:pPr>
      <w:r w:rsidRPr="006247CC">
        <w:rPr>
          <w:rFonts w:ascii="Times New Roman" w:eastAsia="Times New Roman" w:hAnsi="Times New Roman" w:cs="Times New Roman"/>
          <w:sz w:val="24"/>
          <w:szCs w:val="24"/>
        </w:rPr>
        <w:t>CanU Representatives (2 positions)</w:t>
      </w:r>
    </w:p>
    <w:p w14:paraId="7DF97151" w14:textId="6EB1C044" w:rsidR="008B375D" w:rsidRPr="006247CC" w:rsidRDefault="008B375D" w:rsidP="008B375D">
      <w:pPr>
        <w:numPr>
          <w:ilvl w:val="2"/>
          <w:numId w:val="11"/>
        </w:numPr>
        <w:spacing w:after="0" w:line="240" w:lineRule="auto"/>
        <w:rPr>
          <w:sz w:val="24"/>
          <w:szCs w:val="24"/>
        </w:rPr>
      </w:pPr>
      <w:r w:rsidRPr="006247CC">
        <w:rPr>
          <w:rFonts w:ascii="Times New Roman" w:eastAsia="Times New Roman" w:hAnsi="Times New Roman" w:cs="Times New Roman"/>
          <w:sz w:val="24"/>
          <w:szCs w:val="24"/>
        </w:rPr>
        <w:t xml:space="preserve">Midwifery Representatives (2 positions) </w:t>
      </w:r>
    </w:p>
    <w:p w14:paraId="4273B94F" w14:textId="77777777" w:rsidR="003C702E" w:rsidRPr="006247CC" w:rsidRDefault="003C702E">
      <w:pPr>
        <w:spacing w:after="0" w:line="240" w:lineRule="auto"/>
        <w:ind w:left="2160"/>
        <w:rPr>
          <w:rFonts w:ascii="Times New Roman" w:eastAsia="Times New Roman" w:hAnsi="Times New Roman" w:cs="Times New Roman"/>
          <w:sz w:val="24"/>
          <w:szCs w:val="24"/>
        </w:rPr>
      </w:pPr>
    </w:p>
    <w:p w14:paraId="6C98F545" w14:textId="77777777" w:rsidR="003C702E" w:rsidRPr="006247CC" w:rsidRDefault="00255C16">
      <w:pPr>
        <w:numPr>
          <w:ilvl w:val="0"/>
          <w:numId w:val="11"/>
        </w:numPr>
        <w:spacing w:after="0" w:line="240" w:lineRule="auto"/>
        <w:rPr>
          <w:rFonts w:ascii="Times New Roman" w:eastAsia="Times New Roman" w:hAnsi="Times New Roman" w:cs="Times New Roman"/>
          <w:sz w:val="24"/>
          <w:szCs w:val="24"/>
        </w:rPr>
      </w:pPr>
      <w:r w:rsidRPr="006247CC">
        <w:rPr>
          <w:rFonts w:ascii="Times New Roman" w:eastAsia="Times New Roman" w:hAnsi="Times New Roman" w:cs="Times New Roman"/>
          <w:sz w:val="24"/>
          <w:szCs w:val="24"/>
        </w:rPr>
        <w:t>Eligibility</w:t>
      </w:r>
    </w:p>
    <w:p w14:paraId="430655A5" w14:textId="44432C13" w:rsidR="003C702E" w:rsidRPr="006247CC" w:rsidRDefault="00255C16">
      <w:pPr>
        <w:numPr>
          <w:ilvl w:val="2"/>
          <w:numId w:val="11"/>
        </w:numPr>
        <w:spacing w:after="0" w:line="240" w:lineRule="auto"/>
        <w:rPr>
          <w:sz w:val="24"/>
          <w:szCs w:val="24"/>
        </w:rPr>
      </w:pPr>
      <w:r w:rsidRPr="006247CC">
        <w:rPr>
          <w:rFonts w:ascii="Times New Roman" w:eastAsia="Times New Roman" w:hAnsi="Times New Roman" w:cs="Times New Roman"/>
          <w:sz w:val="24"/>
          <w:szCs w:val="24"/>
        </w:rPr>
        <w:t>Only members of the NSA may run for an elected position on Council</w:t>
      </w:r>
      <w:r w:rsidR="00221761" w:rsidRPr="006247CC">
        <w:rPr>
          <w:rFonts w:ascii="Times New Roman" w:eastAsia="Times New Roman" w:hAnsi="Times New Roman" w:cs="Times New Roman"/>
          <w:sz w:val="24"/>
          <w:szCs w:val="24"/>
        </w:rPr>
        <w:t>.</w:t>
      </w:r>
    </w:p>
    <w:p w14:paraId="4D632264" w14:textId="39EB6F9E" w:rsidR="00221761" w:rsidRPr="006247CC" w:rsidRDefault="00A0522B" w:rsidP="00221761">
      <w:pPr>
        <w:numPr>
          <w:ilvl w:val="2"/>
          <w:numId w:val="11"/>
        </w:numPr>
        <w:spacing w:after="0" w:line="240" w:lineRule="auto"/>
        <w:rPr>
          <w:sz w:val="24"/>
          <w:szCs w:val="24"/>
        </w:rPr>
      </w:pPr>
      <w:r w:rsidRPr="006247CC">
        <w:rPr>
          <w:rFonts w:ascii="Times New Roman" w:eastAsia="Times New Roman" w:hAnsi="Times New Roman" w:cs="Times New Roman"/>
          <w:sz w:val="24"/>
          <w:szCs w:val="24"/>
        </w:rPr>
        <w:t xml:space="preserve">Any person running for the position of Executive Council must be in their second year </w:t>
      </w:r>
      <w:r w:rsidR="00221761" w:rsidRPr="006247CC">
        <w:rPr>
          <w:rFonts w:ascii="Times New Roman" w:eastAsia="Times New Roman" w:hAnsi="Times New Roman" w:cs="Times New Roman"/>
          <w:sz w:val="24"/>
          <w:szCs w:val="24"/>
        </w:rPr>
        <w:t xml:space="preserve">second </w:t>
      </w:r>
      <w:r w:rsidRPr="006247CC">
        <w:rPr>
          <w:rFonts w:ascii="Times New Roman" w:eastAsia="Times New Roman" w:hAnsi="Times New Roman" w:cs="Times New Roman"/>
          <w:sz w:val="24"/>
          <w:szCs w:val="24"/>
        </w:rPr>
        <w:t xml:space="preserve">term or third year first term during the March Election period. This requirement ensures that the student will </w:t>
      </w:r>
      <w:r w:rsidR="0043125E" w:rsidRPr="006247CC">
        <w:rPr>
          <w:rFonts w:ascii="Times New Roman" w:eastAsia="Times New Roman" w:hAnsi="Times New Roman" w:cs="Times New Roman"/>
          <w:sz w:val="24"/>
          <w:szCs w:val="24"/>
        </w:rPr>
        <w:t>be a current student for the entirety of the term of office</w:t>
      </w:r>
      <w:r w:rsidRPr="006247CC">
        <w:rPr>
          <w:rFonts w:ascii="Times New Roman" w:eastAsia="Times New Roman" w:hAnsi="Times New Roman" w:cs="Times New Roman"/>
          <w:sz w:val="24"/>
          <w:szCs w:val="24"/>
        </w:rPr>
        <w:t>. If no eligible students are nominated or interested in pursuing an Executive position, a second year first term student may apply. These efforts are to be coordinated by the outgoing Senior Stick to ensure an incoming Senior Stick for the next year.</w:t>
      </w:r>
    </w:p>
    <w:p w14:paraId="65ABCFD7" w14:textId="2F3DA547" w:rsidR="00A0522B" w:rsidRPr="006247CC" w:rsidRDefault="00A0522B" w:rsidP="00221761">
      <w:pPr>
        <w:numPr>
          <w:ilvl w:val="2"/>
          <w:numId w:val="11"/>
        </w:numPr>
        <w:spacing w:after="0" w:line="240" w:lineRule="auto"/>
        <w:rPr>
          <w:sz w:val="24"/>
          <w:szCs w:val="24"/>
        </w:rPr>
      </w:pPr>
      <w:r w:rsidRPr="006247CC">
        <w:rPr>
          <w:rFonts w:ascii="Times New Roman" w:hAnsi="Times New Roman" w:cs="Times New Roman"/>
          <w:sz w:val="24"/>
          <w:szCs w:val="24"/>
        </w:rPr>
        <w:t xml:space="preserve">No Executive Council positions shall be filled by any student going into their final term (practicum) </w:t>
      </w:r>
      <w:r w:rsidR="00DE68AC" w:rsidRPr="006247CC">
        <w:rPr>
          <w:rFonts w:ascii="Times New Roman" w:hAnsi="Times New Roman" w:cs="Times New Roman"/>
          <w:sz w:val="24"/>
          <w:szCs w:val="24"/>
        </w:rPr>
        <w:t>before</w:t>
      </w:r>
      <w:r w:rsidR="0043125E" w:rsidRPr="006247CC">
        <w:rPr>
          <w:rFonts w:ascii="Times New Roman" w:hAnsi="Times New Roman" w:cs="Times New Roman"/>
          <w:sz w:val="24"/>
          <w:szCs w:val="24"/>
        </w:rPr>
        <w:t xml:space="preserve"> the</w:t>
      </w:r>
      <w:r w:rsidR="00DE68AC" w:rsidRPr="006247CC">
        <w:rPr>
          <w:rFonts w:ascii="Times New Roman" w:hAnsi="Times New Roman" w:cs="Times New Roman"/>
          <w:sz w:val="24"/>
          <w:szCs w:val="24"/>
        </w:rPr>
        <w:t xml:space="preserve"> last</w:t>
      </w:r>
      <w:r w:rsidR="0043125E" w:rsidRPr="006247CC">
        <w:rPr>
          <w:rFonts w:ascii="Times New Roman" w:hAnsi="Times New Roman" w:cs="Times New Roman"/>
          <w:sz w:val="24"/>
          <w:szCs w:val="24"/>
        </w:rPr>
        <w:t xml:space="preserve"> term of office (i.e. students in </w:t>
      </w:r>
      <w:r w:rsidR="00E35E3A" w:rsidRPr="006247CC">
        <w:rPr>
          <w:rFonts w:ascii="Times New Roman" w:hAnsi="Times New Roman" w:cs="Times New Roman"/>
          <w:sz w:val="24"/>
          <w:szCs w:val="24"/>
        </w:rPr>
        <w:t>fourth</w:t>
      </w:r>
      <w:r w:rsidR="0043125E" w:rsidRPr="006247CC">
        <w:rPr>
          <w:rFonts w:ascii="Times New Roman" w:hAnsi="Times New Roman" w:cs="Times New Roman"/>
          <w:sz w:val="24"/>
          <w:szCs w:val="24"/>
        </w:rPr>
        <w:t xml:space="preserve"> year </w:t>
      </w:r>
      <w:r w:rsidR="00631AAF" w:rsidRPr="006247CC">
        <w:rPr>
          <w:rFonts w:ascii="Times New Roman" w:hAnsi="Times New Roman" w:cs="Times New Roman"/>
          <w:sz w:val="24"/>
          <w:szCs w:val="24"/>
        </w:rPr>
        <w:t>first</w:t>
      </w:r>
      <w:r w:rsidR="0043125E" w:rsidRPr="006247CC">
        <w:rPr>
          <w:rFonts w:ascii="Times New Roman" w:hAnsi="Times New Roman" w:cs="Times New Roman"/>
          <w:sz w:val="24"/>
          <w:szCs w:val="24"/>
        </w:rPr>
        <w:t xml:space="preserve"> term during the March election period will not be eligible</w:t>
      </w:r>
      <w:r w:rsidR="0018592B" w:rsidRPr="006247CC">
        <w:rPr>
          <w:rFonts w:ascii="Times New Roman" w:hAnsi="Times New Roman" w:cs="Times New Roman"/>
          <w:sz w:val="24"/>
          <w:szCs w:val="24"/>
        </w:rPr>
        <w:t xml:space="preserve"> but students in </w:t>
      </w:r>
      <w:r w:rsidR="0069237B" w:rsidRPr="006247CC">
        <w:rPr>
          <w:rFonts w:ascii="Times New Roman" w:hAnsi="Times New Roman" w:cs="Times New Roman"/>
          <w:sz w:val="24"/>
          <w:szCs w:val="24"/>
        </w:rPr>
        <w:t>third year second term will be eligible</w:t>
      </w:r>
      <w:r w:rsidR="0043125E" w:rsidRPr="006247CC">
        <w:rPr>
          <w:rFonts w:ascii="Times New Roman" w:hAnsi="Times New Roman" w:cs="Times New Roman"/>
          <w:sz w:val="24"/>
          <w:szCs w:val="24"/>
        </w:rPr>
        <w:t xml:space="preserve">). </w:t>
      </w:r>
    </w:p>
    <w:p w14:paraId="23B2E5DA" w14:textId="77777777" w:rsidR="003C702E" w:rsidRPr="006247CC" w:rsidRDefault="00255C16">
      <w:pPr>
        <w:numPr>
          <w:ilvl w:val="2"/>
          <w:numId w:val="11"/>
        </w:numPr>
        <w:spacing w:after="0" w:line="240" w:lineRule="auto"/>
        <w:rPr>
          <w:sz w:val="24"/>
          <w:szCs w:val="24"/>
        </w:rPr>
      </w:pPr>
      <w:r w:rsidRPr="006247CC">
        <w:rPr>
          <w:rFonts w:ascii="Times New Roman" w:eastAsia="Times New Roman" w:hAnsi="Times New Roman" w:cs="Times New Roman"/>
          <w:sz w:val="24"/>
          <w:szCs w:val="24"/>
        </w:rPr>
        <w:t>Honorary membership status may be granted to faculty or administration members as voted in by the NSA Council.</w:t>
      </w:r>
    </w:p>
    <w:p w14:paraId="2128B01E" w14:textId="77777777" w:rsidR="003C702E" w:rsidRDefault="00255C16">
      <w:pPr>
        <w:numPr>
          <w:ilvl w:val="2"/>
          <w:numId w:val="11"/>
        </w:numPr>
        <w:spacing w:after="0" w:line="240" w:lineRule="auto"/>
        <w:rPr>
          <w:sz w:val="24"/>
          <w:szCs w:val="24"/>
        </w:rPr>
      </w:pPr>
      <w:r>
        <w:rPr>
          <w:rFonts w:ascii="Times New Roman" w:eastAsia="Times New Roman" w:hAnsi="Times New Roman" w:cs="Times New Roman"/>
          <w:sz w:val="24"/>
          <w:szCs w:val="24"/>
        </w:rPr>
        <w:t>No person may simultaneously hold two voting positions on the NSA Council at any one time. Duties may be fulfilled by other members as voted on by the NSA Council and under the supervision of the Executive Council.</w:t>
      </w:r>
    </w:p>
    <w:p w14:paraId="30F93329" w14:textId="77777777" w:rsidR="003C702E" w:rsidRDefault="00255C16">
      <w:pPr>
        <w:numPr>
          <w:ilvl w:val="2"/>
          <w:numId w:val="11"/>
        </w:numPr>
        <w:spacing w:after="0" w:line="240" w:lineRule="auto"/>
        <w:rPr>
          <w:sz w:val="24"/>
          <w:szCs w:val="24"/>
        </w:rPr>
      </w:pPr>
      <w:r>
        <w:rPr>
          <w:rFonts w:ascii="Times New Roman" w:eastAsia="Times New Roman" w:hAnsi="Times New Roman" w:cs="Times New Roman"/>
          <w:sz w:val="24"/>
          <w:szCs w:val="24"/>
        </w:rPr>
        <w:t>All general positions are open to any member of the NSA who will be a student during the term of office.</w:t>
      </w:r>
    </w:p>
    <w:p w14:paraId="632C7193" w14:textId="77777777" w:rsidR="003C702E" w:rsidRDefault="00255C16">
      <w:pPr>
        <w:numPr>
          <w:ilvl w:val="2"/>
          <w:numId w:val="11"/>
        </w:numPr>
        <w:spacing w:after="0" w:line="240" w:lineRule="auto"/>
        <w:rPr>
          <w:sz w:val="24"/>
          <w:szCs w:val="24"/>
        </w:rPr>
      </w:pPr>
      <w:r>
        <w:rPr>
          <w:rFonts w:ascii="Times New Roman" w:eastAsia="Times New Roman" w:hAnsi="Times New Roman" w:cs="Times New Roman"/>
          <w:sz w:val="24"/>
          <w:szCs w:val="24"/>
        </w:rPr>
        <w:t>Any person who is not a current student in the College of Nursing must step down from their elected position with the exception of Graduation and Pinning Ceremony Committee.</w:t>
      </w:r>
    </w:p>
    <w:p w14:paraId="3B0E11C2" w14:textId="77777777" w:rsidR="003C702E" w:rsidRDefault="00255C16">
      <w:pPr>
        <w:numPr>
          <w:ilvl w:val="2"/>
          <w:numId w:val="11"/>
        </w:numPr>
        <w:spacing w:after="0" w:line="240" w:lineRule="auto"/>
        <w:rPr>
          <w:sz w:val="24"/>
          <w:szCs w:val="24"/>
        </w:rPr>
      </w:pPr>
      <w:r>
        <w:rPr>
          <w:rFonts w:ascii="Times New Roman" w:eastAsia="Times New Roman" w:hAnsi="Times New Roman" w:cs="Times New Roman"/>
          <w:sz w:val="24"/>
          <w:szCs w:val="24"/>
        </w:rPr>
        <w:lastRenderedPageBreak/>
        <w:t>A person may only run for one position in a given election.</w:t>
      </w:r>
    </w:p>
    <w:p w14:paraId="25CC14E6" w14:textId="77777777" w:rsidR="003C702E" w:rsidRDefault="00255C16">
      <w:pPr>
        <w:numPr>
          <w:ilvl w:val="2"/>
          <w:numId w:val="11"/>
        </w:numPr>
        <w:spacing w:after="0" w:line="240" w:lineRule="auto"/>
        <w:rPr>
          <w:sz w:val="24"/>
          <w:szCs w:val="24"/>
        </w:rPr>
      </w:pPr>
      <w:r>
        <w:rPr>
          <w:rFonts w:ascii="Times New Roman" w:eastAsia="Times New Roman" w:hAnsi="Times New Roman" w:cs="Times New Roman"/>
          <w:sz w:val="24"/>
          <w:szCs w:val="24"/>
        </w:rPr>
        <w:t>All members of the NSA (including Executive members) may vote in the February NSA elections and any by-election(s).</w:t>
      </w:r>
    </w:p>
    <w:p w14:paraId="214A71BB" w14:textId="77777777" w:rsidR="003C702E" w:rsidRDefault="00255C16">
      <w:pPr>
        <w:numPr>
          <w:ilvl w:val="0"/>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ersonal</w:t>
      </w:r>
    </w:p>
    <w:p w14:paraId="3FF9D2EC" w14:textId="77777777" w:rsidR="003C702E" w:rsidRDefault="00255C16">
      <w:pPr>
        <w:numPr>
          <w:ilvl w:val="2"/>
          <w:numId w:val="11"/>
        </w:numPr>
        <w:spacing w:after="0" w:line="240" w:lineRule="auto"/>
        <w:rPr>
          <w:sz w:val="24"/>
          <w:szCs w:val="24"/>
        </w:rPr>
      </w:pPr>
      <w:r>
        <w:rPr>
          <w:rFonts w:ascii="Times New Roman" w:eastAsia="Times New Roman" w:hAnsi="Times New Roman" w:cs="Times New Roman"/>
          <w:sz w:val="24"/>
          <w:szCs w:val="24"/>
        </w:rPr>
        <w:t>Elections shall be coordinated by the outgoing Senior Stick and another Executive member(s) that are not running for an Executive position.</w:t>
      </w:r>
    </w:p>
    <w:p w14:paraId="6E1D8637" w14:textId="77777777" w:rsidR="003C702E" w:rsidRDefault="00255C16">
      <w:pPr>
        <w:numPr>
          <w:ilvl w:val="2"/>
          <w:numId w:val="11"/>
        </w:numPr>
        <w:spacing w:after="0" w:line="240" w:lineRule="auto"/>
        <w:rPr>
          <w:sz w:val="24"/>
          <w:szCs w:val="24"/>
        </w:rPr>
      </w:pPr>
      <w:r>
        <w:rPr>
          <w:rFonts w:ascii="Times New Roman" w:eastAsia="Times New Roman" w:hAnsi="Times New Roman" w:cs="Times New Roman"/>
          <w:sz w:val="24"/>
          <w:szCs w:val="24"/>
        </w:rPr>
        <w:t>The outgoing Senior Stick will act as the Returning Officer. In the event the Senior Stick is running for a position, another Executive member will act as the Returning Officer who is not running for a position in the election as voted by a NSA Council majority vote. The Deputy Returning Officer shall be the UMSU Representative. In the event the UMSU Representative is running for a position, another Executive member will act as the Deputy Returning Officer who is not running for a position in the election as voted by a NSA Council majority vote.</w:t>
      </w:r>
    </w:p>
    <w:p w14:paraId="7DB2EE0D" w14:textId="77777777" w:rsidR="003C702E" w:rsidRDefault="00255C16">
      <w:pPr>
        <w:numPr>
          <w:ilvl w:val="2"/>
          <w:numId w:val="11"/>
        </w:numPr>
        <w:spacing w:after="0" w:line="240" w:lineRule="auto"/>
        <w:rPr>
          <w:sz w:val="24"/>
          <w:szCs w:val="24"/>
        </w:rPr>
      </w:pPr>
      <w:r>
        <w:rPr>
          <w:rFonts w:ascii="Times New Roman" w:eastAsia="Times New Roman" w:hAnsi="Times New Roman" w:cs="Times New Roman"/>
          <w:sz w:val="24"/>
          <w:szCs w:val="24"/>
        </w:rPr>
        <w:t>The Returning Officer in conjunction with the Deputy Returning Officer shall use their discretion to manage situations not covered in the Constitution.</w:t>
      </w:r>
    </w:p>
    <w:p w14:paraId="54637583" w14:textId="77777777" w:rsidR="003C702E" w:rsidRDefault="00255C16">
      <w:pPr>
        <w:numPr>
          <w:ilvl w:val="0"/>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cedure</w:t>
      </w:r>
    </w:p>
    <w:p w14:paraId="06A0081F" w14:textId="77777777" w:rsidR="003C702E" w:rsidRDefault="00255C16">
      <w:pPr>
        <w:numPr>
          <w:ilvl w:val="2"/>
          <w:numId w:val="11"/>
        </w:numPr>
        <w:spacing w:after="0" w:line="240" w:lineRule="auto"/>
        <w:rPr>
          <w:sz w:val="24"/>
          <w:szCs w:val="24"/>
        </w:rPr>
      </w:pPr>
      <w:r>
        <w:rPr>
          <w:rFonts w:ascii="Times New Roman" w:eastAsia="Times New Roman" w:hAnsi="Times New Roman" w:cs="Times New Roman"/>
          <w:sz w:val="24"/>
          <w:szCs w:val="24"/>
        </w:rPr>
        <w:t>Notification</w:t>
      </w:r>
    </w:p>
    <w:p w14:paraId="44644575" w14:textId="77777777" w:rsidR="003C702E" w:rsidRDefault="00255C16">
      <w:pPr>
        <w:numPr>
          <w:ilvl w:val="3"/>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ree weeks prior to the selected dates of the election, an email shall be sent by the Returning Officer to all students currently enrolled in the College of Nursing undergraduate programs to indicate the following:</w:t>
      </w:r>
    </w:p>
    <w:p w14:paraId="55C97C2F" w14:textId="77777777" w:rsidR="003C702E" w:rsidRDefault="00255C16">
      <w:pPr>
        <w:numPr>
          <w:ilvl w:val="4"/>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es of the election.</w:t>
      </w:r>
    </w:p>
    <w:p w14:paraId="2DADF962" w14:textId="77777777" w:rsidR="003C702E" w:rsidRDefault="00255C16">
      <w:pPr>
        <w:numPr>
          <w:ilvl w:val="4"/>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sitions available.</w:t>
      </w:r>
    </w:p>
    <w:p w14:paraId="0644E412" w14:textId="77777777" w:rsidR="003C702E" w:rsidRDefault="00255C16">
      <w:pPr>
        <w:numPr>
          <w:ilvl w:val="4"/>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s and terms of office of available positions.</w:t>
      </w:r>
    </w:p>
    <w:p w14:paraId="1BEE343F" w14:textId="77777777" w:rsidR="003C702E" w:rsidRDefault="00255C16">
      <w:pPr>
        <w:numPr>
          <w:ilvl w:val="4"/>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lection procedures, deadlines and availability of nomination forms.</w:t>
      </w:r>
    </w:p>
    <w:p w14:paraId="1C572716" w14:textId="77777777" w:rsidR="003C702E" w:rsidRDefault="00255C16">
      <w:pPr>
        <w:numPr>
          <w:ilvl w:val="4"/>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link to the NSA Constitution for their review.</w:t>
      </w:r>
    </w:p>
    <w:p w14:paraId="5683346F" w14:textId="77777777" w:rsidR="003C702E" w:rsidRDefault="00255C16">
      <w:pPr>
        <w:numPr>
          <w:ilvl w:val="3"/>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SA Class Representatives shall make announcements in their respective cohorts.</w:t>
      </w:r>
    </w:p>
    <w:p w14:paraId="027F5E12" w14:textId="77777777" w:rsidR="003C702E" w:rsidRDefault="00255C16">
      <w:pPr>
        <w:numPr>
          <w:ilvl w:val="2"/>
          <w:numId w:val="11"/>
        </w:numPr>
        <w:spacing w:after="0" w:line="240" w:lineRule="auto"/>
        <w:rPr>
          <w:sz w:val="24"/>
          <w:szCs w:val="24"/>
        </w:rPr>
      </w:pPr>
      <w:r>
        <w:rPr>
          <w:rFonts w:ascii="Times New Roman" w:eastAsia="Times New Roman" w:hAnsi="Times New Roman" w:cs="Times New Roman"/>
          <w:sz w:val="24"/>
          <w:szCs w:val="24"/>
        </w:rPr>
        <w:t>Nominations</w:t>
      </w:r>
    </w:p>
    <w:p w14:paraId="6B48808C" w14:textId="77777777" w:rsidR="003C702E" w:rsidRDefault="00255C16">
      <w:pPr>
        <w:numPr>
          <w:ilvl w:val="3"/>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call for nominations shall be made via email at least two weeks prior to the election dates.</w:t>
      </w:r>
    </w:p>
    <w:p w14:paraId="57787AEA" w14:textId="77777777" w:rsidR="003C702E" w:rsidRDefault="00255C16">
      <w:pPr>
        <w:numPr>
          <w:ilvl w:val="3"/>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can self-nominate.</w:t>
      </w:r>
    </w:p>
    <w:p w14:paraId="44103DBF" w14:textId="77777777" w:rsidR="003C702E" w:rsidRDefault="00255C16">
      <w:pPr>
        <w:numPr>
          <w:ilvl w:val="3"/>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l Executive Council, CHP Chair, Programming Chair, Mentorship Chair, and CNSA Official Delegate candidates must submit a nomination form with ten signatures, three of which are NSA Council member signatures and seven of which are NSA member signatures.</w:t>
      </w:r>
    </w:p>
    <w:p w14:paraId="3E1DA0F4" w14:textId="77777777" w:rsidR="003C702E" w:rsidRDefault="00255C16">
      <w:pPr>
        <w:numPr>
          <w:ilvl w:val="3"/>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l other candidates must submit a nomination form with ten NSA member signatures.</w:t>
      </w:r>
    </w:p>
    <w:p w14:paraId="11B47EF2" w14:textId="77777777" w:rsidR="003C702E" w:rsidRDefault="00255C16">
      <w:pPr>
        <w:numPr>
          <w:ilvl w:val="3"/>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 date and time prior to the election dates shall be set as the due date for submission of nomination forms.</w:t>
      </w:r>
    </w:p>
    <w:p w14:paraId="5476B645" w14:textId="77777777" w:rsidR="003C702E" w:rsidRDefault="00255C16">
      <w:pPr>
        <w:numPr>
          <w:ilvl w:val="3"/>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llowing the due date of the nomination forms, a document listing the nominees shall be sent out to students via email.</w:t>
      </w:r>
    </w:p>
    <w:p w14:paraId="693B6349" w14:textId="77777777" w:rsidR="003C702E" w:rsidRDefault="00255C16">
      <w:pPr>
        <w:numPr>
          <w:ilvl w:val="2"/>
          <w:numId w:val="11"/>
        </w:numPr>
        <w:spacing w:after="0" w:line="240" w:lineRule="auto"/>
        <w:rPr>
          <w:sz w:val="24"/>
          <w:szCs w:val="24"/>
        </w:rPr>
      </w:pPr>
      <w:r>
        <w:rPr>
          <w:rFonts w:ascii="Times New Roman" w:eastAsia="Times New Roman" w:hAnsi="Times New Roman" w:cs="Times New Roman"/>
          <w:sz w:val="24"/>
          <w:szCs w:val="24"/>
        </w:rPr>
        <w:t>Voting</w:t>
      </w:r>
    </w:p>
    <w:p w14:paraId="265CC8C7" w14:textId="77777777" w:rsidR="003C702E" w:rsidRDefault="00255C16">
      <w:pPr>
        <w:numPr>
          <w:ilvl w:val="3"/>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l positions with nominees shall be voted for through electronic voting by the members.</w:t>
      </w:r>
    </w:p>
    <w:p w14:paraId="508F4B4A" w14:textId="77777777" w:rsidR="003C702E" w:rsidRDefault="00255C16">
      <w:pPr>
        <w:numPr>
          <w:ilvl w:val="3"/>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will be informed as to the logistics of voting prior to the actual election date.</w:t>
      </w:r>
    </w:p>
    <w:p w14:paraId="24483D49" w14:textId="77777777" w:rsidR="003C702E" w:rsidRDefault="00255C16">
      <w:pPr>
        <w:numPr>
          <w:ilvl w:val="3"/>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positions with multiple nominees, voters will be asked to choose one of the nominees.</w:t>
      </w:r>
    </w:p>
    <w:p w14:paraId="0263E67A" w14:textId="77777777" w:rsidR="003C702E" w:rsidRDefault="00255C16">
      <w:pPr>
        <w:numPr>
          <w:ilvl w:val="3"/>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oting will commence for an appropriate designated amount of time.</w:t>
      </w:r>
    </w:p>
    <w:p w14:paraId="4D8D7856" w14:textId="77777777" w:rsidR="003C702E" w:rsidRDefault="00255C16">
      <w:pPr>
        <w:numPr>
          <w:ilvl w:val="3"/>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Returning Officer and Deputy Returning Officer will work with faculty and administration or UMSU in certifying the voter status in the College of Nursing as voters vote in the election.</w:t>
      </w:r>
    </w:p>
    <w:p w14:paraId="474E66EB" w14:textId="77777777" w:rsidR="003C702E" w:rsidRDefault="00255C16">
      <w:pPr>
        <w:numPr>
          <w:ilvl w:val="2"/>
          <w:numId w:val="11"/>
        </w:numPr>
        <w:spacing w:after="0" w:line="240" w:lineRule="auto"/>
        <w:rPr>
          <w:sz w:val="24"/>
          <w:szCs w:val="24"/>
        </w:rPr>
      </w:pPr>
      <w:r>
        <w:rPr>
          <w:rFonts w:ascii="Times New Roman" w:eastAsia="Times New Roman" w:hAnsi="Times New Roman" w:cs="Times New Roman"/>
          <w:sz w:val="24"/>
          <w:szCs w:val="24"/>
        </w:rPr>
        <w:t>Counting of Votes</w:t>
      </w:r>
    </w:p>
    <w:p w14:paraId="25CF1087" w14:textId="77777777" w:rsidR="003C702E" w:rsidRDefault="00255C16">
      <w:pPr>
        <w:numPr>
          <w:ilvl w:val="3"/>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otes shall be counted by the Returning Officer and the Deputy Returning Officer.</w:t>
      </w:r>
    </w:p>
    <w:p w14:paraId="13B9C5A4" w14:textId="77777777" w:rsidR="003C702E" w:rsidRDefault="00255C16">
      <w:pPr>
        <w:numPr>
          <w:ilvl w:val="3"/>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otes will require fifty percent plus one “yes” votes for the nominee to win the position.</w:t>
      </w:r>
    </w:p>
    <w:p w14:paraId="58DFD9B3" w14:textId="77777777" w:rsidR="003C702E" w:rsidRDefault="00255C16">
      <w:pPr>
        <w:numPr>
          <w:ilvl w:val="3"/>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oting by proxy is not allowed.</w:t>
      </w:r>
    </w:p>
    <w:p w14:paraId="1EAF9FEA" w14:textId="77777777" w:rsidR="003C702E" w:rsidRDefault="00255C16">
      <w:pPr>
        <w:numPr>
          <w:ilvl w:val="3"/>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victory for roles with only one position (eg. Senior Stick) will be considered as follows:</w:t>
      </w:r>
    </w:p>
    <w:p w14:paraId="52969F76" w14:textId="77777777" w:rsidR="003C702E" w:rsidRDefault="00255C16">
      <w:pPr>
        <w:numPr>
          <w:ilvl w:val="4"/>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fty percent of the vote plus one OR</w:t>
      </w:r>
    </w:p>
    <w:p w14:paraId="77704855" w14:textId="77777777" w:rsidR="003C702E" w:rsidRDefault="00255C16">
      <w:pPr>
        <w:numPr>
          <w:ilvl w:val="4"/>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ith more than one nominee, the nominee with the most votes over the next highest candidate wins.</w:t>
      </w:r>
    </w:p>
    <w:p w14:paraId="2993D63F" w14:textId="77777777" w:rsidR="003C702E" w:rsidRDefault="00255C16">
      <w:pPr>
        <w:numPr>
          <w:ilvl w:val="4"/>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the event of a tie between two candidates (a less than 5% margin of victory where there are more than two nominees), a repeat vote shall be held between the two leading candidates. The repeat vote shall follow the same procedure, however, a simple majority will be sufficient for victory.</w:t>
      </w:r>
    </w:p>
    <w:p w14:paraId="278F01FC" w14:textId="77777777" w:rsidR="003C702E" w:rsidRDefault="00255C16">
      <w:pPr>
        <w:numPr>
          <w:ilvl w:val="3"/>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victor</w:t>
      </w:r>
      <w:r w:rsidR="00613635">
        <w:rPr>
          <w:rFonts w:ascii="Times New Roman" w:eastAsia="Times New Roman" w:hAnsi="Times New Roman" w:cs="Times New Roman"/>
          <w:sz w:val="24"/>
          <w:szCs w:val="24"/>
        </w:rPr>
        <w:t xml:space="preserve">y for roles with two positions </w:t>
      </w:r>
      <w:r>
        <w:rPr>
          <w:rFonts w:ascii="Times New Roman" w:eastAsia="Times New Roman" w:hAnsi="Times New Roman" w:cs="Times New Roman"/>
          <w:sz w:val="24"/>
          <w:szCs w:val="24"/>
        </w:rPr>
        <w:t>will be considered as follows:</w:t>
      </w:r>
    </w:p>
    <w:p w14:paraId="344BE4E2" w14:textId="77777777" w:rsidR="003C702E" w:rsidRDefault="00255C16">
      <w:pPr>
        <w:numPr>
          <w:ilvl w:val="4"/>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wo candidates with the greatest number of votes where both candidates have a majority number of votes of the next highest candidate.</w:t>
      </w:r>
    </w:p>
    <w:p w14:paraId="5E987EC0" w14:textId="77777777" w:rsidR="003C702E" w:rsidRDefault="00255C16">
      <w:pPr>
        <w:numPr>
          <w:ilvl w:val="4"/>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the event of a clear victory by one candidate followed by a tie between the next two nominees, a repeat vote will be held between the second and third nominees. However, a simple majority will be sufficient for a victory.</w:t>
      </w:r>
    </w:p>
    <w:p w14:paraId="1B4384FD" w14:textId="77777777" w:rsidR="003C702E" w:rsidRDefault="00255C16">
      <w:pPr>
        <w:numPr>
          <w:ilvl w:val="4"/>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n the event of a less than 5% margin of victory between more than two nominees, the person with the most votes shall get one of the positions. A repeat vote will be held between the next two highest candidates. The repeat vote will be held between the next two highest candidates. The repeat vote shall follow a similar procedure as an election; however, a simple majority will be sufficient for victory.</w:t>
      </w:r>
    </w:p>
    <w:p w14:paraId="08518D58" w14:textId="77777777" w:rsidR="003C702E" w:rsidRDefault="00255C16">
      <w:pPr>
        <w:numPr>
          <w:ilvl w:val="2"/>
          <w:numId w:val="11"/>
        </w:numPr>
        <w:spacing w:after="0" w:line="240" w:lineRule="auto"/>
        <w:rPr>
          <w:sz w:val="24"/>
          <w:szCs w:val="24"/>
        </w:rPr>
      </w:pPr>
      <w:r>
        <w:rPr>
          <w:rFonts w:ascii="Times New Roman" w:eastAsia="Times New Roman" w:hAnsi="Times New Roman" w:cs="Times New Roman"/>
          <w:sz w:val="24"/>
          <w:szCs w:val="24"/>
        </w:rPr>
        <w:t>Announcement of Results</w:t>
      </w:r>
    </w:p>
    <w:p w14:paraId="3BA81B9F" w14:textId="77777777" w:rsidR="003C702E" w:rsidRDefault="00255C16">
      <w:pPr>
        <w:numPr>
          <w:ilvl w:val="3"/>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nouncement of results should be made public immediately following the counting of the votes. This should be done via email, posting in the Helen Glass Atrium and on the NSA social media (e.g. Website, Facebook, Instagram…).</w:t>
      </w:r>
    </w:p>
    <w:p w14:paraId="3B387482" w14:textId="77777777" w:rsidR="003C702E" w:rsidRDefault="00255C16">
      <w:pPr>
        <w:numPr>
          <w:ilvl w:val="3"/>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results of the election should be made available to the College of Nursing Administration and UMSU.</w:t>
      </w:r>
    </w:p>
    <w:p w14:paraId="7FDA7F95" w14:textId="77777777" w:rsidR="003C702E" w:rsidRDefault="00255C16">
      <w:pPr>
        <w:numPr>
          <w:ilvl w:val="3"/>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votes for each nominee should be kept for 72 hours should an appeal be made.</w:t>
      </w:r>
    </w:p>
    <w:p w14:paraId="7C5D6798" w14:textId="77777777" w:rsidR="003C702E" w:rsidRDefault="00255C16">
      <w:pPr>
        <w:numPr>
          <w:ilvl w:val="2"/>
          <w:numId w:val="11"/>
        </w:numPr>
        <w:spacing w:after="0" w:line="240" w:lineRule="auto"/>
        <w:rPr>
          <w:sz w:val="24"/>
          <w:szCs w:val="24"/>
        </w:rPr>
      </w:pPr>
      <w:r>
        <w:rPr>
          <w:rFonts w:ascii="Times New Roman" w:eastAsia="Times New Roman" w:hAnsi="Times New Roman" w:cs="Times New Roman"/>
          <w:sz w:val="24"/>
          <w:szCs w:val="24"/>
        </w:rPr>
        <w:t>Changeover Procedures</w:t>
      </w:r>
    </w:p>
    <w:p w14:paraId="265C24C9" w14:textId="77777777" w:rsidR="003C702E" w:rsidRDefault="00255C16">
      <w:pPr>
        <w:numPr>
          <w:ilvl w:val="3"/>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angeover shall be done at the last NSA Council meeting of the academic year by the outgoing Senior Stick in April of each year.</w:t>
      </w:r>
    </w:p>
    <w:p w14:paraId="37FC0285" w14:textId="77777777" w:rsidR="003C702E" w:rsidRDefault="00255C16">
      <w:pPr>
        <w:numPr>
          <w:ilvl w:val="2"/>
          <w:numId w:val="11"/>
        </w:numPr>
        <w:spacing w:after="0" w:line="240" w:lineRule="auto"/>
        <w:rPr>
          <w:sz w:val="24"/>
          <w:szCs w:val="24"/>
        </w:rPr>
      </w:pPr>
      <w:r>
        <w:rPr>
          <w:rFonts w:ascii="Times New Roman" w:eastAsia="Times New Roman" w:hAnsi="Times New Roman" w:cs="Times New Roman"/>
          <w:sz w:val="24"/>
          <w:szCs w:val="24"/>
        </w:rPr>
        <w:t>Vacancies and By-Elections</w:t>
      </w:r>
    </w:p>
    <w:p w14:paraId="59F97770" w14:textId="77777777" w:rsidR="003C702E" w:rsidRDefault="00255C16">
      <w:pPr>
        <w:numPr>
          <w:ilvl w:val="3"/>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y vacancies in a position shall be filled at a by-election if deemed necessary by the NSA Council.</w:t>
      </w:r>
    </w:p>
    <w:p w14:paraId="5267FCB2" w14:textId="77777777" w:rsidR="003C702E" w:rsidRDefault="00255C16">
      <w:pPr>
        <w:numPr>
          <w:ilvl w:val="3"/>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the offices of both Senior Stick and Vice Stick are vacant at the same time or only the office of the Vice Stick is vacant a by-election is mandatory.</w:t>
      </w:r>
    </w:p>
    <w:p w14:paraId="7A561FE9" w14:textId="77777777" w:rsidR="003C702E" w:rsidRDefault="00255C16">
      <w:pPr>
        <w:numPr>
          <w:ilvl w:val="3"/>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iming of the by-election shall be decided by the NSA Council.</w:t>
      </w:r>
    </w:p>
    <w:p w14:paraId="55133963" w14:textId="77777777" w:rsidR="003C702E" w:rsidRDefault="00255C16">
      <w:pPr>
        <w:numPr>
          <w:ilvl w:val="3"/>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y-elections shall be held in the same fashion as elections. The Senior Stick will act as the Returning Officer and UMSU Representative will act as Deputy Returning Officer. If either position is vacant the Vice Stick or another Executive as voted by NSA Council may assume either position.</w:t>
      </w:r>
    </w:p>
    <w:p w14:paraId="5D8D5BA9" w14:textId="77777777" w:rsidR="003C702E" w:rsidRDefault="00255C16">
      <w:pPr>
        <w:numPr>
          <w:ilvl w:val="2"/>
          <w:numId w:val="11"/>
        </w:numPr>
        <w:spacing w:after="0" w:line="240" w:lineRule="auto"/>
        <w:rPr>
          <w:sz w:val="24"/>
          <w:szCs w:val="24"/>
        </w:rPr>
      </w:pPr>
      <w:r>
        <w:rPr>
          <w:rFonts w:ascii="Times New Roman" w:eastAsia="Times New Roman" w:hAnsi="Times New Roman" w:cs="Times New Roman"/>
          <w:sz w:val="24"/>
          <w:szCs w:val="24"/>
        </w:rPr>
        <w:t>Appeals</w:t>
      </w:r>
    </w:p>
    <w:p w14:paraId="1302544A" w14:textId="77777777" w:rsidR="003C702E" w:rsidRDefault="00255C16">
      <w:pPr>
        <w:numPr>
          <w:ilvl w:val="3"/>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peals may be submitted to the Returning Officer and Deputy Returning Officer by unsuccessful candidates for 72 hours following the election.</w:t>
      </w:r>
    </w:p>
    <w:p w14:paraId="5B6851F4" w14:textId="77777777" w:rsidR="003C702E" w:rsidRDefault="00255C16">
      <w:pPr>
        <w:numPr>
          <w:ilvl w:val="3"/>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ppeal will be reviewed by two of the following eligible individuals:</w:t>
      </w:r>
    </w:p>
    <w:p w14:paraId="4C1CEAE3" w14:textId="77777777" w:rsidR="003C702E" w:rsidRDefault="00255C16">
      <w:pPr>
        <w:numPr>
          <w:ilvl w:val="4"/>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Returning Officer</w:t>
      </w:r>
    </w:p>
    <w:p w14:paraId="0C6BD9DD" w14:textId="77777777" w:rsidR="003C702E" w:rsidRDefault="00255C16">
      <w:pPr>
        <w:numPr>
          <w:ilvl w:val="4"/>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outgoing Vice Stick</w:t>
      </w:r>
    </w:p>
    <w:p w14:paraId="2091AD22" w14:textId="77777777" w:rsidR="003C702E" w:rsidRDefault="00255C16">
      <w:pPr>
        <w:numPr>
          <w:ilvl w:val="5"/>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the case that the outgoing Vice Stick is also the Returning Officer or another individual is required to meet the criteria, the Treasurer will participate.</w:t>
      </w:r>
    </w:p>
    <w:p w14:paraId="0FABAD86" w14:textId="77777777" w:rsidR="003C702E" w:rsidRDefault="00255C16">
      <w:pPr>
        <w:numPr>
          <w:ilvl w:val="4"/>
          <w:numId w:val="1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f deemed to have merit by the two individuals above, the results are annulled and a repeat vote will occur.</w:t>
      </w:r>
    </w:p>
    <w:p w14:paraId="482C9BAF" w14:textId="77777777" w:rsidR="003C702E" w:rsidRDefault="003C702E">
      <w:pPr>
        <w:spacing w:after="0" w:line="240" w:lineRule="auto"/>
        <w:ind w:left="3240"/>
        <w:rPr>
          <w:rFonts w:ascii="Times New Roman" w:eastAsia="Times New Roman" w:hAnsi="Times New Roman" w:cs="Times New Roman"/>
          <w:sz w:val="24"/>
          <w:szCs w:val="24"/>
        </w:rPr>
      </w:pPr>
    </w:p>
    <w:p w14:paraId="725D76A4" w14:textId="77777777" w:rsidR="003C702E" w:rsidRDefault="00255C16">
      <w:pPr>
        <w:spacing w:after="0"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A4: Section 2 – Other NSA Council Representatives</w:t>
      </w:r>
    </w:p>
    <w:p w14:paraId="069D6B44" w14:textId="77777777" w:rsidR="003C702E" w:rsidRDefault="00255C16">
      <w:pPr>
        <w:numPr>
          <w:ilvl w:val="0"/>
          <w:numId w:val="2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l other representatives shall be appointed at the discretion of the Senior Stick to be put to a NSA Council majority vote.</w:t>
      </w:r>
    </w:p>
    <w:p w14:paraId="6028C294" w14:textId="77777777" w:rsidR="003C702E" w:rsidRDefault="00255C16">
      <w:pPr>
        <w:numPr>
          <w:ilvl w:val="0"/>
          <w:numId w:val="2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requests for student representatives on committees, etc. should be directed to the Senior Stick. </w:t>
      </w:r>
    </w:p>
    <w:p w14:paraId="16BD8E6C" w14:textId="77777777" w:rsidR="003C702E" w:rsidRDefault="00255C16">
      <w:pPr>
        <w:numPr>
          <w:ilvl w:val="0"/>
          <w:numId w:val="2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a general procedure, positions should first be offered to NSA Executive members, followed by General members, followed by Class Representatives, followed by Committee members, followed by prior NSA members, followed by the general student body with third and fourth year students having precedence over second year students in order of seniority.</w:t>
      </w:r>
    </w:p>
    <w:p w14:paraId="010D72DF" w14:textId="77777777" w:rsidR="003C702E" w:rsidRDefault="003C702E">
      <w:pPr>
        <w:spacing w:after="0" w:line="240" w:lineRule="auto"/>
        <w:ind w:left="360"/>
        <w:rPr>
          <w:rFonts w:ascii="Times New Roman" w:eastAsia="Times New Roman" w:hAnsi="Times New Roman" w:cs="Times New Roman"/>
          <w:sz w:val="24"/>
          <w:szCs w:val="24"/>
        </w:rPr>
      </w:pPr>
    </w:p>
    <w:p w14:paraId="7BFC79E0" w14:textId="77777777" w:rsidR="003C702E" w:rsidRPr="00613635" w:rsidRDefault="00255C16">
      <w:pPr>
        <w:spacing w:after="0" w:line="240" w:lineRule="auto"/>
        <w:rPr>
          <w:rFonts w:ascii="Times New Roman" w:eastAsia="Times New Roman" w:hAnsi="Times New Roman" w:cs="Times New Roman"/>
          <w:b/>
          <w:sz w:val="24"/>
          <w:szCs w:val="24"/>
        </w:rPr>
      </w:pPr>
      <w:r w:rsidRPr="00613635">
        <w:rPr>
          <w:rFonts w:ascii="Times New Roman" w:eastAsia="Times New Roman" w:hAnsi="Times New Roman" w:cs="Times New Roman"/>
          <w:b/>
          <w:sz w:val="24"/>
          <w:szCs w:val="24"/>
        </w:rPr>
        <w:t xml:space="preserve">Article V (A5) -- Code of Conduct </w:t>
      </w:r>
    </w:p>
    <w:p w14:paraId="1FDC6E4E" w14:textId="77777777" w:rsidR="003C702E" w:rsidRPr="00613635" w:rsidRDefault="003C702E">
      <w:pPr>
        <w:spacing w:after="0" w:line="240" w:lineRule="auto"/>
        <w:rPr>
          <w:rFonts w:ascii="Times New Roman" w:eastAsia="Times New Roman" w:hAnsi="Times New Roman" w:cs="Times New Roman"/>
          <w:b/>
          <w:sz w:val="24"/>
          <w:szCs w:val="24"/>
        </w:rPr>
      </w:pPr>
    </w:p>
    <w:p w14:paraId="668062F3" w14:textId="77777777" w:rsidR="003C702E" w:rsidRPr="00613635" w:rsidRDefault="00255C16">
      <w:pPr>
        <w:spacing w:after="0" w:line="240" w:lineRule="auto"/>
        <w:rPr>
          <w:rFonts w:ascii="Times New Roman" w:eastAsia="Times New Roman" w:hAnsi="Times New Roman" w:cs="Times New Roman"/>
          <w:sz w:val="24"/>
          <w:szCs w:val="24"/>
          <w:u w:val="single"/>
        </w:rPr>
      </w:pPr>
      <w:r w:rsidRPr="00613635">
        <w:rPr>
          <w:rFonts w:ascii="Times New Roman" w:eastAsia="Times New Roman" w:hAnsi="Times New Roman" w:cs="Times New Roman"/>
          <w:sz w:val="24"/>
          <w:szCs w:val="24"/>
          <w:u w:val="single"/>
        </w:rPr>
        <w:t>A5: Section 1 -- Code of Conduct</w:t>
      </w:r>
    </w:p>
    <w:p w14:paraId="66610274" w14:textId="77777777" w:rsidR="003C702E" w:rsidRPr="00613635" w:rsidRDefault="003C702E">
      <w:pPr>
        <w:spacing w:after="0" w:line="240" w:lineRule="auto"/>
        <w:rPr>
          <w:rFonts w:ascii="Times New Roman" w:eastAsia="Times New Roman" w:hAnsi="Times New Roman" w:cs="Times New Roman"/>
          <w:sz w:val="24"/>
          <w:szCs w:val="24"/>
          <w:u w:val="single"/>
        </w:rPr>
      </w:pPr>
    </w:p>
    <w:p w14:paraId="32A817D9" w14:textId="77777777" w:rsidR="00613635" w:rsidRPr="00613635" w:rsidRDefault="00255C16">
      <w:pPr>
        <w:spacing w:after="0" w:line="240" w:lineRule="auto"/>
        <w:rPr>
          <w:rFonts w:ascii="Times New Roman" w:eastAsia="Times New Roman" w:hAnsi="Times New Roman" w:cs="Times New Roman"/>
          <w:sz w:val="24"/>
          <w:szCs w:val="24"/>
        </w:rPr>
      </w:pPr>
      <w:r w:rsidRPr="00613635">
        <w:rPr>
          <w:rFonts w:ascii="Times New Roman" w:eastAsia="Times New Roman" w:hAnsi="Times New Roman" w:cs="Times New Roman"/>
          <w:sz w:val="24"/>
          <w:szCs w:val="24"/>
        </w:rPr>
        <w:t>All members of the NSA Council have a duty to act in a professional</w:t>
      </w:r>
      <w:r w:rsidR="00613635" w:rsidRPr="00613635">
        <w:rPr>
          <w:rFonts w:ascii="Times New Roman" w:eastAsia="Times New Roman" w:hAnsi="Times New Roman" w:cs="Times New Roman"/>
          <w:sz w:val="24"/>
          <w:szCs w:val="24"/>
        </w:rPr>
        <w:t>, respectful,</w:t>
      </w:r>
      <w:r w:rsidRPr="00613635">
        <w:rPr>
          <w:rFonts w:ascii="Times New Roman" w:eastAsia="Times New Roman" w:hAnsi="Times New Roman" w:cs="Times New Roman"/>
          <w:sz w:val="24"/>
          <w:szCs w:val="24"/>
        </w:rPr>
        <w:t xml:space="preserve"> and safe manner through activity in person or online. </w:t>
      </w:r>
      <w:r w:rsidR="00613635" w:rsidRPr="00613635">
        <w:rPr>
          <w:rFonts w:ascii="Times New Roman" w:eastAsia="Times New Roman" w:hAnsi="Times New Roman" w:cs="Times New Roman"/>
          <w:sz w:val="24"/>
          <w:szCs w:val="24"/>
        </w:rPr>
        <w:t>Council members should be mindful that even outside of NSA events, they are representatives of NSA and the College of Nursing.</w:t>
      </w:r>
    </w:p>
    <w:p w14:paraId="75A7B566" w14:textId="77777777" w:rsidR="003C702E" w:rsidRPr="00613635" w:rsidRDefault="00255C16">
      <w:pPr>
        <w:spacing w:after="0" w:line="240" w:lineRule="auto"/>
        <w:rPr>
          <w:rFonts w:ascii="Times New Roman" w:eastAsia="Times New Roman" w:hAnsi="Times New Roman" w:cs="Times New Roman"/>
          <w:sz w:val="24"/>
          <w:szCs w:val="24"/>
        </w:rPr>
      </w:pPr>
      <w:r w:rsidRPr="00613635">
        <w:rPr>
          <w:rFonts w:ascii="Times New Roman" w:eastAsia="Times New Roman" w:hAnsi="Times New Roman" w:cs="Times New Roman"/>
          <w:sz w:val="24"/>
          <w:szCs w:val="24"/>
        </w:rPr>
        <w:t>All Council members shall:</w:t>
      </w:r>
    </w:p>
    <w:p w14:paraId="3DE6F487" w14:textId="77777777" w:rsidR="003C702E" w:rsidRPr="00613635" w:rsidRDefault="00255C16">
      <w:pPr>
        <w:numPr>
          <w:ilvl w:val="0"/>
          <w:numId w:val="3"/>
        </w:numPr>
        <w:spacing w:after="0" w:line="240" w:lineRule="auto"/>
        <w:rPr>
          <w:rFonts w:ascii="Times New Roman" w:eastAsia="Times New Roman" w:hAnsi="Times New Roman" w:cs="Times New Roman"/>
          <w:sz w:val="24"/>
          <w:szCs w:val="24"/>
        </w:rPr>
      </w:pPr>
      <w:r w:rsidRPr="00613635">
        <w:rPr>
          <w:rFonts w:ascii="Times New Roman" w:eastAsia="Times New Roman" w:hAnsi="Times New Roman" w:cs="Times New Roman"/>
          <w:sz w:val="24"/>
          <w:szCs w:val="24"/>
        </w:rPr>
        <w:t xml:space="preserve">Promote Council cohesion and a respectful atmosphere by abiding by the </w:t>
      </w:r>
      <w:r w:rsidRPr="00613635">
        <w:rPr>
          <w:rFonts w:ascii="Times New Roman" w:eastAsia="Times New Roman" w:hAnsi="Times New Roman" w:cs="Times New Roman"/>
          <w:b/>
          <w:i/>
          <w:sz w:val="24"/>
          <w:szCs w:val="24"/>
        </w:rPr>
        <w:t>University of Manitoba Students’ Union (UMSU) Safe Environment Policy.</w:t>
      </w:r>
    </w:p>
    <w:p w14:paraId="603FBD3A" w14:textId="77777777" w:rsidR="003C702E" w:rsidRPr="00613635" w:rsidRDefault="00255C16">
      <w:pPr>
        <w:numPr>
          <w:ilvl w:val="0"/>
          <w:numId w:val="3"/>
        </w:numPr>
        <w:spacing w:after="0" w:line="240" w:lineRule="auto"/>
        <w:rPr>
          <w:rFonts w:ascii="Times New Roman" w:eastAsia="Times New Roman" w:hAnsi="Times New Roman" w:cs="Times New Roman"/>
          <w:sz w:val="24"/>
          <w:szCs w:val="24"/>
        </w:rPr>
      </w:pPr>
      <w:r w:rsidRPr="00613635">
        <w:rPr>
          <w:rFonts w:ascii="Times New Roman" w:eastAsia="Times New Roman" w:hAnsi="Times New Roman" w:cs="Times New Roman"/>
          <w:sz w:val="24"/>
          <w:szCs w:val="24"/>
        </w:rPr>
        <w:t>Treat all Members of the Council equally and fairly.</w:t>
      </w:r>
    </w:p>
    <w:p w14:paraId="084B4047" w14:textId="77777777" w:rsidR="003C702E" w:rsidRPr="00613635" w:rsidRDefault="00255C16">
      <w:pPr>
        <w:numPr>
          <w:ilvl w:val="0"/>
          <w:numId w:val="3"/>
        </w:numPr>
        <w:spacing w:after="0" w:line="240" w:lineRule="auto"/>
        <w:rPr>
          <w:rFonts w:ascii="Times New Roman" w:eastAsia="Times New Roman" w:hAnsi="Times New Roman" w:cs="Times New Roman"/>
          <w:sz w:val="24"/>
          <w:szCs w:val="24"/>
        </w:rPr>
      </w:pPr>
      <w:r w:rsidRPr="00613635">
        <w:rPr>
          <w:rFonts w:ascii="Times New Roman" w:eastAsia="Times New Roman" w:hAnsi="Times New Roman" w:cs="Times New Roman"/>
          <w:sz w:val="24"/>
          <w:szCs w:val="24"/>
        </w:rPr>
        <w:t>Refrain from drug/alcohol use or sexual activity at any NSA event or in the NSA Offices. Alcohol consumption is only permitted if the venue of the event distributes alcohol.</w:t>
      </w:r>
    </w:p>
    <w:p w14:paraId="49ED8DFA" w14:textId="77777777" w:rsidR="003C702E" w:rsidRPr="00613635" w:rsidRDefault="00255C16">
      <w:pPr>
        <w:numPr>
          <w:ilvl w:val="0"/>
          <w:numId w:val="3"/>
        </w:numPr>
        <w:spacing w:after="0" w:line="240" w:lineRule="auto"/>
        <w:rPr>
          <w:rFonts w:ascii="Times New Roman" w:eastAsia="Times New Roman" w:hAnsi="Times New Roman" w:cs="Times New Roman"/>
          <w:sz w:val="24"/>
          <w:szCs w:val="24"/>
        </w:rPr>
      </w:pPr>
      <w:r w:rsidRPr="00613635">
        <w:rPr>
          <w:rFonts w:ascii="Times New Roman" w:eastAsia="Times New Roman" w:hAnsi="Times New Roman" w:cs="Times New Roman"/>
          <w:sz w:val="24"/>
          <w:szCs w:val="24"/>
        </w:rPr>
        <w:t xml:space="preserve">Refrain from theft, property damage, or any other malicious </w:t>
      </w:r>
      <w:proofErr w:type="spellStart"/>
      <w:r w:rsidRPr="00613635">
        <w:rPr>
          <w:rFonts w:ascii="Times New Roman" w:eastAsia="Times New Roman" w:hAnsi="Times New Roman" w:cs="Times New Roman"/>
          <w:sz w:val="24"/>
          <w:szCs w:val="24"/>
        </w:rPr>
        <w:t>behaviour</w:t>
      </w:r>
      <w:proofErr w:type="spellEnd"/>
      <w:r w:rsidRPr="00613635">
        <w:rPr>
          <w:rFonts w:ascii="Times New Roman" w:eastAsia="Times New Roman" w:hAnsi="Times New Roman" w:cs="Times New Roman"/>
          <w:sz w:val="24"/>
          <w:szCs w:val="24"/>
        </w:rPr>
        <w:t>.</w:t>
      </w:r>
    </w:p>
    <w:p w14:paraId="396C93C6" w14:textId="77777777" w:rsidR="003C702E" w:rsidRPr="00613635" w:rsidRDefault="00255C16">
      <w:pPr>
        <w:numPr>
          <w:ilvl w:val="0"/>
          <w:numId w:val="3"/>
        </w:numPr>
        <w:spacing w:after="0" w:line="240" w:lineRule="auto"/>
        <w:rPr>
          <w:rFonts w:ascii="Times New Roman" w:eastAsia="Times New Roman" w:hAnsi="Times New Roman" w:cs="Times New Roman"/>
          <w:sz w:val="24"/>
          <w:szCs w:val="24"/>
        </w:rPr>
      </w:pPr>
      <w:r w:rsidRPr="00613635">
        <w:rPr>
          <w:rFonts w:ascii="Times New Roman" w:eastAsia="Times New Roman" w:hAnsi="Times New Roman" w:cs="Times New Roman"/>
          <w:sz w:val="24"/>
          <w:szCs w:val="24"/>
        </w:rPr>
        <w:t xml:space="preserve">Be responsible for the </w:t>
      </w:r>
      <w:proofErr w:type="spellStart"/>
      <w:r w:rsidRPr="00613635">
        <w:rPr>
          <w:rFonts w:ascii="Times New Roman" w:eastAsia="Times New Roman" w:hAnsi="Times New Roman" w:cs="Times New Roman"/>
          <w:sz w:val="24"/>
          <w:szCs w:val="24"/>
        </w:rPr>
        <w:t>behaviour</w:t>
      </w:r>
      <w:proofErr w:type="spellEnd"/>
      <w:r w:rsidRPr="00613635">
        <w:rPr>
          <w:rFonts w:ascii="Times New Roman" w:eastAsia="Times New Roman" w:hAnsi="Times New Roman" w:cs="Times New Roman"/>
          <w:sz w:val="24"/>
          <w:szCs w:val="24"/>
        </w:rPr>
        <w:t xml:space="preserve"> of any individual they bring into the NSA Offices who is not a Council Member.</w:t>
      </w:r>
    </w:p>
    <w:p w14:paraId="156DF89C" w14:textId="77777777" w:rsidR="003C702E" w:rsidRPr="00613635" w:rsidRDefault="00255C16">
      <w:pPr>
        <w:numPr>
          <w:ilvl w:val="0"/>
          <w:numId w:val="3"/>
        </w:numPr>
        <w:spacing w:after="0" w:line="240" w:lineRule="auto"/>
        <w:rPr>
          <w:rFonts w:ascii="Times New Roman" w:eastAsia="Times New Roman" w:hAnsi="Times New Roman" w:cs="Times New Roman"/>
          <w:sz w:val="24"/>
          <w:szCs w:val="24"/>
        </w:rPr>
      </w:pPr>
      <w:r w:rsidRPr="00613635">
        <w:rPr>
          <w:rFonts w:ascii="Times New Roman" w:eastAsia="Times New Roman" w:hAnsi="Times New Roman" w:cs="Times New Roman"/>
          <w:sz w:val="24"/>
          <w:szCs w:val="24"/>
        </w:rPr>
        <w:t xml:space="preserve">Not share the NSA Office door codes to any individual </w:t>
      </w:r>
      <w:r w:rsidR="00613635">
        <w:rPr>
          <w:rFonts w:ascii="Times New Roman" w:eastAsia="Times New Roman" w:hAnsi="Times New Roman" w:cs="Times New Roman"/>
          <w:sz w:val="24"/>
          <w:szCs w:val="24"/>
        </w:rPr>
        <w:t xml:space="preserve">who is </w:t>
      </w:r>
      <w:r w:rsidRPr="00613635">
        <w:rPr>
          <w:rFonts w:ascii="Times New Roman" w:eastAsia="Times New Roman" w:hAnsi="Times New Roman" w:cs="Times New Roman"/>
          <w:sz w:val="24"/>
          <w:szCs w:val="24"/>
        </w:rPr>
        <w:t xml:space="preserve">not a Council Member. </w:t>
      </w:r>
    </w:p>
    <w:p w14:paraId="36E73ECE" w14:textId="77777777" w:rsidR="003C702E" w:rsidRPr="00613635" w:rsidRDefault="00255C16">
      <w:pPr>
        <w:numPr>
          <w:ilvl w:val="0"/>
          <w:numId w:val="3"/>
        </w:numPr>
        <w:spacing w:after="0" w:line="240" w:lineRule="auto"/>
        <w:rPr>
          <w:rFonts w:ascii="Times New Roman" w:eastAsia="Times New Roman" w:hAnsi="Times New Roman" w:cs="Times New Roman"/>
          <w:sz w:val="24"/>
          <w:szCs w:val="24"/>
        </w:rPr>
      </w:pPr>
      <w:r w:rsidRPr="00613635">
        <w:rPr>
          <w:rFonts w:ascii="Times New Roman" w:eastAsia="Times New Roman" w:hAnsi="Times New Roman" w:cs="Times New Roman"/>
          <w:sz w:val="24"/>
          <w:szCs w:val="24"/>
        </w:rPr>
        <w:t xml:space="preserve">Failure of Council Members to abide by the Code of Conduct may result in removal/withdrawal of the member from Council as outlined in </w:t>
      </w:r>
      <w:r w:rsidR="00613635">
        <w:rPr>
          <w:rFonts w:ascii="Times New Roman" w:eastAsia="Times New Roman" w:hAnsi="Times New Roman" w:cs="Times New Roman"/>
          <w:b/>
          <w:sz w:val="24"/>
          <w:szCs w:val="24"/>
        </w:rPr>
        <w:t>Article VI (A6)</w:t>
      </w:r>
      <w:r w:rsidR="00613635">
        <w:rPr>
          <w:rFonts w:ascii="Times New Roman" w:eastAsia="Times New Roman" w:hAnsi="Times New Roman" w:cs="Times New Roman"/>
          <w:sz w:val="24"/>
          <w:szCs w:val="24"/>
        </w:rPr>
        <w:t xml:space="preserve"> of this Constitution.</w:t>
      </w:r>
    </w:p>
    <w:p w14:paraId="60613F46" w14:textId="77777777" w:rsidR="003C702E" w:rsidRPr="00613635" w:rsidRDefault="003C702E">
      <w:pPr>
        <w:spacing w:after="0" w:line="240" w:lineRule="auto"/>
        <w:rPr>
          <w:rFonts w:ascii="Times New Roman" w:eastAsia="Times New Roman" w:hAnsi="Times New Roman" w:cs="Times New Roman"/>
          <w:sz w:val="24"/>
          <w:szCs w:val="24"/>
        </w:rPr>
      </w:pPr>
    </w:p>
    <w:p w14:paraId="0DC5437D" w14:textId="77777777" w:rsidR="003C702E" w:rsidRDefault="00255C16">
      <w:pPr>
        <w:spacing w:after="0" w:line="240" w:lineRule="auto"/>
        <w:rPr>
          <w:rFonts w:ascii="Times New Roman" w:eastAsia="Times New Roman" w:hAnsi="Times New Roman" w:cs="Times New Roman"/>
          <w:b/>
          <w:sz w:val="24"/>
          <w:szCs w:val="24"/>
        </w:rPr>
      </w:pPr>
      <w:r w:rsidRPr="00613635">
        <w:rPr>
          <w:rFonts w:ascii="Times New Roman" w:eastAsia="Times New Roman" w:hAnsi="Times New Roman" w:cs="Times New Roman"/>
          <w:b/>
          <w:sz w:val="24"/>
          <w:szCs w:val="24"/>
        </w:rPr>
        <w:t xml:space="preserve">Article VI (A6)– </w:t>
      </w:r>
      <w:r>
        <w:rPr>
          <w:rFonts w:ascii="Times New Roman" w:eastAsia="Times New Roman" w:hAnsi="Times New Roman" w:cs="Times New Roman"/>
          <w:b/>
          <w:sz w:val="24"/>
          <w:szCs w:val="24"/>
        </w:rPr>
        <w:t>Removal/Withdrawal of Elected or Appointed Positions</w:t>
      </w:r>
    </w:p>
    <w:p w14:paraId="63BACAD4" w14:textId="77777777" w:rsidR="003C702E" w:rsidRDefault="003C702E">
      <w:pPr>
        <w:spacing w:after="0" w:line="240" w:lineRule="auto"/>
        <w:rPr>
          <w:rFonts w:ascii="Times New Roman" w:eastAsia="Times New Roman" w:hAnsi="Times New Roman" w:cs="Times New Roman"/>
          <w:b/>
          <w:sz w:val="24"/>
          <w:szCs w:val="24"/>
        </w:rPr>
      </w:pPr>
    </w:p>
    <w:p w14:paraId="10041E9B" w14:textId="77777777" w:rsidR="003C702E" w:rsidRDefault="00255C16">
      <w:pPr>
        <w:spacing w:after="0"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A</w:t>
      </w:r>
      <w:r w:rsidRPr="00613635">
        <w:rPr>
          <w:rFonts w:ascii="Times New Roman" w:eastAsia="Times New Roman" w:hAnsi="Times New Roman" w:cs="Times New Roman"/>
          <w:sz w:val="24"/>
          <w:szCs w:val="24"/>
          <w:u w:val="single"/>
        </w:rPr>
        <w:t>6</w:t>
      </w:r>
      <w:r>
        <w:rPr>
          <w:rFonts w:ascii="Times New Roman" w:eastAsia="Times New Roman" w:hAnsi="Times New Roman" w:cs="Times New Roman"/>
          <w:sz w:val="24"/>
          <w:szCs w:val="24"/>
          <w:u w:val="single"/>
        </w:rPr>
        <w:t>: Section 1 – Non-Elected and Elected Positions</w:t>
      </w:r>
    </w:p>
    <w:p w14:paraId="0916CFE4" w14:textId="77777777" w:rsidR="003C702E" w:rsidRDefault="00255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may be necessary at some point for a member of the NSA Council to be removed. Reasons may include members not fulfilling their responsibilities, not attending meetings or acting in a fashion inappropriate for a member of the NSA Council.</w:t>
      </w:r>
    </w:p>
    <w:p w14:paraId="4B321E6A" w14:textId="77777777" w:rsidR="003C702E" w:rsidRDefault="003C702E">
      <w:pPr>
        <w:spacing w:after="0" w:line="240" w:lineRule="auto"/>
        <w:rPr>
          <w:rFonts w:ascii="Times New Roman" w:eastAsia="Times New Roman" w:hAnsi="Times New Roman" w:cs="Times New Roman"/>
          <w:sz w:val="24"/>
          <w:szCs w:val="24"/>
        </w:rPr>
      </w:pPr>
    </w:p>
    <w:p w14:paraId="5CC5B860" w14:textId="77777777" w:rsidR="003C702E" w:rsidRDefault="00255C16">
      <w:pPr>
        <w:numPr>
          <w:ilvl w:val="0"/>
          <w:numId w:val="2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ONE of the following must occur for the removal of a member of the NSA Council to be considered:</w:t>
      </w:r>
    </w:p>
    <w:p w14:paraId="283F1BFC" w14:textId="77777777" w:rsidR="003C702E" w:rsidRDefault="00255C16">
      <w:pPr>
        <w:numPr>
          <w:ilvl w:val="1"/>
          <w:numId w:val="2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petition signed by 30% of the student body should be presented to the Senior Stick or the Vice Stick for review and potential removal of the member.   The petition instigator will be automatically allowed up to half an hour of time at the next NSA Council meeting to be scheduled at the convenience of the instigator and person the petition is regarding, but no later than within two weeks of the petition being submitted. The instigator will be granted the floor to speak for the member’s removal from their position and if a council is persuaded, they may make a motion which must be passed by a majority of present council members, provided that quorum is met.</w:t>
      </w:r>
    </w:p>
    <w:p w14:paraId="1821559C" w14:textId="77777777" w:rsidR="003C702E" w:rsidRDefault="00255C16">
      <w:pPr>
        <w:numPr>
          <w:ilvl w:val="1"/>
          <w:numId w:val="2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consensus between three of the following Executive members:</w:t>
      </w:r>
    </w:p>
    <w:p w14:paraId="51DE0AF3" w14:textId="77777777" w:rsidR="003C702E" w:rsidRDefault="00255C16">
      <w:pPr>
        <w:numPr>
          <w:ilvl w:val="2"/>
          <w:numId w:val="2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nior Stick</w:t>
      </w:r>
    </w:p>
    <w:p w14:paraId="4E56FED8" w14:textId="77777777" w:rsidR="003C702E" w:rsidRDefault="00255C16">
      <w:pPr>
        <w:numPr>
          <w:ilvl w:val="2"/>
          <w:numId w:val="2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ice Stick</w:t>
      </w:r>
    </w:p>
    <w:p w14:paraId="7A7B73E4" w14:textId="77777777" w:rsidR="003C702E" w:rsidRDefault="00255C16">
      <w:pPr>
        <w:numPr>
          <w:ilvl w:val="2"/>
          <w:numId w:val="2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easurer</w:t>
      </w:r>
    </w:p>
    <w:p w14:paraId="6D19E058" w14:textId="77777777" w:rsidR="003C702E" w:rsidRDefault="00255C16">
      <w:pPr>
        <w:numPr>
          <w:ilvl w:val="2"/>
          <w:numId w:val="2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cretary</w:t>
      </w:r>
    </w:p>
    <w:p w14:paraId="14C08D2D" w14:textId="77777777" w:rsidR="003C702E" w:rsidRDefault="00255C16">
      <w:pPr>
        <w:numPr>
          <w:ilvl w:val="2"/>
          <w:numId w:val="2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MSU Representative</w:t>
      </w:r>
    </w:p>
    <w:p w14:paraId="39F4BEE8" w14:textId="77777777" w:rsidR="003C702E" w:rsidRDefault="00255C16">
      <w:pPr>
        <w:numPr>
          <w:ilvl w:val="1"/>
          <w:numId w:val="2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motion is passed by majority of the Council for the removal of the member.</w:t>
      </w:r>
    </w:p>
    <w:p w14:paraId="7D4C8FA9" w14:textId="77777777" w:rsidR="003C702E" w:rsidRDefault="00255C16">
      <w:pPr>
        <w:numPr>
          <w:ilvl w:val="0"/>
          <w:numId w:val="2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nce one of the criteria in Article V, Section 1, (a) has been met the following should take place:</w:t>
      </w:r>
    </w:p>
    <w:p w14:paraId="7D304E3C" w14:textId="77777777" w:rsidR="003C702E" w:rsidRDefault="00255C16">
      <w:pPr>
        <w:numPr>
          <w:ilvl w:val="1"/>
          <w:numId w:val="2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oth the Council member in question and a representative of the persons wishing the removal shall have an opportunity to present their case to the NSA Council.</w:t>
      </w:r>
    </w:p>
    <w:p w14:paraId="41366023" w14:textId="77777777" w:rsidR="003C702E" w:rsidRDefault="00255C16">
      <w:pPr>
        <w:numPr>
          <w:ilvl w:val="1"/>
          <w:numId w:val="2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secret ballot vote of the entire NSA Council (including all honorary members present) shall be conducted to determine the status of the Council member in question. A majority shall be necessary to remove the Council member.</w:t>
      </w:r>
    </w:p>
    <w:p w14:paraId="5E1300CB" w14:textId="77777777" w:rsidR="003C702E" w:rsidRDefault="00255C16">
      <w:pPr>
        <w:numPr>
          <w:ilvl w:val="0"/>
          <w:numId w:val="2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y Council member who withdraws from nursing school, fails a year or takes a leave of absence may be removed from their office at the discretion of the NSA Council.</w:t>
      </w:r>
    </w:p>
    <w:p w14:paraId="1A126309" w14:textId="77777777" w:rsidR="003C702E" w:rsidRDefault="00255C16">
      <w:pPr>
        <w:numPr>
          <w:ilvl w:val="0"/>
          <w:numId w:val="2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ith the exception of inappropriate behaviors, at least two written warnings should be issued by the Senior and/or Vice Stick at least 2</w:t>
      </w:r>
      <w:r>
        <w:rPr>
          <w:rFonts w:ascii="Times New Roman" w:eastAsia="Times New Roman" w:hAnsi="Times New Roman" w:cs="Times New Roman"/>
          <w:strike/>
          <w:sz w:val="24"/>
          <w:szCs w:val="24"/>
        </w:rPr>
        <w:t>-3</w:t>
      </w:r>
      <w:r>
        <w:rPr>
          <w:rFonts w:ascii="Times New Roman" w:eastAsia="Times New Roman" w:hAnsi="Times New Roman" w:cs="Times New Roman"/>
          <w:sz w:val="24"/>
          <w:szCs w:val="24"/>
        </w:rPr>
        <w:t xml:space="preserve"> weeks apart to the member in question to indicate deficiencies and a suggested remedial plan.</w:t>
      </w:r>
    </w:p>
    <w:p w14:paraId="4E6E0A57" w14:textId="77777777" w:rsidR="003C702E" w:rsidRDefault="00255C16">
      <w:pPr>
        <w:numPr>
          <w:ilvl w:val="0"/>
          <w:numId w:val="2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y Council member may withdraw from their position by submitting a letter of resignation to the Senior Stick.</w:t>
      </w:r>
    </w:p>
    <w:p w14:paraId="6E8F7CAD" w14:textId="77777777" w:rsidR="003C702E" w:rsidRDefault="003C702E">
      <w:pPr>
        <w:spacing w:after="0" w:line="240" w:lineRule="auto"/>
        <w:rPr>
          <w:rFonts w:ascii="Times New Roman" w:eastAsia="Times New Roman" w:hAnsi="Times New Roman" w:cs="Times New Roman"/>
          <w:sz w:val="24"/>
          <w:szCs w:val="24"/>
        </w:rPr>
      </w:pPr>
    </w:p>
    <w:p w14:paraId="11AEE738" w14:textId="77777777" w:rsidR="003C702E" w:rsidRDefault="00255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the event a Council member is removed or withdraws:</w:t>
      </w:r>
    </w:p>
    <w:p w14:paraId="7DE9183F" w14:textId="77777777" w:rsidR="003C702E" w:rsidRDefault="00255C16">
      <w:pPr>
        <w:numPr>
          <w:ilvl w:val="0"/>
          <w:numId w:val="23"/>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 email shall be sent to all of the NSA Council members that the member has stepped down or been removed.</w:t>
      </w:r>
    </w:p>
    <w:p w14:paraId="72541EF9" w14:textId="77777777" w:rsidR="003C702E" w:rsidRDefault="00255C16">
      <w:pPr>
        <w:numPr>
          <w:ilvl w:val="0"/>
          <w:numId w:val="23"/>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MSU shall also be notified of the status change by the Senior Stick or UMSU Representative</w:t>
      </w:r>
      <w:r>
        <w:rPr>
          <w:rFonts w:ascii="Times New Roman" w:eastAsia="Times New Roman" w:hAnsi="Times New Roman" w:cs="Times New Roman"/>
          <w:strike/>
          <w:sz w:val="24"/>
          <w:szCs w:val="24"/>
        </w:rPr>
        <w:t>(s)</w:t>
      </w:r>
      <w:r>
        <w:rPr>
          <w:rFonts w:ascii="Times New Roman" w:eastAsia="Times New Roman" w:hAnsi="Times New Roman" w:cs="Times New Roman"/>
          <w:sz w:val="24"/>
          <w:szCs w:val="24"/>
        </w:rPr>
        <w:t>.</w:t>
      </w:r>
    </w:p>
    <w:p w14:paraId="20351A7D" w14:textId="77777777" w:rsidR="003C702E" w:rsidRDefault="00255C16">
      <w:pPr>
        <w:numPr>
          <w:ilvl w:val="0"/>
          <w:numId w:val="23"/>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responsibilities of the removed/withdrawn Council member shall be divided among the remaining Council members until a replacement can be found.</w:t>
      </w:r>
    </w:p>
    <w:p w14:paraId="3045F3C5" w14:textId="77777777" w:rsidR="003C702E" w:rsidRDefault="00255C16">
      <w:pPr>
        <w:numPr>
          <w:ilvl w:val="0"/>
          <w:numId w:val="23"/>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 by-election shall be held as soon as possible to fill the vacant position if deemed necessary by the NSA Council.</w:t>
      </w:r>
    </w:p>
    <w:p w14:paraId="06A5958D" w14:textId="77777777" w:rsidR="003C702E" w:rsidRDefault="00255C16">
      <w:pPr>
        <w:numPr>
          <w:ilvl w:val="1"/>
          <w:numId w:val="23"/>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the Vice Stick is the Executive member who has been removed or has stepped down, the secretary will fill the role for the remainder of the year until the main elections are held annually in </w:t>
      </w:r>
      <w:r w:rsidR="00613635">
        <w:rPr>
          <w:rFonts w:ascii="Times New Roman" w:eastAsia="Times New Roman" w:hAnsi="Times New Roman" w:cs="Times New Roman"/>
          <w:sz w:val="24"/>
          <w:szCs w:val="24"/>
        </w:rPr>
        <w:t>March</w:t>
      </w:r>
      <w:r>
        <w:rPr>
          <w:rFonts w:ascii="Times New Roman" w:eastAsia="Times New Roman" w:hAnsi="Times New Roman" w:cs="Times New Roman"/>
          <w:sz w:val="24"/>
          <w:szCs w:val="24"/>
        </w:rPr>
        <w:t>.</w:t>
      </w:r>
    </w:p>
    <w:p w14:paraId="1966F28E" w14:textId="77777777" w:rsidR="003C702E" w:rsidRDefault="00255C16">
      <w:pPr>
        <w:numPr>
          <w:ilvl w:val="1"/>
          <w:numId w:val="23"/>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the Treasurer is the Executive member who has been removed or has stepped down, the Council must find a suitable replacement and appoint the person as Treasurer with a majority.</w:t>
      </w:r>
    </w:p>
    <w:p w14:paraId="1D73EB22" w14:textId="77777777" w:rsidR="003C702E" w:rsidRDefault="00255C16">
      <w:pPr>
        <w:numPr>
          <w:ilvl w:val="1"/>
          <w:numId w:val="23"/>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other positions shall be filled by a by-election for the balance of the year at which point the position will be reopened for the </w:t>
      </w:r>
      <w:r w:rsidR="00613635">
        <w:rPr>
          <w:rFonts w:ascii="Times New Roman" w:eastAsia="Times New Roman" w:hAnsi="Times New Roman" w:cs="Times New Roman"/>
          <w:sz w:val="24"/>
          <w:szCs w:val="24"/>
        </w:rPr>
        <w:t>March</w:t>
      </w:r>
      <w:r>
        <w:rPr>
          <w:rFonts w:ascii="Times New Roman" w:eastAsia="Times New Roman" w:hAnsi="Times New Roman" w:cs="Times New Roman"/>
          <w:sz w:val="24"/>
          <w:szCs w:val="24"/>
        </w:rPr>
        <w:t xml:space="preserve"> Council elections.</w:t>
      </w:r>
    </w:p>
    <w:p w14:paraId="03103E03" w14:textId="77777777" w:rsidR="003C702E" w:rsidRDefault="00255C16">
      <w:pPr>
        <w:numPr>
          <w:ilvl w:val="1"/>
          <w:numId w:val="23"/>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removed Council member may not run for election in the by-election to replace themselves or in any future NSA elections.</w:t>
      </w:r>
    </w:p>
    <w:p w14:paraId="2127B795" w14:textId="77777777" w:rsidR="003C702E" w:rsidRDefault="003C702E">
      <w:pPr>
        <w:spacing w:after="0" w:line="240" w:lineRule="auto"/>
        <w:rPr>
          <w:rFonts w:ascii="Times New Roman" w:eastAsia="Times New Roman" w:hAnsi="Times New Roman" w:cs="Times New Roman"/>
          <w:sz w:val="24"/>
          <w:szCs w:val="24"/>
        </w:rPr>
      </w:pPr>
    </w:p>
    <w:p w14:paraId="0BBA9558" w14:textId="77777777" w:rsidR="003C702E" w:rsidRDefault="00255C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the event a non-elected NSA member is removed or withdraws:</w:t>
      </w:r>
    </w:p>
    <w:p w14:paraId="0FFFFCA8" w14:textId="77777777" w:rsidR="003C702E" w:rsidRDefault="00255C16">
      <w:pPr>
        <w:numPr>
          <w:ilvl w:val="0"/>
          <w:numId w:val="2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 email shall be sent to the Council indicating that the non-elected NSA member has stepped down/been removed.</w:t>
      </w:r>
    </w:p>
    <w:p w14:paraId="6A8C6889" w14:textId="77777777" w:rsidR="003C702E" w:rsidRDefault="00255C16">
      <w:pPr>
        <w:numPr>
          <w:ilvl w:val="0"/>
          <w:numId w:val="2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responsibilities of the removed/withdrawn non-elected NSA member shall be divided amongst the remaining Council members until a replacement can be found.</w:t>
      </w:r>
    </w:p>
    <w:p w14:paraId="27932FC1" w14:textId="77777777" w:rsidR="003C702E" w:rsidRDefault="00255C16">
      <w:pPr>
        <w:numPr>
          <w:ilvl w:val="0"/>
          <w:numId w:val="2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by-election shall not be required. The position will need to have another NSA member appointed by the Council in a majority Council vote.</w:t>
      </w:r>
    </w:p>
    <w:p w14:paraId="549BCCBD" w14:textId="77777777" w:rsidR="003C702E" w:rsidRDefault="00255C16">
      <w:pPr>
        <w:numPr>
          <w:ilvl w:val="0"/>
          <w:numId w:val="2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on-elected NSA member removed or who stepped down from office may not be appointed to another NSA Council position unless granted permission by a NSA Council majority vote. </w:t>
      </w:r>
    </w:p>
    <w:p w14:paraId="780A4F64" w14:textId="77777777" w:rsidR="003C702E" w:rsidRDefault="003C702E">
      <w:pPr>
        <w:spacing w:after="0" w:line="240" w:lineRule="auto"/>
        <w:rPr>
          <w:rFonts w:ascii="Times New Roman" w:eastAsia="Times New Roman" w:hAnsi="Times New Roman" w:cs="Times New Roman"/>
          <w:sz w:val="24"/>
          <w:szCs w:val="24"/>
        </w:rPr>
      </w:pPr>
    </w:p>
    <w:p w14:paraId="3E949C46" w14:textId="77777777" w:rsidR="003C702E" w:rsidRPr="00613635" w:rsidRDefault="00255C1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rticle </w:t>
      </w:r>
      <w:r w:rsidRPr="00613635">
        <w:rPr>
          <w:rFonts w:ascii="Times New Roman" w:eastAsia="Times New Roman" w:hAnsi="Times New Roman" w:cs="Times New Roman"/>
          <w:b/>
          <w:sz w:val="24"/>
          <w:szCs w:val="24"/>
        </w:rPr>
        <w:t>VII (A7) – Alteration of the Constitution</w:t>
      </w:r>
    </w:p>
    <w:p w14:paraId="663C0776" w14:textId="77777777" w:rsidR="003C702E" w:rsidRPr="00613635" w:rsidRDefault="003C702E">
      <w:pPr>
        <w:spacing w:after="0" w:line="240" w:lineRule="auto"/>
        <w:rPr>
          <w:rFonts w:ascii="Times New Roman" w:eastAsia="Times New Roman" w:hAnsi="Times New Roman" w:cs="Times New Roman"/>
          <w:b/>
          <w:sz w:val="24"/>
          <w:szCs w:val="24"/>
        </w:rPr>
      </w:pPr>
    </w:p>
    <w:p w14:paraId="27F7387F" w14:textId="77777777" w:rsidR="003C702E" w:rsidRDefault="00255C16">
      <w:pPr>
        <w:spacing w:after="0" w:line="240" w:lineRule="auto"/>
        <w:rPr>
          <w:rFonts w:ascii="Times New Roman" w:eastAsia="Times New Roman" w:hAnsi="Times New Roman" w:cs="Times New Roman"/>
          <w:sz w:val="24"/>
          <w:szCs w:val="24"/>
        </w:rPr>
      </w:pPr>
      <w:r w:rsidRPr="00613635">
        <w:rPr>
          <w:rFonts w:ascii="Times New Roman" w:eastAsia="Times New Roman" w:hAnsi="Times New Roman" w:cs="Times New Roman"/>
          <w:sz w:val="24"/>
          <w:szCs w:val="24"/>
          <w:u w:val="single"/>
        </w:rPr>
        <w:t xml:space="preserve">A7: Section 1 – Alteration </w:t>
      </w:r>
      <w:r>
        <w:rPr>
          <w:rFonts w:ascii="Times New Roman" w:eastAsia="Times New Roman" w:hAnsi="Times New Roman" w:cs="Times New Roman"/>
          <w:sz w:val="24"/>
          <w:szCs w:val="24"/>
          <w:u w:val="single"/>
        </w:rPr>
        <w:t>of the Constitution</w:t>
      </w:r>
    </w:p>
    <w:p w14:paraId="523F38ED" w14:textId="77777777" w:rsidR="003C702E" w:rsidRDefault="00255C16">
      <w:pPr>
        <w:numPr>
          <w:ilvl w:val="0"/>
          <w:numId w:val="20"/>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posals for amendments to this Constitution must be delivered to the Senior Stick and Secretary in writing. The Senior Stick shall then discuss such proposals at the next NSA Council meeting. </w:t>
      </w:r>
    </w:p>
    <w:p w14:paraId="5E77BF4D" w14:textId="77777777" w:rsidR="003C702E" w:rsidRDefault="00255C16">
      <w:pPr>
        <w:numPr>
          <w:ilvl w:val="0"/>
          <w:numId w:val="20"/>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y changes to this constitution must be agreed by at least two thirds of those members present and voting at any NSA Council meeting. </w:t>
      </w:r>
    </w:p>
    <w:p w14:paraId="32F2D9B2" w14:textId="77777777" w:rsidR="003C702E" w:rsidRPr="00613635" w:rsidRDefault="003C702E">
      <w:pPr>
        <w:spacing w:after="0" w:line="240" w:lineRule="auto"/>
        <w:rPr>
          <w:rFonts w:ascii="Times New Roman" w:eastAsia="Times New Roman" w:hAnsi="Times New Roman" w:cs="Times New Roman"/>
          <w:sz w:val="24"/>
          <w:szCs w:val="24"/>
        </w:rPr>
      </w:pPr>
    </w:p>
    <w:p w14:paraId="29964AA5" w14:textId="77777777" w:rsidR="003C702E" w:rsidRPr="00613635" w:rsidRDefault="00613635">
      <w:pPr>
        <w:spacing w:after="0" w:line="240" w:lineRule="auto"/>
        <w:rPr>
          <w:rFonts w:ascii="Times New Roman" w:eastAsia="Times New Roman" w:hAnsi="Times New Roman" w:cs="Times New Roman"/>
          <w:b/>
          <w:sz w:val="24"/>
          <w:szCs w:val="24"/>
        </w:rPr>
      </w:pPr>
      <w:r w:rsidRPr="00613635">
        <w:rPr>
          <w:rFonts w:ascii="Times New Roman" w:eastAsia="Times New Roman" w:hAnsi="Times New Roman" w:cs="Times New Roman"/>
          <w:b/>
          <w:sz w:val="24"/>
          <w:szCs w:val="24"/>
        </w:rPr>
        <w:t>Article</w:t>
      </w:r>
      <w:r w:rsidR="00255C16" w:rsidRPr="00613635">
        <w:rPr>
          <w:rFonts w:ascii="Times New Roman" w:eastAsia="Times New Roman" w:hAnsi="Times New Roman" w:cs="Times New Roman"/>
          <w:b/>
          <w:sz w:val="24"/>
          <w:szCs w:val="24"/>
        </w:rPr>
        <w:t xml:space="preserve"> VIII (A8) – Suspension of the Constitution</w:t>
      </w:r>
    </w:p>
    <w:p w14:paraId="05BA72A3" w14:textId="77777777" w:rsidR="003C702E" w:rsidRPr="00613635" w:rsidRDefault="003C702E">
      <w:pPr>
        <w:spacing w:after="0" w:line="240" w:lineRule="auto"/>
        <w:rPr>
          <w:rFonts w:ascii="Times New Roman" w:eastAsia="Times New Roman" w:hAnsi="Times New Roman" w:cs="Times New Roman"/>
          <w:sz w:val="24"/>
          <w:szCs w:val="24"/>
          <w:u w:val="single"/>
        </w:rPr>
      </w:pPr>
    </w:p>
    <w:p w14:paraId="5CCC90C2" w14:textId="77777777" w:rsidR="003C702E" w:rsidRPr="00613635" w:rsidRDefault="00255C16">
      <w:pPr>
        <w:spacing w:after="0" w:line="240" w:lineRule="auto"/>
        <w:rPr>
          <w:rFonts w:ascii="Times New Roman" w:eastAsia="Times New Roman" w:hAnsi="Times New Roman" w:cs="Times New Roman"/>
          <w:sz w:val="24"/>
          <w:szCs w:val="24"/>
        </w:rPr>
      </w:pPr>
      <w:r w:rsidRPr="00613635">
        <w:rPr>
          <w:rFonts w:ascii="Times New Roman" w:eastAsia="Times New Roman" w:hAnsi="Times New Roman" w:cs="Times New Roman"/>
          <w:sz w:val="24"/>
          <w:szCs w:val="24"/>
          <w:u w:val="single"/>
        </w:rPr>
        <w:t>A8: Section 1 – Suspension</w:t>
      </w:r>
    </w:p>
    <w:p w14:paraId="2EDA4F80" w14:textId="77777777" w:rsidR="00613635" w:rsidRPr="00613635" w:rsidRDefault="00255C16" w:rsidP="00613635">
      <w:pPr>
        <w:numPr>
          <w:ilvl w:val="0"/>
          <w:numId w:val="5"/>
        </w:numPr>
        <w:spacing w:after="0" w:line="240" w:lineRule="auto"/>
        <w:rPr>
          <w:rFonts w:ascii="Times New Roman" w:eastAsia="Times New Roman" w:hAnsi="Times New Roman" w:cs="Times New Roman"/>
          <w:sz w:val="24"/>
          <w:szCs w:val="24"/>
          <w:u w:val="single"/>
        </w:rPr>
      </w:pPr>
      <w:r w:rsidRPr="00613635">
        <w:rPr>
          <w:rFonts w:ascii="Times New Roman" w:eastAsia="Times New Roman" w:hAnsi="Times New Roman" w:cs="Times New Roman"/>
          <w:sz w:val="24"/>
          <w:szCs w:val="24"/>
        </w:rPr>
        <w:t xml:space="preserve"> This Constitution cannot be suspended.</w:t>
      </w:r>
    </w:p>
    <w:p w14:paraId="08289FFE" w14:textId="77777777" w:rsidR="00613635" w:rsidRPr="00613635" w:rsidRDefault="00613635" w:rsidP="00613635">
      <w:pPr>
        <w:spacing w:after="0" w:line="240" w:lineRule="auto"/>
        <w:ind w:left="720"/>
        <w:rPr>
          <w:rFonts w:ascii="Times New Roman" w:eastAsia="Times New Roman" w:hAnsi="Times New Roman" w:cs="Times New Roman"/>
          <w:sz w:val="24"/>
          <w:szCs w:val="24"/>
          <w:u w:val="single"/>
        </w:rPr>
      </w:pPr>
    </w:p>
    <w:p w14:paraId="198E997C" w14:textId="77777777" w:rsidR="00613635" w:rsidRDefault="00613635" w:rsidP="00613635">
      <w:pPr>
        <w:spacing w:after="0" w:line="240" w:lineRule="auto"/>
        <w:rPr>
          <w:rFonts w:ascii="Times New Roman" w:eastAsia="Times New Roman" w:hAnsi="Times New Roman" w:cs="Times New Roman"/>
          <w:sz w:val="24"/>
          <w:szCs w:val="24"/>
          <w:u w:val="single"/>
        </w:rPr>
      </w:pPr>
    </w:p>
    <w:p w14:paraId="0EA2E518" w14:textId="77777777" w:rsidR="003C702E" w:rsidRPr="006247CC" w:rsidRDefault="00255C16" w:rsidP="00613635">
      <w:pPr>
        <w:spacing w:after="0" w:line="240" w:lineRule="auto"/>
        <w:rPr>
          <w:rFonts w:ascii="Times New Roman" w:eastAsia="Times New Roman" w:hAnsi="Times New Roman" w:cs="Times New Roman"/>
          <w:sz w:val="24"/>
          <w:szCs w:val="24"/>
          <w:u w:val="single"/>
        </w:rPr>
      </w:pPr>
      <w:r w:rsidRPr="006247CC">
        <w:rPr>
          <w:rFonts w:ascii="Times New Roman" w:eastAsia="Times New Roman" w:hAnsi="Times New Roman" w:cs="Times New Roman"/>
          <w:sz w:val="24"/>
          <w:szCs w:val="24"/>
          <w:u w:val="single"/>
        </w:rPr>
        <w:t>A8: Section 2 -Adoption of the Constitution</w:t>
      </w:r>
    </w:p>
    <w:p w14:paraId="1A3B824B" w14:textId="6E699249" w:rsidR="003C702E" w:rsidRPr="00F00FD2" w:rsidRDefault="00255C16" w:rsidP="00F00FD2">
      <w:pPr>
        <w:spacing w:after="0" w:line="240" w:lineRule="auto"/>
        <w:rPr>
          <w:rFonts w:ascii="Times New Roman" w:eastAsia="Times New Roman" w:hAnsi="Times New Roman" w:cs="Times New Roman"/>
          <w:sz w:val="24"/>
          <w:szCs w:val="24"/>
        </w:rPr>
      </w:pPr>
      <w:r w:rsidRPr="00F00FD2">
        <w:rPr>
          <w:rFonts w:ascii="Times New Roman" w:eastAsia="Times New Roman" w:hAnsi="Times New Roman" w:cs="Times New Roman"/>
          <w:sz w:val="24"/>
          <w:szCs w:val="24"/>
        </w:rPr>
        <w:t xml:space="preserve">This constitution was revised by the Executive Council members and </w:t>
      </w:r>
      <w:r w:rsidR="003F2B9F" w:rsidRPr="00F00FD2">
        <w:rPr>
          <w:rFonts w:ascii="Times New Roman" w:eastAsia="Times New Roman" w:hAnsi="Times New Roman" w:cs="Times New Roman"/>
          <w:sz w:val="24"/>
          <w:szCs w:val="24"/>
        </w:rPr>
        <w:t>w</w:t>
      </w:r>
      <w:r w:rsidR="003B1814" w:rsidRPr="00F00FD2">
        <w:rPr>
          <w:rFonts w:ascii="Times New Roman" w:eastAsia="Times New Roman" w:hAnsi="Times New Roman" w:cs="Times New Roman"/>
          <w:sz w:val="24"/>
          <w:szCs w:val="24"/>
        </w:rPr>
        <w:t>as</w:t>
      </w:r>
      <w:r w:rsidR="003F2B9F" w:rsidRPr="00F00FD2">
        <w:rPr>
          <w:rFonts w:ascii="Times New Roman" w:eastAsia="Times New Roman" w:hAnsi="Times New Roman" w:cs="Times New Roman"/>
          <w:sz w:val="24"/>
          <w:szCs w:val="24"/>
        </w:rPr>
        <w:t xml:space="preserve"> </w:t>
      </w:r>
      <w:r w:rsidRPr="00F00FD2">
        <w:rPr>
          <w:rFonts w:ascii="Times New Roman" w:eastAsia="Times New Roman" w:hAnsi="Times New Roman" w:cs="Times New Roman"/>
          <w:sz w:val="24"/>
          <w:szCs w:val="24"/>
        </w:rPr>
        <w:t xml:space="preserve">approved by the NSA General Council </w:t>
      </w:r>
      <w:r w:rsidR="002174A7" w:rsidRPr="00F00FD2">
        <w:rPr>
          <w:rFonts w:ascii="Times New Roman" w:eastAsia="Times New Roman" w:hAnsi="Times New Roman" w:cs="Times New Roman"/>
          <w:sz w:val="24"/>
          <w:szCs w:val="24"/>
        </w:rPr>
        <w:t xml:space="preserve">on </w:t>
      </w:r>
      <w:r w:rsidR="00CA6801" w:rsidRPr="00F00FD2">
        <w:rPr>
          <w:rFonts w:ascii="Times New Roman" w:eastAsia="Times New Roman" w:hAnsi="Times New Roman" w:cs="Times New Roman"/>
          <w:sz w:val="24"/>
          <w:szCs w:val="24"/>
        </w:rPr>
        <w:t>March 11</w:t>
      </w:r>
      <w:r w:rsidR="003F2B9F" w:rsidRPr="00F00FD2">
        <w:rPr>
          <w:rFonts w:ascii="Times New Roman" w:eastAsia="Times New Roman" w:hAnsi="Times New Roman" w:cs="Times New Roman"/>
          <w:sz w:val="24"/>
          <w:szCs w:val="24"/>
        </w:rPr>
        <w:t>, 202</w:t>
      </w:r>
      <w:r w:rsidR="00221761" w:rsidRPr="00F00FD2">
        <w:rPr>
          <w:rFonts w:ascii="Times New Roman" w:eastAsia="Times New Roman" w:hAnsi="Times New Roman" w:cs="Times New Roman"/>
          <w:sz w:val="24"/>
          <w:szCs w:val="24"/>
        </w:rPr>
        <w:t>4</w:t>
      </w:r>
      <w:r w:rsidR="003F2B9F" w:rsidRPr="00F00FD2">
        <w:rPr>
          <w:rFonts w:ascii="Times New Roman" w:eastAsia="Times New Roman" w:hAnsi="Times New Roman" w:cs="Times New Roman"/>
          <w:sz w:val="24"/>
          <w:szCs w:val="24"/>
        </w:rPr>
        <w:t xml:space="preserve">. </w:t>
      </w:r>
    </w:p>
    <w:p w14:paraId="3BA10B71" w14:textId="77777777" w:rsidR="003C702E" w:rsidRDefault="003C702E"/>
    <w:sectPr w:rsidR="003C702E">
      <w:headerReference w:type="default" r:id="rId8"/>
      <w:footerReference w:type="default" r:id="rId9"/>
      <w:footerReference w:type="first" r:id="rId10"/>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1BF5D7" w14:textId="77777777" w:rsidR="0076374B" w:rsidRDefault="0076374B">
      <w:pPr>
        <w:spacing w:after="0" w:line="240" w:lineRule="auto"/>
      </w:pPr>
      <w:r>
        <w:separator/>
      </w:r>
    </w:p>
  </w:endnote>
  <w:endnote w:type="continuationSeparator" w:id="0">
    <w:p w14:paraId="240EF8D9" w14:textId="77777777" w:rsidR="0076374B" w:rsidRDefault="007637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Noto Sans Symbols">
    <w:altName w:val="Calibri"/>
    <w:panose1 w:val="020B0604020202020204"/>
    <w:charset w:val="00"/>
    <w:family w:val="auto"/>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FAD24" w14:textId="77777777" w:rsidR="009919D0" w:rsidRDefault="009919D0" w:rsidP="00300419">
    <w:pPr>
      <w:pStyle w:val="Footer"/>
      <w:rPr>
        <w:lang w:val="en-CA"/>
      </w:rPr>
    </w:pPr>
    <w:r>
      <w:rPr>
        <w:lang w:val="en-CA"/>
      </w:rPr>
      <w:t>Enacted: December 31, 2018</w:t>
    </w:r>
  </w:p>
  <w:p w14:paraId="4FD21F7C" w14:textId="77777777" w:rsidR="009919D0" w:rsidRPr="00300419" w:rsidRDefault="009919D0" w:rsidP="00300419">
    <w:pPr>
      <w:pStyle w:val="Footer"/>
      <w:rPr>
        <w:lang w:val="en-CA"/>
      </w:rPr>
    </w:pPr>
    <w:r>
      <w:rPr>
        <w:lang w:val="en-CA"/>
      </w:rPr>
      <w:t>Adopted: January 14, 2019</w:t>
    </w:r>
  </w:p>
  <w:p w14:paraId="4B0EB6FB" w14:textId="77777777" w:rsidR="009919D0" w:rsidRDefault="009919D0" w:rsidP="00300419">
    <w:pPr>
      <w:pBdr>
        <w:top w:val="nil"/>
        <w:left w:val="nil"/>
        <w:bottom w:val="nil"/>
        <w:right w:val="nil"/>
        <w:between w:val="nil"/>
      </w:pBdr>
      <w:tabs>
        <w:tab w:val="center" w:pos="4680"/>
        <w:tab w:val="right" w:pos="9360"/>
      </w:tabs>
      <w:jc w:val="center"/>
      <w:rPr>
        <w:color w:val="000000"/>
      </w:rPr>
    </w:pPr>
    <w:r>
      <w:rPr>
        <w:color w:val="000000"/>
      </w:rPr>
      <w:t>[</w:t>
    </w:r>
    <w:r>
      <w:rPr>
        <w:color w:val="000000"/>
      </w:rPr>
      <w:fldChar w:fldCharType="begin"/>
    </w:r>
    <w:r>
      <w:rPr>
        <w:color w:val="000000"/>
      </w:rPr>
      <w:instrText>PAGE</w:instrText>
    </w:r>
    <w:r>
      <w:rPr>
        <w:color w:val="000000"/>
      </w:rPr>
      <w:fldChar w:fldCharType="separate"/>
    </w:r>
    <w:r w:rsidR="003F2B9F">
      <w:rPr>
        <w:noProof/>
        <w:color w:val="000000"/>
      </w:rPr>
      <w:t>5</w:t>
    </w:r>
    <w:r>
      <w:rPr>
        <w:color w:val="000000"/>
      </w:rPr>
      <w:fldChar w:fldCharType="end"/>
    </w:r>
    <w:r>
      <w:rPr>
        <w:color w:val="000000"/>
      </w:rPr>
      <w:t>]</w:t>
    </w:r>
  </w:p>
  <w:p w14:paraId="0E8E9A59" w14:textId="77777777" w:rsidR="009919D0" w:rsidRDefault="009919D0">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E5AD2" w14:textId="77777777" w:rsidR="009919D0" w:rsidRDefault="009919D0">
    <w:pPr>
      <w:pStyle w:val="Footer"/>
      <w:rPr>
        <w:lang w:val="en-CA"/>
      </w:rPr>
    </w:pPr>
    <w:r>
      <w:rPr>
        <w:lang w:val="en-CA"/>
      </w:rPr>
      <w:t>Enacted: December 31, 2018</w:t>
    </w:r>
  </w:p>
  <w:p w14:paraId="097F131E" w14:textId="77777777" w:rsidR="009919D0" w:rsidRPr="00300419" w:rsidRDefault="009919D0">
    <w:pPr>
      <w:pStyle w:val="Footer"/>
      <w:rPr>
        <w:lang w:val="en-CA"/>
      </w:rPr>
    </w:pPr>
    <w:r>
      <w:rPr>
        <w:lang w:val="en-CA"/>
      </w:rPr>
      <w:t>Adopted: January 14,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81FF7" w14:textId="77777777" w:rsidR="0076374B" w:rsidRDefault="0076374B">
      <w:pPr>
        <w:spacing w:after="0" w:line="240" w:lineRule="auto"/>
      </w:pPr>
      <w:r>
        <w:separator/>
      </w:r>
    </w:p>
  </w:footnote>
  <w:footnote w:type="continuationSeparator" w:id="0">
    <w:p w14:paraId="69983AF8" w14:textId="77777777" w:rsidR="0076374B" w:rsidRDefault="007637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66661" w14:textId="77777777" w:rsidR="009919D0" w:rsidRDefault="009919D0">
    <w:pPr>
      <w:pBdr>
        <w:top w:val="nil"/>
        <w:left w:val="nil"/>
        <w:bottom w:val="nil"/>
        <w:right w:val="nil"/>
        <w:between w:val="nil"/>
      </w:pBdr>
      <w:tabs>
        <w:tab w:val="center" w:pos="4680"/>
        <w:tab w:val="right" w:pos="9360"/>
      </w:tabs>
      <w:rPr>
        <w:rFonts w:ascii="Times New Roman" w:eastAsia="Times New Roman" w:hAnsi="Times New Roman" w:cs="Times New Roman"/>
        <w:color w:val="000000"/>
      </w:rPr>
    </w:pPr>
    <w:r>
      <w:rPr>
        <w:rFonts w:ascii="Times New Roman" w:hAnsi="Times New Roman"/>
        <w:noProof/>
        <w:lang w:eastAsia="en-US"/>
      </w:rPr>
      <w:drawing>
        <wp:anchor distT="0" distB="0" distL="114300" distR="114300" simplePos="0" relativeHeight="251660288" behindDoc="1" locked="0" layoutInCell="1" allowOverlap="1" wp14:anchorId="35FA2AD7" wp14:editId="594A4675">
          <wp:simplePos x="0" y="0"/>
          <wp:positionH relativeFrom="column">
            <wp:posOffset>0</wp:posOffset>
          </wp:positionH>
          <wp:positionV relativeFrom="paragraph">
            <wp:posOffset>-220980</wp:posOffset>
          </wp:positionV>
          <wp:extent cx="882650" cy="656590"/>
          <wp:effectExtent l="0" t="0" r="0" b="0"/>
          <wp:wrapTight wrapText="bothSides">
            <wp:wrapPolygon edited="0">
              <wp:start x="0" y="0"/>
              <wp:lineTo x="0" y="20681"/>
              <wp:lineTo x="20978" y="20681"/>
              <wp:lineTo x="20978" y="0"/>
              <wp:lineTo x="0" y="0"/>
            </wp:wrapPolygon>
          </wp:wrapTight>
          <wp:docPr id="1" name="Picture 0" descr="NSA-LOGO-300x2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NSA-LOGO-300x200.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2650" cy="656590"/>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000000"/>
      </w:rPr>
      <w:tab/>
    </w:r>
    <w:r>
      <w:rPr>
        <w:rFonts w:ascii="Times New Roman" w:eastAsia="Times New Roman" w:hAnsi="Times New Roman" w:cs="Times New Roman"/>
        <w:color w:val="000000"/>
      </w:rPr>
      <w:tab/>
      <w:t>Constitution of the Nursing Students’ Associ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06EE7"/>
    <w:multiLevelType w:val="multilevel"/>
    <w:tmpl w:val="9F2A806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Roman"/>
      <w:lvlText w:val="%4)"/>
      <w:lvlJc w:val="left"/>
      <w:pPr>
        <w:ind w:left="2880" w:hanging="360"/>
      </w:pPr>
      <w:rPr>
        <w:rFonts w:ascii="Times New Roman" w:eastAsia="Times New Roman" w:hAnsi="Times New Roman" w:cs="Times New Roman"/>
      </w:rPr>
    </w:lvl>
    <w:lvl w:ilvl="4">
      <w:start w:val="1"/>
      <w:numFmt w:val="lowerLetter"/>
      <w:lvlText w:val="%5."/>
      <w:lvlJc w:val="left"/>
      <w:pPr>
        <w:ind w:left="3600" w:hanging="360"/>
      </w:pPr>
    </w:lvl>
    <w:lvl w:ilvl="5">
      <w:start w:val="1"/>
      <w:numFmt w:val="lowerRoman"/>
      <w:lvlText w:val="%6."/>
      <w:lvlJc w:val="right"/>
      <w:pPr>
        <w:ind w:left="2022"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319128B"/>
    <w:multiLevelType w:val="multilevel"/>
    <w:tmpl w:val="2632D0EC"/>
    <w:lvl w:ilvl="0">
      <w:start w:val="1"/>
      <w:numFmt w:val="lowerRoman"/>
      <w:lvlText w:val="%1)"/>
      <w:lvlJc w:val="left"/>
      <w:pPr>
        <w:ind w:left="1080" w:hanging="360"/>
      </w:pPr>
      <w:rPr>
        <w:rFonts w:ascii="Times New Roman" w:eastAsia="Times New Roman" w:hAnsi="Times New Roman" w:cs="Times New Roman"/>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06A33EA8"/>
    <w:multiLevelType w:val="multilevel"/>
    <w:tmpl w:val="0ACEFEB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71A1BD3"/>
    <w:multiLevelType w:val="multilevel"/>
    <w:tmpl w:val="62A246E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8A43B1D"/>
    <w:multiLevelType w:val="multilevel"/>
    <w:tmpl w:val="1542EC2C"/>
    <w:lvl w:ilvl="0">
      <w:start w:val="1"/>
      <w:numFmt w:val="lowerRoman"/>
      <w:lvlText w:val="%1)"/>
      <w:lvlJc w:val="left"/>
      <w:pPr>
        <w:ind w:left="1077" w:hanging="357"/>
      </w:pPr>
      <w:rPr>
        <w:rFonts w:ascii="Times New Roman" w:eastAsia="Times New Roman" w:hAnsi="Times New Roman" w:cs="Times New Roman"/>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097F0F1F"/>
    <w:multiLevelType w:val="multilevel"/>
    <w:tmpl w:val="B63A57C8"/>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1352555B"/>
    <w:multiLevelType w:val="multilevel"/>
    <w:tmpl w:val="9F2A806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Roman"/>
      <w:lvlText w:val="%4)"/>
      <w:lvlJc w:val="left"/>
      <w:pPr>
        <w:ind w:left="2880" w:hanging="360"/>
      </w:pPr>
      <w:rPr>
        <w:rFonts w:ascii="Times New Roman" w:eastAsia="Times New Roman" w:hAnsi="Times New Roman" w:cs="Times New Roman"/>
      </w:rPr>
    </w:lvl>
    <w:lvl w:ilvl="4">
      <w:start w:val="1"/>
      <w:numFmt w:val="lowerLetter"/>
      <w:lvlText w:val="%5."/>
      <w:lvlJc w:val="left"/>
      <w:pPr>
        <w:ind w:left="3600" w:hanging="360"/>
      </w:pPr>
    </w:lvl>
    <w:lvl w:ilvl="5">
      <w:start w:val="1"/>
      <w:numFmt w:val="lowerRoman"/>
      <w:lvlText w:val="%6."/>
      <w:lvlJc w:val="right"/>
      <w:pPr>
        <w:ind w:left="2022"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98D646C"/>
    <w:multiLevelType w:val="multilevel"/>
    <w:tmpl w:val="92CAEC9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DE4598F"/>
    <w:multiLevelType w:val="multilevel"/>
    <w:tmpl w:val="F98C346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20B457CA"/>
    <w:multiLevelType w:val="hybridMultilevel"/>
    <w:tmpl w:val="B9104CC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7424E610">
      <w:start w:val="1"/>
      <w:numFmt w:val="lowerRoman"/>
      <w:lvlText w:val="%4)"/>
      <w:lvlJc w:val="left"/>
      <w:pPr>
        <w:ind w:left="2880" w:hanging="360"/>
      </w:pPr>
      <w:rPr>
        <w:rFonts w:ascii="Times New Roman" w:eastAsia="Calibri" w:hAnsi="Times New Roman" w:cs="Times New Roman"/>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F73234"/>
    <w:multiLevelType w:val="hybridMultilevel"/>
    <w:tmpl w:val="2F983B2A"/>
    <w:lvl w:ilvl="0" w:tplc="3CD64616">
      <w:start w:val="1"/>
      <w:numFmt w:val="lowerRoman"/>
      <w:lvlText w:val="%1)"/>
      <w:lvlJc w:val="left"/>
      <w:pPr>
        <w:ind w:left="1080" w:hanging="360"/>
      </w:pPr>
      <w:rPr>
        <w:rFonts w:ascii="Times New Roman" w:eastAsia="Calibri" w:hAnsi="Times New Roman" w:cs="Times New Roman" w:hint="default"/>
      </w:rPr>
    </w:lvl>
    <w:lvl w:ilvl="1" w:tplc="10090019">
      <w:start w:val="1"/>
      <w:numFmt w:val="lowerLetter"/>
      <w:lvlText w:val="%2."/>
      <w:lvlJc w:val="left"/>
      <w:pPr>
        <w:ind w:left="2160" w:hanging="360"/>
      </w:pPr>
    </w:lvl>
    <w:lvl w:ilvl="2" w:tplc="1009001B">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1" w15:restartNumberingAfterBreak="0">
    <w:nsid w:val="27423F77"/>
    <w:multiLevelType w:val="multilevel"/>
    <w:tmpl w:val="0BDAF2EA"/>
    <w:lvl w:ilvl="0">
      <w:start w:val="3"/>
      <w:numFmt w:val="lowerLetter"/>
      <w:lvlText w:val="%1)"/>
      <w:lvlJc w:val="left"/>
      <w:pPr>
        <w:ind w:left="720" w:hanging="360"/>
      </w:pPr>
      <w:rPr>
        <w:rFonts w:hint="default"/>
      </w:rPr>
    </w:lvl>
    <w:lvl w:ilvl="1">
      <w:start w:val="1"/>
      <w:numFmt w:val="lowerRoman"/>
      <w:lvlText w:val="%2)"/>
      <w:lvlJc w:val="left"/>
      <w:pPr>
        <w:ind w:left="1440" w:hanging="360"/>
      </w:pPr>
      <w:rPr>
        <w:rFonts w:ascii="Times New Roman" w:eastAsia="Times New Roman" w:hAnsi="Times New Roman" w:cs="Times New Roman"/>
      </w:rPr>
    </w:lvl>
    <w:lvl w:ilvl="2">
      <w:start w:val="1"/>
      <w:numFmt w:val="lowerRoman"/>
      <w:lvlText w:val="%3."/>
      <w:lvlJc w:val="right"/>
      <w:pPr>
        <w:ind w:left="2160" w:hanging="180"/>
      </w:pPr>
      <w:rPr>
        <w:rFonts w:hint="default"/>
      </w:rPr>
    </w:lvl>
    <w:lvl w:ilvl="3">
      <w:start w:val="1"/>
      <w:numFmt w:val="lowerRoman"/>
      <w:lvlText w:val="%4)"/>
      <w:lvlJc w:val="left"/>
      <w:pPr>
        <w:ind w:left="2880" w:hanging="360"/>
      </w:pPr>
      <w:rPr>
        <w:rFonts w:ascii="Times New Roman" w:eastAsia="Times New Roman" w:hAnsi="Times New Roman" w:cs="Times New Roman" w:hint="default"/>
      </w:rPr>
    </w:lvl>
    <w:lvl w:ilvl="4">
      <w:start w:val="1"/>
      <w:numFmt w:val="lowerLetter"/>
      <w:lvlText w:val="%5."/>
      <w:lvlJc w:val="left"/>
      <w:pPr>
        <w:ind w:left="3600" w:hanging="360"/>
      </w:pPr>
      <w:rPr>
        <w:rFonts w:hint="default"/>
      </w:rPr>
    </w:lvl>
    <w:lvl w:ilvl="5">
      <w:start w:val="1"/>
      <w:numFmt w:val="lowerRoman"/>
      <w:lvlText w:val="%6."/>
      <w:lvlJc w:val="right"/>
      <w:pPr>
        <w:ind w:left="2022"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2C1B52F1"/>
    <w:multiLevelType w:val="hybridMultilevel"/>
    <w:tmpl w:val="10469EE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17B0690"/>
    <w:multiLevelType w:val="multilevel"/>
    <w:tmpl w:val="0138FC76"/>
    <w:lvl w:ilvl="0">
      <w:start w:val="1"/>
      <w:numFmt w:val="lowerRoman"/>
      <w:lvlText w:val="%1."/>
      <w:lvlJc w:val="right"/>
      <w:pPr>
        <w:ind w:left="2340" w:hanging="360"/>
      </w:pPr>
    </w:lvl>
    <w:lvl w:ilvl="1">
      <w:start w:val="1"/>
      <w:numFmt w:val="lowerLetter"/>
      <w:lvlText w:val="%2."/>
      <w:lvlJc w:val="left"/>
      <w:pPr>
        <w:ind w:left="3060" w:hanging="360"/>
      </w:pPr>
    </w:lvl>
    <w:lvl w:ilvl="2">
      <w:start w:val="1"/>
      <w:numFmt w:val="lowerRoman"/>
      <w:lvlText w:val="%3."/>
      <w:lvlJc w:val="right"/>
      <w:pPr>
        <w:ind w:left="3780" w:hanging="180"/>
      </w:pPr>
    </w:lvl>
    <w:lvl w:ilvl="3">
      <w:start w:val="1"/>
      <w:numFmt w:val="decimal"/>
      <w:lvlText w:val="%4."/>
      <w:lvlJc w:val="left"/>
      <w:pPr>
        <w:ind w:left="4500" w:hanging="360"/>
      </w:pPr>
    </w:lvl>
    <w:lvl w:ilvl="4">
      <w:start w:val="1"/>
      <w:numFmt w:val="lowerLetter"/>
      <w:lvlText w:val="%5."/>
      <w:lvlJc w:val="left"/>
      <w:pPr>
        <w:ind w:left="5220" w:hanging="360"/>
      </w:pPr>
    </w:lvl>
    <w:lvl w:ilvl="5">
      <w:start w:val="1"/>
      <w:numFmt w:val="lowerRoman"/>
      <w:lvlText w:val="%6."/>
      <w:lvlJc w:val="right"/>
      <w:pPr>
        <w:ind w:left="5940" w:hanging="180"/>
      </w:pPr>
    </w:lvl>
    <w:lvl w:ilvl="6">
      <w:start w:val="1"/>
      <w:numFmt w:val="decimal"/>
      <w:lvlText w:val="%7."/>
      <w:lvlJc w:val="left"/>
      <w:pPr>
        <w:ind w:left="6660" w:hanging="360"/>
      </w:pPr>
    </w:lvl>
    <w:lvl w:ilvl="7">
      <w:start w:val="1"/>
      <w:numFmt w:val="lowerLetter"/>
      <w:lvlText w:val="%8."/>
      <w:lvlJc w:val="left"/>
      <w:pPr>
        <w:ind w:left="7380" w:hanging="360"/>
      </w:pPr>
    </w:lvl>
    <w:lvl w:ilvl="8">
      <w:start w:val="1"/>
      <w:numFmt w:val="lowerRoman"/>
      <w:lvlText w:val="%9."/>
      <w:lvlJc w:val="right"/>
      <w:pPr>
        <w:ind w:left="8100" w:hanging="180"/>
      </w:pPr>
    </w:lvl>
  </w:abstractNum>
  <w:abstractNum w:abstractNumId="14" w15:restartNumberingAfterBreak="0">
    <w:nsid w:val="362F7031"/>
    <w:multiLevelType w:val="multilevel"/>
    <w:tmpl w:val="9D82EED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7C247BF"/>
    <w:multiLevelType w:val="multilevel"/>
    <w:tmpl w:val="5D76D270"/>
    <w:lvl w:ilvl="0">
      <w:start w:val="1"/>
      <w:numFmt w:val="lowerRoman"/>
      <w:lvlText w:val="%1)"/>
      <w:lvlJc w:val="left"/>
      <w:pPr>
        <w:ind w:left="1080" w:hanging="360"/>
      </w:pPr>
      <w:rPr>
        <w:rFonts w:ascii="Times New Roman" w:eastAsia="Times New Roman" w:hAnsi="Times New Roman" w:cs="Times New Roman"/>
      </w:r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16" w15:restartNumberingAfterBreak="0">
    <w:nsid w:val="41AF0E56"/>
    <w:multiLevelType w:val="multilevel"/>
    <w:tmpl w:val="4C6670D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rPr>
        <w:rFonts w:ascii="Times New Roman" w:eastAsia="Times New Roman" w:hAnsi="Times New Roman" w:cs="Times New Roman"/>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04125A6"/>
    <w:multiLevelType w:val="multilevel"/>
    <w:tmpl w:val="1A881E18"/>
    <w:lvl w:ilvl="0">
      <w:start w:val="1"/>
      <w:numFmt w:val="lowerRoman"/>
      <w:lvlText w:val="%1."/>
      <w:lvlJc w:val="right"/>
      <w:pPr>
        <w:ind w:left="2340" w:hanging="360"/>
      </w:pPr>
    </w:lvl>
    <w:lvl w:ilvl="1">
      <w:start w:val="1"/>
      <w:numFmt w:val="lowerLetter"/>
      <w:lvlText w:val="%2."/>
      <w:lvlJc w:val="left"/>
      <w:pPr>
        <w:ind w:left="3060" w:hanging="360"/>
      </w:pPr>
    </w:lvl>
    <w:lvl w:ilvl="2">
      <w:start w:val="1"/>
      <w:numFmt w:val="lowerRoman"/>
      <w:lvlText w:val="%3."/>
      <w:lvlJc w:val="right"/>
      <w:pPr>
        <w:ind w:left="3780" w:hanging="180"/>
      </w:pPr>
    </w:lvl>
    <w:lvl w:ilvl="3">
      <w:start w:val="1"/>
      <w:numFmt w:val="decimal"/>
      <w:lvlText w:val="%4."/>
      <w:lvlJc w:val="left"/>
      <w:pPr>
        <w:ind w:left="4500" w:hanging="360"/>
      </w:pPr>
    </w:lvl>
    <w:lvl w:ilvl="4">
      <w:start w:val="1"/>
      <w:numFmt w:val="lowerLetter"/>
      <w:lvlText w:val="%5."/>
      <w:lvlJc w:val="left"/>
      <w:pPr>
        <w:ind w:left="5220" w:hanging="360"/>
      </w:pPr>
    </w:lvl>
    <w:lvl w:ilvl="5">
      <w:start w:val="1"/>
      <w:numFmt w:val="lowerRoman"/>
      <w:lvlText w:val="%6."/>
      <w:lvlJc w:val="right"/>
      <w:pPr>
        <w:ind w:left="5940" w:hanging="180"/>
      </w:pPr>
    </w:lvl>
    <w:lvl w:ilvl="6">
      <w:start w:val="1"/>
      <w:numFmt w:val="decimal"/>
      <w:lvlText w:val="%7."/>
      <w:lvlJc w:val="left"/>
      <w:pPr>
        <w:ind w:left="6660" w:hanging="360"/>
      </w:pPr>
    </w:lvl>
    <w:lvl w:ilvl="7">
      <w:start w:val="1"/>
      <w:numFmt w:val="lowerLetter"/>
      <w:lvlText w:val="%8."/>
      <w:lvlJc w:val="left"/>
      <w:pPr>
        <w:ind w:left="7380" w:hanging="360"/>
      </w:pPr>
    </w:lvl>
    <w:lvl w:ilvl="8">
      <w:start w:val="1"/>
      <w:numFmt w:val="lowerRoman"/>
      <w:lvlText w:val="%9."/>
      <w:lvlJc w:val="right"/>
      <w:pPr>
        <w:ind w:left="8100" w:hanging="180"/>
      </w:pPr>
    </w:lvl>
  </w:abstractNum>
  <w:abstractNum w:abstractNumId="18" w15:restartNumberingAfterBreak="0">
    <w:nsid w:val="50785B1C"/>
    <w:multiLevelType w:val="multilevel"/>
    <w:tmpl w:val="252441D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11B4F0D"/>
    <w:multiLevelType w:val="multilevel"/>
    <w:tmpl w:val="855CC518"/>
    <w:lvl w:ilvl="0">
      <w:start w:val="9"/>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lowerRoman"/>
      <w:lvlText w:val="%4)"/>
      <w:lvlJc w:val="left"/>
      <w:pPr>
        <w:ind w:left="2880" w:hanging="360"/>
      </w:pPr>
      <w:rPr>
        <w:rFonts w:ascii="Times New Roman" w:eastAsia="Times New Roman" w:hAnsi="Times New Roman" w:cs="Times New Roman" w:hint="default"/>
      </w:rPr>
    </w:lvl>
    <w:lvl w:ilvl="4">
      <w:start w:val="1"/>
      <w:numFmt w:val="lowerLetter"/>
      <w:lvlText w:val="%5."/>
      <w:lvlJc w:val="left"/>
      <w:pPr>
        <w:ind w:left="3600" w:hanging="360"/>
      </w:pPr>
      <w:rPr>
        <w:rFonts w:hint="default"/>
      </w:rPr>
    </w:lvl>
    <w:lvl w:ilvl="5">
      <w:start w:val="1"/>
      <w:numFmt w:val="lowerRoman"/>
      <w:lvlText w:val="%6."/>
      <w:lvlJc w:val="right"/>
      <w:pPr>
        <w:ind w:left="2022"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561A66F9"/>
    <w:multiLevelType w:val="multilevel"/>
    <w:tmpl w:val="5302FB84"/>
    <w:lvl w:ilvl="0">
      <w:start w:val="1"/>
      <w:numFmt w:val="lowerRoman"/>
      <w:lvlText w:val="%1)"/>
      <w:lvlJc w:val="left"/>
      <w:pPr>
        <w:ind w:left="1080" w:hanging="360"/>
      </w:pPr>
      <w:rPr>
        <w:rFonts w:ascii="Times New Roman" w:eastAsia="Times New Roman" w:hAnsi="Times New Roman" w:cs="Times New Roman"/>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1" w15:restartNumberingAfterBreak="0">
    <w:nsid w:val="5D9D2801"/>
    <w:multiLevelType w:val="multilevel"/>
    <w:tmpl w:val="EDF44C5E"/>
    <w:lvl w:ilvl="0">
      <w:start w:val="1"/>
      <w:numFmt w:val="lowerRoman"/>
      <w:lvlText w:val="%1)"/>
      <w:lvlJc w:val="left"/>
      <w:pPr>
        <w:ind w:left="1080" w:hanging="360"/>
      </w:pPr>
      <w:rPr>
        <w:rFonts w:ascii="Times New Roman" w:eastAsia="Times New Roman" w:hAnsi="Times New Roman" w:cs="Times New Roman"/>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5FBF76F9"/>
    <w:multiLevelType w:val="multilevel"/>
    <w:tmpl w:val="0B0C2FB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21E66F6"/>
    <w:multiLevelType w:val="multilevel"/>
    <w:tmpl w:val="4CB670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2745122"/>
    <w:multiLevelType w:val="multilevel"/>
    <w:tmpl w:val="8A44FD8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5" w15:restartNumberingAfterBreak="0">
    <w:nsid w:val="6D03653B"/>
    <w:multiLevelType w:val="multilevel"/>
    <w:tmpl w:val="9706435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D2E4479"/>
    <w:multiLevelType w:val="multilevel"/>
    <w:tmpl w:val="2CDA2D3C"/>
    <w:lvl w:ilvl="0">
      <w:start w:val="1"/>
      <w:numFmt w:val="lowerRoman"/>
      <w:lvlText w:val="%1)"/>
      <w:lvlJc w:val="left"/>
      <w:pPr>
        <w:ind w:left="1080" w:hanging="360"/>
      </w:pPr>
      <w:rPr>
        <w:rFonts w:ascii="Times New Roman" w:eastAsia="Times New Roman" w:hAnsi="Times New Roman" w:cs="Times New Roman"/>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7" w15:restartNumberingAfterBreak="0">
    <w:nsid w:val="6E7C4B41"/>
    <w:multiLevelType w:val="multilevel"/>
    <w:tmpl w:val="9770081A"/>
    <w:lvl w:ilvl="0">
      <w:start w:val="1"/>
      <w:numFmt w:val="bullet"/>
      <w:lvlText w:val="●"/>
      <w:lvlJc w:val="left"/>
      <w:pPr>
        <w:ind w:left="2520" w:hanging="360"/>
      </w:pPr>
      <w:rPr>
        <w:rFonts w:ascii="Noto Sans Symbols" w:eastAsia="Noto Sans Symbols" w:hAnsi="Noto Sans Symbols" w:cs="Noto Sans Symbols"/>
      </w:rPr>
    </w:lvl>
    <w:lvl w:ilvl="1">
      <w:start w:val="1"/>
      <w:numFmt w:val="bullet"/>
      <w:lvlText w:val="o"/>
      <w:lvlJc w:val="left"/>
      <w:pPr>
        <w:ind w:left="3240" w:hanging="360"/>
      </w:pPr>
      <w:rPr>
        <w:rFonts w:ascii="Courier New" w:eastAsia="Courier New" w:hAnsi="Courier New" w:cs="Courier New"/>
      </w:rPr>
    </w:lvl>
    <w:lvl w:ilvl="2">
      <w:start w:val="1"/>
      <w:numFmt w:val="bullet"/>
      <w:lvlText w:val="▪"/>
      <w:lvlJc w:val="left"/>
      <w:pPr>
        <w:ind w:left="3960" w:hanging="360"/>
      </w:pPr>
      <w:rPr>
        <w:rFonts w:ascii="Noto Sans Symbols" w:eastAsia="Noto Sans Symbols" w:hAnsi="Noto Sans Symbols" w:cs="Noto Sans Symbols"/>
      </w:rPr>
    </w:lvl>
    <w:lvl w:ilvl="3">
      <w:start w:val="1"/>
      <w:numFmt w:val="bullet"/>
      <w:lvlText w:val="●"/>
      <w:lvlJc w:val="left"/>
      <w:pPr>
        <w:ind w:left="4680" w:hanging="360"/>
      </w:pPr>
      <w:rPr>
        <w:rFonts w:ascii="Noto Sans Symbols" w:eastAsia="Noto Sans Symbols" w:hAnsi="Noto Sans Symbols" w:cs="Noto Sans Symbols"/>
      </w:rPr>
    </w:lvl>
    <w:lvl w:ilvl="4">
      <w:start w:val="1"/>
      <w:numFmt w:val="bullet"/>
      <w:lvlText w:val="o"/>
      <w:lvlJc w:val="left"/>
      <w:pPr>
        <w:ind w:left="5400" w:hanging="360"/>
      </w:pPr>
      <w:rPr>
        <w:rFonts w:ascii="Courier New" w:eastAsia="Courier New" w:hAnsi="Courier New" w:cs="Courier New"/>
      </w:rPr>
    </w:lvl>
    <w:lvl w:ilvl="5">
      <w:start w:val="1"/>
      <w:numFmt w:val="bullet"/>
      <w:lvlText w:val="▪"/>
      <w:lvlJc w:val="left"/>
      <w:pPr>
        <w:ind w:left="6120" w:hanging="360"/>
      </w:pPr>
      <w:rPr>
        <w:rFonts w:ascii="Noto Sans Symbols" w:eastAsia="Noto Sans Symbols" w:hAnsi="Noto Sans Symbols" w:cs="Noto Sans Symbols"/>
      </w:rPr>
    </w:lvl>
    <w:lvl w:ilvl="6">
      <w:start w:val="1"/>
      <w:numFmt w:val="bullet"/>
      <w:lvlText w:val="●"/>
      <w:lvlJc w:val="left"/>
      <w:pPr>
        <w:ind w:left="6840" w:hanging="360"/>
      </w:pPr>
      <w:rPr>
        <w:rFonts w:ascii="Noto Sans Symbols" w:eastAsia="Noto Sans Symbols" w:hAnsi="Noto Sans Symbols" w:cs="Noto Sans Symbols"/>
      </w:rPr>
    </w:lvl>
    <w:lvl w:ilvl="7">
      <w:start w:val="1"/>
      <w:numFmt w:val="bullet"/>
      <w:lvlText w:val="o"/>
      <w:lvlJc w:val="left"/>
      <w:pPr>
        <w:ind w:left="7560" w:hanging="360"/>
      </w:pPr>
      <w:rPr>
        <w:rFonts w:ascii="Courier New" w:eastAsia="Courier New" w:hAnsi="Courier New" w:cs="Courier New"/>
      </w:rPr>
    </w:lvl>
    <w:lvl w:ilvl="8">
      <w:start w:val="1"/>
      <w:numFmt w:val="bullet"/>
      <w:lvlText w:val="▪"/>
      <w:lvlJc w:val="left"/>
      <w:pPr>
        <w:ind w:left="8280" w:hanging="360"/>
      </w:pPr>
      <w:rPr>
        <w:rFonts w:ascii="Noto Sans Symbols" w:eastAsia="Noto Sans Symbols" w:hAnsi="Noto Sans Symbols" w:cs="Noto Sans Symbols"/>
      </w:rPr>
    </w:lvl>
  </w:abstractNum>
  <w:abstractNum w:abstractNumId="28" w15:restartNumberingAfterBreak="0">
    <w:nsid w:val="6FD917BD"/>
    <w:multiLevelType w:val="hybridMultilevel"/>
    <w:tmpl w:val="AC641738"/>
    <w:lvl w:ilvl="0" w:tplc="1009001B">
      <w:start w:val="1"/>
      <w:numFmt w:val="lowerRoman"/>
      <w:lvlText w:val="%1."/>
      <w:lvlJc w:val="righ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29" w15:restartNumberingAfterBreak="0">
    <w:nsid w:val="75C6080B"/>
    <w:multiLevelType w:val="multilevel"/>
    <w:tmpl w:val="8E34DEE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Roman"/>
      <w:lvlText w:val="%4)"/>
      <w:lvlJc w:val="left"/>
      <w:pPr>
        <w:ind w:left="2880" w:hanging="360"/>
      </w:pPr>
      <w:rPr>
        <w:rFonts w:ascii="Times New Roman" w:eastAsia="Times New Roman" w:hAnsi="Times New Roman" w:cs="Times New Roman"/>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6A55EAE"/>
    <w:multiLevelType w:val="multilevel"/>
    <w:tmpl w:val="176CDA2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344526896">
    <w:abstractNumId w:val="1"/>
  </w:num>
  <w:num w:numId="2" w16cid:durableId="1812938009">
    <w:abstractNumId w:val="13"/>
  </w:num>
  <w:num w:numId="3" w16cid:durableId="1410035128">
    <w:abstractNumId w:val="24"/>
  </w:num>
  <w:num w:numId="4" w16cid:durableId="1366324571">
    <w:abstractNumId w:val="7"/>
  </w:num>
  <w:num w:numId="5" w16cid:durableId="1794133181">
    <w:abstractNumId w:val="14"/>
  </w:num>
  <w:num w:numId="6" w16cid:durableId="2029863419">
    <w:abstractNumId w:val="29"/>
  </w:num>
  <w:num w:numId="7" w16cid:durableId="909192980">
    <w:abstractNumId w:val="21"/>
  </w:num>
  <w:num w:numId="8" w16cid:durableId="1111821617">
    <w:abstractNumId w:val="4"/>
  </w:num>
  <w:num w:numId="9" w16cid:durableId="378626325">
    <w:abstractNumId w:val="27"/>
  </w:num>
  <w:num w:numId="10" w16cid:durableId="820585698">
    <w:abstractNumId w:val="6"/>
  </w:num>
  <w:num w:numId="11" w16cid:durableId="43717192">
    <w:abstractNumId w:val="16"/>
  </w:num>
  <w:num w:numId="12" w16cid:durableId="784495867">
    <w:abstractNumId w:val="15"/>
  </w:num>
  <w:num w:numId="13" w16cid:durableId="219941724">
    <w:abstractNumId w:val="20"/>
  </w:num>
  <w:num w:numId="14" w16cid:durableId="114058741">
    <w:abstractNumId w:val="23"/>
  </w:num>
  <w:num w:numId="15" w16cid:durableId="108668070">
    <w:abstractNumId w:val="2"/>
  </w:num>
  <w:num w:numId="16" w16cid:durableId="822820987">
    <w:abstractNumId w:val="3"/>
  </w:num>
  <w:num w:numId="17" w16cid:durableId="1298530721">
    <w:abstractNumId w:val="26"/>
  </w:num>
  <w:num w:numId="18" w16cid:durableId="1150294566">
    <w:abstractNumId w:val="25"/>
  </w:num>
  <w:num w:numId="19" w16cid:durableId="1978758548">
    <w:abstractNumId w:val="17"/>
  </w:num>
  <w:num w:numId="20" w16cid:durableId="21787494">
    <w:abstractNumId w:val="22"/>
  </w:num>
  <w:num w:numId="21" w16cid:durableId="757140230">
    <w:abstractNumId w:val="5"/>
  </w:num>
  <w:num w:numId="22" w16cid:durableId="326901575">
    <w:abstractNumId w:val="30"/>
  </w:num>
  <w:num w:numId="23" w16cid:durableId="146361858">
    <w:abstractNumId w:val="8"/>
  </w:num>
  <w:num w:numId="24" w16cid:durableId="22555654">
    <w:abstractNumId w:val="18"/>
  </w:num>
  <w:num w:numId="25" w16cid:durableId="1248925563">
    <w:abstractNumId w:val="0"/>
  </w:num>
  <w:num w:numId="26" w16cid:durableId="1626082193">
    <w:abstractNumId w:val="11"/>
  </w:num>
  <w:num w:numId="27" w16cid:durableId="1669140848">
    <w:abstractNumId w:val="19"/>
  </w:num>
  <w:num w:numId="28" w16cid:durableId="198663749">
    <w:abstractNumId w:val="10"/>
  </w:num>
  <w:num w:numId="29" w16cid:durableId="1263685913">
    <w:abstractNumId w:val="9"/>
  </w:num>
  <w:num w:numId="30" w16cid:durableId="1878347196">
    <w:abstractNumId w:val="28"/>
  </w:num>
  <w:num w:numId="31" w16cid:durableId="31831159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MrY0NDAxszAwtLRU0lEKTi0uzszPAykwrgUAAXQvyCwAAAA="/>
  </w:docVars>
  <w:rsids>
    <w:rsidRoot w:val="003C702E"/>
    <w:rsid w:val="00013A15"/>
    <w:rsid w:val="00035D33"/>
    <w:rsid w:val="00060F15"/>
    <w:rsid w:val="000A591A"/>
    <w:rsid w:val="000F5C77"/>
    <w:rsid w:val="0011399A"/>
    <w:rsid w:val="00147A91"/>
    <w:rsid w:val="00150848"/>
    <w:rsid w:val="0016534E"/>
    <w:rsid w:val="00165646"/>
    <w:rsid w:val="001777ED"/>
    <w:rsid w:val="0018592B"/>
    <w:rsid w:val="001B58F2"/>
    <w:rsid w:val="001C4263"/>
    <w:rsid w:val="001D549E"/>
    <w:rsid w:val="001E2E8D"/>
    <w:rsid w:val="001F42D4"/>
    <w:rsid w:val="002174A7"/>
    <w:rsid w:val="00221761"/>
    <w:rsid w:val="00255C16"/>
    <w:rsid w:val="00265F29"/>
    <w:rsid w:val="00271DFD"/>
    <w:rsid w:val="00277880"/>
    <w:rsid w:val="002D47DF"/>
    <w:rsid w:val="00300419"/>
    <w:rsid w:val="003B1814"/>
    <w:rsid w:val="003B6ECD"/>
    <w:rsid w:val="003C702E"/>
    <w:rsid w:val="003F2B9F"/>
    <w:rsid w:val="00430C88"/>
    <w:rsid w:val="0043125E"/>
    <w:rsid w:val="00435189"/>
    <w:rsid w:val="00442BD7"/>
    <w:rsid w:val="00461CC2"/>
    <w:rsid w:val="004B3227"/>
    <w:rsid w:val="004B37E3"/>
    <w:rsid w:val="004C7BC3"/>
    <w:rsid w:val="004D3833"/>
    <w:rsid w:val="00524D76"/>
    <w:rsid w:val="00526769"/>
    <w:rsid w:val="00570197"/>
    <w:rsid w:val="0057079F"/>
    <w:rsid w:val="00595EA9"/>
    <w:rsid w:val="005A082F"/>
    <w:rsid w:val="005A4AB7"/>
    <w:rsid w:val="005B41A9"/>
    <w:rsid w:val="005C1D94"/>
    <w:rsid w:val="005D16BD"/>
    <w:rsid w:val="005E2CA1"/>
    <w:rsid w:val="005F7439"/>
    <w:rsid w:val="00600745"/>
    <w:rsid w:val="00600EF0"/>
    <w:rsid w:val="00613635"/>
    <w:rsid w:val="006247CC"/>
    <w:rsid w:val="00631AAF"/>
    <w:rsid w:val="00632195"/>
    <w:rsid w:val="00642057"/>
    <w:rsid w:val="0069237B"/>
    <w:rsid w:val="006A5732"/>
    <w:rsid w:val="006B2B62"/>
    <w:rsid w:val="006C54D3"/>
    <w:rsid w:val="006E2D98"/>
    <w:rsid w:val="006E46B2"/>
    <w:rsid w:val="0076374B"/>
    <w:rsid w:val="0078004A"/>
    <w:rsid w:val="00787393"/>
    <w:rsid w:val="0079643C"/>
    <w:rsid w:val="007D54DA"/>
    <w:rsid w:val="007F3956"/>
    <w:rsid w:val="00805FA8"/>
    <w:rsid w:val="00822644"/>
    <w:rsid w:val="00872AE1"/>
    <w:rsid w:val="0089770A"/>
    <w:rsid w:val="008B375D"/>
    <w:rsid w:val="008E116B"/>
    <w:rsid w:val="00907EC5"/>
    <w:rsid w:val="0092630C"/>
    <w:rsid w:val="00953183"/>
    <w:rsid w:val="0098634F"/>
    <w:rsid w:val="00991395"/>
    <w:rsid w:val="009919D0"/>
    <w:rsid w:val="009A1B01"/>
    <w:rsid w:val="009A7606"/>
    <w:rsid w:val="009B0D84"/>
    <w:rsid w:val="009D6BB5"/>
    <w:rsid w:val="009E2B82"/>
    <w:rsid w:val="009E544A"/>
    <w:rsid w:val="00A0522B"/>
    <w:rsid w:val="00A31C66"/>
    <w:rsid w:val="00A50B5B"/>
    <w:rsid w:val="00A57A28"/>
    <w:rsid w:val="00A707AC"/>
    <w:rsid w:val="00AB7746"/>
    <w:rsid w:val="00B24E2B"/>
    <w:rsid w:val="00B25D7D"/>
    <w:rsid w:val="00B53CBC"/>
    <w:rsid w:val="00B5490B"/>
    <w:rsid w:val="00B64BE4"/>
    <w:rsid w:val="00BA4365"/>
    <w:rsid w:val="00BD42F4"/>
    <w:rsid w:val="00BE67FE"/>
    <w:rsid w:val="00BF1EB6"/>
    <w:rsid w:val="00C45FAB"/>
    <w:rsid w:val="00C64AE2"/>
    <w:rsid w:val="00C65BAB"/>
    <w:rsid w:val="00C82198"/>
    <w:rsid w:val="00C97889"/>
    <w:rsid w:val="00CA380B"/>
    <w:rsid w:val="00CA6801"/>
    <w:rsid w:val="00CC0133"/>
    <w:rsid w:val="00CF733E"/>
    <w:rsid w:val="00CF7CC9"/>
    <w:rsid w:val="00D04B4D"/>
    <w:rsid w:val="00D34476"/>
    <w:rsid w:val="00D4762B"/>
    <w:rsid w:val="00D56F3A"/>
    <w:rsid w:val="00D57F34"/>
    <w:rsid w:val="00D732F7"/>
    <w:rsid w:val="00D76159"/>
    <w:rsid w:val="00D840D7"/>
    <w:rsid w:val="00D876BB"/>
    <w:rsid w:val="00DA6E5B"/>
    <w:rsid w:val="00DB5294"/>
    <w:rsid w:val="00DD2575"/>
    <w:rsid w:val="00DE68AC"/>
    <w:rsid w:val="00DF71EE"/>
    <w:rsid w:val="00E143BC"/>
    <w:rsid w:val="00E2460D"/>
    <w:rsid w:val="00E35E3A"/>
    <w:rsid w:val="00E613ED"/>
    <w:rsid w:val="00EB5EED"/>
    <w:rsid w:val="00EC5C2F"/>
    <w:rsid w:val="00F00FD2"/>
    <w:rsid w:val="00F17C09"/>
    <w:rsid w:val="00F34C78"/>
    <w:rsid w:val="00F546A8"/>
    <w:rsid w:val="00F87482"/>
    <w:rsid w:val="00FB0DB7"/>
    <w:rsid w:val="00FD1BF8"/>
    <w:rsid w:val="00FF1EA6"/>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335AB90"/>
  <w15:docId w15:val="{C670366A-1D45-F247-89E1-F8AEA7B9D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255C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5C16"/>
  </w:style>
  <w:style w:type="paragraph" w:styleId="Footer">
    <w:name w:val="footer"/>
    <w:basedOn w:val="Normal"/>
    <w:link w:val="FooterChar"/>
    <w:uiPriority w:val="99"/>
    <w:unhideWhenUsed/>
    <w:rsid w:val="00255C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5C16"/>
  </w:style>
  <w:style w:type="paragraph" w:styleId="ListParagraph">
    <w:name w:val="List Paragraph"/>
    <w:basedOn w:val="Normal"/>
    <w:uiPriority w:val="34"/>
    <w:qFormat/>
    <w:rsid w:val="005E2CA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26</Pages>
  <Words>8097</Words>
  <Characters>46158</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vian Umeohabike</dc:creator>
  <cp:lastModifiedBy>Arij Al Khafagi</cp:lastModifiedBy>
  <cp:revision>36</cp:revision>
  <dcterms:created xsi:type="dcterms:W3CDTF">2024-03-12T02:33:00Z</dcterms:created>
  <dcterms:modified xsi:type="dcterms:W3CDTF">2024-03-12T04:03:00Z</dcterms:modified>
</cp:coreProperties>
</file>